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3829F1" w14:textId="77777777" w:rsidR="00B0124D" w:rsidRPr="001F1B1A" w:rsidRDefault="00B0124D" w:rsidP="00B0124D">
      <w:pPr>
        <w:pStyle w:val="Nagwek"/>
        <w:jc w:val="center"/>
        <w:rPr>
          <w:rFonts w:ascii="Century Gothic" w:hAnsi="Century Gothic"/>
          <w:sz w:val="18"/>
          <w:szCs w:val="18"/>
        </w:rPr>
      </w:pPr>
      <w:r>
        <w:rPr>
          <w:rFonts w:ascii="Century Gothic" w:hAnsi="Century Gothic"/>
          <w:sz w:val="18"/>
          <w:szCs w:val="18"/>
        </w:rPr>
        <w:tab/>
      </w:r>
      <w:r>
        <w:rPr>
          <w:rFonts w:ascii="Century Gothic" w:hAnsi="Century Gothic"/>
          <w:sz w:val="18"/>
          <w:szCs w:val="18"/>
        </w:rPr>
        <w:tab/>
      </w:r>
      <w:r>
        <w:rPr>
          <w:rFonts w:ascii="Century Gothic" w:hAnsi="Century Gothic"/>
          <w:sz w:val="18"/>
          <w:szCs w:val="18"/>
        </w:rPr>
        <w:tab/>
        <w:t xml:space="preserve">    </w:t>
      </w:r>
      <w:r>
        <w:rPr>
          <w:rFonts w:ascii="Century Gothic" w:hAnsi="Century Gothic"/>
          <w:sz w:val="18"/>
          <w:szCs w:val="18"/>
        </w:rPr>
        <w:tab/>
      </w:r>
      <w:r>
        <w:rPr>
          <w:rFonts w:ascii="Century Gothic" w:hAnsi="Century Gothic"/>
          <w:sz w:val="18"/>
          <w:szCs w:val="18"/>
        </w:rPr>
        <w:tab/>
        <w:t xml:space="preserve">              </w:t>
      </w:r>
      <w:r w:rsidRPr="001F1B1A">
        <w:rPr>
          <w:rFonts w:ascii="Century Gothic" w:hAnsi="Century Gothic"/>
          <w:sz w:val="18"/>
          <w:szCs w:val="18"/>
        </w:rPr>
        <w:t>Załącznik nr 1a do specyfikacji</w:t>
      </w:r>
    </w:p>
    <w:p w14:paraId="11AE0933" w14:textId="77777777" w:rsidR="00B0124D" w:rsidRPr="001F1B1A" w:rsidRDefault="00B0124D" w:rsidP="00B0124D">
      <w:pPr>
        <w:pStyle w:val="Tekstpodstawowy"/>
        <w:tabs>
          <w:tab w:val="left" w:pos="0"/>
          <w:tab w:val="right" w:pos="14004"/>
        </w:tabs>
        <w:spacing w:after="0"/>
        <w:rPr>
          <w:rFonts w:ascii="Century Gothic" w:hAnsi="Century Gothic"/>
          <w:sz w:val="18"/>
          <w:szCs w:val="18"/>
        </w:rPr>
      </w:pPr>
      <w:r>
        <w:rPr>
          <w:rFonts w:ascii="Century Gothic" w:hAnsi="Century Gothic"/>
          <w:sz w:val="18"/>
          <w:szCs w:val="18"/>
        </w:rPr>
        <w:t>NSSU.DFP.271.81</w:t>
      </w:r>
      <w:r w:rsidRPr="00B0124D">
        <w:rPr>
          <w:rFonts w:ascii="Century Gothic" w:hAnsi="Century Gothic"/>
          <w:sz w:val="18"/>
          <w:szCs w:val="18"/>
        </w:rPr>
        <w:t>.2019.KK</w:t>
      </w:r>
      <w:r w:rsidRPr="00B0124D">
        <w:rPr>
          <w:rFonts w:ascii="Century Gothic" w:hAnsi="Century Gothic"/>
          <w:sz w:val="18"/>
          <w:szCs w:val="18"/>
        </w:rPr>
        <w:tab/>
      </w:r>
      <w:r w:rsidRPr="001F1B1A">
        <w:rPr>
          <w:rFonts w:ascii="Century Gothic" w:hAnsi="Century Gothic"/>
          <w:sz w:val="18"/>
          <w:szCs w:val="18"/>
        </w:rPr>
        <w:t>Załącznik nr …. do umowy</w:t>
      </w:r>
    </w:p>
    <w:p w14:paraId="5CA3ACBD" w14:textId="77777777" w:rsidR="00BC1587" w:rsidRDefault="00BC1587" w:rsidP="00BC1587">
      <w:pPr>
        <w:tabs>
          <w:tab w:val="center" w:pos="7002"/>
          <w:tab w:val="left" w:pos="9015"/>
        </w:tabs>
        <w:suppressAutoHyphens/>
        <w:autoSpaceDE w:val="0"/>
        <w:autoSpaceDN w:val="0"/>
        <w:adjustRightInd w:val="0"/>
        <w:spacing w:line="288" w:lineRule="atLeast"/>
        <w:rPr>
          <w:rFonts w:ascii="Century Gothic" w:hAnsi="Century Gothic" w:cs="Century Gothic"/>
          <w:b/>
          <w:bCs/>
          <w:sz w:val="18"/>
          <w:szCs w:val="18"/>
        </w:rPr>
      </w:pPr>
    </w:p>
    <w:p w14:paraId="0E26A5E1" w14:textId="77777777" w:rsidR="00BC1587" w:rsidRDefault="00BC1587" w:rsidP="00BC1587">
      <w:pPr>
        <w:tabs>
          <w:tab w:val="center" w:pos="7002"/>
          <w:tab w:val="left" w:pos="9015"/>
        </w:tabs>
        <w:suppressAutoHyphens/>
        <w:autoSpaceDE w:val="0"/>
        <w:autoSpaceDN w:val="0"/>
        <w:adjustRightInd w:val="0"/>
        <w:spacing w:line="288" w:lineRule="atLeast"/>
        <w:rPr>
          <w:rFonts w:ascii="Century Gothic" w:hAnsi="Century Gothic" w:cs="Century Gothic"/>
          <w:b/>
          <w:bCs/>
          <w:sz w:val="18"/>
          <w:szCs w:val="18"/>
        </w:rPr>
      </w:pPr>
    </w:p>
    <w:p w14:paraId="7BB66CB2" w14:textId="77777777" w:rsidR="00061AA8" w:rsidRPr="00DF04FA" w:rsidRDefault="00061AA8" w:rsidP="00061AA8">
      <w:pPr>
        <w:pStyle w:val="Tytu"/>
        <w:spacing w:line="288" w:lineRule="auto"/>
        <w:ind w:left="4956" w:firstLine="708"/>
        <w:jc w:val="left"/>
        <w:rPr>
          <w:rFonts w:ascii="Century Gothic" w:hAnsi="Century Gothic"/>
          <w:sz w:val="20"/>
          <w:szCs w:val="20"/>
        </w:rPr>
      </w:pPr>
      <w:r w:rsidRPr="00DF04FA">
        <w:rPr>
          <w:rFonts w:ascii="Century Gothic" w:hAnsi="Century Gothic"/>
          <w:sz w:val="20"/>
          <w:szCs w:val="20"/>
        </w:rPr>
        <w:t>OPIS PRZEDMIOTU ZAMÓWIENIA</w:t>
      </w:r>
    </w:p>
    <w:p w14:paraId="2074DF34" w14:textId="77777777" w:rsidR="00061AA8" w:rsidRPr="00DF04FA" w:rsidRDefault="00061AA8" w:rsidP="007B25BC">
      <w:pPr>
        <w:spacing w:before="100" w:beforeAutospacing="1" w:after="100" w:afterAutospacing="1" w:line="288" w:lineRule="auto"/>
        <w:rPr>
          <w:rFonts w:ascii="Century Gothic" w:hAnsi="Century Gothic"/>
          <w:b/>
          <w:sz w:val="20"/>
          <w:szCs w:val="20"/>
        </w:rPr>
      </w:pPr>
      <w:r w:rsidRPr="00DF04FA">
        <w:rPr>
          <w:rFonts w:ascii="Century Gothic" w:hAnsi="Century Gothic"/>
          <w:b/>
          <w:sz w:val="20"/>
          <w:szCs w:val="20"/>
        </w:rPr>
        <w:tab/>
      </w:r>
      <w:r w:rsidR="00B0124D">
        <w:rPr>
          <w:rFonts w:ascii="Century Gothic" w:hAnsi="Century Gothic"/>
          <w:b/>
          <w:sz w:val="20"/>
          <w:szCs w:val="20"/>
        </w:rPr>
        <w:tab/>
      </w:r>
      <w:r w:rsidR="007B25BC">
        <w:rPr>
          <w:rFonts w:ascii="Century Gothic" w:hAnsi="Century Gothic"/>
          <w:b/>
          <w:sz w:val="20"/>
          <w:szCs w:val="20"/>
        </w:rPr>
        <w:t>D</w:t>
      </w:r>
      <w:r w:rsidR="007B25BC" w:rsidRPr="007B25BC">
        <w:rPr>
          <w:rFonts w:ascii="Century Gothic" w:hAnsi="Century Gothic"/>
          <w:b/>
          <w:sz w:val="20"/>
          <w:szCs w:val="20"/>
        </w:rPr>
        <w:t>ostawa kompleksowego wyposażenia obszaru brachyterapii (NSSU) wraz z instalacją, uruch</w:t>
      </w:r>
      <w:r w:rsidR="007B25BC">
        <w:rPr>
          <w:rFonts w:ascii="Century Gothic" w:hAnsi="Century Gothic"/>
          <w:b/>
          <w:sz w:val="20"/>
          <w:szCs w:val="20"/>
        </w:rPr>
        <w:t>omieniem i szkoleniem personelu</w:t>
      </w:r>
    </w:p>
    <w:p w14:paraId="3EA38F27" w14:textId="77777777" w:rsidR="00061AA8" w:rsidRPr="00D57741" w:rsidRDefault="00061AA8" w:rsidP="00061AA8">
      <w:pPr>
        <w:pStyle w:val="Standard"/>
        <w:tabs>
          <w:tab w:val="center" w:pos="7002"/>
        </w:tabs>
        <w:spacing w:line="288" w:lineRule="auto"/>
        <w:rPr>
          <w:rFonts w:ascii="Century Gothic" w:hAnsi="Century Gothic" w:cs="Times New Roman"/>
          <w:sz w:val="18"/>
          <w:szCs w:val="18"/>
        </w:rPr>
      </w:pPr>
      <w:r w:rsidRPr="00D57741">
        <w:rPr>
          <w:rFonts w:ascii="Century Gothic" w:hAnsi="Century Gothic" w:cs="Times New Roman"/>
          <w:sz w:val="18"/>
          <w:szCs w:val="18"/>
        </w:rPr>
        <w:t>Uwagi i objaśnienia:</w:t>
      </w:r>
      <w:r w:rsidRPr="00D57741">
        <w:rPr>
          <w:rFonts w:ascii="Century Gothic" w:hAnsi="Century Gothic" w:cs="Times New Roman"/>
          <w:sz w:val="18"/>
          <w:szCs w:val="18"/>
        </w:rPr>
        <w:tab/>
      </w:r>
    </w:p>
    <w:p w14:paraId="23B7AD07" w14:textId="77777777" w:rsidR="00061AA8" w:rsidRPr="00D57741" w:rsidRDefault="00061AA8" w:rsidP="00061AA8">
      <w:pPr>
        <w:pStyle w:val="Standard"/>
        <w:spacing w:line="288" w:lineRule="auto"/>
        <w:rPr>
          <w:rFonts w:ascii="Century Gothic" w:hAnsi="Century Gothic" w:cs="Times New Roman"/>
          <w:sz w:val="18"/>
          <w:szCs w:val="18"/>
        </w:rPr>
      </w:pPr>
    </w:p>
    <w:p w14:paraId="5875A18F" w14:textId="77777777" w:rsidR="00061AA8" w:rsidRPr="00D57741" w:rsidRDefault="00061AA8" w:rsidP="00061AA8">
      <w:pPr>
        <w:pStyle w:val="Standard"/>
        <w:numPr>
          <w:ilvl w:val="0"/>
          <w:numId w:val="4"/>
        </w:numPr>
        <w:spacing w:line="288" w:lineRule="auto"/>
        <w:jc w:val="both"/>
        <w:textAlignment w:val="auto"/>
        <w:rPr>
          <w:rFonts w:ascii="Century Gothic" w:hAnsi="Century Gothic" w:cs="Times New Roman"/>
          <w:sz w:val="18"/>
          <w:szCs w:val="18"/>
        </w:rPr>
      </w:pPr>
      <w:r w:rsidRPr="00D57741">
        <w:rPr>
          <w:rFonts w:ascii="Century Gothic" w:hAnsi="Century Gothic" w:cs="Times New Roman"/>
          <w:sz w:val="18"/>
          <w:szCs w:val="18"/>
        </w:rPr>
        <w:t xml:space="preserve">Parametry określone jako „tak” są parametrami granicznymi. Udzielenie odpowiedzi „nie” lub innej </w:t>
      </w:r>
      <w:proofErr w:type="gramStart"/>
      <w:r w:rsidRPr="00D57741">
        <w:rPr>
          <w:rFonts w:ascii="Century Gothic" w:hAnsi="Century Gothic" w:cs="Times New Roman"/>
          <w:sz w:val="18"/>
          <w:szCs w:val="18"/>
        </w:rPr>
        <w:t>nie stanowiącej</w:t>
      </w:r>
      <w:proofErr w:type="gramEnd"/>
      <w:r w:rsidRPr="00D57741">
        <w:rPr>
          <w:rFonts w:ascii="Century Gothic" w:hAnsi="Century Gothic" w:cs="Times New Roman"/>
          <w:sz w:val="18"/>
          <w:szCs w:val="18"/>
        </w:rPr>
        <w:t xml:space="preserve"> jednoznacznego potwierdzenia spełniania warunku będzie skutkowało odrzuceniem oferty.</w:t>
      </w:r>
    </w:p>
    <w:p w14:paraId="33C3D7BF" w14:textId="77777777" w:rsidR="00061AA8" w:rsidRPr="00D57741" w:rsidRDefault="00061AA8" w:rsidP="00061AA8">
      <w:pPr>
        <w:pStyle w:val="Standard"/>
        <w:numPr>
          <w:ilvl w:val="0"/>
          <w:numId w:val="4"/>
        </w:numPr>
        <w:spacing w:line="288" w:lineRule="auto"/>
        <w:jc w:val="both"/>
        <w:textAlignment w:val="auto"/>
        <w:rPr>
          <w:rFonts w:ascii="Century Gothic" w:hAnsi="Century Gothic" w:cs="Times New Roman"/>
          <w:sz w:val="18"/>
          <w:szCs w:val="18"/>
          <w:lang w:val="en-US"/>
        </w:rPr>
      </w:pPr>
      <w:r w:rsidRPr="00D57741">
        <w:rPr>
          <w:rFonts w:ascii="Century Gothic" w:hAnsi="Century Gothic" w:cs="Times New Roman"/>
          <w:sz w:val="18"/>
          <w:szCs w:val="18"/>
        </w:rPr>
        <w:t xml:space="preserve">Parametry o określonych warunkach liczbowych </w:t>
      </w:r>
      <w:proofErr w:type="gramStart"/>
      <w:r w:rsidRPr="00D57741">
        <w:rPr>
          <w:rFonts w:ascii="Century Gothic" w:hAnsi="Century Gothic" w:cs="Times New Roman"/>
          <w:sz w:val="18"/>
          <w:szCs w:val="18"/>
        </w:rPr>
        <w:t>( „</w:t>
      </w:r>
      <w:proofErr w:type="gramEnd"/>
      <w:r w:rsidRPr="00D57741">
        <w:rPr>
          <w:rFonts w:ascii="Century Gothic" w:hAnsi="Century Gothic" w:cs="Times New Roman"/>
          <w:sz w:val="18"/>
          <w:szCs w:val="18"/>
        </w:rPr>
        <w:t>=&gt;”  lub „&lt;=” ) są warunkami granicznymi, których niespełnienie spowoduje odrzucenie oferty. Wartość podana przy w/w oznaczeniach oznacza wartość wymaganą.</w:t>
      </w:r>
    </w:p>
    <w:p w14:paraId="7B388A55" w14:textId="77777777" w:rsidR="00061AA8" w:rsidRPr="00D57741" w:rsidRDefault="00061AA8" w:rsidP="00061AA8">
      <w:pPr>
        <w:pStyle w:val="Skrconyadreszwrotny"/>
        <w:widowControl/>
        <w:numPr>
          <w:ilvl w:val="0"/>
          <w:numId w:val="4"/>
        </w:numPr>
        <w:spacing w:line="288" w:lineRule="auto"/>
        <w:jc w:val="both"/>
        <w:rPr>
          <w:rFonts w:ascii="Century Gothic" w:hAnsi="Century Gothic"/>
          <w:sz w:val="18"/>
          <w:szCs w:val="18"/>
        </w:rPr>
      </w:pPr>
      <w:r w:rsidRPr="00D57741">
        <w:rPr>
          <w:rFonts w:ascii="Century Gothic" w:hAnsi="Century Gothic"/>
          <w:sz w:val="18"/>
          <w:szCs w:val="18"/>
        </w:rPr>
        <w:t>Brak odpowiedzi w przypadku pozostałych warunków, punktowany będzie jako 0.</w:t>
      </w:r>
    </w:p>
    <w:p w14:paraId="431FD7D0" w14:textId="77777777" w:rsidR="00061AA8" w:rsidRPr="00D57741" w:rsidRDefault="00061AA8" w:rsidP="00061AA8">
      <w:pPr>
        <w:pStyle w:val="Skrconyadreszwrotny"/>
        <w:widowControl/>
        <w:numPr>
          <w:ilvl w:val="0"/>
          <w:numId w:val="4"/>
        </w:numPr>
        <w:spacing w:line="288" w:lineRule="auto"/>
        <w:jc w:val="both"/>
        <w:rPr>
          <w:rFonts w:ascii="Century Gothic" w:hAnsi="Century Gothic"/>
          <w:sz w:val="18"/>
          <w:szCs w:val="18"/>
        </w:rPr>
      </w:pPr>
      <w:r w:rsidRPr="00D57741">
        <w:rPr>
          <w:rFonts w:ascii="Century Gothic" w:hAnsi="Century Gothic"/>
          <w:sz w:val="18"/>
          <w:szCs w:val="18"/>
        </w:rPr>
        <w:t>Wykonawca zobowiązany jest do podania parametrów w jednostkach wskazanych w niniejszym opisie,</w:t>
      </w:r>
    </w:p>
    <w:p w14:paraId="37A726FF" w14:textId="77777777" w:rsidR="00061AA8" w:rsidRPr="00D57741" w:rsidRDefault="00061AA8" w:rsidP="00061AA8">
      <w:pPr>
        <w:pStyle w:val="Standard"/>
        <w:numPr>
          <w:ilvl w:val="0"/>
          <w:numId w:val="4"/>
        </w:numPr>
        <w:spacing w:line="288" w:lineRule="auto"/>
        <w:jc w:val="both"/>
        <w:textAlignment w:val="auto"/>
        <w:rPr>
          <w:rFonts w:ascii="Century Gothic" w:hAnsi="Century Gothic" w:cs="Times New Roman"/>
          <w:sz w:val="18"/>
          <w:szCs w:val="18"/>
        </w:rPr>
      </w:pPr>
      <w:r w:rsidRPr="00D57741">
        <w:rPr>
          <w:rFonts w:ascii="Century Gothic" w:hAnsi="Century Gothic"/>
          <w:sz w:val="18"/>
          <w:szCs w:val="18"/>
        </w:rPr>
        <w:t xml:space="preserve">Wykonawca gwarantuje niniejszym, że sprzęt jest fabrycznie nowy (rok produkcji </w:t>
      </w:r>
      <w:proofErr w:type="gramStart"/>
      <w:r w:rsidRPr="00D57741">
        <w:rPr>
          <w:rFonts w:ascii="Century Gothic" w:hAnsi="Century Gothic"/>
          <w:sz w:val="18"/>
          <w:szCs w:val="18"/>
        </w:rPr>
        <w:t>2019</w:t>
      </w:r>
      <w:r w:rsidR="00D57741">
        <w:rPr>
          <w:rFonts w:ascii="Century Gothic" w:hAnsi="Century Gothic"/>
          <w:sz w:val="18"/>
          <w:szCs w:val="18"/>
        </w:rPr>
        <w:t xml:space="preserve"> </w:t>
      </w:r>
      <w:r w:rsidRPr="00D57741">
        <w:rPr>
          <w:rFonts w:ascii="Century Gothic" w:hAnsi="Century Gothic"/>
          <w:sz w:val="18"/>
          <w:szCs w:val="18"/>
        </w:rPr>
        <w:t>)</w:t>
      </w:r>
      <w:proofErr w:type="gramEnd"/>
      <w:r w:rsidRPr="00D57741">
        <w:rPr>
          <w:rFonts w:ascii="Century Gothic" w:hAnsi="Century Gothic"/>
          <w:sz w:val="18"/>
          <w:szCs w:val="18"/>
        </w:rPr>
        <w:t xml:space="preserve"> nie jest </w:t>
      </w:r>
      <w:proofErr w:type="spellStart"/>
      <w:r w:rsidRPr="00D57741">
        <w:rPr>
          <w:rFonts w:ascii="Century Gothic" w:hAnsi="Century Gothic"/>
          <w:sz w:val="18"/>
          <w:szCs w:val="18"/>
        </w:rPr>
        <w:t>rekondycjonowany</w:t>
      </w:r>
      <w:proofErr w:type="spellEnd"/>
      <w:r w:rsidRPr="00D57741">
        <w:rPr>
          <w:rFonts w:ascii="Century Gothic" w:hAnsi="Century Gothic"/>
          <w:sz w:val="18"/>
          <w:szCs w:val="18"/>
        </w:rPr>
        <w:t>, używany, powystawowy,  jest kompletny i do jego uruchomienia oraz stosowania zgodnie z przeznaczeniem nie jest konieczny zakup dodatkowych elementów i akcesoriów.</w:t>
      </w:r>
    </w:p>
    <w:p w14:paraId="228FD5B6" w14:textId="77777777" w:rsidR="00061AA8" w:rsidRPr="00D57741" w:rsidRDefault="00061AA8" w:rsidP="00061AA8">
      <w:pPr>
        <w:pStyle w:val="Skrconyadreszwrotny"/>
        <w:widowControl/>
        <w:numPr>
          <w:ilvl w:val="0"/>
          <w:numId w:val="4"/>
        </w:numPr>
        <w:spacing w:line="288" w:lineRule="auto"/>
        <w:jc w:val="both"/>
        <w:rPr>
          <w:rFonts w:ascii="Century Gothic" w:hAnsi="Century Gothic"/>
          <w:sz w:val="18"/>
          <w:szCs w:val="18"/>
        </w:rPr>
      </w:pPr>
      <w:r w:rsidRPr="00D57741">
        <w:rPr>
          <w:rFonts w:ascii="Century Gothic" w:hAnsi="Century Gothic"/>
          <w:sz w:val="18"/>
          <w:szCs w:val="18"/>
        </w:rPr>
        <w:t xml:space="preserve">Gdziekolwiek w Opisie przedmiotu zamówienia przywołane są </w:t>
      </w:r>
      <w:proofErr w:type="gramStart"/>
      <w:r w:rsidRPr="00D57741">
        <w:rPr>
          <w:rFonts w:ascii="Century Gothic" w:hAnsi="Century Gothic"/>
          <w:sz w:val="18"/>
          <w:szCs w:val="18"/>
        </w:rPr>
        <w:t>normy,</w:t>
      </w:r>
      <w:proofErr w:type="gramEnd"/>
      <w:r w:rsidRPr="00D57741">
        <w:rPr>
          <w:rFonts w:ascii="Century Gothic" w:hAnsi="Century Gothic"/>
          <w:sz w:val="18"/>
          <w:szCs w:val="18"/>
        </w:rPr>
        <w:t xml:space="preserve"> lub nazwy własne lub znaki towarowe lub patenty lub pochodzenie, źródło lub szczególny proces, który charakteryzuje produkty dostarczane przez konkretnego Wykonawcę, Zamawiający dopuszcza rozwiązania równoważne.</w:t>
      </w:r>
    </w:p>
    <w:p w14:paraId="03066F21" w14:textId="77777777" w:rsidR="00061AA8" w:rsidRPr="00D57741" w:rsidRDefault="00061AA8" w:rsidP="00061AA8">
      <w:pPr>
        <w:pStyle w:val="Skrconyadreszwrotny"/>
        <w:widowControl/>
        <w:numPr>
          <w:ilvl w:val="0"/>
          <w:numId w:val="4"/>
        </w:numPr>
        <w:spacing w:line="288" w:lineRule="auto"/>
        <w:jc w:val="both"/>
        <w:rPr>
          <w:rFonts w:ascii="Century Gothic" w:hAnsi="Century Gothic"/>
          <w:sz w:val="18"/>
          <w:szCs w:val="18"/>
        </w:rPr>
      </w:pPr>
      <w:r w:rsidRPr="00D57741">
        <w:rPr>
          <w:rFonts w:ascii="Century Gothic" w:hAnsi="Century Gothic"/>
          <w:sz w:val="18"/>
          <w:szCs w:val="18"/>
        </w:rPr>
        <w:t>W przypadku punktacji proporcjonalnej ocena jest przeprowadzana w sposób następujący: oferta zawierająca najkorzystniejszą wartość otrzymuje maksymalną liczę punktów, wszystkie pozostałe proporcjonalnie mniej w stosunku do najkorzystniejszej wartości.</w:t>
      </w:r>
    </w:p>
    <w:p w14:paraId="28E1E775" w14:textId="77777777" w:rsidR="00BC1587" w:rsidRDefault="00BC1587" w:rsidP="00BC1587">
      <w:pPr>
        <w:suppressAutoHyphens/>
        <w:autoSpaceDE w:val="0"/>
        <w:autoSpaceDN w:val="0"/>
        <w:adjustRightInd w:val="0"/>
        <w:spacing w:line="288" w:lineRule="atLeast"/>
        <w:rPr>
          <w:rFonts w:ascii="Century Gothic" w:hAnsi="Century Gothic" w:cs="Century Gothic"/>
          <w:b/>
          <w:bCs/>
          <w:sz w:val="18"/>
          <w:szCs w:val="18"/>
        </w:rPr>
      </w:pPr>
    </w:p>
    <w:p w14:paraId="7D793C42" w14:textId="77777777" w:rsidR="00C65C2B" w:rsidRDefault="00C65C2B" w:rsidP="00BC1587">
      <w:pPr>
        <w:suppressAutoHyphens/>
        <w:autoSpaceDE w:val="0"/>
        <w:autoSpaceDN w:val="0"/>
        <w:adjustRightInd w:val="0"/>
        <w:spacing w:line="288" w:lineRule="atLeast"/>
        <w:rPr>
          <w:rFonts w:ascii="Century Gothic" w:hAnsi="Century Gothic" w:cs="Century Gothic"/>
          <w:b/>
          <w:bCs/>
          <w:sz w:val="18"/>
          <w:szCs w:val="18"/>
        </w:rPr>
      </w:pPr>
    </w:p>
    <w:p w14:paraId="2F09AF22" w14:textId="77777777" w:rsidR="008E20AD" w:rsidRDefault="008E20AD" w:rsidP="00BC1587">
      <w:pPr>
        <w:suppressAutoHyphens/>
        <w:autoSpaceDE w:val="0"/>
        <w:autoSpaceDN w:val="0"/>
        <w:adjustRightInd w:val="0"/>
        <w:spacing w:line="288" w:lineRule="atLeast"/>
        <w:rPr>
          <w:rFonts w:ascii="Century Gothic" w:hAnsi="Century Gothic" w:cs="Century Gothic"/>
          <w:b/>
          <w:bCs/>
          <w:sz w:val="18"/>
          <w:szCs w:val="18"/>
        </w:rPr>
      </w:pPr>
    </w:p>
    <w:p w14:paraId="21906845" w14:textId="77777777" w:rsidR="00D57741" w:rsidRDefault="00D57741" w:rsidP="00BC1587">
      <w:pPr>
        <w:suppressAutoHyphens/>
        <w:autoSpaceDE w:val="0"/>
        <w:autoSpaceDN w:val="0"/>
        <w:adjustRightInd w:val="0"/>
        <w:spacing w:line="288" w:lineRule="atLeast"/>
        <w:rPr>
          <w:rFonts w:ascii="Century Gothic" w:hAnsi="Century Gothic" w:cs="Century Gothic"/>
          <w:b/>
          <w:bCs/>
          <w:sz w:val="18"/>
          <w:szCs w:val="18"/>
        </w:rPr>
      </w:pPr>
    </w:p>
    <w:p w14:paraId="3BFCEC65" w14:textId="77777777" w:rsidR="00D57741" w:rsidRDefault="00D57741" w:rsidP="00BC1587">
      <w:pPr>
        <w:suppressAutoHyphens/>
        <w:autoSpaceDE w:val="0"/>
        <w:autoSpaceDN w:val="0"/>
        <w:adjustRightInd w:val="0"/>
        <w:spacing w:line="288" w:lineRule="atLeast"/>
        <w:rPr>
          <w:rFonts w:ascii="Century Gothic" w:hAnsi="Century Gothic" w:cs="Century Gothic"/>
          <w:b/>
          <w:bCs/>
          <w:sz w:val="18"/>
          <w:szCs w:val="18"/>
        </w:rPr>
      </w:pPr>
    </w:p>
    <w:p w14:paraId="7105A38C" w14:textId="77777777" w:rsidR="008E20AD" w:rsidRDefault="008E20AD" w:rsidP="00BC1587">
      <w:pPr>
        <w:suppressAutoHyphens/>
        <w:autoSpaceDE w:val="0"/>
        <w:autoSpaceDN w:val="0"/>
        <w:adjustRightInd w:val="0"/>
        <w:spacing w:line="288" w:lineRule="atLeast"/>
        <w:rPr>
          <w:rFonts w:ascii="Century Gothic" w:hAnsi="Century Gothic" w:cs="Century Gothic"/>
          <w:b/>
          <w:bCs/>
          <w:sz w:val="18"/>
          <w:szCs w:val="18"/>
        </w:rPr>
      </w:pPr>
    </w:p>
    <w:p w14:paraId="00602F4B" w14:textId="77777777" w:rsidR="008E20AD" w:rsidRDefault="008E20AD" w:rsidP="00BC1587">
      <w:pPr>
        <w:suppressAutoHyphens/>
        <w:autoSpaceDE w:val="0"/>
        <w:autoSpaceDN w:val="0"/>
        <w:adjustRightInd w:val="0"/>
        <w:spacing w:line="288" w:lineRule="atLeast"/>
        <w:rPr>
          <w:rFonts w:ascii="Century Gothic" w:hAnsi="Century Gothic" w:cs="Century Gothic"/>
          <w:b/>
          <w:bCs/>
          <w:sz w:val="18"/>
          <w:szCs w:val="18"/>
        </w:rPr>
      </w:pPr>
    </w:p>
    <w:p w14:paraId="0503066C" w14:textId="77777777" w:rsidR="00C65C2B" w:rsidRDefault="00C65C2B" w:rsidP="00BC1587">
      <w:pPr>
        <w:suppressAutoHyphens/>
        <w:autoSpaceDE w:val="0"/>
        <w:autoSpaceDN w:val="0"/>
        <w:adjustRightInd w:val="0"/>
        <w:spacing w:line="288" w:lineRule="atLeast"/>
        <w:rPr>
          <w:rFonts w:ascii="Century Gothic" w:hAnsi="Century Gothic" w:cs="Century Gothic"/>
          <w:b/>
          <w:bCs/>
          <w:sz w:val="18"/>
          <w:szCs w:val="18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76"/>
        <w:gridCol w:w="2824"/>
        <w:gridCol w:w="1505"/>
        <w:gridCol w:w="1250"/>
        <w:gridCol w:w="1343"/>
        <w:gridCol w:w="2484"/>
        <w:gridCol w:w="850"/>
        <w:gridCol w:w="2835"/>
      </w:tblGrid>
      <w:tr w:rsidR="008E20AD" w:rsidRPr="008E20AD" w14:paraId="7135B5B9" w14:textId="77777777" w:rsidTr="00FA5C63">
        <w:trPr>
          <w:trHeight w:val="1042"/>
        </w:trPr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601A1D39" w14:textId="77777777" w:rsidR="008E20AD" w:rsidRPr="008E20AD" w:rsidRDefault="008E20AD" w:rsidP="008E20AD">
            <w:pPr>
              <w:suppressAutoHyphens/>
              <w:autoSpaceDE w:val="0"/>
              <w:autoSpaceDN w:val="0"/>
              <w:adjustRightInd w:val="0"/>
              <w:spacing w:line="288" w:lineRule="atLeast"/>
              <w:jc w:val="center"/>
              <w:rPr>
                <w:rFonts w:ascii="Century Gothic" w:hAnsi="Century Gothic" w:cs="Century Gothic"/>
                <w:b/>
                <w:bCs/>
                <w:sz w:val="16"/>
                <w:szCs w:val="16"/>
              </w:rPr>
            </w:pPr>
            <w:r w:rsidRPr="008E20AD">
              <w:rPr>
                <w:rFonts w:ascii="Century Gothic" w:hAnsi="Century Gothic" w:cs="Century Gothic"/>
                <w:b/>
                <w:bCs/>
                <w:sz w:val="16"/>
                <w:szCs w:val="16"/>
              </w:rPr>
              <w:lastRenderedPageBreak/>
              <w:t>Lp.</w:t>
            </w:r>
          </w:p>
        </w:tc>
        <w:tc>
          <w:tcPr>
            <w:tcW w:w="2824" w:type="dxa"/>
            <w:shd w:val="clear" w:color="auto" w:fill="F2F2F2" w:themeFill="background1" w:themeFillShade="F2"/>
            <w:vAlign w:val="center"/>
          </w:tcPr>
          <w:p w14:paraId="64E00090" w14:textId="77777777" w:rsidR="008E20AD" w:rsidRPr="008E20AD" w:rsidRDefault="008E20AD" w:rsidP="008E20AD">
            <w:pPr>
              <w:suppressAutoHyphens/>
              <w:autoSpaceDE w:val="0"/>
              <w:autoSpaceDN w:val="0"/>
              <w:adjustRightInd w:val="0"/>
              <w:spacing w:line="288" w:lineRule="atLeast"/>
              <w:jc w:val="center"/>
              <w:rPr>
                <w:rFonts w:ascii="Century Gothic" w:hAnsi="Century Gothic" w:cs="Century Gothic"/>
                <w:b/>
                <w:bCs/>
                <w:sz w:val="16"/>
                <w:szCs w:val="16"/>
              </w:rPr>
            </w:pPr>
            <w:r w:rsidRPr="008E20AD">
              <w:rPr>
                <w:rFonts w:ascii="Century Gothic" w:hAnsi="Century Gothic" w:cs="Century Gothic"/>
                <w:b/>
                <w:bCs/>
                <w:sz w:val="16"/>
                <w:szCs w:val="16"/>
              </w:rPr>
              <w:t>Nazwa</w:t>
            </w:r>
            <w:r w:rsidRPr="008E20AD">
              <w:rPr>
                <w:rFonts w:ascii="Century Gothic" w:hAnsi="Century Gothic" w:cs="Century Gothic"/>
                <w:b/>
                <w:bCs/>
                <w:color w:val="FF0000"/>
                <w:sz w:val="16"/>
                <w:szCs w:val="16"/>
              </w:rPr>
              <w:t xml:space="preserve"> *</w:t>
            </w:r>
          </w:p>
        </w:tc>
        <w:tc>
          <w:tcPr>
            <w:tcW w:w="1505" w:type="dxa"/>
            <w:shd w:val="clear" w:color="auto" w:fill="F2F2F2" w:themeFill="background1" w:themeFillShade="F2"/>
            <w:vAlign w:val="center"/>
          </w:tcPr>
          <w:p w14:paraId="00827ABE" w14:textId="77777777" w:rsidR="008E20AD" w:rsidRPr="008E20AD" w:rsidRDefault="008E20AD" w:rsidP="008E20AD">
            <w:pPr>
              <w:suppressAutoHyphens/>
              <w:autoSpaceDE w:val="0"/>
              <w:autoSpaceDN w:val="0"/>
              <w:adjustRightInd w:val="0"/>
              <w:spacing w:line="288" w:lineRule="atLeast"/>
              <w:jc w:val="center"/>
              <w:rPr>
                <w:rFonts w:ascii="Century Gothic" w:hAnsi="Century Gothic" w:cs="Century Gothic"/>
                <w:b/>
                <w:bCs/>
                <w:sz w:val="16"/>
                <w:szCs w:val="16"/>
              </w:rPr>
            </w:pPr>
            <w:r w:rsidRPr="008E20AD">
              <w:rPr>
                <w:rFonts w:ascii="Century Gothic" w:hAnsi="Century Gothic" w:cs="Century Gothic"/>
                <w:b/>
                <w:bCs/>
                <w:sz w:val="16"/>
                <w:szCs w:val="16"/>
              </w:rPr>
              <w:t xml:space="preserve">Model / producent / </w:t>
            </w:r>
          </w:p>
          <w:p w14:paraId="28AB8A1D" w14:textId="77777777" w:rsidR="008E20AD" w:rsidRPr="008E20AD" w:rsidRDefault="008E20AD" w:rsidP="008E20AD">
            <w:pPr>
              <w:suppressAutoHyphens/>
              <w:autoSpaceDE w:val="0"/>
              <w:autoSpaceDN w:val="0"/>
              <w:adjustRightInd w:val="0"/>
              <w:spacing w:line="288" w:lineRule="atLeast"/>
              <w:jc w:val="center"/>
              <w:rPr>
                <w:rFonts w:ascii="Century Gothic" w:hAnsi="Century Gothic" w:cs="Century Gothic"/>
                <w:b/>
                <w:bCs/>
                <w:sz w:val="16"/>
                <w:szCs w:val="16"/>
              </w:rPr>
            </w:pPr>
            <w:r w:rsidRPr="008E20AD">
              <w:rPr>
                <w:rFonts w:ascii="Century Gothic" w:hAnsi="Century Gothic" w:cs="Century Gothic"/>
                <w:b/>
                <w:bCs/>
                <w:sz w:val="16"/>
                <w:szCs w:val="16"/>
              </w:rPr>
              <w:t>kraj produkcji</w:t>
            </w:r>
          </w:p>
        </w:tc>
        <w:tc>
          <w:tcPr>
            <w:tcW w:w="1186" w:type="dxa"/>
            <w:shd w:val="clear" w:color="auto" w:fill="F2F2F2" w:themeFill="background1" w:themeFillShade="F2"/>
            <w:vAlign w:val="center"/>
          </w:tcPr>
          <w:p w14:paraId="57DE5220" w14:textId="77777777" w:rsidR="008E20AD" w:rsidRPr="008E20AD" w:rsidRDefault="008E20AD" w:rsidP="008E20AD">
            <w:pPr>
              <w:suppressAutoHyphens/>
              <w:autoSpaceDE w:val="0"/>
              <w:autoSpaceDN w:val="0"/>
              <w:adjustRightInd w:val="0"/>
              <w:spacing w:line="288" w:lineRule="atLeast"/>
              <w:jc w:val="center"/>
              <w:rPr>
                <w:rFonts w:ascii="Century Gothic" w:hAnsi="Century Gothic" w:cs="Century Gothic"/>
                <w:b/>
                <w:bCs/>
                <w:sz w:val="16"/>
                <w:szCs w:val="16"/>
              </w:rPr>
            </w:pPr>
            <w:r w:rsidRPr="008E20AD">
              <w:rPr>
                <w:rFonts w:ascii="Century Gothic" w:hAnsi="Century Gothic" w:cs="Century Gothic"/>
                <w:b/>
                <w:bCs/>
                <w:sz w:val="16"/>
                <w:szCs w:val="16"/>
              </w:rPr>
              <w:t>Klasa wyrobu medycznego</w:t>
            </w:r>
          </w:p>
        </w:tc>
        <w:tc>
          <w:tcPr>
            <w:tcW w:w="1343" w:type="dxa"/>
            <w:shd w:val="clear" w:color="auto" w:fill="F2F2F2" w:themeFill="background1" w:themeFillShade="F2"/>
            <w:vAlign w:val="center"/>
          </w:tcPr>
          <w:p w14:paraId="070187EF" w14:textId="77777777" w:rsidR="008E20AD" w:rsidRPr="008E20AD" w:rsidRDefault="008E20AD" w:rsidP="008E20AD">
            <w:pPr>
              <w:suppressAutoHyphens/>
              <w:autoSpaceDE w:val="0"/>
              <w:autoSpaceDN w:val="0"/>
              <w:adjustRightInd w:val="0"/>
              <w:spacing w:line="288" w:lineRule="atLeast"/>
              <w:jc w:val="center"/>
              <w:rPr>
                <w:rFonts w:ascii="Century Gothic" w:hAnsi="Century Gothic" w:cs="Century Gothic"/>
                <w:b/>
                <w:bCs/>
                <w:sz w:val="16"/>
                <w:szCs w:val="16"/>
              </w:rPr>
            </w:pPr>
            <w:r w:rsidRPr="008E20AD">
              <w:rPr>
                <w:rFonts w:ascii="Century Gothic" w:hAnsi="Century Gothic" w:cs="Century Gothic"/>
                <w:b/>
                <w:bCs/>
                <w:sz w:val="16"/>
                <w:szCs w:val="16"/>
              </w:rPr>
              <w:t>Rok produkcji</w:t>
            </w:r>
            <w:r w:rsidR="00D819B7">
              <w:rPr>
                <w:rFonts w:ascii="Century Gothic" w:hAnsi="Century Gothic" w:cs="Century Gothic"/>
                <w:b/>
                <w:bCs/>
                <w:sz w:val="16"/>
                <w:szCs w:val="16"/>
              </w:rPr>
              <w:t xml:space="preserve"> </w:t>
            </w:r>
            <w:r w:rsidR="00D819B7" w:rsidRPr="00D819B7">
              <w:rPr>
                <w:rFonts w:ascii="Century Gothic" w:hAnsi="Century Gothic" w:cs="Century Gothic"/>
                <w:bCs/>
                <w:sz w:val="14"/>
                <w:szCs w:val="14"/>
              </w:rPr>
              <w:t>(nie wcześniej niż 2019</w:t>
            </w:r>
            <w:r w:rsidR="00D819B7">
              <w:rPr>
                <w:rFonts w:ascii="Century Gothic" w:hAnsi="Century Gothic" w:cs="Century Gothic"/>
                <w:bCs/>
                <w:sz w:val="14"/>
                <w:szCs w:val="14"/>
              </w:rPr>
              <w:t xml:space="preserve"> r.</w:t>
            </w:r>
            <w:r w:rsidR="00D819B7" w:rsidRPr="00D819B7">
              <w:rPr>
                <w:rFonts w:ascii="Century Gothic" w:hAnsi="Century Gothic" w:cs="Century Gothic"/>
                <w:bCs/>
                <w:sz w:val="16"/>
                <w:szCs w:val="16"/>
              </w:rPr>
              <w:t>)</w:t>
            </w:r>
          </w:p>
        </w:tc>
        <w:tc>
          <w:tcPr>
            <w:tcW w:w="2484" w:type="dxa"/>
            <w:shd w:val="clear" w:color="auto" w:fill="F2F2F2" w:themeFill="background1" w:themeFillShade="F2"/>
            <w:vAlign w:val="center"/>
          </w:tcPr>
          <w:p w14:paraId="60C87FA3" w14:textId="77777777" w:rsidR="008E20AD" w:rsidRPr="008E20AD" w:rsidRDefault="00D819B7" w:rsidP="00173BDD">
            <w:pPr>
              <w:suppressAutoHyphens/>
              <w:autoSpaceDE w:val="0"/>
              <w:autoSpaceDN w:val="0"/>
              <w:adjustRightInd w:val="0"/>
              <w:spacing w:line="288" w:lineRule="atLeast"/>
              <w:jc w:val="center"/>
              <w:rPr>
                <w:rFonts w:ascii="Century Gothic" w:hAnsi="Century Gothic" w:cs="Century Gothic"/>
                <w:b/>
                <w:bCs/>
                <w:sz w:val="16"/>
                <w:szCs w:val="16"/>
              </w:rPr>
            </w:pPr>
            <w:r w:rsidRPr="00D819B7">
              <w:rPr>
                <w:rFonts w:ascii="Century Gothic" w:hAnsi="Century Gothic" w:cs="Century Gothic"/>
                <w:b/>
                <w:bCs/>
                <w:sz w:val="16"/>
                <w:szCs w:val="16"/>
              </w:rPr>
              <w:t xml:space="preserve">Cena jednostkowa brutto </w:t>
            </w:r>
            <w:r>
              <w:rPr>
                <w:rFonts w:ascii="Century Gothic" w:hAnsi="Century Gothic" w:cs="Century Gothic"/>
                <w:b/>
                <w:bCs/>
                <w:sz w:val="16"/>
                <w:szCs w:val="16"/>
              </w:rPr>
              <w:br/>
            </w:r>
            <w:r w:rsidRPr="00D819B7">
              <w:rPr>
                <w:rFonts w:ascii="Century Gothic" w:hAnsi="Century Gothic" w:cs="Century Gothic"/>
                <w:b/>
                <w:bCs/>
                <w:sz w:val="16"/>
                <w:szCs w:val="16"/>
              </w:rPr>
              <w:t>(w zł)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06D589AD" w14:textId="77777777" w:rsidR="008E20AD" w:rsidRPr="008E20AD" w:rsidRDefault="008E20AD" w:rsidP="008E20AD">
            <w:pPr>
              <w:suppressAutoHyphens/>
              <w:autoSpaceDE w:val="0"/>
              <w:autoSpaceDN w:val="0"/>
              <w:adjustRightInd w:val="0"/>
              <w:spacing w:line="288" w:lineRule="atLeast"/>
              <w:jc w:val="center"/>
              <w:rPr>
                <w:rFonts w:ascii="Century Gothic" w:hAnsi="Century Gothic" w:cs="Century Gothic"/>
                <w:b/>
                <w:bCs/>
                <w:sz w:val="16"/>
                <w:szCs w:val="16"/>
              </w:rPr>
            </w:pPr>
            <w:r w:rsidRPr="008E20AD">
              <w:rPr>
                <w:rFonts w:ascii="Century Gothic" w:hAnsi="Century Gothic" w:cs="Century Gothic"/>
                <w:b/>
                <w:bCs/>
                <w:sz w:val="16"/>
                <w:szCs w:val="16"/>
              </w:rPr>
              <w:t>Liczba [szt.]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490F762F" w14:textId="77777777" w:rsidR="008E20AD" w:rsidRPr="008E20AD" w:rsidRDefault="008E20AD" w:rsidP="008E20AD">
            <w:pPr>
              <w:suppressAutoHyphens/>
              <w:autoSpaceDE w:val="0"/>
              <w:autoSpaceDN w:val="0"/>
              <w:adjustRightInd w:val="0"/>
              <w:spacing w:line="288" w:lineRule="atLeast"/>
              <w:jc w:val="center"/>
              <w:rPr>
                <w:rFonts w:ascii="Century Gothic" w:hAnsi="Century Gothic" w:cs="Century Gothic"/>
                <w:b/>
                <w:bCs/>
                <w:sz w:val="16"/>
                <w:szCs w:val="16"/>
              </w:rPr>
            </w:pPr>
            <w:r w:rsidRPr="008E20AD">
              <w:rPr>
                <w:rFonts w:ascii="Century Gothic" w:hAnsi="Century Gothic" w:cs="Century Gothic"/>
                <w:b/>
                <w:bCs/>
                <w:sz w:val="16"/>
                <w:szCs w:val="16"/>
              </w:rPr>
              <w:t>Wartość brutto [zł]</w:t>
            </w:r>
          </w:p>
        </w:tc>
      </w:tr>
      <w:tr w:rsidR="008E20AD" w:rsidRPr="008E20AD" w14:paraId="79AA371B" w14:textId="77777777" w:rsidTr="00B11D23">
        <w:tc>
          <w:tcPr>
            <w:tcW w:w="576" w:type="dxa"/>
            <w:shd w:val="clear" w:color="auto" w:fill="F2F2F2" w:themeFill="background1" w:themeFillShade="F2"/>
          </w:tcPr>
          <w:p w14:paraId="34897371" w14:textId="77777777" w:rsidR="008E20AD" w:rsidRPr="008E20AD" w:rsidRDefault="008E20AD" w:rsidP="008E20AD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8E20AD">
              <w:rPr>
                <w:rFonts w:ascii="Century Gothic" w:hAnsi="Century Gothic"/>
                <w:sz w:val="16"/>
                <w:szCs w:val="16"/>
              </w:rPr>
              <w:t>1.</w:t>
            </w:r>
          </w:p>
        </w:tc>
        <w:tc>
          <w:tcPr>
            <w:tcW w:w="2824" w:type="dxa"/>
            <w:shd w:val="clear" w:color="auto" w:fill="F2F2F2" w:themeFill="background1" w:themeFillShade="F2"/>
          </w:tcPr>
          <w:p w14:paraId="181E8BFF" w14:textId="77777777" w:rsidR="008E20AD" w:rsidRPr="008E20AD" w:rsidRDefault="008E20AD" w:rsidP="008E20AD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 w:cs="Century Gothic"/>
                <w:bCs/>
                <w:sz w:val="16"/>
                <w:szCs w:val="16"/>
              </w:rPr>
            </w:pPr>
            <w:r w:rsidRPr="008E20AD">
              <w:rPr>
                <w:rFonts w:ascii="Century Gothic" w:hAnsi="Century Gothic"/>
                <w:sz w:val="16"/>
                <w:szCs w:val="16"/>
              </w:rPr>
              <w:t xml:space="preserve">System do brachyterapii </w:t>
            </w:r>
            <w:proofErr w:type="gramStart"/>
            <w:r w:rsidRPr="008E20AD">
              <w:rPr>
                <w:rFonts w:ascii="Century Gothic" w:hAnsi="Century Gothic"/>
                <w:sz w:val="16"/>
                <w:szCs w:val="16"/>
              </w:rPr>
              <w:t>HDR  -</w:t>
            </w:r>
            <w:proofErr w:type="gramEnd"/>
            <w:r w:rsidRPr="008E20AD">
              <w:rPr>
                <w:rFonts w:ascii="Century Gothic" w:hAnsi="Century Gothic"/>
                <w:sz w:val="16"/>
                <w:szCs w:val="16"/>
              </w:rPr>
              <w:t xml:space="preserve"> tzw. system brachyterapii </w:t>
            </w:r>
            <w:r w:rsidR="00D819B7">
              <w:rPr>
                <w:rFonts w:ascii="Century Gothic" w:hAnsi="Century Gothic"/>
                <w:sz w:val="16"/>
                <w:szCs w:val="16"/>
              </w:rPr>
              <w:t>czasu rzeczywistego w oparciu o </w:t>
            </w:r>
            <w:r w:rsidRPr="008E20AD">
              <w:rPr>
                <w:rFonts w:ascii="Century Gothic" w:hAnsi="Century Gothic"/>
                <w:sz w:val="16"/>
                <w:szCs w:val="16"/>
              </w:rPr>
              <w:t>wysokiej klasy ultrasonograf</w:t>
            </w:r>
          </w:p>
        </w:tc>
        <w:tc>
          <w:tcPr>
            <w:tcW w:w="1505" w:type="dxa"/>
            <w:vAlign w:val="center"/>
          </w:tcPr>
          <w:p w14:paraId="66ED7639" w14:textId="77777777" w:rsidR="008E20AD" w:rsidRPr="008E20AD" w:rsidRDefault="008E20AD" w:rsidP="008E20AD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 w:cs="Century Gothic"/>
                <w:bCs/>
                <w:sz w:val="16"/>
                <w:szCs w:val="16"/>
              </w:rPr>
            </w:pPr>
          </w:p>
        </w:tc>
        <w:tc>
          <w:tcPr>
            <w:tcW w:w="1186" w:type="dxa"/>
            <w:vAlign w:val="center"/>
          </w:tcPr>
          <w:p w14:paraId="3EDD5893" w14:textId="77777777" w:rsidR="008E20AD" w:rsidRPr="008E20AD" w:rsidRDefault="008E20AD" w:rsidP="008E20AD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 w:cs="Century Gothic"/>
                <w:bCs/>
                <w:sz w:val="16"/>
                <w:szCs w:val="16"/>
              </w:rPr>
            </w:pPr>
          </w:p>
        </w:tc>
        <w:tc>
          <w:tcPr>
            <w:tcW w:w="1343" w:type="dxa"/>
            <w:vAlign w:val="center"/>
          </w:tcPr>
          <w:p w14:paraId="4C9BE082" w14:textId="77777777" w:rsidR="008E20AD" w:rsidRPr="008E20AD" w:rsidRDefault="008E20AD" w:rsidP="008E20AD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 w:cs="Century Gothic"/>
                <w:bCs/>
                <w:sz w:val="16"/>
                <w:szCs w:val="16"/>
              </w:rPr>
            </w:pPr>
          </w:p>
        </w:tc>
        <w:tc>
          <w:tcPr>
            <w:tcW w:w="2484" w:type="dxa"/>
            <w:vAlign w:val="center"/>
          </w:tcPr>
          <w:p w14:paraId="1300C4A7" w14:textId="77777777" w:rsidR="008E20AD" w:rsidRPr="008E20AD" w:rsidRDefault="008E20AD" w:rsidP="008E20AD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 w:cs="Century Gothic"/>
                <w:bCs/>
                <w:sz w:val="16"/>
                <w:szCs w:val="16"/>
              </w:rPr>
            </w:pPr>
          </w:p>
        </w:tc>
        <w:tc>
          <w:tcPr>
            <w:tcW w:w="850" w:type="dxa"/>
            <w:vAlign w:val="center"/>
          </w:tcPr>
          <w:p w14:paraId="1F8503F3" w14:textId="77777777" w:rsidR="008E20AD" w:rsidRPr="008E20AD" w:rsidRDefault="008E20AD" w:rsidP="008E20AD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 w:cs="Century Gothic"/>
                <w:bCs/>
                <w:sz w:val="16"/>
                <w:szCs w:val="16"/>
              </w:rPr>
            </w:pPr>
            <w:r w:rsidRPr="008E20AD">
              <w:rPr>
                <w:rFonts w:ascii="Century Gothic" w:hAnsi="Century Gothic" w:cs="Century Gothic"/>
                <w:bCs/>
                <w:sz w:val="16"/>
                <w:szCs w:val="16"/>
              </w:rPr>
              <w:t>1</w:t>
            </w:r>
          </w:p>
        </w:tc>
        <w:tc>
          <w:tcPr>
            <w:tcW w:w="2835" w:type="dxa"/>
            <w:vAlign w:val="center"/>
          </w:tcPr>
          <w:p w14:paraId="4CF54D7B" w14:textId="77777777" w:rsidR="008E20AD" w:rsidRPr="008E20AD" w:rsidRDefault="008E20AD" w:rsidP="008E20AD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 w:cs="Century Gothic"/>
                <w:bCs/>
                <w:sz w:val="16"/>
                <w:szCs w:val="16"/>
              </w:rPr>
            </w:pPr>
          </w:p>
        </w:tc>
      </w:tr>
      <w:tr w:rsidR="008E20AD" w:rsidRPr="008E20AD" w14:paraId="4B2189F2" w14:textId="77777777" w:rsidTr="00B11D23">
        <w:tc>
          <w:tcPr>
            <w:tcW w:w="576" w:type="dxa"/>
            <w:shd w:val="clear" w:color="auto" w:fill="F2F2F2" w:themeFill="background1" w:themeFillShade="F2"/>
          </w:tcPr>
          <w:p w14:paraId="1210F555" w14:textId="77777777" w:rsidR="008E20AD" w:rsidRPr="008E20AD" w:rsidRDefault="008E20AD" w:rsidP="008E20AD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 w:cs="Century Gothic"/>
                <w:bCs/>
                <w:sz w:val="16"/>
                <w:szCs w:val="16"/>
              </w:rPr>
            </w:pPr>
            <w:r w:rsidRPr="008E20AD">
              <w:rPr>
                <w:rFonts w:ascii="Century Gothic" w:hAnsi="Century Gothic" w:cs="Century Gothic"/>
                <w:bCs/>
                <w:sz w:val="16"/>
                <w:szCs w:val="16"/>
              </w:rPr>
              <w:t>2.</w:t>
            </w:r>
          </w:p>
        </w:tc>
        <w:tc>
          <w:tcPr>
            <w:tcW w:w="2824" w:type="dxa"/>
            <w:shd w:val="clear" w:color="auto" w:fill="F2F2F2" w:themeFill="background1" w:themeFillShade="F2"/>
          </w:tcPr>
          <w:p w14:paraId="2FA06E5C" w14:textId="77777777" w:rsidR="008E20AD" w:rsidRPr="008E20AD" w:rsidRDefault="00D819B7" w:rsidP="008E20AD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 w:cs="Century Gothic"/>
                <w:bCs/>
                <w:sz w:val="16"/>
                <w:szCs w:val="16"/>
              </w:rPr>
            </w:pPr>
            <w:r>
              <w:rPr>
                <w:rFonts w:ascii="Century Gothic" w:hAnsi="Century Gothic" w:cs="Century Gothic"/>
                <w:bCs/>
                <w:sz w:val="16"/>
                <w:szCs w:val="16"/>
              </w:rPr>
              <w:t>System do brachyterapii HDR + </w:t>
            </w:r>
            <w:r w:rsidR="008E20AD" w:rsidRPr="008E20AD">
              <w:rPr>
                <w:rFonts w:ascii="Century Gothic" w:hAnsi="Century Gothic" w:cs="Century Gothic"/>
                <w:bCs/>
                <w:sz w:val="16"/>
                <w:szCs w:val="16"/>
              </w:rPr>
              <w:t>zestaw aplikatorów do planowania w oparciu o TK i NMR</w:t>
            </w:r>
          </w:p>
        </w:tc>
        <w:tc>
          <w:tcPr>
            <w:tcW w:w="1505" w:type="dxa"/>
            <w:vAlign w:val="center"/>
          </w:tcPr>
          <w:p w14:paraId="38B686E7" w14:textId="77777777" w:rsidR="008E20AD" w:rsidRPr="008E20AD" w:rsidRDefault="008E20AD" w:rsidP="008E20AD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 w:cs="Century Gothic"/>
                <w:bCs/>
                <w:sz w:val="16"/>
                <w:szCs w:val="16"/>
              </w:rPr>
            </w:pPr>
          </w:p>
        </w:tc>
        <w:tc>
          <w:tcPr>
            <w:tcW w:w="1186" w:type="dxa"/>
            <w:vAlign w:val="center"/>
          </w:tcPr>
          <w:p w14:paraId="4D6230B2" w14:textId="77777777" w:rsidR="008E20AD" w:rsidRPr="008E20AD" w:rsidRDefault="008E20AD" w:rsidP="008E20AD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 w:cs="Century Gothic"/>
                <w:bCs/>
                <w:sz w:val="16"/>
                <w:szCs w:val="16"/>
              </w:rPr>
            </w:pPr>
          </w:p>
        </w:tc>
        <w:tc>
          <w:tcPr>
            <w:tcW w:w="1343" w:type="dxa"/>
            <w:vAlign w:val="center"/>
          </w:tcPr>
          <w:p w14:paraId="4AF30244" w14:textId="77777777" w:rsidR="008E20AD" w:rsidRPr="008E20AD" w:rsidRDefault="008E20AD" w:rsidP="008E20AD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 w:cs="Century Gothic"/>
                <w:bCs/>
                <w:sz w:val="16"/>
                <w:szCs w:val="16"/>
              </w:rPr>
            </w:pPr>
          </w:p>
        </w:tc>
        <w:tc>
          <w:tcPr>
            <w:tcW w:w="2484" w:type="dxa"/>
            <w:vAlign w:val="center"/>
          </w:tcPr>
          <w:p w14:paraId="67AAD03B" w14:textId="77777777" w:rsidR="008E20AD" w:rsidRPr="008E20AD" w:rsidRDefault="008E20AD" w:rsidP="008E20AD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 w:cs="Century Gothic"/>
                <w:bCs/>
                <w:sz w:val="16"/>
                <w:szCs w:val="16"/>
              </w:rPr>
            </w:pPr>
          </w:p>
        </w:tc>
        <w:tc>
          <w:tcPr>
            <w:tcW w:w="850" w:type="dxa"/>
            <w:vAlign w:val="center"/>
          </w:tcPr>
          <w:p w14:paraId="1F0345FF" w14:textId="77777777" w:rsidR="008E20AD" w:rsidRPr="008E20AD" w:rsidRDefault="008E20AD" w:rsidP="008E20AD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 w:cs="Century Gothic"/>
                <w:bCs/>
                <w:sz w:val="16"/>
                <w:szCs w:val="16"/>
              </w:rPr>
            </w:pPr>
            <w:r w:rsidRPr="008E20AD">
              <w:rPr>
                <w:rFonts w:ascii="Century Gothic" w:hAnsi="Century Gothic" w:cs="Century Gothic"/>
                <w:bCs/>
                <w:sz w:val="16"/>
                <w:szCs w:val="16"/>
              </w:rPr>
              <w:t>1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vAlign w:val="center"/>
          </w:tcPr>
          <w:p w14:paraId="5BA103F4" w14:textId="77777777" w:rsidR="008E20AD" w:rsidRPr="008E20AD" w:rsidRDefault="008E20AD" w:rsidP="008E20AD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Century Gothic" w:hAnsi="Century Gothic" w:cs="Century Gothic"/>
                <w:bCs/>
                <w:sz w:val="16"/>
                <w:szCs w:val="16"/>
              </w:rPr>
            </w:pPr>
          </w:p>
        </w:tc>
      </w:tr>
    </w:tbl>
    <w:p w14:paraId="60B5EEBD" w14:textId="77777777" w:rsidR="00C65C2B" w:rsidRPr="008E20AD" w:rsidRDefault="00C65C2B" w:rsidP="00C65C2B">
      <w:pPr>
        <w:pStyle w:val="Akapitzlist"/>
        <w:suppressAutoHyphens/>
        <w:autoSpaceDE w:val="0"/>
        <w:autoSpaceDN w:val="0"/>
        <w:adjustRightInd w:val="0"/>
        <w:spacing w:line="288" w:lineRule="atLeast"/>
        <w:ind w:left="0"/>
        <w:rPr>
          <w:rFonts w:ascii="Century Gothic" w:hAnsi="Century Gothic" w:cs="Century Gothic"/>
          <w:b/>
          <w:bCs/>
          <w:color w:val="FF0000"/>
          <w:sz w:val="16"/>
          <w:szCs w:val="16"/>
        </w:rPr>
      </w:pPr>
      <w:r w:rsidRPr="008E20AD">
        <w:rPr>
          <w:rFonts w:ascii="Century Gothic" w:hAnsi="Century Gothic" w:cs="Century Gothic"/>
          <w:b/>
          <w:bCs/>
          <w:color w:val="FF0000"/>
          <w:sz w:val="16"/>
          <w:szCs w:val="16"/>
        </w:rPr>
        <w:t>*Uwaga – obowiązuje nazewnictwo jak w tabeli</w:t>
      </w:r>
    </w:p>
    <w:tbl>
      <w:tblPr>
        <w:tblStyle w:val="Tabela-Siatka1"/>
        <w:tblW w:w="0" w:type="auto"/>
        <w:tblLook w:val="04A0" w:firstRow="1" w:lastRow="0" w:firstColumn="1" w:lastColumn="0" w:noHBand="0" w:noVBand="1"/>
      </w:tblPr>
      <w:tblGrid>
        <w:gridCol w:w="671"/>
        <w:gridCol w:w="10244"/>
        <w:gridCol w:w="2781"/>
      </w:tblGrid>
      <w:tr w:rsidR="003A41AD" w:rsidRPr="008E20AD" w14:paraId="3834B04E" w14:textId="77777777" w:rsidTr="00D628A6">
        <w:trPr>
          <w:trHeight w:val="571"/>
        </w:trPr>
        <w:tc>
          <w:tcPr>
            <w:tcW w:w="67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E94C318" w14:textId="77777777" w:rsidR="003A41AD" w:rsidRPr="008E20AD" w:rsidRDefault="003A41AD" w:rsidP="004A791E">
            <w:pPr>
              <w:rPr>
                <w:rFonts w:ascii="Century Gothic" w:eastAsia="Calibri" w:hAnsi="Century Gothic"/>
                <w:sz w:val="16"/>
                <w:szCs w:val="16"/>
              </w:rPr>
            </w:pPr>
          </w:p>
        </w:tc>
        <w:tc>
          <w:tcPr>
            <w:tcW w:w="10244" w:type="dxa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0D41EA" w14:textId="77777777" w:rsidR="003A41AD" w:rsidRPr="008E20AD" w:rsidRDefault="003A41AD" w:rsidP="00173BDD">
            <w:pPr>
              <w:rPr>
                <w:rFonts w:ascii="Century Gothic" w:eastAsia="Calibri" w:hAnsi="Century Gothic"/>
                <w:b/>
                <w:sz w:val="16"/>
                <w:szCs w:val="16"/>
              </w:rPr>
            </w:pPr>
            <w:r w:rsidRPr="008E20AD">
              <w:rPr>
                <w:rFonts w:ascii="Century Gothic" w:eastAsia="Calibri" w:hAnsi="Century Gothic"/>
                <w:b/>
                <w:sz w:val="16"/>
                <w:szCs w:val="16"/>
              </w:rPr>
              <w:t xml:space="preserve">A: Cena brutto </w:t>
            </w:r>
            <w:r w:rsidR="00CE7E2D">
              <w:rPr>
                <w:rFonts w:ascii="Century Gothic" w:eastAsia="Calibri" w:hAnsi="Century Gothic"/>
                <w:b/>
                <w:sz w:val="16"/>
                <w:szCs w:val="16"/>
              </w:rPr>
              <w:t>(</w:t>
            </w:r>
            <w:r w:rsidRPr="008E20AD">
              <w:rPr>
                <w:rFonts w:ascii="Century Gothic" w:eastAsia="Calibri" w:hAnsi="Century Gothic"/>
                <w:b/>
                <w:sz w:val="16"/>
                <w:szCs w:val="16"/>
              </w:rPr>
              <w:t>wszystkich pozycji</w:t>
            </w:r>
            <w:r w:rsidR="008E20AD" w:rsidRPr="008E20AD">
              <w:rPr>
                <w:rFonts w:ascii="Century Gothic" w:eastAsia="Calibri" w:hAnsi="Century Gothic"/>
                <w:b/>
                <w:sz w:val="16"/>
                <w:szCs w:val="16"/>
              </w:rPr>
              <w:t xml:space="preserve"> (1-2</w:t>
            </w:r>
            <w:r w:rsidR="00173BDD">
              <w:rPr>
                <w:rFonts w:ascii="Century Gothic" w:eastAsia="Calibri" w:hAnsi="Century Gothic"/>
                <w:b/>
                <w:sz w:val="16"/>
                <w:szCs w:val="16"/>
              </w:rPr>
              <w:t xml:space="preserve">) </w:t>
            </w:r>
            <w:r w:rsidRPr="008E20AD">
              <w:rPr>
                <w:rFonts w:ascii="Century Gothic" w:eastAsia="Calibri" w:hAnsi="Century Gothic"/>
                <w:b/>
                <w:sz w:val="16"/>
                <w:szCs w:val="16"/>
              </w:rPr>
              <w:t>w zł)</w:t>
            </w:r>
            <w:r w:rsidR="00D819B7">
              <w:rPr>
                <w:rFonts w:ascii="Century Gothic" w:eastAsia="Calibri" w:hAnsi="Century Gothic"/>
                <w:b/>
                <w:sz w:val="16"/>
                <w:szCs w:val="16"/>
              </w:rPr>
              <w:t>:</w:t>
            </w:r>
          </w:p>
        </w:tc>
        <w:tc>
          <w:tcPr>
            <w:tcW w:w="2781" w:type="dxa"/>
            <w:tcBorders>
              <w:top w:val="single" w:sz="4" w:space="0" w:color="auto"/>
            </w:tcBorders>
            <w:vAlign w:val="center"/>
          </w:tcPr>
          <w:p w14:paraId="53A691D0" w14:textId="77777777" w:rsidR="003A41AD" w:rsidRPr="008E20AD" w:rsidRDefault="003A41AD" w:rsidP="004A791E">
            <w:pPr>
              <w:jc w:val="center"/>
              <w:rPr>
                <w:rFonts w:ascii="Century Gothic" w:eastAsia="Calibri" w:hAnsi="Century Gothic"/>
                <w:sz w:val="16"/>
                <w:szCs w:val="16"/>
              </w:rPr>
            </w:pPr>
          </w:p>
        </w:tc>
      </w:tr>
      <w:tr w:rsidR="003A41AD" w:rsidRPr="008E20AD" w14:paraId="25E9D775" w14:textId="77777777" w:rsidTr="00D628A6">
        <w:trPr>
          <w:trHeight w:val="565"/>
        </w:trPr>
        <w:tc>
          <w:tcPr>
            <w:tcW w:w="67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85C6EB6" w14:textId="77777777" w:rsidR="003A41AD" w:rsidRPr="008E20AD" w:rsidRDefault="003A41AD" w:rsidP="004A791E">
            <w:pPr>
              <w:rPr>
                <w:rFonts w:ascii="Century Gothic" w:eastAsia="Calibri" w:hAnsi="Century Gothic"/>
                <w:sz w:val="16"/>
                <w:szCs w:val="16"/>
              </w:rPr>
            </w:pPr>
          </w:p>
        </w:tc>
        <w:tc>
          <w:tcPr>
            <w:tcW w:w="10244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1015CE" w14:textId="77777777" w:rsidR="003A41AD" w:rsidRPr="008E20AD" w:rsidRDefault="003A41AD" w:rsidP="004A791E">
            <w:pPr>
              <w:rPr>
                <w:rFonts w:ascii="Century Gothic" w:eastAsia="Calibri" w:hAnsi="Century Gothic"/>
                <w:b/>
                <w:sz w:val="16"/>
                <w:szCs w:val="16"/>
              </w:rPr>
            </w:pPr>
            <w:r w:rsidRPr="008E20AD">
              <w:rPr>
                <w:rFonts w:ascii="Century Gothic" w:eastAsia="Calibri" w:hAnsi="Century Gothic"/>
                <w:b/>
                <w:sz w:val="16"/>
                <w:szCs w:val="16"/>
              </w:rPr>
              <w:t xml:space="preserve">B: </w:t>
            </w:r>
            <w:r w:rsidRPr="008E20AD">
              <w:rPr>
                <w:rFonts w:ascii="Century Gothic" w:eastAsia="Calibri" w:hAnsi="Century Gothic"/>
                <w:b/>
                <w:bCs/>
                <w:sz w:val="16"/>
                <w:szCs w:val="16"/>
              </w:rPr>
              <w:t xml:space="preserve">Cena brutto </w:t>
            </w:r>
            <w:r w:rsidR="00173BDD">
              <w:rPr>
                <w:rFonts w:ascii="Century Gothic" w:eastAsia="Calibri" w:hAnsi="Century Gothic"/>
                <w:b/>
                <w:bCs/>
                <w:sz w:val="16"/>
                <w:szCs w:val="16"/>
              </w:rPr>
              <w:t xml:space="preserve">dostawy, </w:t>
            </w:r>
            <w:r w:rsidRPr="008E20AD">
              <w:rPr>
                <w:rFonts w:ascii="Century Gothic" w:eastAsia="Calibri" w:hAnsi="Century Gothic"/>
                <w:b/>
                <w:bCs/>
                <w:sz w:val="16"/>
                <w:szCs w:val="16"/>
              </w:rPr>
              <w:t xml:space="preserve">instalacji i uruchomienia sprzętu </w:t>
            </w:r>
            <w:r w:rsidRPr="008E20AD">
              <w:rPr>
                <w:rFonts w:ascii="Century Gothic" w:eastAsia="Calibri" w:hAnsi="Century Gothic"/>
                <w:b/>
                <w:sz w:val="16"/>
                <w:szCs w:val="16"/>
              </w:rPr>
              <w:t>(w zł):</w:t>
            </w:r>
          </w:p>
        </w:tc>
        <w:tc>
          <w:tcPr>
            <w:tcW w:w="2781" w:type="dxa"/>
            <w:vAlign w:val="center"/>
          </w:tcPr>
          <w:p w14:paraId="1D2169F0" w14:textId="77777777" w:rsidR="003A41AD" w:rsidRPr="008E20AD" w:rsidRDefault="003A41AD" w:rsidP="004A791E">
            <w:pPr>
              <w:jc w:val="center"/>
              <w:rPr>
                <w:rFonts w:ascii="Century Gothic" w:eastAsia="Calibri" w:hAnsi="Century Gothic"/>
                <w:sz w:val="16"/>
                <w:szCs w:val="16"/>
              </w:rPr>
            </w:pPr>
          </w:p>
        </w:tc>
      </w:tr>
      <w:tr w:rsidR="003A41AD" w:rsidRPr="008E20AD" w14:paraId="125BBCDE" w14:textId="77777777" w:rsidTr="00D628A6">
        <w:trPr>
          <w:trHeight w:val="447"/>
        </w:trPr>
        <w:tc>
          <w:tcPr>
            <w:tcW w:w="67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6FB70FC" w14:textId="77777777" w:rsidR="003A41AD" w:rsidRPr="008E20AD" w:rsidRDefault="003A41AD" w:rsidP="004A791E">
            <w:pPr>
              <w:rPr>
                <w:rFonts w:ascii="Century Gothic" w:eastAsia="Calibri" w:hAnsi="Century Gothic"/>
                <w:sz w:val="16"/>
                <w:szCs w:val="16"/>
              </w:rPr>
            </w:pPr>
          </w:p>
        </w:tc>
        <w:tc>
          <w:tcPr>
            <w:tcW w:w="10244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2A1FFB" w14:textId="77777777" w:rsidR="003A41AD" w:rsidRPr="008E20AD" w:rsidRDefault="003A41AD" w:rsidP="00CE7E2D">
            <w:pPr>
              <w:rPr>
                <w:rFonts w:ascii="Century Gothic" w:eastAsia="Calibri" w:hAnsi="Century Gothic"/>
                <w:b/>
                <w:sz w:val="16"/>
                <w:szCs w:val="16"/>
              </w:rPr>
            </w:pPr>
            <w:r w:rsidRPr="008E20AD">
              <w:rPr>
                <w:rFonts w:ascii="Century Gothic" w:eastAsia="Calibri" w:hAnsi="Century Gothic"/>
                <w:b/>
                <w:sz w:val="16"/>
                <w:szCs w:val="16"/>
              </w:rPr>
              <w:t xml:space="preserve">C: </w:t>
            </w:r>
            <w:r w:rsidRPr="008E20AD">
              <w:rPr>
                <w:rFonts w:ascii="Century Gothic" w:hAnsi="Century Gothic"/>
                <w:b/>
                <w:bCs/>
                <w:sz w:val="16"/>
                <w:szCs w:val="16"/>
              </w:rPr>
              <w:t>Cena brutto szkoleń</w:t>
            </w:r>
            <w:r w:rsidRPr="008E20AD">
              <w:rPr>
                <w:rFonts w:ascii="Century Gothic" w:eastAsia="Calibri" w:hAnsi="Century Gothic"/>
                <w:b/>
                <w:sz w:val="16"/>
                <w:szCs w:val="16"/>
              </w:rPr>
              <w:t xml:space="preserve"> </w:t>
            </w:r>
            <w:r w:rsidR="00CE7E2D">
              <w:rPr>
                <w:rFonts w:ascii="Century Gothic" w:eastAsia="Calibri" w:hAnsi="Century Gothic"/>
                <w:b/>
                <w:sz w:val="16"/>
                <w:szCs w:val="16"/>
              </w:rPr>
              <w:t xml:space="preserve">personelu </w:t>
            </w:r>
            <w:r w:rsidRPr="008E20AD">
              <w:rPr>
                <w:rFonts w:ascii="Century Gothic" w:eastAsia="Calibri" w:hAnsi="Century Gothic"/>
                <w:b/>
                <w:sz w:val="16"/>
                <w:szCs w:val="16"/>
              </w:rPr>
              <w:t>(w zł):</w:t>
            </w:r>
          </w:p>
        </w:tc>
        <w:tc>
          <w:tcPr>
            <w:tcW w:w="2781" w:type="dxa"/>
            <w:vAlign w:val="center"/>
          </w:tcPr>
          <w:p w14:paraId="3619AF02" w14:textId="77777777" w:rsidR="003A41AD" w:rsidRPr="008E20AD" w:rsidRDefault="003A41AD" w:rsidP="004A791E">
            <w:pPr>
              <w:jc w:val="center"/>
              <w:rPr>
                <w:rFonts w:ascii="Century Gothic" w:eastAsia="Calibri" w:hAnsi="Century Gothic"/>
                <w:sz w:val="16"/>
                <w:szCs w:val="16"/>
              </w:rPr>
            </w:pPr>
          </w:p>
        </w:tc>
      </w:tr>
    </w:tbl>
    <w:p w14:paraId="64693BA8" w14:textId="77777777" w:rsidR="003A41AD" w:rsidRPr="008E20AD" w:rsidRDefault="003A41AD" w:rsidP="003A41AD">
      <w:pPr>
        <w:tabs>
          <w:tab w:val="left" w:pos="8985"/>
        </w:tabs>
        <w:rPr>
          <w:rFonts w:ascii="Century Gothic" w:eastAsia="Calibri" w:hAnsi="Century Gothic"/>
          <w:sz w:val="16"/>
          <w:szCs w:val="16"/>
        </w:rPr>
      </w:pPr>
    </w:p>
    <w:tbl>
      <w:tblPr>
        <w:tblW w:w="2660" w:type="pct"/>
        <w:tblInd w:w="623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725"/>
        <w:gridCol w:w="2720"/>
      </w:tblGrid>
      <w:tr w:rsidR="003A41AD" w:rsidRPr="008E20AD" w14:paraId="3B252950" w14:textId="77777777" w:rsidTr="00D628A6">
        <w:trPr>
          <w:trHeight w:val="948"/>
        </w:trPr>
        <w:tc>
          <w:tcPr>
            <w:tcW w:w="3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4227FE9" w14:textId="77777777" w:rsidR="003A41AD" w:rsidRPr="00D819B7" w:rsidRDefault="003A41AD" w:rsidP="004A791E">
            <w:pPr>
              <w:widowControl w:val="0"/>
              <w:suppressAutoHyphens/>
              <w:snapToGrid w:val="0"/>
              <w:jc w:val="right"/>
              <w:rPr>
                <w:rFonts w:ascii="Century Gothic" w:eastAsia="Andale Sans UI" w:hAnsi="Century Gothic"/>
                <w:b/>
                <w:bCs/>
                <w:kern w:val="2"/>
                <w:sz w:val="20"/>
                <w:szCs w:val="20"/>
              </w:rPr>
            </w:pPr>
            <w:r w:rsidRPr="00D819B7">
              <w:rPr>
                <w:rFonts w:ascii="Century Gothic" w:eastAsia="Andale Sans UI" w:hAnsi="Century Gothic"/>
                <w:b/>
                <w:bCs/>
                <w:kern w:val="2"/>
                <w:sz w:val="20"/>
                <w:szCs w:val="20"/>
              </w:rPr>
              <w:t xml:space="preserve">A+ B + C: Cena brutto oferty </w:t>
            </w:r>
            <w:r w:rsidRPr="00D819B7">
              <w:rPr>
                <w:rFonts w:ascii="Century Gothic" w:hAnsi="Century Gothic"/>
                <w:b/>
                <w:kern w:val="2"/>
                <w:sz w:val="20"/>
                <w:szCs w:val="20"/>
              </w:rPr>
              <w:t>(w zł)</w:t>
            </w:r>
            <w:r w:rsidR="00D819B7">
              <w:rPr>
                <w:rFonts w:ascii="Century Gothic" w:hAnsi="Century Gothic"/>
                <w:b/>
                <w:kern w:val="2"/>
                <w:sz w:val="20"/>
                <w:szCs w:val="20"/>
              </w:rPr>
              <w:t xml:space="preserve">: </w:t>
            </w:r>
          </w:p>
        </w:tc>
        <w:tc>
          <w:tcPr>
            <w:tcW w:w="18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A91EC5B" w14:textId="77777777" w:rsidR="003A41AD" w:rsidRPr="008E20AD" w:rsidRDefault="003A41AD" w:rsidP="004A791E">
            <w:pPr>
              <w:widowControl w:val="0"/>
              <w:suppressAutoHyphens/>
              <w:snapToGrid w:val="0"/>
              <w:jc w:val="center"/>
              <w:rPr>
                <w:rFonts w:ascii="Century Gothic" w:eastAsia="Andale Sans UI" w:hAnsi="Century Gothic"/>
                <w:b/>
                <w:bCs/>
                <w:kern w:val="2"/>
                <w:sz w:val="16"/>
                <w:szCs w:val="16"/>
              </w:rPr>
            </w:pPr>
          </w:p>
        </w:tc>
      </w:tr>
    </w:tbl>
    <w:p w14:paraId="1BAEBC21" w14:textId="77777777" w:rsidR="003A41AD" w:rsidRDefault="003A41AD" w:rsidP="003A41AD">
      <w:pPr>
        <w:rPr>
          <w:lang w:eastAsia="zh-CN"/>
        </w:rPr>
      </w:pPr>
    </w:p>
    <w:p w14:paraId="1973FE34" w14:textId="77777777" w:rsidR="00C65C2B" w:rsidRDefault="00C65C2B" w:rsidP="00BC1587">
      <w:pPr>
        <w:suppressAutoHyphens/>
        <w:autoSpaceDE w:val="0"/>
        <w:autoSpaceDN w:val="0"/>
        <w:adjustRightInd w:val="0"/>
        <w:spacing w:line="288" w:lineRule="atLeast"/>
        <w:rPr>
          <w:rFonts w:ascii="Century Gothic" w:hAnsi="Century Gothic" w:cs="Century Gothic"/>
          <w:b/>
          <w:bCs/>
          <w:sz w:val="18"/>
          <w:szCs w:val="18"/>
        </w:rPr>
      </w:pPr>
    </w:p>
    <w:p w14:paraId="11EBDDEC" w14:textId="77777777" w:rsidR="00C65C2B" w:rsidRDefault="00C65C2B" w:rsidP="00BC1587">
      <w:pPr>
        <w:suppressAutoHyphens/>
        <w:autoSpaceDE w:val="0"/>
        <w:autoSpaceDN w:val="0"/>
        <w:adjustRightInd w:val="0"/>
        <w:spacing w:line="288" w:lineRule="atLeast"/>
        <w:rPr>
          <w:rFonts w:ascii="Century Gothic" w:hAnsi="Century Gothic" w:cs="Century Gothic"/>
          <w:b/>
          <w:bCs/>
          <w:sz w:val="18"/>
          <w:szCs w:val="18"/>
        </w:rPr>
      </w:pPr>
    </w:p>
    <w:p w14:paraId="20AD4FB9" w14:textId="77777777" w:rsidR="00D57741" w:rsidRDefault="00D57741" w:rsidP="00BC1587">
      <w:pPr>
        <w:suppressAutoHyphens/>
        <w:autoSpaceDE w:val="0"/>
        <w:autoSpaceDN w:val="0"/>
        <w:adjustRightInd w:val="0"/>
        <w:spacing w:line="288" w:lineRule="atLeast"/>
        <w:rPr>
          <w:rFonts w:ascii="Century Gothic" w:hAnsi="Century Gothic" w:cs="Century Gothic"/>
          <w:b/>
          <w:bCs/>
          <w:sz w:val="18"/>
          <w:szCs w:val="18"/>
        </w:rPr>
      </w:pPr>
    </w:p>
    <w:p w14:paraId="33D82D65" w14:textId="77777777" w:rsidR="00D57741" w:rsidRDefault="00D57741" w:rsidP="00BC1587">
      <w:pPr>
        <w:suppressAutoHyphens/>
        <w:autoSpaceDE w:val="0"/>
        <w:autoSpaceDN w:val="0"/>
        <w:adjustRightInd w:val="0"/>
        <w:spacing w:line="288" w:lineRule="atLeast"/>
        <w:rPr>
          <w:rFonts w:ascii="Century Gothic" w:hAnsi="Century Gothic" w:cs="Century Gothic"/>
          <w:b/>
          <w:bCs/>
          <w:sz w:val="18"/>
          <w:szCs w:val="18"/>
        </w:rPr>
      </w:pPr>
    </w:p>
    <w:p w14:paraId="07525695" w14:textId="77777777" w:rsidR="00D57741" w:rsidRDefault="00D57741" w:rsidP="00BC1587">
      <w:pPr>
        <w:suppressAutoHyphens/>
        <w:autoSpaceDE w:val="0"/>
        <w:autoSpaceDN w:val="0"/>
        <w:adjustRightInd w:val="0"/>
        <w:spacing w:line="288" w:lineRule="atLeast"/>
        <w:rPr>
          <w:rFonts w:ascii="Century Gothic" w:hAnsi="Century Gothic" w:cs="Century Gothic"/>
          <w:b/>
          <w:bCs/>
          <w:sz w:val="18"/>
          <w:szCs w:val="18"/>
        </w:rPr>
      </w:pPr>
    </w:p>
    <w:p w14:paraId="7CD05244" w14:textId="77777777" w:rsidR="00D57741" w:rsidRDefault="00D57741" w:rsidP="00BC1587">
      <w:pPr>
        <w:suppressAutoHyphens/>
        <w:autoSpaceDE w:val="0"/>
        <w:autoSpaceDN w:val="0"/>
        <w:adjustRightInd w:val="0"/>
        <w:spacing w:line="288" w:lineRule="atLeast"/>
        <w:rPr>
          <w:rFonts w:ascii="Century Gothic" w:hAnsi="Century Gothic" w:cs="Century Gothic"/>
          <w:b/>
          <w:bCs/>
          <w:sz w:val="18"/>
          <w:szCs w:val="18"/>
        </w:rPr>
      </w:pPr>
    </w:p>
    <w:p w14:paraId="5EF0E71F" w14:textId="77777777" w:rsidR="00D57741" w:rsidRDefault="00D57741" w:rsidP="00BC1587">
      <w:pPr>
        <w:suppressAutoHyphens/>
        <w:autoSpaceDE w:val="0"/>
        <w:autoSpaceDN w:val="0"/>
        <w:adjustRightInd w:val="0"/>
        <w:spacing w:line="288" w:lineRule="atLeast"/>
        <w:rPr>
          <w:rFonts w:ascii="Century Gothic" w:hAnsi="Century Gothic" w:cs="Century Gothic"/>
          <w:b/>
          <w:bCs/>
          <w:sz w:val="18"/>
          <w:szCs w:val="18"/>
        </w:rPr>
      </w:pPr>
    </w:p>
    <w:p w14:paraId="5ADF8A2B" w14:textId="77777777" w:rsidR="00D57741" w:rsidRDefault="00D57741" w:rsidP="00BC1587">
      <w:pPr>
        <w:suppressAutoHyphens/>
        <w:autoSpaceDE w:val="0"/>
        <w:autoSpaceDN w:val="0"/>
        <w:adjustRightInd w:val="0"/>
        <w:spacing w:line="288" w:lineRule="atLeast"/>
        <w:rPr>
          <w:rFonts w:ascii="Century Gothic" w:hAnsi="Century Gothic" w:cs="Century Gothic"/>
          <w:b/>
          <w:bCs/>
          <w:sz w:val="18"/>
          <w:szCs w:val="18"/>
        </w:rPr>
      </w:pPr>
    </w:p>
    <w:p w14:paraId="4CC481C4" w14:textId="77777777" w:rsidR="00C65C2B" w:rsidRDefault="00C65C2B" w:rsidP="008C3638">
      <w:pPr>
        <w:suppressAutoHyphens/>
        <w:autoSpaceDE w:val="0"/>
        <w:autoSpaceDN w:val="0"/>
        <w:adjustRightInd w:val="0"/>
        <w:spacing w:line="288" w:lineRule="auto"/>
        <w:jc w:val="center"/>
        <w:rPr>
          <w:rFonts w:ascii="Century Gothic" w:hAnsi="Century Gothic" w:cs="Century Gothic"/>
          <w:b/>
          <w:bCs/>
          <w:sz w:val="18"/>
          <w:szCs w:val="18"/>
        </w:rPr>
      </w:pPr>
      <w:r w:rsidRPr="00DF04FA">
        <w:rPr>
          <w:rFonts w:ascii="Century Gothic" w:hAnsi="Century Gothic"/>
          <w:b/>
          <w:sz w:val="20"/>
          <w:szCs w:val="20"/>
        </w:rPr>
        <w:lastRenderedPageBreak/>
        <w:t xml:space="preserve">                                                                                                                                                                                                                               </w:t>
      </w:r>
    </w:p>
    <w:p w14:paraId="29B3167E" w14:textId="77777777" w:rsidR="00BC1587" w:rsidRDefault="00BC1587" w:rsidP="00D57741">
      <w:pPr>
        <w:suppressAutoHyphens/>
        <w:autoSpaceDE w:val="0"/>
        <w:autoSpaceDN w:val="0"/>
        <w:adjustRightInd w:val="0"/>
        <w:spacing w:line="288" w:lineRule="atLeast"/>
        <w:jc w:val="center"/>
        <w:rPr>
          <w:rFonts w:ascii="Century Gothic" w:hAnsi="Century Gothic" w:cs="Century Gothic"/>
          <w:b/>
          <w:bCs/>
          <w:sz w:val="20"/>
          <w:szCs w:val="18"/>
        </w:rPr>
      </w:pPr>
      <w:r>
        <w:rPr>
          <w:rFonts w:ascii="Century Gothic" w:hAnsi="Century Gothic" w:cs="Century Gothic"/>
          <w:b/>
          <w:bCs/>
          <w:sz w:val="20"/>
          <w:szCs w:val="18"/>
        </w:rPr>
        <w:t>Parametry techniczne i eksploatacyjne</w:t>
      </w:r>
    </w:p>
    <w:p w14:paraId="5672B4E4" w14:textId="77777777" w:rsidR="00BC1587" w:rsidRDefault="00BC1587" w:rsidP="00BC1587">
      <w:pPr>
        <w:suppressAutoHyphens/>
        <w:autoSpaceDE w:val="0"/>
        <w:autoSpaceDN w:val="0"/>
        <w:adjustRightInd w:val="0"/>
        <w:spacing w:line="288" w:lineRule="atLeast"/>
        <w:rPr>
          <w:rFonts w:ascii="Century Gothic" w:hAnsi="Century Gothic" w:cs="Century Gothic"/>
          <w:sz w:val="18"/>
          <w:szCs w:val="18"/>
        </w:rPr>
      </w:pPr>
    </w:p>
    <w:tbl>
      <w:tblPr>
        <w:tblW w:w="13575" w:type="dxa"/>
        <w:tblInd w:w="109" w:type="dxa"/>
        <w:tblLayout w:type="fixed"/>
        <w:tblCellMar>
          <w:left w:w="54" w:type="dxa"/>
          <w:right w:w="54" w:type="dxa"/>
        </w:tblCellMar>
        <w:tblLook w:val="04A0" w:firstRow="1" w:lastRow="0" w:firstColumn="1" w:lastColumn="0" w:noHBand="0" w:noVBand="1"/>
      </w:tblPr>
      <w:tblGrid>
        <w:gridCol w:w="709"/>
        <w:gridCol w:w="5556"/>
        <w:gridCol w:w="1701"/>
        <w:gridCol w:w="2775"/>
        <w:gridCol w:w="2834"/>
      </w:tblGrid>
      <w:tr w:rsidR="00BC1587" w14:paraId="144C6EED" w14:textId="77777777" w:rsidTr="008C3638">
        <w:trPr>
          <w:trHeight w:val="1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099275DC" w14:textId="77777777" w:rsidR="00BC1587" w:rsidRPr="008C3638" w:rsidRDefault="00BC1587" w:rsidP="0063311D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b/>
                <w:bCs/>
                <w:sz w:val="16"/>
                <w:szCs w:val="16"/>
                <w:lang w:eastAsia="en-US"/>
              </w:rPr>
              <w:t>l.p.</w:t>
            </w: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C02308" w14:textId="77777777" w:rsidR="00BC1587" w:rsidRPr="008C3638" w:rsidRDefault="00BC1587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b/>
                <w:bCs/>
                <w:sz w:val="16"/>
                <w:szCs w:val="16"/>
                <w:lang w:eastAsia="en-US"/>
              </w:rPr>
              <w:t>Opis parametru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0CC6E5" w14:textId="77777777" w:rsidR="00BC1587" w:rsidRPr="008C3638" w:rsidRDefault="00BC1587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b/>
                <w:bCs/>
                <w:sz w:val="16"/>
                <w:szCs w:val="16"/>
                <w:lang w:eastAsia="en-US"/>
              </w:rPr>
              <w:t>Parametr wymagany/ wartoś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3702A0" w14:textId="77777777" w:rsidR="00BC1587" w:rsidRPr="008C3638" w:rsidRDefault="00BC1587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b/>
                <w:bCs/>
                <w:sz w:val="16"/>
                <w:szCs w:val="16"/>
                <w:lang w:eastAsia="en-US"/>
              </w:rPr>
              <w:t>Parametr oferowany</w:t>
            </w: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6CA03F" w14:textId="77777777" w:rsidR="00BC1587" w:rsidRPr="008C3638" w:rsidRDefault="00BC1587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b/>
                <w:bCs/>
                <w:sz w:val="16"/>
                <w:szCs w:val="16"/>
                <w:lang w:eastAsia="en-US"/>
              </w:rPr>
              <w:t>OCENA PKT.</w:t>
            </w:r>
          </w:p>
        </w:tc>
      </w:tr>
      <w:tr w:rsidR="00C65C2B" w14:paraId="552C9D0F" w14:textId="77777777" w:rsidTr="008C3638">
        <w:trPr>
          <w:trHeight w:val="1"/>
        </w:trPr>
        <w:tc>
          <w:tcPr>
            <w:tcW w:w="70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E7E6E6" w:themeFill="background2"/>
            <w:vAlign w:val="center"/>
          </w:tcPr>
          <w:p w14:paraId="53482C00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E7E6E6" w:themeFill="background2"/>
            <w:vAlign w:val="center"/>
          </w:tcPr>
          <w:p w14:paraId="12CCD4CB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/>
                <w:b/>
                <w:sz w:val="16"/>
                <w:szCs w:val="16"/>
              </w:rPr>
              <w:t xml:space="preserve">System do brachyterapii </w:t>
            </w:r>
            <w:proofErr w:type="gramStart"/>
            <w:r w:rsidRPr="008C3638">
              <w:rPr>
                <w:rFonts w:ascii="Century Gothic" w:hAnsi="Century Gothic"/>
                <w:b/>
                <w:sz w:val="16"/>
                <w:szCs w:val="16"/>
              </w:rPr>
              <w:t>HDR  -</w:t>
            </w:r>
            <w:proofErr w:type="gramEnd"/>
            <w:r w:rsidRPr="008C3638">
              <w:rPr>
                <w:rFonts w:ascii="Century Gothic" w:hAnsi="Century Gothic"/>
                <w:b/>
                <w:sz w:val="16"/>
                <w:szCs w:val="16"/>
              </w:rPr>
              <w:t xml:space="preserve"> tzw. system brachyterapii czasu rzeczywistego w oparciu o wysokiej klasy ultrasonograf– 1 szt.</w:t>
            </w:r>
          </w:p>
        </w:tc>
        <w:tc>
          <w:tcPr>
            <w:tcW w:w="1701" w:type="dxa"/>
            <w:tcBorders>
              <w:top w:val="nil"/>
              <w:left w:val="single" w:sz="2" w:space="0" w:color="000000"/>
              <w:bottom w:val="single" w:sz="2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570C2C96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09176338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nil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shd w:val="clear" w:color="auto" w:fill="E7E6E6" w:themeFill="background2"/>
            <w:vAlign w:val="center"/>
          </w:tcPr>
          <w:p w14:paraId="6145FDF5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</w:tr>
      <w:tr w:rsidR="00BC1587" w14:paraId="057B36F0" w14:textId="77777777" w:rsidTr="008C3638">
        <w:trPr>
          <w:trHeight w:val="1"/>
        </w:trPr>
        <w:tc>
          <w:tcPr>
            <w:tcW w:w="70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vAlign w:val="center"/>
          </w:tcPr>
          <w:p w14:paraId="2B92285C" w14:textId="77777777" w:rsidR="00BC1587" w:rsidRPr="008C3638" w:rsidRDefault="00BC1587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vAlign w:val="center"/>
            <w:hideMark/>
          </w:tcPr>
          <w:p w14:paraId="21231815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Urządzenie do brachyterapii wraz z wyposażeniem w zakresie terapii 2D i 3D.</w:t>
            </w:r>
          </w:p>
        </w:tc>
        <w:tc>
          <w:tcPr>
            <w:tcW w:w="1701" w:type="dxa"/>
            <w:tcBorders>
              <w:top w:val="nil"/>
              <w:left w:val="single" w:sz="2" w:space="0" w:color="000000"/>
              <w:bottom w:val="single" w:sz="2" w:space="0" w:color="000000"/>
              <w:right w:val="single" w:sz="4" w:space="0" w:color="000000"/>
            </w:tcBorders>
            <w:vAlign w:val="center"/>
            <w:hideMark/>
          </w:tcPr>
          <w:p w14:paraId="5A5F9C1E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F51779" w14:textId="77777777" w:rsidR="00BC1587" w:rsidRPr="008C3638" w:rsidRDefault="00BC1587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nil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14:paraId="759237FF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BC1587" w14:paraId="7FF5E3A6" w14:textId="77777777" w:rsidTr="008C3638">
        <w:trPr>
          <w:trHeight w:val="1"/>
        </w:trPr>
        <w:tc>
          <w:tcPr>
            <w:tcW w:w="70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vAlign w:val="center"/>
          </w:tcPr>
          <w:p w14:paraId="62F74E0E" w14:textId="77777777" w:rsidR="00BC1587" w:rsidRPr="008C3638" w:rsidRDefault="00BC1587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vAlign w:val="center"/>
            <w:hideMark/>
          </w:tcPr>
          <w:p w14:paraId="447A6A1E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Aparat wykorzystujący dane obrazowe ultrasonografu wysokiej klasy dedykowanego do zastosowań HDR (opis poniżej)</w:t>
            </w:r>
          </w:p>
        </w:tc>
        <w:tc>
          <w:tcPr>
            <w:tcW w:w="1701" w:type="dxa"/>
            <w:tcBorders>
              <w:top w:val="nil"/>
              <w:left w:val="single" w:sz="2" w:space="0" w:color="000000"/>
              <w:bottom w:val="single" w:sz="2" w:space="0" w:color="000000"/>
              <w:right w:val="single" w:sz="4" w:space="0" w:color="000000"/>
            </w:tcBorders>
            <w:vAlign w:val="center"/>
            <w:hideMark/>
          </w:tcPr>
          <w:p w14:paraId="2745E47B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5B0585" w14:textId="77777777" w:rsidR="00BC1587" w:rsidRPr="008C3638" w:rsidRDefault="00BC1587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nil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14:paraId="21EF9A0F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BC1587" w14:paraId="729CDF0F" w14:textId="77777777" w:rsidTr="008C3638">
        <w:trPr>
          <w:trHeight w:val="1"/>
        </w:trPr>
        <w:tc>
          <w:tcPr>
            <w:tcW w:w="70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vAlign w:val="center"/>
          </w:tcPr>
          <w:p w14:paraId="172B4BF9" w14:textId="77777777" w:rsidR="00BC1587" w:rsidRPr="008C3638" w:rsidRDefault="00BC1587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vAlign w:val="center"/>
            <w:hideMark/>
          </w:tcPr>
          <w:p w14:paraId="730E3BE3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Liczba kanał</w:t>
            </w:r>
            <w:proofErr w:type="spellStart"/>
            <w:r w:rsidRPr="008C3638">
              <w:rPr>
                <w:rFonts w:ascii="Century Gothic" w:hAnsi="Century Gothic" w:cs="Century Gothic"/>
                <w:sz w:val="16"/>
                <w:szCs w:val="16"/>
                <w:lang w:val="en-US" w:eastAsia="en-US"/>
              </w:rPr>
              <w:t>ów</w:t>
            </w:r>
            <w:proofErr w:type="spellEnd"/>
            <w:r w:rsidRPr="008C3638">
              <w:rPr>
                <w:rFonts w:ascii="Century Gothic" w:hAnsi="Century Gothic" w:cs="Century Gothic"/>
                <w:sz w:val="16"/>
                <w:szCs w:val="16"/>
                <w:lang w:val="en-US" w:eastAsia="en-US"/>
              </w:rPr>
              <w:t xml:space="preserve"> </w:t>
            </w:r>
            <w:proofErr w:type="spellStart"/>
            <w:r w:rsidRPr="008C3638">
              <w:rPr>
                <w:rFonts w:ascii="Century Gothic" w:hAnsi="Century Gothic" w:cs="Century Gothic"/>
                <w:sz w:val="16"/>
                <w:szCs w:val="16"/>
                <w:lang w:val="en-US" w:eastAsia="en-US"/>
              </w:rPr>
              <w:t>leczenia</w:t>
            </w:r>
            <w:proofErr w:type="spellEnd"/>
            <w:r w:rsidRPr="008C3638">
              <w:rPr>
                <w:rFonts w:ascii="Century Gothic" w:hAnsi="Century Gothic" w:cs="Century Gothic"/>
                <w:sz w:val="16"/>
                <w:szCs w:val="16"/>
                <w:lang w:val="en-US" w:eastAsia="en-US"/>
              </w:rPr>
              <w:t xml:space="preserve"> min. 24</w:t>
            </w:r>
          </w:p>
        </w:tc>
        <w:tc>
          <w:tcPr>
            <w:tcW w:w="1701" w:type="dxa"/>
            <w:tcBorders>
              <w:top w:val="nil"/>
              <w:left w:val="single" w:sz="2" w:space="0" w:color="000000"/>
              <w:bottom w:val="single" w:sz="2" w:space="0" w:color="000000"/>
              <w:right w:val="single" w:sz="4" w:space="0" w:color="000000"/>
            </w:tcBorders>
            <w:vAlign w:val="center"/>
            <w:hideMark/>
          </w:tcPr>
          <w:p w14:paraId="041C68A8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E7ABCE" w14:textId="77777777" w:rsidR="00BC1587" w:rsidRPr="008C3638" w:rsidRDefault="00BC1587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nil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14:paraId="62B6CF35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Wartość wymagana – 0 pkt.;</w:t>
            </w:r>
          </w:p>
          <w:p w14:paraId="1A380823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Wartość większa niż wymagana – 2 pkt.</w:t>
            </w:r>
          </w:p>
        </w:tc>
      </w:tr>
      <w:tr w:rsidR="00BC1587" w14:paraId="71045D55" w14:textId="77777777" w:rsidTr="008C3638">
        <w:trPr>
          <w:trHeight w:val="1"/>
        </w:trPr>
        <w:tc>
          <w:tcPr>
            <w:tcW w:w="70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vAlign w:val="center"/>
          </w:tcPr>
          <w:p w14:paraId="07263312" w14:textId="77777777" w:rsidR="00BC1587" w:rsidRPr="008C3638" w:rsidRDefault="00BC1587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vAlign w:val="center"/>
            <w:hideMark/>
          </w:tcPr>
          <w:p w14:paraId="5F81ED50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Urządzenie może być wykorzystywane dla źródeł IR-192 oraz Co-60 bez konieczności modernizacji urządzenia</w:t>
            </w:r>
          </w:p>
        </w:tc>
        <w:tc>
          <w:tcPr>
            <w:tcW w:w="1701" w:type="dxa"/>
            <w:tcBorders>
              <w:top w:val="nil"/>
              <w:left w:val="single" w:sz="2" w:space="0" w:color="000000"/>
              <w:bottom w:val="single" w:sz="2" w:space="0" w:color="000000"/>
              <w:right w:val="single" w:sz="4" w:space="0" w:color="000000"/>
            </w:tcBorders>
            <w:vAlign w:val="center"/>
            <w:hideMark/>
          </w:tcPr>
          <w:p w14:paraId="167A039C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E94093" w14:textId="77777777" w:rsidR="00BC1587" w:rsidRPr="008C3638" w:rsidRDefault="00BC1587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nil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14:paraId="4C5F3D7D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Ir-192 i Co-</w:t>
            </w:r>
            <w:proofErr w:type="gramStart"/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60  –</w:t>
            </w:r>
            <w:proofErr w:type="gramEnd"/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 xml:space="preserve"> 3 pkt.</w:t>
            </w:r>
          </w:p>
          <w:p w14:paraId="7CC6C870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ylko IR-192 – 0 pkt.</w:t>
            </w:r>
          </w:p>
        </w:tc>
      </w:tr>
      <w:tr w:rsidR="00BC1587" w14:paraId="2BB84265" w14:textId="77777777" w:rsidTr="008C3638">
        <w:trPr>
          <w:trHeight w:val="1"/>
        </w:trPr>
        <w:tc>
          <w:tcPr>
            <w:tcW w:w="70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vAlign w:val="center"/>
          </w:tcPr>
          <w:p w14:paraId="4F7D6E67" w14:textId="77777777" w:rsidR="00BC1587" w:rsidRPr="008C3638" w:rsidRDefault="00BC1587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vAlign w:val="center"/>
            <w:hideMark/>
          </w:tcPr>
          <w:p w14:paraId="1A014E3F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Liczba postojów źródła w kanale min. 45</w:t>
            </w:r>
          </w:p>
        </w:tc>
        <w:tc>
          <w:tcPr>
            <w:tcW w:w="1701" w:type="dxa"/>
            <w:tcBorders>
              <w:top w:val="nil"/>
              <w:left w:val="single" w:sz="2" w:space="0" w:color="000000"/>
              <w:bottom w:val="single" w:sz="2" w:space="0" w:color="000000"/>
              <w:right w:val="single" w:sz="4" w:space="0" w:color="000000"/>
            </w:tcBorders>
            <w:vAlign w:val="center"/>
            <w:hideMark/>
          </w:tcPr>
          <w:p w14:paraId="3F237EC9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C3ABD3" w14:textId="77777777" w:rsidR="00BC1587" w:rsidRPr="008C3638" w:rsidRDefault="00BC1587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nil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14:paraId="20A3B072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Wartość wymagana – 0 pkt.;</w:t>
            </w:r>
          </w:p>
          <w:p w14:paraId="42B4C361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Wartość większa niż wymagana – 3 pkt.</w:t>
            </w:r>
          </w:p>
        </w:tc>
      </w:tr>
      <w:tr w:rsidR="00BC1587" w14:paraId="13C7F762" w14:textId="77777777" w:rsidTr="008C3638">
        <w:trPr>
          <w:trHeight w:val="1"/>
        </w:trPr>
        <w:tc>
          <w:tcPr>
            <w:tcW w:w="70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vAlign w:val="center"/>
          </w:tcPr>
          <w:p w14:paraId="56D7F495" w14:textId="77777777" w:rsidR="00BC1587" w:rsidRPr="008C3638" w:rsidRDefault="00BC1587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vAlign w:val="center"/>
            <w:hideMark/>
          </w:tcPr>
          <w:p w14:paraId="35CED471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Oczekiwana wytrzymałość mechaniczna przesuwu źródła na podstawie wykonanych testów min.  </w:t>
            </w: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val="en-US" w:eastAsia="en-US"/>
              </w:rPr>
              <w:t xml:space="preserve">12 000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val="en-US" w:eastAsia="en-US"/>
              </w:rPr>
              <w:t>transferów</w:t>
            </w:r>
            <w:proofErr w:type="spellEnd"/>
          </w:p>
        </w:tc>
        <w:tc>
          <w:tcPr>
            <w:tcW w:w="1701" w:type="dxa"/>
            <w:tcBorders>
              <w:top w:val="nil"/>
              <w:left w:val="single" w:sz="2" w:space="0" w:color="000000"/>
              <w:bottom w:val="single" w:sz="2" w:space="0" w:color="000000"/>
              <w:right w:val="single" w:sz="4" w:space="0" w:color="000000"/>
            </w:tcBorders>
            <w:vAlign w:val="center"/>
            <w:hideMark/>
          </w:tcPr>
          <w:p w14:paraId="5AB8C47F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5726FB" w14:textId="77777777" w:rsidR="00BC1587" w:rsidRPr="008C3638" w:rsidRDefault="00BC1587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nil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14:paraId="137F6C23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Wartość mniejsza niż wymagane – 0 pkt.;</w:t>
            </w:r>
          </w:p>
          <w:p w14:paraId="1A64456C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Wartość większa niż wymagana – 5 pkt.</w:t>
            </w:r>
          </w:p>
        </w:tc>
      </w:tr>
      <w:tr w:rsidR="00BC1587" w14:paraId="39C666C1" w14:textId="77777777" w:rsidTr="008C3638">
        <w:trPr>
          <w:trHeight w:val="1"/>
        </w:trPr>
        <w:tc>
          <w:tcPr>
            <w:tcW w:w="70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vAlign w:val="center"/>
          </w:tcPr>
          <w:p w14:paraId="796A3873" w14:textId="77777777" w:rsidR="00BC1587" w:rsidRPr="008C3638" w:rsidRDefault="00BC1587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vAlign w:val="center"/>
            <w:hideMark/>
          </w:tcPr>
          <w:p w14:paraId="7B048969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Źr</w:t>
            </w: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val="en-US" w:eastAsia="en-US"/>
              </w:rPr>
              <w:t>ódło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val="en-US" w:eastAsia="en-US"/>
              </w:rPr>
              <w:t xml:space="preserve">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val="en-US" w:eastAsia="en-US"/>
              </w:rPr>
              <w:t>promieniotwórcze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val="en-US" w:eastAsia="en-US"/>
              </w:rPr>
              <w:t xml:space="preserve"> Ir-192</w:t>
            </w:r>
          </w:p>
        </w:tc>
        <w:tc>
          <w:tcPr>
            <w:tcW w:w="1701" w:type="dxa"/>
            <w:tcBorders>
              <w:top w:val="nil"/>
              <w:left w:val="single" w:sz="2" w:space="0" w:color="000000"/>
              <w:bottom w:val="single" w:sz="2" w:space="0" w:color="000000"/>
              <w:right w:val="single" w:sz="4" w:space="0" w:color="000000"/>
            </w:tcBorders>
            <w:vAlign w:val="center"/>
            <w:hideMark/>
          </w:tcPr>
          <w:p w14:paraId="7818883D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2F792E" w14:textId="77777777" w:rsidR="00BC1587" w:rsidRPr="008C3638" w:rsidRDefault="00BC1587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nil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14:paraId="1848BEA4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BC1587" w14:paraId="07E52369" w14:textId="77777777" w:rsidTr="008C3638">
        <w:trPr>
          <w:trHeight w:val="1"/>
        </w:trPr>
        <w:tc>
          <w:tcPr>
            <w:tcW w:w="70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vAlign w:val="center"/>
          </w:tcPr>
          <w:p w14:paraId="0B60D767" w14:textId="77777777" w:rsidR="00BC1587" w:rsidRPr="008C3638" w:rsidRDefault="00BC1587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vAlign w:val="center"/>
            <w:hideMark/>
          </w:tcPr>
          <w:p w14:paraId="1D34435E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Aktywność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źr</w:t>
            </w: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val="en-US" w:eastAsia="en-US"/>
              </w:rPr>
              <w:t>ódła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val="en-US" w:eastAsia="en-US"/>
              </w:rPr>
              <w:t xml:space="preserve"> </w:t>
            </w:r>
            <w:r w:rsidR="00DC147E" w:rsidRPr="00DC147E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10 Ci +/- 10%</w:t>
            </w:r>
          </w:p>
        </w:tc>
        <w:tc>
          <w:tcPr>
            <w:tcW w:w="1701" w:type="dxa"/>
            <w:tcBorders>
              <w:top w:val="nil"/>
              <w:left w:val="single" w:sz="2" w:space="0" w:color="000000"/>
              <w:bottom w:val="single" w:sz="2" w:space="0" w:color="000000"/>
              <w:right w:val="single" w:sz="4" w:space="0" w:color="000000"/>
            </w:tcBorders>
            <w:vAlign w:val="center"/>
            <w:hideMark/>
          </w:tcPr>
          <w:p w14:paraId="7909226B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7A68B1" w14:textId="77777777" w:rsidR="00BC1587" w:rsidRPr="008C3638" w:rsidRDefault="00BC1587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nil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14:paraId="690F3806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BC1587" w14:paraId="199434A6" w14:textId="77777777" w:rsidTr="008C3638">
        <w:trPr>
          <w:trHeight w:val="1"/>
        </w:trPr>
        <w:tc>
          <w:tcPr>
            <w:tcW w:w="70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vAlign w:val="center"/>
          </w:tcPr>
          <w:p w14:paraId="7C8C35D4" w14:textId="77777777" w:rsidR="00BC1587" w:rsidRPr="008C3638" w:rsidRDefault="00BC1587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vAlign w:val="center"/>
            <w:hideMark/>
          </w:tcPr>
          <w:p w14:paraId="29F9F92F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Zakres ruchu źródła w kanale min.  </w:t>
            </w: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val="en-US" w:eastAsia="en-US"/>
              </w:rPr>
              <w:t>1350 mm</w:t>
            </w:r>
          </w:p>
        </w:tc>
        <w:tc>
          <w:tcPr>
            <w:tcW w:w="1701" w:type="dxa"/>
            <w:tcBorders>
              <w:top w:val="nil"/>
              <w:left w:val="single" w:sz="2" w:space="0" w:color="000000"/>
              <w:bottom w:val="single" w:sz="2" w:space="0" w:color="000000"/>
              <w:right w:val="single" w:sz="4" w:space="0" w:color="000000"/>
            </w:tcBorders>
            <w:vAlign w:val="center"/>
            <w:hideMark/>
          </w:tcPr>
          <w:p w14:paraId="75D93A97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A9ADBD" w14:textId="77777777" w:rsidR="00BC1587" w:rsidRPr="008C3638" w:rsidRDefault="00BC1587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nil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14:paraId="6D7B014D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Wartość wymagana – 0 pkt.;</w:t>
            </w:r>
          </w:p>
          <w:p w14:paraId="22EDD86B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Wartość większa niż wymagana – 2 pkt.</w:t>
            </w:r>
          </w:p>
        </w:tc>
      </w:tr>
      <w:tr w:rsidR="00BC1587" w14:paraId="37450D4A" w14:textId="77777777" w:rsidTr="008C3638">
        <w:trPr>
          <w:trHeight w:val="1"/>
        </w:trPr>
        <w:tc>
          <w:tcPr>
            <w:tcW w:w="70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vAlign w:val="center"/>
          </w:tcPr>
          <w:p w14:paraId="65B48B7C" w14:textId="77777777" w:rsidR="00BC1587" w:rsidRPr="008C3638" w:rsidRDefault="00BC1587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vAlign w:val="center"/>
            <w:hideMark/>
          </w:tcPr>
          <w:p w14:paraId="5A580350" w14:textId="234EE538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Obszar leczenia dla wszystkich kanałów, różne wartości w zakresie od min. </w:t>
            </w:r>
            <w:r w:rsidRPr="00BE5963">
              <w:rPr>
                <w:rFonts w:ascii="Century Gothic" w:hAnsi="Century Gothic" w:cs="Century Gothic"/>
                <w:strike/>
                <w:color w:val="FF0000"/>
                <w:sz w:val="16"/>
                <w:szCs w:val="16"/>
                <w:lang w:eastAsia="en-US"/>
              </w:rPr>
              <w:t>750-1350 mm</w:t>
            </w:r>
            <w:r w:rsidR="00BE5963">
              <w:rPr>
                <w:rFonts w:ascii="Century Gothic" w:hAnsi="Century Gothic" w:cs="Century Gothic"/>
                <w:strike/>
                <w:color w:val="FF0000"/>
                <w:sz w:val="16"/>
                <w:szCs w:val="16"/>
                <w:lang w:eastAsia="en-US"/>
              </w:rPr>
              <w:t xml:space="preserve"> </w:t>
            </w:r>
            <w:r w:rsidR="00BE5963" w:rsidRPr="00BE5963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1000 do 1400 mm,</w:t>
            </w:r>
          </w:p>
        </w:tc>
        <w:tc>
          <w:tcPr>
            <w:tcW w:w="1701" w:type="dxa"/>
            <w:tcBorders>
              <w:top w:val="nil"/>
              <w:left w:val="single" w:sz="2" w:space="0" w:color="000000"/>
              <w:bottom w:val="single" w:sz="2" w:space="0" w:color="000000"/>
              <w:right w:val="single" w:sz="4" w:space="0" w:color="000000"/>
            </w:tcBorders>
            <w:vAlign w:val="center"/>
            <w:hideMark/>
          </w:tcPr>
          <w:p w14:paraId="7D840A25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8637D5" w14:textId="77777777" w:rsidR="00BC1587" w:rsidRPr="008C3638" w:rsidRDefault="00BC1587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nil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14:paraId="3118D31A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Wartość wymagana – 0 pkt.;</w:t>
            </w:r>
          </w:p>
          <w:p w14:paraId="2067556D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Wartość większa niż wymagana – 2 pkt.</w:t>
            </w:r>
          </w:p>
        </w:tc>
      </w:tr>
      <w:tr w:rsidR="00BC1587" w14:paraId="10BB8F32" w14:textId="77777777" w:rsidTr="00FA5C63">
        <w:trPr>
          <w:trHeight w:val="744"/>
        </w:trPr>
        <w:tc>
          <w:tcPr>
            <w:tcW w:w="709" w:type="dxa"/>
            <w:tcBorders>
              <w:top w:val="nil"/>
              <w:left w:val="single" w:sz="2" w:space="0" w:color="000000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F1BAFCA" w14:textId="77777777" w:rsidR="00BC1587" w:rsidRPr="008C3638" w:rsidRDefault="00BC1587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nil"/>
              <w:left w:val="single" w:sz="2" w:space="0" w:color="000000"/>
              <w:bottom w:val="single" w:sz="4" w:space="0" w:color="auto"/>
              <w:right w:val="nil"/>
            </w:tcBorders>
            <w:vAlign w:val="center"/>
            <w:hideMark/>
          </w:tcPr>
          <w:p w14:paraId="1433C568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bookmarkStart w:id="0" w:name="_Hlk24397095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Długość obszaru terapeutycznego minimum </w:t>
            </w:r>
            <w:r w:rsidR="00575DE1" w:rsidRPr="00062C62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400</w:t>
            </w:r>
            <w:r w:rsidR="00575DE1"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</w:t>
            </w: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mm</w:t>
            </w:r>
            <w:bookmarkEnd w:id="0"/>
          </w:p>
        </w:tc>
        <w:tc>
          <w:tcPr>
            <w:tcW w:w="1701" w:type="dxa"/>
            <w:tcBorders>
              <w:top w:val="nil"/>
              <w:left w:val="single" w:sz="2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2128E559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8F35482" w14:textId="77777777" w:rsidR="00BC1587" w:rsidRPr="008C3638" w:rsidRDefault="00BC1587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nil"/>
              <w:left w:val="single" w:sz="4" w:space="0" w:color="000000"/>
              <w:bottom w:val="single" w:sz="4" w:space="0" w:color="auto"/>
              <w:right w:val="single" w:sz="2" w:space="0" w:color="000000"/>
            </w:tcBorders>
            <w:vAlign w:val="center"/>
            <w:hideMark/>
          </w:tcPr>
          <w:p w14:paraId="69FDDC83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Wartość wymagana – 0 pkt.;</w:t>
            </w:r>
          </w:p>
          <w:p w14:paraId="4B016CE6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Wartość większa niż wymagana – 2 pkt.</w:t>
            </w:r>
          </w:p>
        </w:tc>
      </w:tr>
      <w:tr w:rsidR="00BC1587" w14:paraId="2C70EAD1" w14:textId="77777777" w:rsidTr="00FA5C63">
        <w:trPr>
          <w:trHeight w:val="1"/>
        </w:trPr>
        <w:tc>
          <w:tcPr>
            <w:tcW w:w="709" w:type="dxa"/>
            <w:tcBorders>
              <w:top w:val="single" w:sz="4" w:space="0" w:color="auto"/>
              <w:left w:val="single" w:sz="2" w:space="0" w:color="000000"/>
              <w:bottom w:val="single" w:sz="4" w:space="0" w:color="000000"/>
              <w:right w:val="nil"/>
            </w:tcBorders>
            <w:shd w:val="clear" w:color="auto" w:fill="FFFFFF"/>
            <w:vAlign w:val="center"/>
          </w:tcPr>
          <w:p w14:paraId="06712A43" w14:textId="77777777" w:rsidR="00BC1587" w:rsidRPr="008C3638" w:rsidRDefault="00BC1587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auto"/>
              <w:left w:val="single" w:sz="2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3E6F0F8D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Dodatkowy pomiar czasu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2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B46B70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8A9203" w14:textId="77777777" w:rsidR="00BC1587" w:rsidRPr="008C3638" w:rsidRDefault="00BC1587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2" w:space="0" w:color="000000"/>
            </w:tcBorders>
            <w:vAlign w:val="center"/>
            <w:hideMark/>
          </w:tcPr>
          <w:p w14:paraId="20104D44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BC1587" w14:paraId="06A59A49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ED27D9" w14:textId="77777777" w:rsidR="00BC1587" w:rsidRPr="008C3638" w:rsidRDefault="00BC1587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1E7417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Oddzielny komputer sterujący pracą aparatu HD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588268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8F976A" w14:textId="77777777" w:rsidR="00BC1587" w:rsidRPr="008C3638" w:rsidRDefault="00BC1587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B089DC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BC1587" w14:paraId="2C9B788D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1CA270" w14:textId="77777777" w:rsidR="00BC1587" w:rsidRPr="008C3638" w:rsidRDefault="00BC1587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9053D7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Przechowywanie w komputerze sterującym aparatem HDR danych pacjentów, planów leczenia i historii frakcjonowani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ED3EF0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94633D" w14:textId="77777777" w:rsidR="00BC1587" w:rsidRPr="008C3638" w:rsidRDefault="00BC1587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B00422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BC1587" w14:paraId="3858B8E0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6C77C9" w14:textId="77777777" w:rsidR="00BC1587" w:rsidRPr="008C3638" w:rsidRDefault="00BC1587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3C4D8F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Komputer sterujący pracą aparatu HDR wyposażony w drukarkę laserową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78443C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DE911B" w14:textId="77777777" w:rsidR="00BC1587" w:rsidRPr="008C3638" w:rsidRDefault="00BC1587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719471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BC1587" w14:paraId="4AC72AFD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EB92CBC" w14:textId="77777777" w:rsidR="00BC1587" w:rsidRPr="008C3638" w:rsidRDefault="00BC1587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0F60D73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Funkcja raportowania bezpośrednio na stacji sterującej aparatem HD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6ED6DB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3586D8" w14:textId="77777777" w:rsidR="00BC1587" w:rsidRPr="008C3638" w:rsidRDefault="00BC1587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82ECE7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BC1587" w14:paraId="0EA2E41F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5C91A47" w14:textId="77777777" w:rsidR="00BC1587" w:rsidRPr="008C3638" w:rsidRDefault="00BC1587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0204FD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DICOM RT umożliwiający import planów leczeni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8626AB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862FE8" w14:textId="77777777" w:rsidR="00BC1587" w:rsidRPr="008C3638" w:rsidRDefault="00BC1587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E8C38E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BC1587" w14:paraId="253F7109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164252" w14:textId="77777777" w:rsidR="00BC1587" w:rsidRPr="008C3638" w:rsidRDefault="00BC1587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FAFB16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Wbudowany system dozymetryczny oraz system alarmu promieniowania, system awaryjnego zasilania. Zapis i przechowywanie w systemie informacji o każdej ekspozycji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7F56C7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30FDB1" w14:textId="77777777" w:rsidR="00BC1587" w:rsidRPr="008C3638" w:rsidRDefault="00BC1587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812A44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BC1587" w14:paraId="7AAF82DA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E02357" w14:textId="77777777" w:rsidR="00BC1587" w:rsidRPr="008C3638" w:rsidRDefault="00BC1587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B87581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System awaryjnego chowania źródła, zasilany z oddzielnej baterii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80B8D8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400E4A" w14:textId="77777777" w:rsidR="00BC1587" w:rsidRPr="008C3638" w:rsidRDefault="00BC1587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70DBDC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BC1587" w14:paraId="326BC81F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3BE6BF" w14:textId="77777777" w:rsidR="00BC1587" w:rsidRPr="008C3638" w:rsidRDefault="00BC1587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10097A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Niezależny od sieci zewnętrznej system zasilania awaryjnego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4849DD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467422" w14:textId="77777777" w:rsidR="00BC1587" w:rsidRPr="008C3638" w:rsidRDefault="00BC1587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E215D1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BC1587" w14:paraId="74D30E02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E914E4" w14:textId="77777777" w:rsidR="00BC1587" w:rsidRPr="008C3638" w:rsidRDefault="00BC1587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D3618B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Średnica kapsuły ze źródłem </w:t>
            </w:r>
            <w:r w:rsidRPr="008C3638">
              <w:rPr>
                <w:rFonts w:ascii="Century Gothic" w:hAnsi="Century Gothic" w:cs="Cambria Math"/>
                <w:color w:val="000000"/>
                <w:sz w:val="16"/>
                <w:szCs w:val="16"/>
                <w:lang w:eastAsia="en-US"/>
              </w:rPr>
              <w:t>≤</w:t>
            </w: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1mm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51EEEF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480DB4" w14:textId="77777777" w:rsidR="00BC1587" w:rsidRPr="008C3638" w:rsidRDefault="00BC1587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42AC27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BC1587" w14:paraId="02B66651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CD6B9E" w14:textId="77777777" w:rsidR="00BC1587" w:rsidRPr="008C3638" w:rsidRDefault="00BC1587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A68734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Długość aktywna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źr</w:t>
            </w: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val="en-US" w:eastAsia="en-US"/>
              </w:rPr>
              <w:t>ódła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val="en-US" w:eastAsia="en-US"/>
              </w:rPr>
              <w:t xml:space="preserve"> </w:t>
            </w:r>
            <w:r w:rsidRPr="008C3638">
              <w:rPr>
                <w:rFonts w:ascii="Century Gothic" w:hAnsi="Century Gothic" w:cs="Cambria Math"/>
                <w:color w:val="000000"/>
                <w:sz w:val="16"/>
                <w:szCs w:val="16"/>
                <w:lang w:val="en-US" w:eastAsia="en-US"/>
              </w:rPr>
              <w:t>≤</w:t>
            </w: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val="en-US" w:eastAsia="en-US"/>
              </w:rPr>
              <w:t xml:space="preserve"> 3,6mm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9DCAEE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7EDBA9" w14:textId="77777777" w:rsidR="00BC1587" w:rsidRPr="008C3638" w:rsidRDefault="00BC1587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BDBC03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Wartość wymagana – 0 pkt.;</w:t>
            </w:r>
          </w:p>
          <w:p w14:paraId="63E27BDB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Wartość mniejsza niż wymagana – 2 pkt.</w:t>
            </w:r>
          </w:p>
        </w:tc>
      </w:tr>
      <w:tr w:rsidR="00BC1587" w14:paraId="7369BED3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7FD82A" w14:textId="77777777" w:rsidR="00BC1587" w:rsidRPr="008C3638" w:rsidRDefault="00BC1587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949995" w14:textId="77777777" w:rsidR="006831EF" w:rsidRPr="008C3638" w:rsidRDefault="006831EF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bookmarkStart w:id="1" w:name="_Hlk24397021"/>
            <w:r w:rsidRPr="00940AE9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Źródło kroczące zgodnie z technologią stosowaną przez producenta urządzenia</w:t>
            </w:r>
            <w:bookmarkEnd w:id="1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D496D6" w14:textId="77777777" w:rsidR="00BC1587" w:rsidRPr="008C3638" w:rsidRDefault="00575DE1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P</w:t>
            </w:r>
            <w:r w:rsidR="00BC1587"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AB61F0" w14:textId="77777777" w:rsidR="00BC1587" w:rsidRPr="008C3638" w:rsidRDefault="00BC1587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D917FE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 – 3 pkt.</w:t>
            </w:r>
          </w:p>
          <w:p w14:paraId="3E7A4304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Nie – 0 pkt.</w:t>
            </w:r>
          </w:p>
        </w:tc>
      </w:tr>
      <w:tr w:rsidR="00BC1587" w14:paraId="39B5B94F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CAA4B5" w14:textId="77777777" w:rsidR="00BC1587" w:rsidRPr="008C3638" w:rsidRDefault="00BC1587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1D7791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Przed wysunięciem źródła aparat automatycznie wykonuje test drożności kanału do końca aplikatura za pomocą kabla sprawdzającego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80B7EB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1C555D" w14:textId="77777777" w:rsidR="00BC1587" w:rsidRPr="008C3638" w:rsidRDefault="00BC1587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03A3F5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BC1587" w14:paraId="2E716E61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92D43C" w14:textId="77777777" w:rsidR="00BC1587" w:rsidRPr="008C3638" w:rsidRDefault="00BC1587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E4AEAE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Krokowe pozycjonowanie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źr</w:t>
            </w: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val="en-US" w:eastAsia="en-US"/>
              </w:rPr>
              <w:t>ódła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0E1B7B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412876" w14:textId="77777777" w:rsidR="00BC1587" w:rsidRPr="008C3638" w:rsidRDefault="00BC1587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B9E420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BC1587" w14:paraId="01147A08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A4460B" w14:textId="77777777" w:rsidR="00BC1587" w:rsidRPr="008C3638" w:rsidRDefault="00BC1587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2006C9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Zakres wyboru długości kroku źródła</w:t>
            </w:r>
            <w:r w:rsidRPr="008C3638">
              <w:rPr>
                <w:rFonts w:ascii="Century Gothic" w:hAnsi="Century Gothic" w:cs="Calibri"/>
                <w:sz w:val="16"/>
                <w:szCs w:val="16"/>
                <w:lang w:eastAsia="en-US"/>
              </w:rPr>
              <w:t xml:space="preserve"> min. </w:t>
            </w: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od </w:t>
            </w:r>
            <w:r w:rsidRPr="008C3638">
              <w:rPr>
                <w:rFonts w:ascii="Century Gothic" w:hAnsi="Century Gothic" w:cs="Cambria Math"/>
                <w:color w:val="000000"/>
                <w:sz w:val="16"/>
                <w:szCs w:val="16"/>
                <w:lang w:eastAsia="en-US"/>
              </w:rPr>
              <w:t>≤</w:t>
            </w: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1mm do </w:t>
            </w:r>
            <w:r w:rsidRPr="008C3638">
              <w:rPr>
                <w:rFonts w:ascii="Century Gothic" w:hAnsi="Century Gothic" w:cs="Cambria Math"/>
                <w:color w:val="000000"/>
                <w:sz w:val="16"/>
                <w:szCs w:val="16"/>
                <w:lang w:eastAsia="en-US"/>
              </w:rPr>
              <w:t>≥</w:t>
            </w: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10mm co max. 1mm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B13159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BF057C" w14:textId="77777777" w:rsidR="00BC1587" w:rsidRPr="008C3638" w:rsidRDefault="00BC1587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426474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BC1587" w14:paraId="4E23D076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9A27C0" w14:textId="77777777" w:rsidR="00BC1587" w:rsidRPr="008C3638" w:rsidRDefault="00BC1587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F3B5FB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Minimalny czas postojowy źródła w jednej pozycji </w:t>
            </w:r>
            <w:r w:rsidRPr="008C3638">
              <w:rPr>
                <w:rFonts w:ascii="Century Gothic" w:hAnsi="Century Gothic" w:cs="Cambria Math"/>
                <w:color w:val="000000"/>
                <w:sz w:val="16"/>
                <w:szCs w:val="16"/>
                <w:lang w:eastAsia="en-US"/>
              </w:rPr>
              <w:t>≤</w:t>
            </w: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0,4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sek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996399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8E94C3" w14:textId="77777777" w:rsidR="00BC1587" w:rsidRPr="008C3638" w:rsidRDefault="00BC1587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EDCED0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BC1587" w14:paraId="2AD16289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0122F9" w14:textId="77777777" w:rsidR="00BC1587" w:rsidRPr="008C3638" w:rsidRDefault="00BC1587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A777B4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Prędkość przesuwu źródła</w:t>
            </w:r>
            <w:r w:rsidRPr="008C3638">
              <w:rPr>
                <w:rFonts w:ascii="Century Gothic" w:hAnsi="Century Gothic" w:cs="Calibri"/>
                <w:sz w:val="16"/>
                <w:szCs w:val="16"/>
                <w:lang w:eastAsia="en-US"/>
              </w:rPr>
              <w:t xml:space="preserve"> </w:t>
            </w: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minimum 50 cm/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A83F02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860B10" w14:textId="77777777" w:rsidR="00BC1587" w:rsidRPr="008C3638" w:rsidRDefault="00BC1587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6634EC4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BC1587" w14:paraId="1D141493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BDF77D" w14:textId="77777777" w:rsidR="00BC1587" w:rsidRPr="008C3638" w:rsidRDefault="00BC1587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CC4875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Kabel sprawdzający o długości równej długości kabla ze źródłem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048660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A3CA7E" w14:textId="77777777" w:rsidR="00BC1587" w:rsidRPr="008C3638" w:rsidRDefault="00BC1587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9C37C3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BC1587" w14:paraId="15270F5B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661210" w14:textId="77777777" w:rsidR="00BC1587" w:rsidRPr="008C3638" w:rsidRDefault="00BC1587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CFAE4E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Osłonność sejfu minimum </w:t>
            </w:r>
            <w:r w:rsidR="006831EF" w:rsidRPr="006831EF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1</w:t>
            </w:r>
            <w:r w:rsidR="006831EF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2</w:t>
            </w:r>
            <w:r w:rsidR="006831EF" w:rsidRPr="006831EF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Ci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5EAC8C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0E31E7" w14:textId="77777777" w:rsidR="00BC1587" w:rsidRPr="008C3638" w:rsidRDefault="00BC1587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9D49DB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BC1587" w14:paraId="7DAB1662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84E3C3" w14:textId="77777777" w:rsidR="00BC1587" w:rsidRPr="008C3638" w:rsidRDefault="00BC1587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22712E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Aparat z systemem jezdnym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5CB42C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78DA40" w14:textId="77777777" w:rsidR="00BC1587" w:rsidRPr="008C3638" w:rsidRDefault="00BC1587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5980B2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BC1587" w:rsidRPr="00C860A3" w14:paraId="19D9DEFB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86B91F" w14:textId="77777777" w:rsidR="00BC1587" w:rsidRPr="008C3638" w:rsidRDefault="00BC1587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789620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alibri"/>
                <w:sz w:val="16"/>
                <w:szCs w:val="16"/>
                <w:lang w:eastAsia="en-US"/>
              </w:rPr>
              <w:t>Dozymetria In-vivo zintegrowana z głównym systemem HDR (z możliwością wyświetlania dawek na ekranie kontrolnym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244EDA" w14:textId="77777777" w:rsidR="00BC1587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alibri"/>
                <w:sz w:val="16"/>
                <w:szCs w:val="16"/>
                <w:lang w:eastAsia="en-US"/>
              </w:rPr>
              <w:t>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F1B32D" w14:textId="77777777" w:rsidR="00BC1587" w:rsidRPr="008C3638" w:rsidRDefault="00BC1587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737EBD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 – 5 pkt.</w:t>
            </w:r>
          </w:p>
          <w:p w14:paraId="6AD21E1B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Nie – 0 pkt.</w:t>
            </w:r>
          </w:p>
        </w:tc>
      </w:tr>
      <w:tr w:rsidR="00BC1587" w:rsidRPr="00C860A3" w14:paraId="38872257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4C0FAF" w14:textId="77777777" w:rsidR="00BC1587" w:rsidRPr="008C3638" w:rsidRDefault="00BC1587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0297DF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alibri"/>
                <w:sz w:val="16"/>
                <w:szCs w:val="16"/>
                <w:lang w:eastAsia="en-US"/>
              </w:rPr>
              <w:t xml:space="preserve">Kontrola jakości – sprawdzanie systemu i automatyczna kalibracja </w:t>
            </w:r>
            <w:proofErr w:type="spellStart"/>
            <w:r w:rsidRPr="008C3638">
              <w:rPr>
                <w:rFonts w:ascii="Century Gothic" w:hAnsi="Century Gothic" w:cs="Calibri"/>
                <w:sz w:val="16"/>
                <w:szCs w:val="16"/>
                <w:lang w:eastAsia="en-US"/>
              </w:rPr>
              <w:t>żródła</w:t>
            </w:r>
            <w:proofErr w:type="spellEnd"/>
            <w:r w:rsidRPr="008C3638">
              <w:rPr>
                <w:rFonts w:ascii="Century Gothic" w:hAnsi="Century Gothic" w:cs="Calibri"/>
                <w:sz w:val="16"/>
                <w:szCs w:val="16"/>
                <w:lang w:eastAsia="en-US"/>
              </w:rPr>
              <w:t>, możliwość edycji planów testowych, możliwość programowania offsetu dla aplikatora, dokumentacja cyfrowa wykonanych testów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89240C" w14:textId="77777777" w:rsidR="00BC1587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alibri"/>
                <w:sz w:val="16"/>
                <w:szCs w:val="16"/>
                <w:lang w:eastAsia="en-US"/>
              </w:rPr>
              <w:t>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38B89F" w14:textId="77777777" w:rsidR="00BC1587" w:rsidRPr="008C3638" w:rsidRDefault="00BC1587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0FAAEA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 – 3 pkt.</w:t>
            </w:r>
          </w:p>
          <w:p w14:paraId="101CB637" w14:textId="77777777" w:rsidR="00BC1587" w:rsidRPr="008C3638" w:rsidRDefault="00BC1587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Nie – 0 pkt.</w:t>
            </w:r>
          </w:p>
        </w:tc>
      </w:tr>
      <w:tr w:rsidR="00C860A3" w:rsidRPr="00C860A3" w14:paraId="73FE2F83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3D2C96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E44D2F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alibri"/>
                <w:sz w:val="16"/>
                <w:szCs w:val="16"/>
                <w:lang w:eastAsia="en-US"/>
              </w:rPr>
              <w:t>Pozycjonowanie i kalibracja położenia źródła za pomocą kamery cyfrowej oraz tworzenie dokumentacji cyfrowej z tego procesu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71E3FB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alibri"/>
                <w:sz w:val="16"/>
                <w:szCs w:val="16"/>
                <w:lang w:eastAsia="en-US"/>
              </w:rPr>
              <w:t>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440134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EF0CD1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 – 3 pkt.</w:t>
            </w:r>
          </w:p>
          <w:p w14:paraId="59CBA177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Nie – 0 pkt.</w:t>
            </w:r>
          </w:p>
        </w:tc>
      </w:tr>
      <w:tr w:rsidR="00C860A3" w14:paraId="18622D80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71BA42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B0377FB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alibri"/>
                <w:sz w:val="16"/>
                <w:szCs w:val="16"/>
                <w:lang w:eastAsia="en-US"/>
              </w:rPr>
              <w:t>BED/EQD2 metoda kalkulacji dla „odwrotnego planowania”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1E915A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alibri"/>
                <w:sz w:val="16"/>
                <w:szCs w:val="16"/>
                <w:lang w:eastAsia="en-US"/>
              </w:rPr>
              <w:t>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BB1A3E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EA6967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 – 2 pkt.</w:t>
            </w:r>
          </w:p>
          <w:p w14:paraId="61DA8D0E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Nie – 0 pkt.</w:t>
            </w:r>
          </w:p>
        </w:tc>
      </w:tr>
      <w:tr w:rsidR="00C860A3" w14:paraId="39551A3C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78520F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F0B2A8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alibri"/>
                <w:sz w:val="16"/>
                <w:szCs w:val="16"/>
                <w:lang w:eastAsia="en-US"/>
              </w:rPr>
              <w:t xml:space="preserve">Sumowanie planów EBRT i BT w wartościach biologicznych zintegrowane z systemem na bazie metoda kalkulacji BED/EQD2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02D37D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alibri"/>
                <w:sz w:val="16"/>
                <w:szCs w:val="16"/>
                <w:lang w:eastAsia="en-US"/>
              </w:rPr>
              <w:t>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7830EF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FA2874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 – 3 pkt.</w:t>
            </w:r>
          </w:p>
          <w:p w14:paraId="17EEA5A3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Nie – 0 pkt.</w:t>
            </w:r>
          </w:p>
        </w:tc>
      </w:tr>
      <w:tr w:rsidR="00C860A3" w14:paraId="18E5A79F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DC41BC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D2817E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b/>
                <w:color w:val="00FF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alibri"/>
                <w:sz w:val="16"/>
                <w:szCs w:val="16"/>
                <w:lang w:eastAsia="en-US"/>
              </w:rPr>
              <w:t>Automatyczny pomiar długości cewnika – bez konieczności używania linijki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BEA174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alibri"/>
                <w:sz w:val="16"/>
                <w:szCs w:val="16"/>
                <w:lang w:eastAsia="en-US"/>
              </w:rPr>
              <w:t>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44C185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C0F81C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 – 3 pkt.</w:t>
            </w:r>
          </w:p>
          <w:p w14:paraId="43FB407C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Nie – 0 pkt.</w:t>
            </w:r>
          </w:p>
        </w:tc>
      </w:tr>
      <w:tr w:rsidR="00C860A3" w14:paraId="556BBD81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5C38AF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bookmarkStart w:id="2" w:name="_Hlk28689700"/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97E897" w14:textId="77777777" w:rsidR="00BC1887" w:rsidRDefault="00C860A3" w:rsidP="00BC1887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System kalibracji źródła wraz z przyrządem do weryfikacji pozycji źródła i komorą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studzienkową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i elektrometr. System musi posiadać świadectwo kalibracji na źródło Ir-192 </w:t>
            </w: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o aktywności około 10Ci, +/- 5 [%]</w:t>
            </w:r>
          </w:p>
          <w:p w14:paraId="60BD889D" w14:textId="73443C49" w:rsidR="00C860A3" w:rsidRPr="00BC1887" w:rsidRDefault="00BC1887" w:rsidP="00BC1887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  <w:r w:rsidRPr="00BC1887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lastRenderedPageBreak/>
              <w:t>Wzorcowany na jod-125, wraz z dedykowany adapterem umożliwiającym</w:t>
            </w:r>
            <w:r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 </w:t>
            </w:r>
            <w:r w:rsidRPr="00BC1887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umieszczenie i pomiar w komorze </w:t>
            </w:r>
            <w:proofErr w:type="spellStart"/>
            <w:r w:rsidRPr="00BC1887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studzienkowej</w:t>
            </w:r>
            <w:proofErr w:type="spellEnd"/>
            <w:r w:rsidRPr="00BC1887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 kateterów</w:t>
            </w:r>
            <w:r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. P</w:t>
            </w:r>
            <w:r w:rsidRPr="00BC1887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rzewód pomiarowy o długości </w:t>
            </w:r>
            <w:r w:rsidRPr="009556AE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min. 6 m</w:t>
            </w:r>
          </w:p>
          <w:p w14:paraId="15F754B6" w14:textId="56B7B592" w:rsidR="00BC1887" w:rsidRPr="00BC1887" w:rsidRDefault="00BC1887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799A5D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lastRenderedPageBreak/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23D03A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F8373C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bookmarkEnd w:id="2"/>
      <w:tr w:rsidR="00C860A3" w14:paraId="41EC81D2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51ED5C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0BA0B0" w14:textId="77777777" w:rsidR="00C860A3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Dwukanałowy kontener transportowy dla źródła Ir-192</w:t>
            </w:r>
            <w:r w:rsidR="00796C3E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.</w:t>
            </w:r>
          </w:p>
          <w:p w14:paraId="5C20579A" w14:textId="77777777" w:rsidR="00796C3E" w:rsidRDefault="00796C3E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  <w:r w:rsidRPr="00796C3E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Zamawiający</w:t>
            </w:r>
            <w:r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 dopuszcza:</w:t>
            </w:r>
          </w:p>
          <w:p w14:paraId="5FCD9CB7" w14:textId="77777777" w:rsidR="00796C3E" w:rsidRPr="008C3638" w:rsidRDefault="00796C3E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796C3E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Jednokanałowy kontener transportowy dla źródła Ir-192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01F64A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525E9B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044589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2D8958D6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93D2218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51AD2A" w14:textId="77777777" w:rsidR="00C860A3" w:rsidRPr="008C3638" w:rsidRDefault="00C860A3" w:rsidP="008C3638">
            <w:pPr>
              <w:numPr>
                <w:ilvl w:val="0"/>
                <w:numId w:val="2"/>
              </w:numPr>
              <w:tabs>
                <w:tab w:val="left" w:pos="360"/>
              </w:tabs>
              <w:autoSpaceDE w:val="0"/>
              <w:autoSpaceDN w:val="0"/>
              <w:adjustRightInd w:val="0"/>
              <w:spacing w:line="288" w:lineRule="auto"/>
              <w:ind w:left="360" w:hanging="360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Kontener awaryjny dla źródła Ir-192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6CF1CF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856BF7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8BAD6E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7C844062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21D799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58B17D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Niezależny detektor promieniowania komplet obejmujący:</w:t>
            </w:r>
          </w:p>
          <w:p w14:paraId="4F9E0F5B" w14:textId="77777777" w:rsidR="00C860A3" w:rsidRPr="008C3638" w:rsidRDefault="00C860A3" w:rsidP="008C3638">
            <w:pPr>
              <w:numPr>
                <w:ilvl w:val="0"/>
                <w:numId w:val="2"/>
              </w:numPr>
              <w:tabs>
                <w:tab w:val="left" w:pos="360"/>
              </w:tabs>
              <w:autoSpaceDE w:val="0"/>
              <w:autoSpaceDN w:val="0"/>
              <w:adjustRightInd w:val="0"/>
              <w:spacing w:line="288" w:lineRule="auto"/>
              <w:ind w:left="360" w:hanging="360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miernik obecności promieniowania w bunkrze aparatu HDR</w:t>
            </w:r>
          </w:p>
          <w:p w14:paraId="7DBFF524" w14:textId="77777777" w:rsidR="00C860A3" w:rsidRPr="008C3638" w:rsidRDefault="00C860A3" w:rsidP="008C3638">
            <w:pPr>
              <w:numPr>
                <w:ilvl w:val="0"/>
                <w:numId w:val="2"/>
              </w:numPr>
              <w:tabs>
                <w:tab w:val="left" w:pos="360"/>
              </w:tabs>
              <w:autoSpaceDE w:val="0"/>
              <w:autoSpaceDN w:val="0"/>
              <w:adjustRightInd w:val="0"/>
              <w:spacing w:line="288" w:lineRule="auto"/>
              <w:ind w:left="360" w:hanging="360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lampy ostrzegawcze</w:t>
            </w:r>
          </w:p>
          <w:p w14:paraId="482C532C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okablowani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7FAACE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C8894A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47974D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4C77155F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A6E084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001DF7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b/>
                <w:bCs/>
                <w:color w:val="000000"/>
                <w:sz w:val="16"/>
                <w:szCs w:val="16"/>
                <w:lang w:eastAsia="en-US"/>
              </w:rPr>
              <w:t>System do brachyterapii 3D czasu rzeczywistego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08A69DD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 model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0C3B05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4112B3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00263EE3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7BCE22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B9FA20E" w14:textId="77777777" w:rsidR="00C860A3" w:rsidRPr="008C3638" w:rsidRDefault="00C860A3" w:rsidP="008C3638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88" w:lineRule="auto"/>
              <w:ind w:left="360" w:hanging="360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Oprogramowanie do planowania brachyterapii 3D w czasie rzeczywistym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18B34C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A35E01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59F559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69D7477D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6473F23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64E1629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Akwizycja sekwencji obrazów z oferowanego ultrasonografu </w:t>
            </w:r>
          </w:p>
          <w:p w14:paraId="7CB4C8BB" w14:textId="77777777" w:rsidR="00C860A3" w:rsidRPr="008C3638" w:rsidRDefault="00C860A3" w:rsidP="008C3638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88" w:lineRule="auto"/>
              <w:ind w:left="360" w:hanging="360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ręczna akwizycja obrazów transwersalnych wraz z możliwością przypisania współrzędnej Z obrazu</w:t>
            </w:r>
          </w:p>
          <w:p w14:paraId="3E85A3B9" w14:textId="77777777" w:rsidR="00C860A3" w:rsidRPr="008C3638" w:rsidRDefault="00C860A3" w:rsidP="008C3638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88" w:lineRule="auto"/>
              <w:ind w:left="360" w:hanging="360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automatyczna akwizycja obrazów transwersalnych, z wykorzystaniem oferowanego automatycznego step pera, z automatycznym przypisywaniem współrzędnej Z płaszczyzny obrazu </w:t>
            </w:r>
          </w:p>
          <w:p w14:paraId="27E6B85D" w14:textId="77777777" w:rsidR="00C860A3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automatyczna akwizycja obrazu objętościowego w płaszczyźnie podłużnej poprzez obrót głowicy USG</w:t>
            </w:r>
          </w:p>
          <w:p w14:paraId="593B9E8D" w14:textId="77777777" w:rsidR="00686105" w:rsidRDefault="00686105" w:rsidP="00686105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  <w:r w:rsidRPr="00796C3E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Zamawiający</w:t>
            </w:r>
            <w:r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 dopuszcza:</w:t>
            </w:r>
          </w:p>
          <w:p w14:paraId="5F3E6E19" w14:textId="77777777" w:rsidR="00686105" w:rsidRDefault="00686105" w:rsidP="00686105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  <w:r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akwizycja</w:t>
            </w:r>
            <w:r w:rsidRPr="00686105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 xml:space="preserve"> sekwencji obrazów z oferowanego ultrasonografu </w:t>
            </w:r>
          </w:p>
          <w:p w14:paraId="79129DFA" w14:textId="77777777" w:rsidR="00686105" w:rsidRPr="00686105" w:rsidRDefault="00686105" w:rsidP="00686105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  <w:r w:rsidRPr="00686105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- ręczna akwizycja obrazów transwersalnych wraz z możliwością przypisania współrzędnej Z obrazu</w:t>
            </w:r>
          </w:p>
          <w:p w14:paraId="5A438B69" w14:textId="77777777" w:rsidR="00686105" w:rsidRPr="00686105" w:rsidRDefault="00686105" w:rsidP="00686105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  <w:r w:rsidRPr="00686105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 xml:space="preserve">- automatyczna akwizycja obrazów transwersalnych, z wykorzystaniem oferowanego </w:t>
            </w:r>
            <w:proofErr w:type="spellStart"/>
            <w:r w:rsidRPr="00686105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steppera</w:t>
            </w:r>
            <w:proofErr w:type="spellEnd"/>
            <w:r w:rsidRPr="00686105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, z automatycznym przypisywaniem współrzędnej Z płaszczyzny obrazu</w:t>
            </w:r>
          </w:p>
          <w:p w14:paraId="6C482444" w14:textId="77777777" w:rsidR="00686105" w:rsidRPr="008C3638" w:rsidRDefault="00686105" w:rsidP="00686105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686105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- automatyczna akwizycja obrazu objętościowego w płaszczyźnie podłużnej poprzez obrót głowicy USG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A43ED7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0B7495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842DA2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6DF586EF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DE63A0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A0AE91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Moduł konturowania, pozwalający na definiowanie obrysów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targetu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i struktur anatomicznych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55C86C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F6963F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EEE5E0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79D7CCB0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466061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EC5642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Możliwość automatycznej konwersji obrysu wprowadzonego w oprogramowaniu ultrasonografu na obrys struktury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B606E9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33BF76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44C8CA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71A5AB9A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D47DF0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F03FBA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Możliwość interpolacji obrys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val="en-US" w:eastAsia="en-US"/>
              </w:rPr>
              <w:t>ów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BC96663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69B710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A0B0A6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15725E86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B52C97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7C85D4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Możliwość importu zestawów obrazów w standardzie dicom3 (badania CT i NMR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270249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8F967E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8D2FDE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51D78A48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FA0EC5B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98494F" w14:textId="77777777" w:rsidR="00C860A3" w:rsidRPr="008C3638" w:rsidRDefault="00C860A3" w:rsidP="008C3638">
            <w:pPr>
              <w:numPr>
                <w:ilvl w:val="0"/>
                <w:numId w:val="2"/>
              </w:numPr>
              <w:tabs>
                <w:tab w:val="left" w:pos="958"/>
              </w:tabs>
              <w:autoSpaceDE w:val="0"/>
              <w:autoSpaceDN w:val="0"/>
              <w:adjustRightInd w:val="0"/>
              <w:spacing w:line="288" w:lineRule="auto"/>
              <w:ind w:left="360" w:hanging="360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Możliwość fuzji serii obrazów USG z zaimportowanymi seriami obrazów CT i NM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4124E7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319D84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74A47F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5C7783B5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E0C698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2F9846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Planowanie położenia igieł:</w:t>
            </w:r>
          </w:p>
          <w:p w14:paraId="12F19438" w14:textId="77777777" w:rsidR="00C860A3" w:rsidRPr="008C3638" w:rsidRDefault="00C860A3" w:rsidP="008C3638">
            <w:pPr>
              <w:numPr>
                <w:ilvl w:val="0"/>
                <w:numId w:val="2"/>
              </w:numPr>
              <w:tabs>
                <w:tab w:val="left" w:pos="958"/>
              </w:tabs>
              <w:autoSpaceDE w:val="0"/>
              <w:autoSpaceDN w:val="0"/>
              <w:adjustRightInd w:val="0"/>
              <w:spacing w:line="288" w:lineRule="auto"/>
              <w:ind w:left="360" w:hanging="360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ręczne planowanie położenia igieł</w:t>
            </w:r>
          </w:p>
          <w:p w14:paraId="58CFD334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możliwość stosowania zapamiętanych wzorców położenia igieł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E647D6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5E9D55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C68F63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05DF3FF7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04A02D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81D974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Możliwość wstępnego zaplanowania układu miejsc i czasów postojowych źródła w zaplanowanych igłach i obliczenia rozkładu dawki 3D oraz histogramów objętościowych dla zdefiniowanych struktu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8021C4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9C21F5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CFB854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6B9DF7D5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A5AB37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A63791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Implantacja igieł pod kontrolą ultrasonografu z wyświetlaniem obrazu USG w czasie rzeczywistym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AEA6AB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3CC4AA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517FBA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178A9709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6398A7C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82844D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Akwizycja nowej serii obrazów USG po założeniu wszystkich igieł, z zachowaniem istniejących obrysów struktu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1A3BDE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77687A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EFC5F8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5BCDC7E9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D0E2E0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9C8476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Identyfikacja wprowadzonych igieł na obrazie USG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92A1F2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5B9D26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A8ABA6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3A28278D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7B0FDD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1C3913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Edycja układu miejsc i czasów postojowych źródła w założonych igłach i obliczenie rozkładu dawki 3D oraz histogramów objętościowych dla zdefiniowanych struktu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C652B0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5F058A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6447EC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074B8930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82235E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8938A23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Możliwość ręcznego zdefiniowania zakresu miejsc postojowych w igłach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275B5E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E9329D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47887A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75B4143D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7DABA3F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27EB7D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Automatyczne pomijanie przez system (przy planowaniu miejsc i czasów postojowych źródła) tych fragmentów igieł, które są poza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targetem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81E3C4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0BA95F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6D932E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5E189693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7961C6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A894EB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Obliczanie rozkładu dawki zgodnie z formalizmem przedstawionym w raporcie AAPM TG-43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65A062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C6C576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92356F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209BB236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556888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980F29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Moduł do definiowania modelu źródła, zgodnie z formalizmem AAPM TG-43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8A6525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5720B2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8E27DB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6C154D9A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107732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B967C5" w14:textId="77777777" w:rsidR="00C860A3" w:rsidRPr="008C3638" w:rsidRDefault="00C860A3" w:rsidP="008C3638">
            <w:pPr>
              <w:numPr>
                <w:ilvl w:val="0"/>
                <w:numId w:val="2"/>
              </w:numPr>
              <w:tabs>
                <w:tab w:val="left" w:pos="360"/>
              </w:tabs>
              <w:autoSpaceDE w:val="0"/>
              <w:autoSpaceDN w:val="0"/>
              <w:adjustRightInd w:val="0"/>
              <w:spacing w:line="288" w:lineRule="auto"/>
              <w:ind w:left="360" w:hanging="360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Objętościowa optymalizacja rozkładu dawki na podstawie zdefiniowanych przez użytkownika warunków brzegowych co do dawek dla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targetu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i zdefiniowanych struktur anatomicznych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CEC9A7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1B0AC0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781DA1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4E35E6B1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4F076A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DC287A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Możliwość zmiany wyliczonego rozkładu dawki 3D:</w:t>
            </w:r>
          </w:p>
          <w:p w14:paraId="4B09A849" w14:textId="77777777" w:rsidR="00C860A3" w:rsidRPr="008C3638" w:rsidRDefault="00C860A3" w:rsidP="008C3638">
            <w:pPr>
              <w:numPr>
                <w:ilvl w:val="0"/>
                <w:numId w:val="2"/>
              </w:numPr>
              <w:tabs>
                <w:tab w:val="left" w:pos="360"/>
              </w:tabs>
              <w:autoSpaceDE w:val="0"/>
              <w:autoSpaceDN w:val="0"/>
              <w:adjustRightInd w:val="0"/>
              <w:spacing w:line="288" w:lineRule="auto"/>
              <w:ind w:left="360" w:hanging="360"/>
              <w:rPr>
                <w:rFonts w:ascii="Century Gothic" w:hAnsi="Century Gothic" w:cs="Century Gothic"/>
                <w:color w:val="000000"/>
                <w:sz w:val="16"/>
                <w:szCs w:val="16"/>
                <w:lang w:val="en-US"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ręczna zmiana czas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val="en-US" w:eastAsia="en-US"/>
              </w:rPr>
              <w:t>ów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val="en-US" w:eastAsia="en-US"/>
              </w:rPr>
              <w:t xml:space="preserve">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val="en-US" w:eastAsia="en-US"/>
              </w:rPr>
              <w:t>postoju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val="en-US" w:eastAsia="en-US"/>
              </w:rPr>
              <w:t xml:space="preserve">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val="en-US" w:eastAsia="en-US"/>
              </w:rPr>
              <w:t>źródła</w:t>
            </w:r>
            <w:proofErr w:type="spellEnd"/>
          </w:p>
          <w:p w14:paraId="4C89DBCD" w14:textId="77777777" w:rsidR="00C860A3" w:rsidRPr="008C3638" w:rsidRDefault="00C860A3" w:rsidP="008C3638">
            <w:pPr>
              <w:numPr>
                <w:ilvl w:val="0"/>
                <w:numId w:val="2"/>
              </w:numPr>
              <w:tabs>
                <w:tab w:val="left" w:pos="360"/>
              </w:tabs>
              <w:autoSpaceDE w:val="0"/>
              <w:autoSpaceDN w:val="0"/>
              <w:adjustRightInd w:val="0"/>
              <w:spacing w:line="288" w:lineRule="auto"/>
              <w:ind w:left="360" w:hanging="360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przeskalowywanie rozkładu dawki poprzez jednoczesną zmianę wszystkich czasów postojów źródła</w:t>
            </w:r>
          </w:p>
          <w:p w14:paraId="5FC214CC" w14:textId="77777777" w:rsidR="00C860A3" w:rsidRPr="008C3638" w:rsidRDefault="00C860A3" w:rsidP="008C3638">
            <w:pPr>
              <w:numPr>
                <w:ilvl w:val="0"/>
                <w:numId w:val="2"/>
              </w:numPr>
              <w:tabs>
                <w:tab w:val="left" w:pos="360"/>
              </w:tabs>
              <w:autoSpaceDE w:val="0"/>
              <w:autoSpaceDN w:val="0"/>
              <w:adjustRightInd w:val="0"/>
              <w:spacing w:line="288" w:lineRule="auto"/>
              <w:ind w:left="360" w:hanging="360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zmiana rozkładu dawki w 3D poprzez ręczne kształtowanie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izodoz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za pomocą myszy na dowolnej z płaszczyzn rekonstrukcyjnych - system automatycznie zmienia czasy postojowe źródła w igłach tak, aby uzyskać wskazany kształt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izodoz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w 3D</w:t>
            </w:r>
          </w:p>
          <w:p w14:paraId="33A4C155" w14:textId="77777777" w:rsidR="00C860A3" w:rsidRPr="008C3638" w:rsidRDefault="00C860A3" w:rsidP="008C3638">
            <w:pPr>
              <w:numPr>
                <w:ilvl w:val="0"/>
                <w:numId w:val="2"/>
              </w:numPr>
              <w:tabs>
                <w:tab w:val="left" w:pos="958"/>
              </w:tabs>
              <w:autoSpaceDE w:val="0"/>
              <w:autoSpaceDN w:val="0"/>
              <w:adjustRightInd w:val="0"/>
              <w:spacing w:line="288" w:lineRule="auto"/>
              <w:ind w:left="360" w:hanging="360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normalizacja rozkładu dawki do zdefiniowanego przez użytkownika punktu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99B0F2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26104C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84C3263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03C36009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4DFEF45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EACAD0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Obliczanie i prezentacja (graficzna i liczbowa) rozkładów objętościowych dawki (DVH) w zdefiniowanych strukturach:</w:t>
            </w:r>
          </w:p>
          <w:p w14:paraId="53734F80" w14:textId="77777777" w:rsidR="00C860A3" w:rsidRPr="008C3638" w:rsidRDefault="00C860A3" w:rsidP="008C3638">
            <w:pPr>
              <w:numPr>
                <w:ilvl w:val="0"/>
                <w:numId w:val="2"/>
              </w:numPr>
              <w:tabs>
                <w:tab w:val="left" w:pos="958"/>
              </w:tabs>
              <w:autoSpaceDE w:val="0"/>
              <w:autoSpaceDN w:val="0"/>
              <w:adjustRightInd w:val="0"/>
              <w:spacing w:line="288" w:lineRule="auto"/>
              <w:ind w:left="360" w:hanging="360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histogram kumulatywny</w:t>
            </w:r>
          </w:p>
          <w:p w14:paraId="09BDB559" w14:textId="77777777" w:rsidR="00C860A3" w:rsidRPr="008C3638" w:rsidRDefault="00C860A3" w:rsidP="008C3638">
            <w:pPr>
              <w:numPr>
                <w:ilvl w:val="0"/>
                <w:numId w:val="2"/>
              </w:numPr>
              <w:tabs>
                <w:tab w:val="left" w:pos="958"/>
              </w:tabs>
              <w:autoSpaceDE w:val="0"/>
              <w:autoSpaceDN w:val="0"/>
              <w:adjustRightInd w:val="0"/>
              <w:spacing w:line="288" w:lineRule="auto"/>
              <w:ind w:left="360" w:hanging="360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histogram różniczkowy</w:t>
            </w:r>
          </w:p>
          <w:p w14:paraId="4DE2D49F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histogram naturalny (NDVH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03C7EF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19CC14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B6F435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0859828C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947F762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EA5AB1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Obliczanie dawek maksymalnych, minimalnych i średnich w zdefiniowanych strukturach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A62E50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4B901F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E4E608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1EF3836B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F1ECD4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177528" w14:textId="77777777" w:rsidR="00C860A3" w:rsidRPr="008C3638" w:rsidRDefault="00C860A3" w:rsidP="008C3638">
            <w:pPr>
              <w:numPr>
                <w:ilvl w:val="0"/>
                <w:numId w:val="2"/>
              </w:numPr>
              <w:tabs>
                <w:tab w:val="left" w:pos="360"/>
              </w:tabs>
              <w:autoSpaceDE w:val="0"/>
              <w:autoSpaceDN w:val="0"/>
              <w:adjustRightInd w:val="0"/>
              <w:spacing w:line="288" w:lineRule="auto"/>
              <w:ind w:left="360" w:hanging="360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Obliczanie % objętości struktury, która otrzymuje dawkę nie mniejszą niż dawka zadan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F647FC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348130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4CE4D5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7DA7630F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F0550A5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F3D3AA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Definiowanie i monitorowanie wskaźników jakości rozkładu dawki:</w:t>
            </w:r>
          </w:p>
          <w:p w14:paraId="6A0BCED6" w14:textId="77777777" w:rsidR="00C860A3" w:rsidRPr="008C3638" w:rsidRDefault="00C860A3" w:rsidP="008C3638">
            <w:pPr>
              <w:numPr>
                <w:ilvl w:val="0"/>
                <w:numId w:val="2"/>
              </w:numPr>
              <w:tabs>
                <w:tab w:val="left" w:pos="958"/>
              </w:tabs>
              <w:autoSpaceDE w:val="0"/>
              <w:autoSpaceDN w:val="0"/>
              <w:adjustRightInd w:val="0"/>
              <w:spacing w:line="288" w:lineRule="auto"/>
              <w:ind w:left="360" w:hanging="360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wskaźnik dawki - określanie, jaka część objętości struktury (w % lub cm3) otrzymuje lub przekracza lub nie osiąga zadanej dawki</w:t>
            </w:r>
          </w:p>
          <w:p w14:paraId="620ADCC7" w14:textId="77777777" w:rsidR="00C860A3" w:rsidRPr="008C3638" w:rsidRDefault="00C860A3" w:rsidP="008C3638">
            <w:pPr>
              <w:numPr>
                <w:ilvl w:val="0"/>
                <w:numId w:val="2"/>
              </w:numPr>
              <w:tabs>
                <w:tab w:val="left" w:pos="958"/>
              </w:tabs>
              <w:autoSpaceDE w:val="0"/>
              <w:autoSpaceDN w:val="0"/>
              <w:adjustRightInd w:val="0"/>
              <w:spacing w:line="288" w:lineRule="auto"/>
              <w:ind w:left="360" w:hanging="360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wskaźnik objętości - % lub wartość dawki otrzymywana przez zadaną objętość</w:t>
            </w:r>
          </w:p>
          <w:p w14:paraId="55C4B3DB" w14:textId="77777777" w:rsidR="00C860A3" w:rsidRPr="008C3638" w:rsidRDefault="00C860A3" w:rsidP="008C3638">
            <w:pPr>
              <w:numPr>
                <w:ilvl w:val="0"/>
                <w:numId w:val="2"/>
              </w:numPr>
              <w:tabs>
                <w:tab w:val="left" w:pos="958"/>
              </w:tabs>
              <w:autoSpaceDE w:val="0"/>
              <w:autoSpaceDN w:val="0"/>
              <w:adjustRightInd w:val="0"/>
              <w:spacing w:line="288" w:lineRule="auto"/>
              <w:ind w:left="360" w:hanging="360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współczynnik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konformalności</w:t>
            </w:r>
            <w:proofErr w:type="spellEnd"/>
          </w:p>
          <w:p w14:paraId="7634B22B" w14:textId="77777777" w:rsidR="00C860A3" w:rsidRPr="008C3638" w:rsidRDefault="00C860A3" w:rsidP="008C3638">
            <w:pPr>
              <w:numPr>
                <w:ilvl w:val="0"/>
                <w:numId w:val="2"/>
              </w:numPr>
              <w:tabs>
                <w:tab w:val="left" w:pos="958"/>
              </w:tabs>
              <w:autoSpaceDE w:val="0"/>
              <w:autoSpaceDN w:val="0"/>
              <w:adjustRightInd w:val="0"/>
              <w:spacing w:line="288" w:lineRule="auto"/>
              <w:ind w:left="360" w:hanging="360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współczynnik pokrycia dawką</w:t>
            </w:r>
          </w:p>
          <w:p w14:paraId="5EA4251D" w14:textId="77777777" w:rsidR="00C860A3" w:rsidRPr="008C3638" w:rsidRDefault="00C860A3" w:rsidP="008C3638">
            <w:pPr>
              <w:numPr>
                <w:ilvl w:val="0"/>
                <w:numId w:val="2"/>
              </w:numPr>
              <w:tabs>
                <w:tab w:val="left" w:pos="958"/>
              </w:tabs>
              <w:autoSpaceDE w:val="0"/>
              <w:autoSpaceDN w:val="0"/>
              <w:adjustRightInd w:val="0"/>
              <w:spacing w:line="288" w:lineRule="auto"/>
              <w:ind w:left="360" w:hanging="360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współczynnik jednorodności</w:t>
            </w:r>
          </w:p>
          <w:p w14:paraId="5A30AF5D" w14:textId="77777777" w:rsidR="00C860A3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współczynnik niejednorodności dawki</w:t>
            </w:r>
            <w:r w:rsidR="008B25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. </w:t>
            </w:r>
          </w:p>
          <w:p w14:paraId="18C456DB" w14:textId="77777777" w:rsidR="008B2538" w:rsidRDefault="008B2538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</w:p>
          <w:p w14:paraId="3F44E1C1" w14:textId="77777777" w:rsidR="008B2538" w:rsidRPr="008B2538" w:rsidRDefault="008B2538" w:rsidP="008B25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  <w:r w:rsidRPr="008B2538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Zamawiający dopuszcza:</w:t>
            </w:r>
          </w:p>
          <w:p w14:paraId="50958CEB" w14:textId="77777777" w:rsidR="008B2538" w:rsidRPr="008B2538" w:rsidRDefault="008B2538" w:rsidP="008B25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  <w:r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Definiowanie i monitorowanie</w:t>
            </w:r>
            <w:r w:rsidRPr="008B2538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 xml:space="preserve"> wskaźników jakości rozkładu dawki:</w:t>
            </w:r>
          </w:p>
          <w:p w14:paraId="144BEB1D" w14:textId="77777777" w:rsidR="008B2538" w:rsidRPr="008B2538" w:rsidRDefault="008B2538" w:rsidP="008B25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  <w:r w:rsidRPr="008B2538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- wskaźnik dawki - określanie, jaka część objętości struktury (w % lub cm3) otrzymuje lub przekracza lub nie osiąga zadanej dawki</w:t>
            </w:r>
          </w:p>
          <w:p w14:paraId="3F8785E9" w14:textId="77777777" w:rsidR="008B2538" w:rsidRPr="008B2538" w:rsidRDefault="008B2538" w:rsidP="008B25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  <w:r w:rsidRPr="008B2538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- wskaźnik objętości - % lub wartość dawki otrzymywana przez zadaną objętość</w:t>
            </w:r>
          </w:p>
          <w:p w14:paraId="4D291555" w14:textId="77777777" w:rsidR="008B2538" w:rsidRPr="008B2538" w:rsidRDefault="008B2538" w:rsidP="008B25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  <w:r w:rsidRPr="008B2538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 xml:space="preserve">- współczynnik </w:t>
            </w:r>
            <w:proofErr w:type="spellStart"/>
            <w:r w:rsidRPr="008B2538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konformalności</w:t>
            </w:r>
            <w:proofErr w:type="spellEnd"/>
          </w:p>
          <w:p w14:paraId="3C2447FA" w14:textId="77777777" w:rsidR="008B2538" w:rsidRPr="008B2538" w:rsidRDefault="008B2538" w:rsidP="008B25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  <w:r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 xml:space="preserve">- współczynnik pokrycia dawką.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EA2373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highlight w:val="yellow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5EE69D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highlight w:val="yellow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C20E32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3B3FDFAA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9040EB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17449F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Wyświetlanie rozkładu dawki 3D oraz 2D na trzech ortogonalnych płaszczyznach, wraz z wizualizacją konturów struktur, igieł i miejsc postojowych źródł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B06C03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2CB0A5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815FAA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69B71FE0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744D9C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D20CC6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Analiza sektorowa rozkładu dawki dla wybranej struktury (do 12 sektorów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40DD1F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6FDC42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6619C55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1DD50465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14EBAA7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5B702F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Możliwość tworzenia wielu wariantów planu leczeni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EB9AE9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A29C56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05451DA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4FCEE0F7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165543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D19227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Zatwierdzanie planu do leczenia przez uprawnionych użytkowników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E0BF74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1DA474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3AAB69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0A5C9556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994D74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3D404B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System uprawnień użytkownik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val="en-US" w:eastAsia="en-US"/>
              </w:rPr>
              <w:t>ów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val="en-US" w:eastAsia="en-US"/>
              </w:rPr>
              <w:t xml:space="preserve">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val="en-US" w:eastAsia="en-US"/>
              </w:rPr>
              <w:t>systemu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D85F54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CDEA70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BA7AB1F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0A5F8675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D9CC40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7D7C14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Drukowanie raportów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0DFA62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4B69C1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24D72B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521AF189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DB5F778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E37C94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Zapamiętywanie planów leczenia w bazie systemu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2F0644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104A01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F3C008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3238E8F5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B0EDB5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9C29E6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Możliwość eksportu planu leczenia w standardzie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dicomRT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, w tym: obrazy USG, definicje struktur, dawki, punkty dawek (referencyjne), lokalizacja igieł, długości igieł, miejsca postojowe źródła, czasy postojowe źródła, dane o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afterloaderze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001AD2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11C1F5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4A9B68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0FA5ED0B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4DC25D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264EF0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Możliwość eksportu wartości DVH oraz dawek do pliku tekstowego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AF2F44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B53AFE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0A4DC58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72CF6763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838700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DEFA32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Transfer planów leczenia brachyterapii prostaty real-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time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do oferowanego aparatu HDR poprzez lokalną sieć komputerową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3118EC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95D786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79F596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4DBD0A02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BE3063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52FD57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highlight w:val="cyan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Realizacja planów leczenia brachyterapii prostaty real-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time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na oferowanym aparacie HD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CDAEFF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entury Gothic"/>
                <w:sz w:val="16"/>
                <w:szCs w:val="16"/>
                <w:highlight w:val="cyan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BF55E9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highlight w:val="cyan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4FAD6D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67174659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35DFA4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D18C83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Moduł do planowania zabiegów prostaty winien być integralną częścią standardowego oprogramowania stacji planowania leczenia. (real-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time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- Software dla modułu prostaty </w:t>
            </w:r>
            <w:proofErr w:type="gram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powinien  być</w:t>
            </w:r>
            <w:proofErr w:type="gram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sterowany przez oprogramowanie stacji planowani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087A0D" w14:textId="77777777" w:rsidR="00C860A3" w:rsidRPr="008C3638" w:rsidRDefault="00C860A3" w:rsidP="008C3638">
            <w:pPr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3EECF5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15619A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 – 3 pkt.</w:t>
            </w:r>
          </w:p>
          <w:p w14:paraId="034E1F66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Nie – 0 pkt.</w:t>
            </w:r>
          </w:p>
        </w:tc>
      </w:tr>
      <w:tr w:rsidR="00C860A3" w14:paraId="74124D4B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F2AA51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7C91B6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Planowanie położenia igieł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EEB401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7C86BF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4A14F1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4F1CA17F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D2C3E16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56DE56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Precyzyjne dopasowywanie położenia igieł w czasie rzeczywistym na podstawie obrazu USG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9C44F7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0E624A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DD9152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0AEFCE46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6C7383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981686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Komputer typu laptop dla oferowanego systemu, spełniający wymagania producenta oferowanego systemu, umożliwiający bezpośrednią akwizycję obrazów 3D z oferowanego ultrasonografu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A4D36B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4F874F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06E0EE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44EE163A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C915AB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510A7A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Stepper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brachyterapeutyczny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0BBD7D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 model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715613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0005DF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475FF58C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D77D38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EBB87D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Automatyczne przesuwanie oferowanej sondy USG z przekazywaniem informacji zwrotnej o położeniu sondy do oferowanego systemu planowania brachyterapii 3D prostaty w czasie rzeczywistym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118A05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E8D055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8D4A17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1E936DE4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75BE79B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D11242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Oprzyrządowanie do precyzyjnego mocowania i stabilizacji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steppera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B62580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C969D3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EDCB0C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67576C4A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8EB9833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3AA43C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Stepper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przystosowany do zastosowania z oferowaną sondą i aparatem USG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BB651E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230923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226A5D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62A8F11E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FE2527D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8345B3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Przystosowany do zastosowania z oferowaną sondą USG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15B805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418969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4142B6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5D2B13EA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637042A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A76F37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Aparat USG wraz ze specjalistyczną sondą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rektalną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dedykowaną do brachyterapii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624E0C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58FD9E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069FBF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3E8136D0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8A7D451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891F3D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Oferowany aparat USG wyposażony w interfejs do podłączenia komputera z systemem do planowania brachyterapii 3D prostaty w czasie rzeczywistym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802BA5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173388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20B308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21EFBE77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209B88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FBA5AB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Nakładanie na obraz USG siatki otworów oferowanej płytki prowadzącej igły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0F754D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13DF30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663AEF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4BCA988E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6A9454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C91DB9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Przesyłanie obrazów z oferowanego aparat USG do oferowanego systemu do planowania brachyterapii 3D prostaty w czasie rzeczywistym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863FCA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49EC58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FCBC25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04E4F7AD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4B5382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CF667E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Rodzaj pracy:</w:t>
            </w:r>
          </w:p>
          <w:p w14:paraId="699B8F17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prezentacja B, B+B, 2B w czasie rzeczywistym, B+M, B-</w:t>
            </w:r>
            <w:proofErr w:type="gram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Kolor,  Doppler</w:t>
            </w:r>
            <w:proofErr w:type="gram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Pulsacyjny, Doppler kolorowy CFM; Power Doppler kierunkowy; Doppler uchylny,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Triplex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Doppler</w:t>
            </w:r>
          </w:p>
          <w:p w14:paraId="0FCD62B7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Prezentacja obrazowania harmonicznego TEH (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Pulse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Inverse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Harmonic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), obrazowanie krzyżowe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50CC8A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C39D9B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82041F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74102EE1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EFE563A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3ED99E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Zakres wykonywanych badań:</w:t>
            </w:r>
          </w:p>
          <w:p w14:paraId="2C2F677A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badania jamy brzusznej dorosłych, dzieci i noworodków </w:t>
            </w:r>
          </w:p>
          <w:p w14:paraId="31A18E6F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badania małych narządów takich jak tarczyca, sutki, jądra</w:t>
            </w:r>
          </w:p>
          <w:p w14:paraId="1DE20D5F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badania naczyniowe (Dopplerowskie)</w:t>
            </w:r>
          </w:p>
          <w:p w14:paraId="0427AF36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badania mięśniowo-szkieletowe</w:t>
            </w:r>
          </w:p>
          <w:p w14:paraId="017958DA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badania stawów biodrowych u dzieci</w:t>
            </w:r>
          </w:p>
          <w:p w14:paraId="27525972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badania śródoperacyjne w tym również neurochirurgiczne</w:t>
            </w:r>
          </w:p>
          <w:p w14:paraId="1D3E3160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badania położnicze</w:t>
            </w:r>
          </w:p>
          <w:p w14:paraId="75F8EF60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badania urologiczne</w:t>
            </w:r>
          </w:p>
          <w:p w14:paraId="6A04209C" w14:textId="77777777" w:rsidR="00C860A3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badania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rektalne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, pęcherzowe, dopochwowe, laparoskopowe</w:t>
            </w:r>
          </w:p>
          <w:p w14:paraId="3B63E41A" w14:textId="77777777" w:rsidR="00783D88" w:rsidRPr="00783D88" w:rsidRDefault="00783D88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  <w:r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lastRenderedPageBreak/>
              <w:t>Zamawiający dopuszcza</w:t>
            </w:r>
            <w:r w:rsidRPr="00783D88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 wysokiej klasy ultrasonograf z zakresem wykonywanych badań wszystkich wymienionych z wyjątkiem: śródoperacyjnych w tym również neurochirurgiczne, laparoskopowe.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3294B6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lastRenderedPageBreak/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7FC6BB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F7F21D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1DFA0B4B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E3609B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FDDF51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Wysoka jakość obrazu; obróbka sygnału w </w:t>
            </w:r>
            <w:r w:rsidRPr="008C3638">
              <w:rPr>
                <w:rFonts w:ascii="Century Gothic" w:hAnsi="Century Gothic" w:cs="Cambria Math"/>
                <w:color w:val="000000"/>
                <w:sz w:val="16"/>
                <w:szCs w:val="16"/>
                <w:lang w:eastAsia="en-US"/>
              </w:rPr>
              <w:t>≥</w:t>
            </w: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256 odcieniach szarości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6D0B6E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5C4F1A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5397FA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04835907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C8FFBF0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C0E8CC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Cyfrowy układ formowania wiązki ultradźwiękowej </w:t>
            </w:r>
            <w:r w:rsidRPr="008C3638">
              <w:rPr>
                <w:rFonts w:ascii="Century Gothic" w:hAnsi="Century Gothic" w:cs="Cambria Math"/>
                <w:color w:val="000000"/>
                <w:sz w:val="16"/>
                <w:szCs w:val="16"/>
                <w:lang w:eastAsia="en-US"/>
              </w:rPr>
              <w:t>≥</w:t>
            </w: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5120 kanałów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AFC64F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578344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5394E1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55CD2ACD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FB1A7D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34090C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Zakres częstotliwości pracy aparatu min. 2,0 – 18 MHz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4BF0D2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626B80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C2E4B8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7CAC5C3B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EFF103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FDC134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Dynamika systemu min. 170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dB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E9BBD0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D6DED3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2F0A56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34509585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5B3F36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94FD84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Skale szarości min. 20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CE9761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9249C5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24C2C4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26D6FDBF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84F1A1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365D98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Skale koloru min. 8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B15B38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056CBA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28FF4E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499CDFF2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0D15AE3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98696B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Funkcja B-kolor: skala 32 bitow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10F520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98C2DC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7863E3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50E215B4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4810B8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B63976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Monitor kolorowy LCD </w:t>
            </w:r>
            <w:r w:rsidRPr="008C3638">
              <w:rPr>
                <w:rFonts w:ascii="Century Gothic" w:hAnsi="Century Gothic" w:cs="Cambria Math"/>
                <w:color w:val="000000"/>
                <w:sz w:val="16"/>
                <w:szCs w:val="16"/>
                <w:lang w:eastAsia="en-US"/>
              </w:rPr>
              <w:t>≥</w:t>
            </w: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19”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6C73CD0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749BFB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90AA4D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0217E514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676A0B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5BDEB1" w14:textId="77777777" w:rsidR="00783D88" w:rsidRDefault="00C860A3" w:rsidP="008C3638">
            <w:pPr>
              <w:autoSpaceDE w:val="0"/>
              <w:autoSpaceDN w:val="0"/>
              <w:adjustRightInd w:val="0"/>
              <w:spacing w:line="288" w:lineRule="auto"/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Alfanumeryczna podświetlana wyjmowana </w:t>
            </w:r>
            <w:proofErr w:type="gram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klawiatura</w:t>
            </w:r>
            <w:r w:rsidR="00783D88">
              <w:t xml:space="preserve"> .</w:t>
            </w:r>
            <w:proofErr w:type="gramEnd"/>
          </w:p>
          <w:p w14:paraId="3D7B1D11" w14:textId="77777777" w:rsidR="00C860A3" w:rsidRPr="00783D88" w:rsidRDefault="00783D88" w:rsidP="008C3638">
            <w:pPr>
              <w:autoSpaceDE w:val="0"/>
              <w:autoSpaceDN w:val="0"/>
              <w:adjustRightInd w:val="0"/>
              <w:spacing w:line="288" w:lineRule="auto"/>
            </w:pPr>
            <w:r w:rsidRPr="00783D88">
              <w:rPr>
                <w:rFonts w:ascii="Century Gothic" w:hAnsi="Century Gothic"/>
                <w:color w:val="FF0000"/>
                <w:sz w:val="16"/>
                <w:szCs w:val="16"/>
              </w:rPr>
              <w:t>Zamawiający dopuszcza</w:t>
            </w:r>
            <w:r w:rsidR="0052281B">
              <w:rPr>
                <w:rFonts w:ascii="Century Gothic" w:hAnsi="Century Gothic"/>
                <w:color w:val="FF0000"/>
                <w:sz w:val="16"/>
                <w:szCs w:val="16"/>
              </w:rPr>
              <w:t>:</w:t>
            </w:r>
            <w:r w:rsidRPr="00783D88">
              <w:rPr>
                <w:rFonts w:ascii="Century Gothic" w:hAnsi="Century Gothic"/>
                <w:color w:val="FF0000"/>
                <w:sz w:val="16"/>
                <w:szCs w:val="16"/>
              </w:rPr>
              <w:t xml:space="preserve"> </w:t>
            </w:r>
            <w:r w:rsidR="0052281B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alfanumeryczna podświetlana klawiatura</w:t>
            </w:r>
            <w:r w:rsidRPr="00783D88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 bez opcji wyjmowania</w:t>
            </w:r>
            <w:r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16FD41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/NIE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FE658F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8AC23E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 – 3 pkt.;</w:t>
            </w:r>
          </w:p>
          <w:p w14:paraId="774A8D33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NIE – 0 pkt.</w:t>
            </w:r>
          </w:p>
        </w:tc>
      </w:tr>
      <w:tr w:rsidR="00C860A3" w14:paraId="55529FCD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BBD401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C11CDB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Powiększanie obrazu typu pan zoom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7CDD05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37CC08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9AFFC4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525FB098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C94BA5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67EBE2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Strefy ogniskowani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D10901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534547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958D6F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3D3E1000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0685D2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489185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25 stref nadawczych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03790D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47CA7A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2F9397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0295D1A5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F8AB7E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D7ABEF" w14:textId="77777777" w:rsidR="00C860A3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Jednoczesne umieszczenie dodatkowych regulowanych 8 stref ogniskowania</w:t>
            </w:r>
            <w:r w:rsidR="0052281B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.</w:t>
            </w:r>
          </w:p>
          <w:p w14:paraId="22EBBB47" w14:textId="77777777" w:rsidR="0052281B" w:rsidRPr="008C3638" w:rsidRDefault="0052281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Zamawiający dopuszcza: jednoczesne umieszczenie</w:t>
            </w:r>
            <w:r w:rsidRPr="0052281B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 xml:space="preserve"> dodatkowych re</w:t>
            </w:r>
            <w:r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 xml:space="preserve">gulowanych 3 stref ogniskowania.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7C6943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DEFA57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36D4FD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191D0F8B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98516D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789C11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Podział ekranu poziomo lub pionowo– programowane przez użytkownik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07FE03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A877A8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033535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3FAF3DB2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EA0072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1FCAB0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Wstępne nastawy głowic – programowane przez użytkownik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AFA166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CF8944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D1CCEB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038D7481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0DEA5D6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8CEA38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Przeglądanie obrazu wstecz – do 3000 obrazów (pamięć filmowa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023A44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8206F7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51F76B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7A542DB7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BB27EB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F73EE7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Przeglądanie spektrum dopplerowskiego wstecz (Time Image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Review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3530A1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97957C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4E9FC6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46268202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A6ACDEE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6AE506" w14:textId="77777777" w:rsidR="00C860A3" w:rsidRPr="008C3638" w:rsidRDefault="00C860A3" w:rsidP="008C3638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88" w:lineRule="auto"/>
              <w:ind w:left="360" w:hanging="360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Specjalistyczne programy pomiarowe: urologiczne, dopplerowski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E0EE8C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2C42C2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09D468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711850BC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56539A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0D222B8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Doppler spektralny:</w:t>
            </w:r>
          </w:p>
          <w:p w14:paraId="788ADCA2" w14:textId="77777777" w:rsidR="00C860A3" w:rsidRPr="008C3638" w:rsidRDefault="00C860A3" w:rsidP="008C3638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88" w:lineRule="auto"/>
              <w:ind w:left="360" w:hanging="360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wielkość bramki min. od 1 do 20 mm</w:t>
            </w:r>
          </w:p>
          <w:p w14:paraId="023F335C" w14:textId="77777777" w:rsidR="00C860A3" w:rsidRPr="008C3638" w:rsidRDefault="00C860A3" w:rsidP="008C3638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88" w:lineRule="auto"/>
              <w:ind w:left="360" w:hanging="360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PRF min. od 1 do 15 kHz, filtry cyfrowe</w:t>
            </w:r>
          </w:p>
          <w:p w14:paraId="4DA1F151" w14:textId="77777777" w:rsidR="00C860A3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wykrywalna prędkość min.: 0,1 cm/s do 10,8 m/s</w:t>
            </w:r>
          </w:p>
          <w:p w14:paraId="58B3804D" w14:textId="77777777" w:rsidR="0052281B" w:rsidRDefault="0052281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</w:p>
          <w:p w14:paraId="794DEC93" w14:textId="77777777" w:rsidR="0052281B" w:rsidRDefault="0052281B" w:rsidP="008C3638">
            <w:pPr>
              <w:autoSpaceDE w:val="0"/>
              <w:autoSpaceDN w:val="0"/>
              <w:adjustRightInd w:val="0"/>
              <w:spacing w:line="288" w:lineRule="auto"/>
            </w:pPr>
            <w:r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Zamawiający dopuszcza:</w:t>
            </w:r>
            <w:r>
              <w:t xml:space="preserve"> </w:t>
            </w:r>
          </w:p>
          <w:p w14:paraId="3D79C51B" w14:textId="77777777" w:rsidR="0052281B" w:rsidRDefault="0052281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  <w:r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Doppler spektralny:</w:t>
            </w:r>
          </w:p>
          <w:p w14:paraId="038B6079" w14:textId="77777777" w:rsidR="0052281B" w:rsidRDefault="0052281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  <w:r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 xml:space="preserve">- </w:t>
            </w:r>
            <w:r w:rsidRPr="0052281B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 xml:space="preserve">wielkością bramki 1-20mm, </w:t>
            </w:r>
          </w:p>
          <w:p w14:paraId="1500B643" w14:textId="77777777" w:rsidR="0052281B" w:rsidRDefault="0052281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  <w:r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 xml:space="preserve">- </w:t>
            </w:r>
            <w:r w:rsidRPr="0052281B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 xml:space="preserve">PRF 1-20kHz, filtry cyfrowe </w:t>
            </w:r>
          </w:p>
          <w:p w14:paraId="575CD393" w14:textId="77777777" w:rsidR="0052281B" w:rsidRPr="0052281B" w:rsidRDefault="0052281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wykrywalna prędkość 0,1 cm/s – 8,05 m/s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2D80D3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B3F100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315861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2BAACA10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CDE31C9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28BEAB" w14:textId="77777777" w:rsidR="00C860A3" w:rsidRPr="008E39B6" w:rsidRDefault="00C860A3" w:rsidP="008C3638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88" w:lineRule="auto"/>
              <w:ind w:left="360" w:hanging="360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Doppler uchylny do min. 40 stopni</w:t>
            </w:r>
          </w:p>
          <w:p w14:paraId="4D276702" w14:textId="77777777" w:rsidR="008E39B6" w:rsidRPr="008E39B6" w:rsidRDefault="008E39B6" w:rsidP="008E39B6">
            <w:pPr>
              <w:autoSpaceDE w:val="0"/>
              <w:autoSpaceDN w:val="0"/>
              <w:adjustRightInd w:val="0"/>
              <w:spacing w:line="288" w:lineRule="auto"/>
              <w:ind w:left="360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  <w:p w14:paraId="7BA79D1B" w14:textId="77777777" w:rsidR="008E39B6" w:rsidRDefault="008E39B6" w:rsidP="008E39B6">
            <w:pPr>
              <w:autoSpaceDE w:val="0"/>
              <w:autoSpaceDN w:val="0"/>
              <w:adjustRightInd w:val="0"/>
              <w:spacing w:line="288" w:lineRule="auto"/>
            </w:pPr>
            <w:r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Zamawiający dopuszcza:</w:t>
            </w:r>
            <w:r>
              <w:t xml:space="preserve"> </w:t>
            </w:r>
          </w:p>
          <w:p w14:paraId="6842FC6F" w14:textId="77777777" w:rsidR="008E39B6" w:rsidRPr="008C3638" w:rsidRDefault="008E39B6" w:rsidP="008E39B6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E39B6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 xml:space="preserve">Doppler uchylny do 30 stopni.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DB1041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0B76F7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DFA430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5DEDAF02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2168EC5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6FF5EE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Doppler kolorowy</w:t>
            </w:r>
          </w:p>
          <w:p w14:paraId="503A878C" w14:textId="77777777" w:rsidR="00C860A3" w:rsidRPr="008C3638" w:rsidRDefault="00C860A3" w:rsidP="008C3638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88" w:lineRule="auto"/>
              <w:ind w:left="360" w:hanging="360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PRF min. 0,2 do 12 kHz</w:t>
            </w:r>
          </w:p>
          <w:p w14:paraId="706EE8C3" w14:textId="77777777" w:rsidR="00C860A3" w:rsidRPr="008C3638" w:rsidRDefault="00C860A3" w:rsidP="008C3638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88" w:lineRule="auto"/>
              <w:ind w:left="360" w:hanging="360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wykrywalna prędkość min. 0,1 cm/s do 8,6 m/s</w:t>
            </w:r>
          </w:p>
          <w:p w14:paraId="69E4780C" w14:textId="77777777" w:rsidR="00C860A3" w:rsidRPr="008E39B6" w:rsidRDefault="00C860A3" w:rsidP="008C3638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88" w:lineRule="auto"/>
              <w:ind w:left="360" w:hanging="360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min. 256 kolorów, min. 19 </w:t>
            </w:r>
            <w:proofErr w:type="spellStart"/>
            <w:r w:rsidR="00CE2DA2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skal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koloru</w:t>
            </w:r>
          </w:p>
          <w:p w14:paraId="7CDE6442" w14:textId="77777777" w:rsidR="008E39B6" w:rsidRPr="008E39B6" w:rsidRDefault="008E39B6" w:rsidP="008E39B6">
            <w:pPr>
              <w:autoSpaceDE w:val="0"/>
              <w:autoSpaceDN w:val="0"/>
              <w:adjustRightInd w:val="0"/>
              <w:spacing w:line="288" w:lineRule="auto"/>
              <w:rPr>
                <w:color w:val="FF0000"/>
              </w:rPr>
            </w:pPr>
            <w:r w:rsidRPr="008E39B6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Zamawiający dopuszcza:</w:t>
            </w:r>
            <w:r w:rsidRPr="008E39B6">
              <w:rPr>
                <w:color w:val="FF0000"/>
              </w:rPr>
              <w:t xml:space="preserve"> </w:t>
            </w:r>
          </w:p>
          <w:p w14:paraId="7AB93A80" w14:textId="77777777" w:rsidR="008E39B6" w:rsidRPr="008E39B6" w:rsidRDefault="008E39B6" w:rsidP="008E39B6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  <w:r w:rsidRPr="008E39B6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Doppler kolorowy</w:t>
            </w:r>
          </w:p>
          <w:p w14:paraId="2F062A86" w14:textId="77777777" w:rsidR="008E39B6" w:rsidRDefault="008E39B6" w:rsidP="008E39B6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  <w:r w:rsidRPr="008E39B6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 xml:space="preserve">- PRF 0,2 – 12kHz, </w:t>
            </w:r>
          </w:p>
          <w:p w14:paraId="1A9A316C" w14:textId="77777777" w:rsidR="008E39B6" w:rsidRDefault="008E39B6" w:rsidP="008E39B6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  <w:r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- wykrywalna prędkość</w:t>
            </w:r>
            <w:r w:rsidRPr="008E39B6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 xml:space="preserve"> 0,1cm/s – 4,93m/s, </w:t>
            </w:r>
          </w:p>
          <w:p w14:paraId="2866AE70" w14:textId="77777777" w:rsidR="008E39B6" w:rsidRPr="008C3638" w:rsidRDefault="008E39B6" w:rsidP="008E39B6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 xml:space="preserve">- 256 kolorów i 8 </w:t>
            </w:r>
            <w:proofErr w:type="spellStart"/>
            <w:r w:rsidR="00CE2DA2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skal</w:t>
            </w:r>
            <w:proofErr w:type="spellEnd"/>
            <w:r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 xml:space="preserve"> koloru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3ECCFE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4AD8A2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6586B4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6BD28E36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25FD73E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D10E23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Power Doppler</w:t>
            </w:r>
          </w:p>
          <w:p w14:paraId="3C18196D" w14:textId="77777777" w:rsidR="00C860A3" w:rsidRPr="008C3638" w:rsidRDefault="00C860A3" w:rsidP="008C3638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88" w:lineRule="auto"/>
              <w:ind w:left="360" w:hanging="360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PRF min. 0,2 do 12 kHz, filtry cyfrowe</w:t>
            </w:r>
          </w:p>
          <w:p w14:paraId="03944ABC" w14:textId="77777777" w:rsidR="00C860A3" w:rsidRPr="008C3638" w:rsidRDefault="00C860A3" w:rsidP="008C3638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88" w:lineRule="auto"/>
              <w:ind w:left="360" w:hanging="360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Czułość min.: 3 x Doppler kolorowy</w:t>
            </w:r>
          </w:p>
          <w:p w14:paraId="6B03C37E" w14:textId="77777777" w:rsidR="00C860A3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Min. 256 kolorów, min. 7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skal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koloru</w:t>
            </w:r>
          </w:p>
          <w:p w14:paraId="0A6FB7A1" w14:textId="77777777" w:rsidR="00CE2DA2" w:rsidRPr="00CE2DA2" w:rsidRDefault="00CE2DA2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  <w:r w:rsidRPr="00CE2DA2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 xml:space="preserve">Zamawiający dopuszcza: </w:t>
            </w:r>
          </w:p>
          <w:p w14:paraId="7AE462E4" w14:textId="77777777" w:rsidR="00CF5E0C" w:rsidRDefault="00CF5E0C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  <w:r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Power Doppler</w:t>
            </w:r>
          </w:p>
          <w:p w14:paraId="26B2C901" w14:textId="77777777" w:rsidR="00CF5E0C" w:rsidRDefault="00CF5E0C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  <w:r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- PRF 0,2-3kHz,</w:t>
            </w:r>
          </w:p>
          <w:p w14:paraId="33D5EEBA" w14:textId="77777777" w:rsidR="00CF5E0C" w:rsidRDefault="00CF5E0C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  <w:r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- czułość</w:t>
            </w:r>
            <w:r w:rsidR="00CE2DA2" w:rsidRPr="00CE2DA2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 xml:space="preserve"> 3 x Doppler kolorowy, </w:t>
            </w:r>
          </w:p>
          <w:p w14:paraId="3134145D" w14:textId="77777777" w:rsidR="00CE2DA2" w:rsidRPr="008C3638" w:rsidRDefault="00CF5E0C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lastRenderedPageBreak/>
              <w:t xml:space="preserve">256 kolorów i 5 </w:t>
            </w:r>
            <w:proofErr w:type="spellStart"/>
            <w:r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skal</w:t>
            </w:r>
            <w:proofErr w:type="spellEnd"/>
            <w:r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 xml:space="preserve"> </w:t>
            </w:r>
            <w:r w:rsidR="00CE2DA2" w:rsidRPr="00CE2DA2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koloru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FDEF81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lastRenderedPageBreak/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D9F8C9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2A1773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598A3FE6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7A69BFE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BB01D1" w14:textId="77777777" w:rsidR="00C860A3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Możliwość podłączenia jednocześnie min. 3 głowic - elektroniczne i mechaniczne</w:t>
            </w:r>
            <w:r w:rsidR="00CF5E0C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.</w:t>
            </w:r>
          </w:p>
          <w:p w14:paraId="2A417EA7" w14:textId="77777777" w:rsidR="00CF5E0C" w:rsidRPr="005E4DBA" w:rsidRDefault="00CF5E0C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  <w:r w:rsidRPr="00CE2DA2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 xml:space="preserve">Zamawiający dopuszcza: </w:t>
            </w:r>
            <w:r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możliwość</w:t>
            </w:r>
            <w:r w:rsidRPr="00CF5E0C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 xml:space="preserve"> podłączenia jednoc</w:t>
            </w:r>
            <w:r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ześnie 3 głowic elektronicznych (bez mechaniczn</w:t>
            </w:r>
            <w:r w:rsidR="005E4DBA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 xml:space="preserve">ych).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A48A56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5BCB87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9BBC0F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0AA27F67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7C23A17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3B4E88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Dla sondy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rektalnej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</w:t>
            </w:r>
            <w:proofErr w:type="gram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dwupłaszczyznowej aparat</w:t>
            </w:r>
            <w:proofErr w:type="gram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pracuje na raz z dwiema rzeczywistymi płaszczyznami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40B0DE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CDF8FC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D5A832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433078CD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6FE41DA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30FAD9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Bezpośredni, automatyczny transfer obrazów z ultrasonografu do oferowanego systemu planowania czasu rzeczywistego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142893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659620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3D13E0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3475D4FA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5973733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2D7A7F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Akwizycja obrazów USG w płaszczyznach poprzecznych z wykorzystaniem oferowanej głowicy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C0FAE2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65720A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D4BD7B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3456433A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77844A0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ED84BE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Akwizycja obrazu objętościowego USG w płaszczyźnie podłużnej z wykorzystaniem oferowanej głowicy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0A45F6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2ADF83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CD62DA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14:paraId="1AAF60B8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C5DCFA0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F318DF" w14:textId="77777777" w:rsidR="00A22229" w:rsidRPr="00E24895" w:rsidRDefault="00A22229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Głowice w konfiguracji:</w:t>
            </w:r>
          </w:p>
          <w:p w14:paraId="3A0E04A5" w14:textId="77777777" w:rsidR="00B20CB3" w:rsidRPr="00E24895" w:rsidRDefault="00A22229" w:rsidP="00B20CB3">
            <w:pPr>
              <w:pStyle w:val="Akapitzlist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88" w:lineRule="auto"/>
              <w:ind w:left="258" w:hanging="218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Wieloczęstotliwościowy elektroniczny dwupłaszczyznowy </w:t>
            </w:r>
            <w:r w:rsidR="00B20CB3"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przetwornik transrektalny </w:t>
            </w:r>
            <w:proofErr w:type="spellStart"/>
            <w:r w:rsidR="00B20CB3"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convex</w:t>
            </w:r>
            <w:proofErr w:type="spellEnd"/>
            <w:r w:rsidR="00B20CB3"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 – linia do brachyterapii </w:t>
            </w:r>
          </w:p>
          <w:p w14:paraId="46D4FB6B" w14:textId="77777777" w:rsidR="00B20CB3" w:rsidRPr="00E24895" w:rsidRDefault="00B20CB3" w:rsidP="00B20CB3">
            <w:pPr>
              <w:pStyle w:val="Akapitzlist"/>
              <w:autoSpaceDE w:val="0"/>
              <w:autoSpaceDN w:val="0"/>
              <w:adjustRightInd w:val="0"/>
              <w:spacing w:line="288" w:lineRule="auto"/>
              <w:ind w:left="258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- Częstotliwość pracy sondy min 6,0-12,0 MHz</w:t>
            </w:r>
          </w:p>
          <w:p w14:paraId="73BE0AAA" w14:textId="77777777" w:rsidR="00B20CB3" w:rsidRPr="00E24895" w:rsidRDefault="00B20CB3" w:rsidP="00B20CB3">
            <w:pPr>
              <w:pStyle w:val="Akapitzlist"/>
              <w:autoSpaceDE w:val="0"/>
              <w:autoSpaceDN w:val="0"/>
              <w:adjustRightInd w:val="0"/>
              <w:spacing w:line="288" w:lineRule="auto"/>
              <w:ind w:left="258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- Ilość niezależnych elementów tworzących i odbierających sygnał ultradźwiękowy w sondzie min 300 </w:t>
            </w:r>
          </w:p>
          <w:p w14:paraId="5CAC10F2" w14:textId="77777777" w:rsidR="00B20CB3" w:rsidRPr="00E24895" w:rsidRDefault="00B20CB3" w:rsidP="00B20CB3">
            <w:pPr>
              <w:pStyle w:val="Akapitzlist"/>
              <w:autoSpaceDE w:val="0"/>
              <w:autoSpaceDN w:val="0"/>
              <w:adjustRightInd w:val="0"/>
              <w:spacing w:line="288" w:lineRule="auto"/>
              <w:ind w:left="258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- Obrazowanie harmoniczne </w:t>
            </w:r>
          </w:p>
          <w:p w14:paraId="5012F10D" w14:textId="77777777" w:rsidR="00B20CB3" w:rsidRPr="00E24895" w:rsidRDefault="00B20CB3" w:rsidP="00B20CB3">
            <w:pPr>
              <w:pStyle w:val="Akapitzlist"/>
              <w:autoSpaceDE w:val="0"/>
              <w:autoSpaceDN w:val="0"/>
              <w:adjustRightInd w:val="0"/>
              <w:spacing w:line="288" w:lineRule="auto"/>
              <w:ind w:left="258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- Obrazowanie kontrastowe</w:t>
            </w:r>
          </w:p>
          <w:p w14:paraId="01B65119" w14:textId="77777777" w:rsidR="00B20CB3" w:rsidRPr="00E24895" w:rsidRDefault="00B20CB3" w:rsidP="00B20CB3">
            <w:pPr>
              <w:pStyle w:val="Akapitzlist"/>
              <w:autoSpaceDE w:val="0"/>
              <w:autoSpaceDN w:val="0"/>
              <w:adjustRightInd w:val="0"/>
              <w:spacing w:line="288" w:lineRule="auto"/>
              <w:ind w:left="258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- Kąt patrzenia głowicy min 140 stopni</w:t>
            </w:r>
          </w:p>
          <w:p w14:paraId="4A51E999" w14:textId="77777777" w:rsidR="00B20CB3" w:rsidRPr="00E24895" w:rsidRDefault="00B20CB3" w:rsidP="00B20CB3">
            <w:pPr>
              <w:pStyle w:val="Akapitzlist"/>
              <w:autoSpaceDE w:val="0"/>
              <w:autoSpaceDN w:val="0"/>
              <w:adjustRightInd w:val="0"/>
              <w:spacing w:line="288" w:lineRule="auto"/>
              <w:ind w:left="400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- Jednoczesne obrazowanie dwóch płaszczyzn prostaty</w:t>
            </w:r>
          </w:p>
          <w:p w14:paraId="437B714B" w14:textId="77777777" w:rsidR="00B20CB3" w:rsidRPr="00E24895" w:rsidRDefault="00B20CB3" w:rsidP="00117B3A">
            <w:pPr>
              <w:pStyle w:val="Akapitzlist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88" w:lineRule="auto"/>
              <w:ind w:left="258" w:hanging="218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Wieloczęstotliwościowy elektroniczny przetwornik liniowy</w:t>
            </w:r>
          </w:p>
          <w:p w14:paraId="71B62B80" w14:textId="77777777" w:rsidR="00B20CB3" w:rsidRPr="00E24895" w:rsidRDefault="00B20CB3" w:rsidP="00B20CB3">
            <w:pPr>
              <w:pStyle w:val="Akapitzlist"/>
              <w:autoSpaceDE w:val="0"/>
              <w:autoSpaceDN w:val="0"/>
              <w:adjustRightInd w:val="0"/>
              <w:spacing w:line="288" w:lineRule="auto"/>
              <w:ind w:left="258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- Częstotliwość pracy sondy min 8.0-12.0 MHz</w:t>
            </w:r>
          </w:p>
          <w:p w14:paraId="74AFC4DC" w14:textId="77777777" w:rsidR="00B20CB3" w:rsidRPr="00E24895" w:rsidRDefault="00B20CB3" w:rsidP="00B20CB3">
            <w:pPr>
              <w:pStyle w:val="Akapitzlist"/>
              <w:autoSpaceDE w:val="0"/>
              <w:autoSpaceDN w:val="0"/>
              <w:adjustRightInd w:val="0"/>
              <w:spacing w:line="288" w:lineRule="auto"/>
              <w:ind w:left="258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- Ilość niezależnych elementów tworzących i odbierających sygnał ultradźwiękowy w sondzie min 180</w:t>
            </w:r>
          </w:p>
          <w:p w14:paraId="16201367" w14:textId="77777777" w:rsidR="00B20CB3" w:rsidRPr="00E24895" w:rsidRDefault="00B20CB3" w:rsidP="00B20CB3">
            <w:pPr>
              <w:pStyle w:val="Akapitzlist"/>
              <w:autoSpaceDE w:val="0"/>
              <w:autoSpaceDN w:val="0"/>
              <w:adjustRightInd w:val="0"/>
              <w:spacing w:line="288" w:lineRule="auto"/>
              <w:ind w:left="258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- Praca w trybie Duplex</w:t>
            </w:r>
          </w:p>
          <w:p w14:paraId="6795040C" w14:textId="77777777" w:rsidR="00B20CB3" w:rsidRPr="00E24895" w:rsidRDefault="00B20CB3" w:rsidP="00B20CB3">
            <w:pPr>
              <w:pStyle w:val="Akapitzlist"/>
              <w:autoSpaceDE w:val="0"/>
              <w:autoSpaceDN w:val="0"/>
              <w:adjustRightInd w:val="0"/>
              <w:spacing w:line="288" w:lineRule="auto"/>
              <w:ind w:left="258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- Praca w trybie </w:t>
            </w:r>
            <w:proofErr w:type="spellStart"/>
            <w:r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Triplex</w:t>
            </w:r>
            <w:proofErr w:type="spellEnd"/>
          </w:p>
          <w:p w14:paraId="5AC931F3" w14:textId="77777777" w:rsidR="00B20CB3" w:rsidRPr="00E24895" w:rsidRDefault="00B20CB3" w:rsidP="00B20CB3">
            <w:pPr>
              <w:pStyle w:val="Akapitzlist"/>
              <w:autoSpaceDE w:val="0"/>
              <w:autoSpaceDN w:val="0"/>
              <w:adjustRightInd w:val="0"/>
              <w:spacing w:line="288" w:lineRule="auto"/>
              <w:ind w:left="258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- Zakres pola widzenia min. 38mm</w:t>
            </w:r>
          </w:p>
          <w:p w14:paraId="738E1F33" w14:textId="77777777" w:rsidR="00B20CB3" w:rsidRPr="00E24895" w:rsidRDefault="00B20CB3" w:rsidP="00117B3A">
            <w:pPr>
              <w:pStyle w:val="Akapitzlist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88" w:lineRule="auto"/>
              <w:ind w:left="258" w:hanging="218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Wieloczęstotliwościowy elektroniczny przetwornik </w:t>
            </w:r>
            <w:proofErr w:type="spellStart"/>
            <w:r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convex</w:t>
            </w:r>
            <w:proofErr w:type="spellEnd"/>
          </w:p>
          <w:p w14:paraId="2E4FE542" w14:textId="77777777" w:rsidR="00B20CB3" w:rsidRPr="00E24895" w:rsidRDefault="00B20CB3" w:rsidP="00B20CB3">
            <w:pPr>
              <w:autoSpaceDE w:val="0"/>
              <w:autoSpaceDN w:val="0"/>
              <w:adjustRightInd w:val="0"/>
              <w:spacing w:line="288" w:lineRule="auto"/>
              <w:ind w:left="258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- Częstotliwość pracy sondy min 2,5-6,0 MHz</w:t>
            </w:r>
          </w:p>
          <w:p w14:paraId="4A1AE706" w14:textId="77777777" w:rsidR="00B20CB3" w:rsidRPr="00E24895" w:rsidRDefault="00B20CB3" w:rsidP="00B20CB3">
            <w:pPr>
              <w:autoSpaceDE w:val="0"/>
              <w:autoSpaceDN w:val="0"/>
              <w:adjustRightInd w:val="0"/>
              <w:spacing w:line="288" w:lineRule="auto"/>
              <w:ind w:left="258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- Ilość niezależnych elementów tworzących i odbierających sygnał</w:t>
            </w:r>
          </w:p>
          <w:p w14:paraId="051DA70D" w14:textId="77777777" w:rsidR="00B20CB3" w:rsidRPr="00E24895" w:rsidRDefault="00B20CB3" w:rsidP="00B20CB3">
            <w:pPr>
              <w:autoSpaceDE w:val="0"/>
              <w:autoSpaceDN w:val="0"/>
              <w:adjustRightInd w:val="0"/>
              <w:spacing w:line="288" w:lineRule="auto"/>
              <w:ind w:left="258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ultradźwiękowy w sondzie min 180</w:t>
            </w:r>
          </w:p>
          <w:p w14:paraId="5D9E5757" w14:textId="77777777" w:rsidR="00B20CB3" w:rsidRPr="00E24895" w:rsidRDefault="00B20CB3" w:rsidP="00B20CB3">
            <w:pPr>
              <w:autoSpaceDE w:val="0"/>
              <w:autoSpaceDN w:val="0"/>
              <w:adjustRightInd w:val="0"/>
              <w:spacing w:line="288" w:lineRule="auto"/>
              <w:ind w:left="258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- Praca w trybie Duplex</w:t>
            </w:r>
          </w:p>
          <w:p w14:paraId="1E899899" w14:textId="77777777" w:rsidR="00B20CB3" w:rsidRPr="00E24895" w:rsidRDefault="00B20CB3" w:rsidP="00B20CB3">
            <w:pPr>
              <w:autoSpaceDE w:val="0"/>
              <w:autoSpaceDN w:val="0"/>
              <w:adjustRightInd w:val="0"/>
              <w:spacing w:line="288" w:lineRule="auto"/>
              <w:ind w:left="258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- Praca w trybie </w:t>
            </w:r>
            <w:proofErr w:type="spellStart"/>
            <w:r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Triplex</w:t>
            </w:r>
            <w:proofErr w:type="spellEnd"/>
          </w:p>
          <w:p w14:paraId="1FAFDFF4" w14:textId="77777777" w:rsidR="00C860A3" w:rsidRPr="00E24895" w:rsidRDefault="00B20CB3" w:rsidP="00B20CB3">
            <w:pPr>
              <w:pStyle w:val="Akapitzlist"/>
              <w:autoSpaceDE w:val="0"/>
              <w:autoSpaceDN w:val="0"/>
              <w:adjustRightInd w:val="0"/>
              <w:spacing w:line="288" w:lineRule="auto"/>
              <w:ind w:left="258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lastRenderedPageBreak/>
              <w:t xml:space="preserve">- możliwość pracy z przystawką biopsyjną z do biopsji grubo i </w:t>
            </w:r>
            <w:proofErr w:type="spellStart"/>
            <w:r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cieńkoigłowych</w:t>
            </w:r>
            <w:proofErr w:type="spellEnd"/>
            <w:r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 z możliwością regulacji (opcja)</w:t>
            </w:r>
          </w:p>
          <w:p w14:paraId="392F5A39" w14:textId="77777777" w:rsidR="00B20CB3" w:rsidRPr="00E24895" w:rsidRDefault="00B20CB3" w:rsidP="00B20CB3">
            <w:pPr>
              <w:autoSpaceDE w:val="0"/>
              <w:autoSpaceDN w:val="0"/>
              <w:adjustRightInd w:val="0"/>
              <w:spacing w:line="288" w:lineRule="auto"/>
              <w:ind w:left="258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- Pole widzenia min. 60 stopni</w:t>
            </w:r>
          </w:p>
          <w:p w14:paraId="68A51A97" w14:textId="77777777" w:rsidR="00B20CB3" w:rsidRPr="00E24895" w:rsidRDefault="00B20CB3" w:rsidP="00B20CB3">
            <w:pPr>
              <w:pStyle w:val="Akapitzlist"/>
              <w:autoSpaceDE w:val="0"/>
              <w:autoSpaceDN w:val="0"/>
              <w:adjustRightInd w:val="0"/>
              <w:spacing w:line="288" w:lineRule="auto"/>
              <w:ind w:left="258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- Przycisk na głowicy umożliwiający zamrożenie obrazu na ekranie monitora</w:t>
            </w:r>
          </w:p>
          <w:p w14:paraId="20FA038D" w14:textId="77777777" w:rsidR="00B20CB3" w:rsidRPr="00E24895" w:rsidRDefault="00B20CB3" w:rsidP="00B20CB3">
            <w:pPr>
              <w:pStyle w:val="Akapitzlist"/>
              <w:autoSpaceDE w:val="0"/>
              <w:autoSpaceDN w:val="0"/>
              <w:adjustRightInd w:val="0"/>
              <w:spacing w:line="288" w:lineRule="auto"/>
              <w:ind w:left="258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- Maksymalna głębokość obrazowania min. 24cm</w:t>
            </w:r>
          </w:p>
          <w:p w14:paraId="3266F2E5" w14:textId="77777777" w:rsidR="00B20CB3" w:rsidRPr="00E24895" w:rsidRDefault="00B20CB3" w:rsidP="00B20CB3">
            <w:pPr>
              <w:pStyle w:val="Akapitzlist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88" w:lineRule="auto"/>
              <w:ind w:left="258" w:hanging="218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 Wieloczęstotliwościowy elektroniczny przetwornik do badań ginekologiczno-położniczych – </w:t>
            </w:r>
            <w:proofErr w:type="spellStart"/>
            <w:r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microconvex</w:t>
            </w:r>
            <w:proofErr w:type="spellEnd"/>
            <w:r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 do badań </w:t>
            </w:r>
            <w:proofErr w:type="spellStart"/>
            <w:r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endovaginalych</w:t>
            </w:r>
            <w:proofErr w:type="spellEnd"/>
          </w:p>
          <w:p w14:paraId="3280F749" w14:textId="77777777" w:rsidR="00B20CB3" w:rsidRPr="00E24895" w:rsidRDefault="00B20CB3" w:rsidP="00B20CB3">
            <w:pPr>
              <w:autoSpaceDE w:val="0"/>
              <w:autoSpaceDN w:val="0"/>
              <w:adjustRightInd w:val="0"/>
              <w:spacing w:line="288" w:lineRule="auto"/>
              <w:ind w:left="400" w:hanging="142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- Częstotliwość pracy sondy min 6.0-9.0 MHz</w:t>
            </w:r>
          </w:p>
          <w:p w14:paraId="189B78EC" w14:textId="77777777" w:rsidR="00B20CB3" w:rsidRPr="00E24895" w:rsidRDefault="00B20CB3" w:rsidP="00B20CB3">
            <w:pPr>
              <w:autoSpaceDE w:val="0"/>
              <w:autoSpaceDN w:val="0"/>
              <w:adjustRightInd w:val="0"/>
              <w:spacing w:line="288" w:lineRule="auto"/>
              <w:ind w:left="400" w:hanging="142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- Ilość niezależnych elementów tworzących i odbierających sygnał ultradźwiękowy w sondzie min 120</w:t>
            </w:r>
          </w:p>
          <w:p w14:paraId="1F7AC190" w14:textId="77777777" w:rsidR="00B20CB3" w:rsidRPr="00E24895" w:rsidRDefault="00B20CB3" w:rsidP="00B20CB3">
            <w:pPr>
              <w:autoSpaceDE w:val="0"/>
              <w:autoSpaceDN w:val="0"/>
              <w:adjustRightInd w:val="0"/>
              <w:spacing w:line="288" w:lineRule="auto"/>
              <w:ind w:left="400" w:hanging="142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- Praca w trybie Duplex</w:t>
            </w:r>
          </w:p>
          <w:p w14:paraId="43608442" w14:textId="77777777" w:rsidR="00B20CB3" w:rsidRPr="00E24895" w:rsidRDefault="00B20CB3" w:rsidP="00B20CB3">
            <w:pPr>
              <w:autoSpaceDE w:val="0"/>
              <w:autoSpaceDN w:val="0"/>
              <w:adjustRightInd w:val="0"/>
              <w:spacing w:line="288" w:lineRule="auto"/>
              <w:ind w:left="400" w:hanging="142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- Praca w trybie </w:t>
            </w:r>
            <w:proofErr w:type="spellStart"/>
            <w:r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Triplex</w:t>
            </w:r>
            <w:proofErr w:type="spellEnd"/>
          </w:p>
          <w:p w14:paraId="68BEB4BC" w14:textId="77777777" w:rsidR="00B20CB3" w:rsidRPr="00B20CB3" w:rsidRDefault="00B20CB3" w:rsidP="00B20CB3">
            <w:pPr>
              <w:pStyle w:val="Akapitzlist"/>
              <w:autoSpaceDE w:val="0"/>
              <w:autoSpaceDN w:val="0"/>
              <w:adjustRightInd w:val="0"/>
              <w:spacing w:line="288" w:lineRule="auto"/>
              <w:ind w:left="400" w:hanging="142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- Zakres pola widzenia min. 140 stopni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288B8D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lastRenderedPageBreak/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7E98B5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B53497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860A3" w:rsidRPr="00C860A3" w14:paraId="5F943AC0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51E40D8" w14:textId="77777777" w:rsidR="00C860A3" w:rsidRPr="008C3638" w:rsidRDefault="00C860A3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AA7BAF" w14:textId="77777777" w:rsidR="00C860A3" w:rsidRPr="00E24895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Płytka prowadząca do igieł (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Fixation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Template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)</w:t>
            </w:r>
            <w:r w:rsidR="00E24895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– </w:t>
            </w:r>
            <w:r w:rsidR="00E24895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2 zestawy</w:t>
            </w:r>
          </w:p>
          <w:p w14:paraId="1B579A8E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płytka prowadząca - wzorzec do implantów igłowych w obszarze prostaty</w:t>
            </w:r>
          </w:p>
          <w:p w14:paraId="0AD0F2FC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mocowana do oferowanego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brachysteppera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</w:t>
            </w:r>
          </w:p>
          <w:p w14:paraId="0D066645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do zastosowania z oferowanymi igłami do oferowanego aparatu HDR</w:t>
            </w:r>
          </w:p>
          <w:p w14:paraId="498E2BCC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wielokrotnego użytku (sterylizacja w autoklawie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331CEE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E9BEE9" w14:textId="77777777" w:rsidR="00C860A3" w:rsidRPr="008C3638" w:rsidRDefault="00C860A3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4DD293" w14:textId="77777777" w:rsidR="00C860A3" w:rsidRPr="008C3638" w:rsidRDefault="00C860A3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291F8E72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49EC06D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48E5EB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Zestaw igłowy do brachyterapii prostaty, min 60 szt. (igły metalowe)</w:t>
            </w:r>
          </w:p>
          <w:p w14:paraId="2CA95DC9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Przewody transferowe min.20 szt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7FB3B2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1D9F09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6B0159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55219DEE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</w:tcPr>
          <w:p w14:paraId="3AA88075" w14:textId="77777777" w:rsidR="00C65C2B" w:rsidRPr="00DC147E" w:rsidRDefault="00C65C2B" w:rsidP="00DC147E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6D54E88F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b/>
                <w:bCs/>
                <w:sz w:val="16"/>
                <w:szCs w:val="16"/>
              </w:rPr>
              <w:t xml:space="preserve">System do brachyterapii HDR + zestaw aplikatorów do planowania w oparciu o TK i NMR – 1 szt.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6D6AB0E7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311190F8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09F34819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</w:tr>
      <w:tr w:rsidR="00C65C2B" w14:paraId="1AE960ED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5B48BCE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64173A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Urządzenie do brachyterapii wraz z wyposażeniem w zakresie terapii 2D i 3D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DC1184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98E21F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27B220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2A5DCE41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6381BC6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8E2CD5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Liczba kanał</w:t>
            </w:r>
            <w:proofErr w:type="spellStart"/>
            <w:r w:rsidRPr="008C3638">
              <w:rPr>
                <w:rFonts w:ascii="Century Gothic" w:hAnsi="Century Gothic" w:cs="Century Gothic"/>
                <w:sz w:val="16"/>
                <w:szCs w:val="16"/>
                <w:lang w:val="en-US" w:eastAsia="en-US"/>
              </w:rPr>
              <w:t>ów</w:t>
            </w:r>
            <w:proofErr w:type="spellEnd"/>
            <w:r w:rsidRPr="008C3638">
              <w:rPr>
                <w:rFonts w:ascii="Century Gothic" w:hAnsi="Century Gothic" w:cs="Century Gothic"/>
                <w:sz w:val="16"/>
                <w:szCs w:val="16"/>
                <w:lang w:val="en-US" w:eastAsia="en-US"/>
              </w:rPr>
              <w:t xml:space="preserve"> </w:t>
            </w:r>
            <w:proofErr w:type="spellStart"/>
            <w:r w:rsidRPr="008C3638">
              <w:rPr>
                <w:rFonts w:ascii="Century Gothic" w:hAnsi="Century Gothic" w:cs="Century Gothic"/>
                <w:sz w:val="16"/>
                <w:szCs w:val="16"/>
                <w:lang w:val="en-US" w:eastAsia="en-US"/>
              </w:rPr>
              <w:t>leczenia</w:t>
            </w:r>
            <w:proofErr w:type="spellEnd"/>
            <w:r w:rsidRPr="008C3638">
              <w:rPr>
                <w:rFonts w:ascii="Century Gothic" w:hAnsi="Century Gothic" w:cs="Century Gothic"/>
                <w:sz w:val="16"/>
                <w:szCs w:val="16"/>
                <w:lang w:val="en-US" w:eastAsia="en-US"/>
              </w:rPr>
              <w:t xml:space="preserve"> min. </w:t>
            </w:r>
            <w:r w:rsidR="00DC147E">
              <w:rPr>
                <w:rFonts w:ascii="Century Gothic" w:hAnsi="Century Gothic" w:cs="Century Gothic"/>
                <w:color w:val="0070C0"/>
                <w:sz w:val="16"/>
                <w:szCs w:val="16"/>
                <w:lang w:val="en-US" w:eastAsia="en-US"/>
              </w:rPr>
              <w:t>20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5AC02B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8B14D3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AACF60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Wartość wymagana – 0 pkt.;</w:t>
            </w:r>
          </w:p>
          <w:p w14:paraId="7FE25EDA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Wartość większa niż wymagana – 2 pkt.</w:t>
            </w:r>
          </w:p>
        </w:tc>
      </w:tr>
      <w:tr w:rsidR="00C65C2B" w14:paraId="7E0F865B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BBE4D3B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A5C46B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Urządzenie może być wykorzystywane dla źródeł IR-192 oraz Co-60 bez konieczności modernizacji urządzeni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6D43F8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D547C0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2E759A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Ir-192 i Co-</w:t>
            </w:r>
            <w:proofErr w:type="gramStart"/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60  –</w:t>
            </w:r>
            <w:proofErr w:type="gramEnd"/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 xml:space="preserve"> 3 pkt.</w:t>
            </w:r>
          </w:p>
          <w:p w14:paraId="20628185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ylko IR-192 – 0 pkt.</w:t>
            </w:r>
          </w:p>
        </w:tc>
      </w:tr>
      <w:tr w:rsidR="00C65C2B" w14:paraId="476BB533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4A2565B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D7C04B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Liczba postojów źródła w kanale min. 45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F8D1EA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99E197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7020B1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Wartość wymagana – 0 pkt.;</w:t>
            </w:r>
          </w:p>
          <w:p w14:paraId="4BA3010A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Wartość większa niż wymagana – 2 pkt.</w:t>
            </w:r>
          </w:p>
        </w:tc>
      </w:tr>
      <w:tr w:rsidR="00C65C2B" w14:paraId="148B00A4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A1333D5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B81EBD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Oczekiwana wytrzymałość mechaniczna przesuwu źródła na podstawie wykonanych testów min.  </w:t>
            </w: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val="en-US" w:eastAsia="en-US"/>
              </w:rPr>
              <w:t xml:space="preserve">12 000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val="en-US" w:eastAsia="en-US"/>
              </w:rPr>
              <w:t>transferów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800084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A0A936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884D9E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Wartość mniejsza niż wymagane – 0 pkt.;</w:t>
            </w:r>
          </w:p>
          <w:p w14:paraId="36166770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lastRenderedPageBreak/>
              <w:t>Wartość większa niż wymagana – 5 pkt.</w:t>
            </w:r>
          </w:p>
        </w:tc>
      </w:tr>
      <w:tr w:rsidR="00C65C2B" w14:paraId="1196EFDE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3A45BF6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68B1AD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Źr</w:t>
            </w: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val="en-US" w:eastAsia="en-US"/>
              </w:rPr>
              <w:t>ódło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val="en-US" w:eastAsia="en-US"/>
              </w:rPr>
              <w:t xml:space="preserve">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val="en-US" w:eastAsia="en-US"/>
              </w:rPr>
              <w:t>promieniotwórcze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val="en-US" w:eastAsia="en-US"/>
              </w:rPr>
              <w:t xml:space="preserve"> Ir-192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75145D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9AF773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13AB14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59619EA7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67CCF2B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249550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Aktywność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źr</w:t>
            </w: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val="en-US" w:eastAsia="en-US"/>
              </w:rPr>
              <w:t>ódła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val="en-US" w:eastAsia="en-US"/>
              </w:rPr>
              <w:t xml:space="preserve"> </w:t>
            </w:r>
            <w:r w:rsidR="00DC147E" w:rsidRPr="00DC147E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10 Ci +/- 10%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80FF18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C71E2C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DD71BF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44524B18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1104696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709AC5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Zakres ruchu źródła w kanale min.  </w:t>
            </w: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val="en-US" w:eastAsia="en-US"/>
              </w:rPr>
              <w:t>1350 mm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EE4CD5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067C58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DD0433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Wartość wymagana – 0 pkt.;</w:t>
            </w:r>
          </w:p>
          <w:p w14:paraId="53F6F643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Wartość większa niż wymagana – 2 pkt.</w:t>
            </w:r>
          </w:p>
        </w:tc>
      </w:tr>
      <w:tr w:rsidR="00C65C2B" w14:paraId="6E2C311E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417C0FF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53B1FB" w14:textId="02CBEB4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Obszar leczenia dla wszystkich kanałów, różne wartości w zakresie od min. </w:t>
            </w:r>
            <w:r w:rsidRPr="00BE5963">
              <w:rPr>
                <w:rFonts w:ascii="Century Gothic" w:hAnsi="Century Gothic" w:cs="Century Gothic"/>
                <w:strike/>
                <w:color w:val="FF0000"/>
                <w:sz w:val="16"/>
                <w:szCs w:val="16"/>
                <w:lang w:eastAsia="en-US"/>
              </w:rPr>
              <w:t>750-1350 mm</w:t>
            </w:r>
            <w:r w:rsidR="00BE5963">
              <w:rPr>
                <w:rFonts w:ascii="Century Gothic" w:hAnsi="Century Gothic" w:cs="Century Gothic"/>
                <w:strike/>
                <w:color w:val="FF0000"/>
                <w:sz w:val="16"/>
                <w:szCs w:val="16"/>
                <w:lang w:eastAsia="en-US"/>
              </w:rPr>
              <w:t xml:space="preserve"> </w:t>
            </w:r>
            <w:r w:rsidR="00BE5963" w:rsidRPr="00BE5963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1000 do 1400 mm,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DFBEA1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A0F52A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EA1B75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32019DC3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0652F08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CA055F" w14:textId="77777777" w:rsidR="00C65C2B" w:rsidRPr="008C3638" w:rsidRDefault="00A01E5D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Długość obszaru terapeutycznego minimum </w:t>
            </w:r>
            <w:r w:rsidRPr="00062C62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400</w:t>
            </w: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mm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3CE195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A6E353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6BCAF5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Wartość wymagana – 0 pkt.;</w:t>
            </w:r>
          </w:p>
          <w:p w14:paraId="2E55F0BF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Wartość większa niż wymagana – 2 pkt.</w:t>
            </w:r>
          </w:p>
        </w:tc>
      </w:tr>
      <w:tr w:rsidR="00C65C2B" w14:paraId="39A7D3B6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30E1B88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42F424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Dodatkowy pomiar czasu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9CEAB6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E52C98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ECB34F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2ECC9F01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671CA2D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66111E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Oddzielny komputer sterujący pracą aparatu HD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AB6D9D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98DEFA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AEE679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3C13CF19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AFCA454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3928D8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Przechowywanie w komputerze sterującym aparatem HDR danych pacjentów, planów leczenia i historii frakcjonowani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E0C9E6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AE57D1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6BCFE8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0196601B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EFCC76C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7B762B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Komputer sterujący pracą aparatu HDR wyposażony w drukarkę laserową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7113BA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0ECB0C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90443A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7186510F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0F1A907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EE3461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Funkcja raportowania bezpośrednio na stacji sterującej aparatem HD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5C537A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FB3F93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C28C1E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416C6084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8E0AE73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91514F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DICOM RT umożliwiający import planów leczeni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E9343E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8601C5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FEB4D7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5016D0E8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5BF7B92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F48527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Wbudowany system dozymetryczny oraz system alarmu promieniowania, system awaryjnego zasilania. Zapis i przechowywanie w systemie informacji o każdej ekspozycji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A4FF69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E73B9C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E688B1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5A200FB9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6592F9F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84AA58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System awaryjnego chowania źródła, zasilany z oddzielnej baterii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87EC07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769E56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A52243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0143D26F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B080C92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D6EC3F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Niezależny od sieci zewnętrznej system zasilania awaryjnego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31F0FF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F744BF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1532A0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334B12D1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1ECA98B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30FC56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Średnica kapsuły ze źródłem </w:t>
            </w:r>
            <w:r w:rsidRPr="008C3638">
              <w:rPr>
                <w:rFonts w:ascii="Century Gothic" w:hAnsi="Century Gothic" w:cs="Cambria Math"/>
                <w:color w:val="000000"/>
                <w:sz w:val="16"/>
                <w:szCs w:val="16"/>
                <w:lang w:eastAsia="en-US"/>
              </w:rPr>
              <w:t>≤</w:t>
            </w: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1mm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4D2F1E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15791C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D41C36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004811B0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21DB58A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CA5244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Długość aktywna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źr</w:t>
            </w: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val="en-US" w:eastAsia="en-US"/>
              </w:rPr>
              <w:t>ódła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val="en-US" w:eastAsia="en-US"/>
              </w:rPr>
              <w:t xml:space="preserve"> </w:t>
            </w:r>
            <w:r w:rsidRPr="008C3638">
              <w:rPr>
                <w:rFonts w:ascii="Century Gothic" w:hAnsi="Century Gothic" w:cs="Cambria Math"/>
                <w:color w:val="000000"/>
                <w:sz w:val="16"/>
                <w:szCs w:val="16"/>
                <w:lang w:val="en-US" w:eastAsia="en-US"/>
              </w:rPr>
              <w:t>≤</w:t>
            </w: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val="en-US" w:eastAsia="en-US"/>
              </w:rPr>
              <w:t xml:space="preserve"> 3,6mm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C2BA17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69F7D1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5509AF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Wartość wymagana – 0 pkt.;</w:t>
            </w:r>
          </w:p>
          <w:p w14:paraId="7A6142AE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Wartość mniejsza niż wymagana – 2 pkt.</w:t>
            </w:r>
          </w:p>
        </w:tc>
      </w:tr>
      <w:tr w:rsidR="00C65C2B" w14:paraId="7A1C0490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7DB45CE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11EADE" w14:textId="77777777" w:rsidR="00C65C2B" w:rsidRPr="008C3638" w:rsidRDefault="00575DE1" w:rsidP="00575DE1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940AE9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Źródło kroczące zgodnie z technologią stosowaną przez producenta urządzeni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6C389D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C4C371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8A88CF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 – 3 pkt.</w:t>
            </w:r>
          </w:p>
          <w:p w14:paraId="0EAF6756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Nie – 0 pkt.</w:t>
            </w:r>
          </w:p>
        </w:tc>
      </w:tr>
      <w:tr w:rsidR="00C65C2B" w14:paraId="23A13916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FE7FC9A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D27631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Przed wysunięciem źródła aparat automatycznie wykonuje test drożności kanału do końca aplikatura za pomocą kabla sprawdzającego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0CEBE7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C2B5F0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CA9ACC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2D94A930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B17C493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DD3576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Krokowe pozycjonowanie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źr</w:t>
            </w: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val="en-US" w:eastAsia="en-US"/>
              </w:rPr>
              <w:t>ódła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58C5AA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A3BD68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A636E4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7E662861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B2B608B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2380A0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Zakres wyboru długości kroku źródła</w:t>
            </w:r>
            <w:r w:rsidRPr="008C3638">
              <w:rPr>
                <w:rFonts w:ascii="Century Gothic" w:hAnsi="Century Gothic" w:cs="Calibri"/>
                <w:sz w:val="16"/>
                <w:szCs w:val="16"/>
                <w:lang w:eastAsia="en-US"/>
              </w:rPr>
              <w:t xml:space="preserve"> min. </w:t>
            </w: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od </w:t>
            </w:r>
            <w:r w:rsidRPr="008C3638">
              <w:rPr>
                <w:rFonts w:ascii="Century Gothic" w:hAnsi="Century Gothic" w:cs="Cambria Math"/>
                <w:color w:val="000000"/>
                <w:sz w:val="16"/>
                <w:szCs w:val="16"/>
                <w:lang w:eastAsia="en-US"/>
              </w:rPr>
              <w:t>≤</w:t>
            </w: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1mm do </w:t>
            </w:r>
            <w:r w:rsidRPr="008C3638">
              <w:rPr>
                <w:rFonts w:ascii="Century Gothic" w:hAnsi="Century Gothic" w:cs="Cambria Math"/>
                <w:color w:val="000000"/>
                <w:sz w:val="16"/>
                <w:szCs w:val="16"/>
                <w:lang w:eastAsia="en-US"/>
              </w:rPr>
              <w:t>≥</w:t>
            </w: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10mm co max. 1mm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0A4295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A91A69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66DE2C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4353653A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0280EBF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CA7275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Minimalny czas postojowy źródła w jednej pozycji </w:t>
            </w:r>
            <w:r w:rsidRPr="008C3638">
              <w:rPr>
                <w:rFonts w:ascii="Century Gothic" w:hAnsi="Century Gothic" w:cs="Cambria Math"/>
                <w:color w:val="000000"/>
                <w:sz w:val="16"/>
                <w:szCs w:val="16"/>
                <w:lang w:eastAsia="en-US"/>
              </w:rPr>
              <w:t>≤</w:t>
            </w: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0,4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sek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95A767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43FD66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5D09F3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6C054C7C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15F3384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4839CC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Prędkość przesuwu źródła</w:t>
            </w:r>
            <w:r w:rsidRPr="008C3638">
              <w:rPr>
                <w:rFonts w:ascii="Century Gothic" w:hAnsi="Century Gothic" w:cs="Calibri"/>
                <w:sz w:val="16"/>
                <w:szCs w:val="16"/>
                <w:lang w:eastAsia="en-US"/>
              </w:rPr>
              <w:t xml:space="preserve"> </w:t>
            </w: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minimum 50 cm/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DE4836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851842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00713F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3D19223E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2541FA5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4EB451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Kabel sprawdzający o długości równej długości kabla ze źródłem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6843D2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FE9233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3B903C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71554C0A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8437334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A73ABB" w14:textId="77777777" w:rsidR="00C65C2B" w:rsidRPr="008C3638" w:rsidRDefault="00A01E5D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Osłonność sejfu minimum </w:t>
            </w:r>
            <w:r w:rsidRPr="006831EF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1</w:t>
            </w:r>
            <w:r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2</w:t>
            </w:r>
            <w:r w:rsidRPr="006831EF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Ci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84CB30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73AD34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C889A4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5CB7E9B8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0531850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D8987E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Aparat z systemem jezdnym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5EF51D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EE1D1F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E001F4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1B0E315B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68E3042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DE037B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alibri"/>
                <w:sz w:val="16"/>
                <w:szCs w:val="16"/>
                <w:lang w:eastAsia="en-US"/>
              </w:rPr>
              <w:t>Dozymetria In-vivo zintegrowana z głównym systemem HDR (z możliwością wyświetlania dawek na ekranie kontrolnym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3865AB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alibri"/>
                <w:sz w:val="16"/>
                <w:szCs w:val="16"/>
                <w:lang w:eastAsia="en-US"/>
              </w:rPr>
              <w:t>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A11EBF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25661F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 – 5 pkt.</w:t>
            </w:r>
          </w:p>
          <w:p w14:paraId="6ACB79D8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Nie – 0 pkt.</w:t>
            </w:r>
          </w:p>
        </w:tc>
      </w:tr>
      <w:tr w:rsidR="00C65C2B" w14:paraId="10F87FE4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A883A77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37A8DF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alibri"/>
                <w:sz w:val="16"/>
                <w:szCs w:val="16"/>
                <w:lang w:eastAsia="en-US"/>
              </w:rPr>
              <w:t>Kontrola jakości – sprawdzanie systemu i automatyczna kalibracja źródła, możliwość edycji planów testowych, możliwość programowania offsetu dla aplikatora, dokumentacja cyfrowa wykonanych testów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562AFC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alibri"/>
                <w:sz w:val="16"/>
                <w:szCs w:val="16"/>
                <w:lang w:eastAsia="en-US"/>
              </w:rPr>
              <w:t>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BBD353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A6DF74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 – 3 pkt.</w:t>
            </w:r>
          </w:p>
          <w:p w14:paraId="11D77036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Nie – 0 pkt.</w:t>
            </w:r>
          </w:p>
        </w:tc>
      </w:tr>
      <w:tr w:rsidR="00C65C2B" w14:paraId="1439E975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84F111E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5063B7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alibri"/>
                <w:sz w:val="16"/>
                <w:szCs w:val="16"/>
                <w:lang w:eastAsia="en-US"/>
              </w:rPr>
              <w:t>Pozycjonowanie i kalibracja położenia źródła za pomocą kamery cyfrowej oraz tworzenie dokumentacji cyfrowej z tego procesu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0E700C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alibri"/>
                <w:sz w:val="16"/>
                <w:szCs w:val="16"/>
                <w:lang w:eastAsia="en-US"/>
              </w:rPr>
              <w:t>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ED4CE8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AC443C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 – 3 pkt.</w:t>
            </w:r>
          </w:p>
          <w:p w14:paraId="10C2977A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Nie – 0 pkt.</w:t>
            </w:r>
          </w:p>
        </w:tc>
      </w:tr>
      <w:tr w:rsidR="00C65C2B" w14:paraId="73834231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CBDE195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83CDD2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alibri"/>
                <w:sz w:val="16"/>
                <w:szCs w:val="16"/>
                <w:lang w:eastAsia="en-US"/>
              </w:rPr>
              <w:t>BED/EQD2 metoda kalkulacji dla „odwrotnego planowania”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7BD013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alibri"/>
                <w:sz w:val="16"/>
                <w:szCs w:val="16"/>
                <w:lang w:eastAsia="en-US"/>
              </w:rPr>
              <w:t>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EA3A33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C79370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 – 2 pkt.</w:t>
            </w:r>
          </w:p>
          <w:p w14:paraId="71701284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Nie – 0 pkt.</w:t>
            </w:r>
          </w:p>
        </w:tc>
      </w:tr>
      <w:tr w:rsidR="00C65C2B" w14:paraId="20952549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D8F55E7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DF3B62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alibri"/>
                <w:sz w:val="16"/>
                <w:szCs w:val="16"/>
                <w:lang w:eastAsia="en-US"/>
              </w:rPr>
              <w:t xml:space="preserve">Sumowanie planów EBRT i BT w wartościach biologicznych zintegrowane z systemem na bazie metoda kalkulacji BED/EQD2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F60ED8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alibri"/>
                <w:sz w:val="16"/>
                <w:szCs w:val="16"/>
                <w:lang w:eastAsia="en-US"/>
              </w:rPr>
              <w:t>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A4520E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ECB7E8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 – 3 pkt.</w:t>
            </w:r>
          </w:p>
          <w:p w14:paraId="64580A6F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Nie – 0 pkt.</w:t>
            </w:r>
          </w:p>
        </w:tc>
      </w:tr>
      <w:tr w:rsidR="00C65C2B" w14:paraId="344EA86B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4C416A6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A58977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alibri"/>
                <w:sz w:val="16"/>
                <w:szCs w:val="16"/>
                <w:lang w:eastAsia="en-US"/>
              </w:rPr>
              <w:t>Automatyczny pomiar długości cewnika – bez konieczności używania linijki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9765B0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alibri"/>
                <w:sz w:val="16"/>
                <w:szCs w:val="16"/>
                <w:lang w:eastAsia="en-US"/>
              </w:rPr>
              <w:t>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24C10A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0E8E01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 – 2 pkt.</w:t>
            </w:r>
          </w:p>
          <w:p w14:paraId="536A6918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Nie – 0 pkt.</w:t>
            </w:r>
          </w:p>
        </w:tc>
      </w:tr>
      <w:tr w:rsidR="00C65C2B" w14:paraId="012BE7F8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89FDD86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bookmarkStart w:id="3" w:name="_Hlk28689982"/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02308D" w14:textId="1C450CC5" w:rsidR="00C65C2B" w:rsidRPr="00BC1887" w:rsidRDefault="00C65C2B" w:rsidP="00BC1887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System kalibracji źródła wraz z przyrządem do weryfikacji pozycji źródła i komorą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studzienkową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i elektrometr. </w:t>
            </w:r>
            <w:r w:rsidRPr="00BC1887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System musi posiadać świadectwo kalibracji na źródło Ir-192</w:t>
            </w:r>
            <w:r w:rsidR="00BC1887" w:rsidRPr="00BC1887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</w:t>
            </w:r>
            <w:r w:rsidR="00BC1887" w:rsidRPr="00BC1887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o aktywności około 10Ci, +/- 5 [%].</w:t>
            </w:r>
            <w:r w:rsidR="00BC1887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 P</w:t>
            </w:r>
            <w:r w:rsidR="00BC1887" w:rsidRPr="00BC1887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rzewód pomiarowy o długości </w:t>
            </w:r>
            <w:r w:rsidR="00BC1887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min.</w:t>
            </w:r>
            <w:r w:rsidR="00BC1887" w:rsidRPr="00BC1887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10 m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0D6704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35DD77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7E1656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bookmarkEnd w:id="3"/>
      <w:tr w:rsidR="00C65C2B" w14:paraId="64DA256A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C6EB8FD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BB759D" w14:textId="77777777" w:rsidR="00C65C2B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Dwukanałowy kontener transportowy dla źródła Ir-192</w:t>
            </w:r>
          </w:p>
          <w:p w14:paraId="489BD3C0" w14:textId="77777777" w:rsidR="00796C3E" w:rsidRDefault="00796C3E" w:rsidP="00796C3E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  <w:r w:rsidRPr="00796C3E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Zamawiający</w:t>
            </w:r>
            <w:r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 dopuszcza:</w:t>
            </w:r>
          </w:p>
          <w:p w14:paraId="1D17486D" w14:textId="77777777" w:rsidR="00796C3E" w:rsidRPr="008C3638" w:rsidRDefault="00796C3E" w:rsidP="00796C3E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796C3E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Jednokanałowy kontener transportowy dla źródła Ir-192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424D53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9D26D2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E70C93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2C54B22F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FDA2E53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2FDF53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Kontener awaryjny dla źródła Ir-192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973D56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18B8FA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7D1327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7DB5802F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8448805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230495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Niezależny detektor promieniowania komplet obejmujący:</w:t>
            </w:r>
          </w:p>
          <w:p w14:paraId="427376A9" w14:textId="77777777" w:rsidR="00C65C2B" w:rsidRPr="008C3638" w:rsidRDefault="00C65C2B" w:rsidP="008C3638">
            <w:pPr>
              <w:numPr>
                <w:ilvl w:val="0"/>
                <w:numId w:val="2"/>
              </w:numPr>
              <w:tabs>
                <w:tab w:val="left" w:pos="360"/>
              </w:tabs>
              <w:autoSpaceDE w:val="0"/>
              <w:autoSpaceDN w:val="0"/>
              <w:adjustRightInd w:val="0"/>
              <w:spacing w:line="288" w:lineRule="auto"/>
              <w:ind w:left="360" w:hanging="360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miernik obecności promieniowania w bunkrze aparatu HDR</w:t>
            </w:r>
          </w:p>
          <w:p w14:paraId="629C0384" w14:textId="77777777" w:rsidR="00C65C2B" w:rsidRPr="008C3638" w:rsidRDefault="00C65C2B" w:rsidP="008C3638">
            <w:pPr>
              <w:numPr>
                <w:ilvl w:val="0"/>
                <w:numId w:val="2"/>
              </w:numPr>
              <w:tabs>
                <w:tab w:val="left" w:pos="360"/>
              </w:tabs>
              <w:autoSpaceDE w:val="0"/>
              <w:autoSpaceDN w:val="0"/>
              <w:adjustRightInd w:val="0"/>
              <w:spacing w:line="288" w:lineRule="auto"/>
              <w:ind w:left="360" w:hanging="360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lampy ostrzegawcze</w:t>
            </w:r>
          </w:p>
          <w:p w14:paraId="163FBBCB" w14:textId="77777777" w:rsidR="00C65C2B" w:rsidRPr="008C3638" w:rsidRDefault="00C65C2B" w:rsidP="008C3638">
            <w:pPr>
              <w:numPr>
                <w:ilvl w:val="0"/>
                <w:numId w:val="2"/>
              </w:numPr>
              <w:tabs>
                <w:tab w:val="left" w:pos="360"/>
              </w:tabs>
              <w:autoSpaceDE w:val="0"/>
              <w:autoSpaceDN w:val="0"/>
              <w:adjustRightInd w:val="0"/>
              <w:spacing w:line="288" w:lineRule="auto"/>
              <w:ind w:left="360" w:hanging="360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okablowani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14103F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C00EE3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07F7AC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7C013DF3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7039132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E60A66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Funkcja importu danych z posiadanego tomografu komputerowego w standardzie DICOM, poprzez lokalną sieć komputerową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29BFB8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ACFFCA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DDAB4B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6774D7FB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6B28E15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01B0BF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Funkcje konturowania (automatyczne i manualne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E63F31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13104B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64F0C1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356D0F4B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88E970C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45592F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Oferowana konfiguracja systemu planowania leczenia zapewnia możliwość rekonstrukcji aplikatorów w dowolnie wybranej płaszczyźnie oraz ich prezentację na serii zdjęć wykorzystanych do planowania leczenia wiązkami zewnętrznymi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7B5842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F5C34D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524D53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21F7E859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3F0752E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CC43BF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Minimum trzy metody optymalizacji do planowania brachyterapii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4FCEA6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B7B576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B92CC8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2FBF5803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E996331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7F25DF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Planowanie i weryfikacja brachyterapii 2D i 3D dla oferowanego aparatu HDR z wykorzystywaniem obrazów z posiadanego C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DC9209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DB3BAF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8D8F4C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1FCDC7F0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AA0393D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C0C44F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System jest przygotowany do ewentualnego zwiększenia liczby stacji i rozszerzenia funkcjonalności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37DACC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D1A49E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A51970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34B78C12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47C0B8B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D3A6AB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Oferowana konfiguracja umożliwia rozbudowę funkcjonalności w zakresie stosowania licencji typu „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floating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”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ADB96C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AF5320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14EC3B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216B21D9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08552F4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CC07E6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Oferowany system planowania leczenia zapewnia możliwość archiwizacji danych pacjentów w standardzie DICOM R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57D14E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057F00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E62D78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5311A723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5FE3FBA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DF7766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b/>
                <w:bCs/>
                <w:color w:val="000000"/>
                <w:sz w:val="16"/>
                <w:szCs w:val="16"/>
                <w:lang w:eastAsia="en-US"/>
              </w:rPr>
              <w:t>APLIKATORY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F439B5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568A55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058D7C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</w:tr>
      <w:tr w:rsidR="00C65C2B" w14:paraId="62E56ABA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745C26E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40D232" w14:textId="77777777" w:rsidR="005B135C" w:rsidRPr="00A1065B" w:rsidRDefault="00100443" w:rsidP="00100443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b/>
                <w:color w:val="000000" w:themeColor="text1"/>
                <w:sz w:val="16"/>
                <w:szCs w:val="16"/>
                <w:lang w:eastAsia="en-US"/>
              </w:rPr>
            </w:pPr>
            <w:bookmarkStart w:id="4" w:name="_Hlk24380231"/>
            <w:r w:rsidRPr="00A1065B">
              <w:rPr>
                <w:rFonts w:ascii="Century Gothic" w:hAnsi="Century Gothic" w:cs="Century Gothic"/>
                <w:b/>
                <w:color w:val="000000" w:themeColor="text1"/>
                <w:sz w:val="16"/>
                <w:szCs w:val="16"/>
                <w:lang w:eastAsia="en-US"/>
              </w:rPr>
              <w:t xml:space="preserve">Zestaw aplikatora do brachyterapii przełyku </w:t>
            </w:r>
            <w:r w:rsidR="00040501" w:rsidRPr="00A1065B">
              <w:rPr>
                <w:rFonts w:ascii="Century Gothic" w:hAnsi="Century Gothic" w:cs="Century Gothic"/>
                <w:b/>
                <w:color w:val="000000" w:themeColor="text1"/>
                <w:sz w:val="16"/>
                <w:szCs w:val="16"/>
                <w:lang w:eastAsia="en-US"/>
              </w:rPr>
              <w:t xml:space="preserve">- 2 zestawy </w:t>
            </w:r>
          </w:p>
          <w:p w14:paraId="23CCB902" w14:textId="77777777" w:rsidR="005B135C" w:rsidRPr="00A1065B" w:rsidRDefault="004E0AC7" w:rsidP="00100443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 w:themeColor="text1"/>
                <w:sz w:val="16"/>
                <w:szCs w:val="16"/>
                <w:lang w:eastAsia="en-US"/>
              </w:rPr>
            </w:pPr>
            <w:r w:rsidRPr="00A1065B">
              <w:rPr>
                <w:rFonts w:ascii="Century Gothic" w:hAnsi="Century Gothic" w:cs="Century Gothic"/>
                <w:color w:val="000000" w:themeColor="text1"/>
                <w:sz w:val="16"/>
                <w:szCs w:val="16"/>
                <w:lang w:eastAsia="en-US"/>
              </w:rPr>
              <w:t>Zestaw o</w:t>
            </w:r>
            <w:r w:rsidR="005B135C" w:rsidRPr="00A1065B">
              <w:rPr>
                <w:rFonts w:ascii="Century Gothic" w:hAnsi="Century Gothic" w:cs="Century Gothic"/>
                <w:color w:val="000000" w:themeColor="text1"/>
                <w:sz w:val="16"/>
                <w:szCs w:val="16"/>
                <w:lang w:eastAsia="en-US"/>
              </w:rPr>
              <w:t>bejmujący:</w:t>
            </w:r>
          </w:p>
          <w:p w14:paraId="7FE24A7A" w14:textId="77777777" w:rsidR="00C65C2B" w:rsidRPr="008C3638" w:rsidRDefault="00100443" w:rsidP="00100443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A1065B">
              <w:rPr>
                <w:rFonts w:ascii="Century Gothic" w:hAnsi="Century Gothic" w:cs="Century Gothic"/>
                <w:color w:val="000000" w:themeColor="text1"/>
                <w:sz w:val="16"/>
                <w:szCs w:val="16"/>
                <w:lang w:eastAsia="en-US"/>
              </w:rPr>
              <w:t>min tr</w:t>
            </w:r>
            <w:r w:rsidR="005B135C" w:rsidRPr="00A1065B">
              <w:rPr>
                <w:rFonts w:ascii="Century Gothic" w:hAnsi="Century Gothic" w:cs="Century Gothic"/>
                <w:color w:val="000000" w:themeColor="text1"/>
                <w:sz w:val="16"/>
                <w:szCs w:val="16"/>
                <w:lang w:eastAsia="en-US"/>
              </w:rPr>
              <w:t>zy średnice (podać) kompatybilne</w:t>
            </w:r>
            <w:r w:rsidRPr="00A1065B">
              <w:rPr>
                <w:rFonts w:ascii="Century Gothic" w:hAnsi="Century Gothic" w:cs="Century Gothic"/>
                <w:color w:val="000000" w:themeColor="text1"/>
                <w:sz w:val="16"/>
                <w:szCs w:val="16"/>
                <w:lang w:eastAsia="en-US"/>
              </w:rPr>
              <w:t xml:space="preserve"> z CT</w:t>
            </w:r>
            <w:r w:rsidR="00D91527" w:rsidRPr="00A1065B">
              <w:rPr>
                <w:rFonts w:ascii="Century Gothic" w:hAnsi="Century Gothic" w:cs="Century Gothic"/>
                <w:color w:val="000000" w:themeColor="text1"/>
                <w:sz w:val="16"/>
                <w:szCs w:val="16"/>
                <w:lang w:eastAsia="en-US"/>
              </w:rPr>
              <w:t xml:space="preserve"> wraz z</w:t>
            </w:r>
            <w:r w:rsidRPr="00A1065B">
              <w:rPr>
                <w:rFonts w:ascii="Century Gothic" w:hAnsi="Century Gothic" w:cs="Century Gothic"/>
                <w:color w:val="000000" w:themeColor="text1"/>
                <w:sz w:val="16"/>
                <w:szCs w:val="16"/>
                <w:lang w:eastAsia="en-US"/>
              </w:rPr>
              <w:t xml:space="preserve"> </w:t>
            </w:r>
            <w:r w:rsidR="00D91527" w:rsidRPr="00A1065B">
              <w:rPr>
                <w:rFonts w:ascii="Century Gothic" w:hAnsi="Century Gothic" w:cs="Century Gothic"/>
                <w:color w:val="000000" w:themeColor="text1"/>
                <w:sz w:val="16"/>
                <w:szCs w:val="16"/>
                <w:lang w:eastAsia="en-US"/>
              </w:rPr>
              <w:t xml:space="preserve">zestawem akcesoriów niezbędnych do wykonania aplikacji </w:t>
            </w:r>
            <w:r w:rsidRPr="00A1065B">
              <w:rPr>
                <w:rFonts w:ascii="Century Gothic" w:hAnsi="Century Gothic" w:cs="Century Gothic"/>
                <w:color w:val="000000" w:themeColor="text1"/>
                <w:sz w:val="16"/>
                <w:szCs w:val="16"/>
                <w:lang w:eastAsia="en-US"/>
              </w:rPr>
              <w:t xml:space="preserve"> </w:t>
            </w:r>
            <w:bookmarkEnd w:id="4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5038D6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5B135C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A12FCD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B39EF2" w14:textId="77777777" w:rsidR="00C65C2B" w:rsidRPr="00A1065B" w:rsidRDefault="00D91527" w:rsidP="00D91527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strike/>
                <w:sz w:val="16"/>
                <w:szCs w:val="16"/>
                <w:lang w:eastAsia="en-US"/>
              </w:rPr>
            </w:pPr>
            <w:r w:rsidRPr="00A1065B">
              <w:rPr>
                <w:rFonts w:ascii="Century Gothic" w:hAnsi="Century Gothic" w:cs="Century Gothic"/>
                <w:strike/>
                <w:color w:val="FF0000"/>
                <w:sz w:val="16"/>
                <w:szCs w:val="16"/>
                <w:lang w:eastAsia="en-US"/>
              </w:rPr>
              <w:t xml:space="preserve">minimum jedna średnica </w:t>
            </w:r>
            <w:r w:rsidR="00470F56" w:rsidRPr="00A1065B">
              <w:rPr>
                <w:rFonts w:ascii="Century Gothic" w:hAnsi="Century Gothic" w:cs="Century Gothic"/>
                <w:strike/>
                <w:color w:val="FF0000"/>
                <w:sz w:val="16"/>
                <w:szCs w:val="16"/>
                <w:lang w:eastAsia="en-US"/>
              </w:rPr>
              <w:t xml:space="preserve">≤ </w:t>
            </w:r>
            <w:r w:rsidRPr="00A1065B">
              <w:rPr>
                <w:rFonts w:ascii="Century Gothic" w:hAnsi="Century Gothic" w:cs="Century Gothic"/>
                <w:strike/>
                <w:color w:val="FF0000"/>
                <w:sz w:val="16"/>
                <w:szCs w:val="16"/>
                <w:lang w:eastAsia="en-US"/>
              </w:rPr>
              <w:t>6 - 5 pkt.</w:t>
            </w:r>
          </w:p>
        </w:tc>
      </w:tr>
      <w:tr w:rsidR="00C65C2B" w14:paraId="6C7FBA77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63C3FFC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6F6BEF" w14:textId="77777777" w:rsidR="0093197B" w:rsidRPr="00A1065B" w:rsidRDefault="00D91527" w:rsidP="00D91527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 w:themeColor="text1"/>
                <w:sz w:val="16"/>
                <w:szCs w:val="16"/>
                <w:lang w:eastAsia="en-US"/>
              </w:rPr>
            </w:pPr>
            <w:bookmarkStart w:id="5" w:name="_Hlk24380320"/>
            <w:r w:rsidRPr="00A1065B">
              <w:rPr>
                <w:rFonts w:ascii="Century Gothic" w:hAnsi="Century Gothic" w:cs="Century Gothic"/>
                <w:b/>
                <w:color w:val="000000" w:themeColor="text1"/>
                <w:sz w:val="16"/>
                <w:szCs w:val="16"/>
                <w:lang w:eastAsia="en-US"/>
              </w:rPr>
              <w:t xml:space="preserve">Zestaw aplikatora do brachyterapii oskrzelowej </w:t>
            </w:r>
            <w:r w:rsidRPr="00A1065B">
              <w:rPr>
                <w:rFonts w:ascii="Century Gothic" w:hAnsi="Century Gothic" w:cs="Century Gothic"/>
                <w:b/>
                <w:strike/>
                <w:color w:val="FF0000"/>
                <w:sz w:val="16"/>
                <w:szCs w:val="16"/>
                <w:lang w:eastAsia="en-US"/>
              </w:rPr>
              <w:t>5F</w:t>
            </w:r>
            <w:r w:rsidRPr="00A1065B">
              <w:rPr>
                <w:rFonts w:ascii="Century Gothic" w:hAnsi="Century Gothic" w:cs="Century Gothic"/>
                <w:b/>
                <w:color w:val="000000" w:themeColor="text1"/>
                <w:sz w:val="16"/>
                <w:szCs w:val="16"/>
                <w:lang w:eastAsia="en-US"/>
              </w:rPr>
              <w:t xml:space="preserve"> – 1 zestaw</w:t>
            </w:r>
            <w:r w:rsidR="0093197B" w:rsidRPr="00A1065B">
              <w:rPr>
                <w:rFonts w:ascii="Century Gothic" w:hAnsi="Century Gothic" w:cs="Century Gothic"/>
                <w:color w:val="000000" w:themeColor="text1"/>
                <w:sz w:val="16"/>
                <w:szCs w:val="16"/>
                <w:lang w:eastAsia="en-US"/>
              </w:rPr>
              <w:t>.</w:t>
            </w:r>
          </w:p>
          <w:p w14:paraId="6D8C6AF1" w14:textId="77777777" w:rsidR="00D91527" w:rsidRPr="00A1065B" w:rsidRDefault="0093197B" w:rsidP="00D91527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 w:themeColor="text1"/>
                <w:sz w:val="16"/>
                <w:szCs w:val="16"/>
                <w:lang w:eastAsia="en-US"/>
              </w:rPr>
            </w:pPr>
            <w:r w:rsidRPr="00A1065B">
              <w:rPr>
                <w:rFonts w:ascii="Century Gothic" w:hAnsi="Century Gothic" w:cs="Century Gothic"/>
                <w:color w:val="000000" w:themeColor="text1"/>
                <w:sz w:val="16"/>
                <w:szCs w:val="16"/>
                <w:lang w:eastAsia="en-US"/>
              </w:rPr>
              <w:t>Zestaw o</w:t>
            </w:r>
            <w:r w:rsidR="00D91527" w:rsidRPr="00A1065B">
              <w:rPr>
                <w:rFonts w:ascii="Century Gothic" w:hAnsi="Century Gothic" w:cs="Century Gothic"/>
                <w:color w:val="000000" w:themeColor="text1"/>
                <w:sz w:val="16"/>
                <w:szCs w:val="16"/>
                <w:lang w:eastAsia="en-US"/>
              </w:rPr>
              <w:t>bejmujący:</w:t>
            </w:r>
          </w:p>
          <w:p w14:paraId="3EEF8574" w14:textId="30FFB53B" w:rsidR="004961AC" w:rsidRPr="00A1065B" w:rsidRDefault="00674F56" w:rsidP="004961AC">
            <w:pPr>
              <w:pStyle w:val="Akapitzlist"/>
              <w:numPr>
                <w:ilvl w:val="0"/>
                <w:numId w:val="7"/>
              </w:numPr>
              <w:autoSpaceDE w:val="0"/>
              <w:autoSpaceDN w:val="0"/>
              <w:adjustRightInd w:val="0"/>
              <w:spacing w:line="288" w:lineRule="auto"/>
              <w:ind w:left="400"/>
              <w:rPr>
                <w:rFonts w:ascii="Century Gothic" w:hAnsi="Century Gothic" w:cs="Century Gothic"/>
                <w:color w:val="000000" w:themeColor="text1"/>
                <w:sz w:val="16"/>
                <w:szCs w:val="16"/>
                <w:lang w:eastAsia="en-US"/>
              </w:rPr>
            </w:pPr>
            <w:r w:rsidRPr="00A1065B">
              <w:rPr>
                <w:rFonts w:ascii="Century Gothic" w:hAnsi="Century Gothic" w:cs="Century Gothic"/>
                <w:color w:val="000000" w:themeColor="text1"/>
                <w:sz w:val="16"/>
                <w:szCs w:val="16"/>
                <w:lang w:eastAsia="en-US"/>
              </w:rPr>
              <w:t>jednorazowy aplikator</w:t>
            </w:r>
            <w:r w:rsidR="00D91527" w:rsidRPr="00A1065B">
              <w:rPr>
                <w:rFonts w:ascii="Century Gothic" w:hAnsi="Century Gothic" w:cs="Century Gothic"/>
                <w:color w:val="000000" w:themeColor="text1"/>
                <w:sz w:val="16"/>
                <w:szCs w:val="16"/>
                <w:lang w:eastAsia="en-US"/>
              </w:rPr>
              <w:t xml:space="preserve"> </w:t>
            </w:r>
            <w:proofErr w:type="spellStart"/>
            <w:r w:rsidR="00D91527" w:rsidRPr="00A1065B">
              <w:rPr>
                <w:rFonts w:ascii="Century Gothic" w:hAnsi="Century Gothic" w:cs="Century Gothic"/>
                <w:color w:val="000000" w:themeColor="text1"/>
                <w:sz w:val="16"/>
                <w:szCs w:val="16"/>
                <w:lang w:eastAsia="en-US"/>
              </w:rPr>
              <w:t>dooskrzelowy</w:t>
            </w:r>
            <w:proofErr w:type="spellEnd"/>
            <w:r w:rsidR="00D91527" w:rsidRPr="00A1065B">
              <w:rPr>
                <w:rFonts w:ascii="Century Gothic" w:hAnsi="Century Gothic" w:cs="Century Gothic"/>
                <w:color w:val="000000" w:themeColor="text1"/>
                <w:sz w:val="16"/>
                <w:szCs w:val="16"/>
                <w:lang w:eastAsia="en-US"/>
              </w:rPr>
              <w:t xml:space="preserve"> - min.50 szt. </w:t>
            </w:r>
          </w:p>
          <w:p w14:paraId="05DF8E2F" w14:textId="77777777" w:rsidR="00C65C2B" w:rsidRPr="004961AC" w:rsidRDefault="00D91527" w:rsidP="004961AC">
            <w:pPr>
              <w:pStyle w:val="Akapitzlist"/>
              <w:numPr>
                <w:ilvl w:val="0"/>
                <w:numId w:val="7"/>
              </w:numPr>
              <w:autoSpaceDE w:val="0"/>
              <w:autoSpaceDN w:val="0"/>
              <w:adjustRightInd w:val="0"/>
              <w:spacing w:line="288" w:lineRule="auto"/>
              <w:ind w:left="400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A1065B">
              <w:rPr>
                <w:rFonts w:ascii="Century Gothic" w:hAnsi="Century Gothic" w:cs="Century Gothic"/>
                <w:color w:val="000000" w:themeColor="text1"/>
                <w:sz w:val="16"/>
                <w:szCs w:val="16"/>
                <w:lang w:eastAsia="en-US"/>
              </w:rPr>
              <w:t xml:space="preserve">niezbędne wyposażenie zapewniające mocowanie </w:t>
            </w:r>
            <w:proofErr w:type="spellStart"/>
            <w:r w:rsidRPr="00A1065B">
              <w:rPr>
                <w:rFonts w:ascii="Century Gothic" w:hAnsi="Century Gothic" w:cs="Century Gothic"/>
                <w:color w:val="000000" w:themeColor="text1"/>
                <w:sz w:val="16"/>
                <w:szCs w:val="16"/>
                <w:lang w:eastAsia="en-US"/>
              </w:rPr>
              <w:t>aplkatora</w:t>
            </w:r>
            <w:proofErr w:type="spellEnd"/>
            <w:r w:rsidRPr="00A1065B">
              <w:rPr>
                <w:rFonts w:ascii="Century Gothic" w:hAnsi="Century Gothic" w:cs="Century Gothic"/>
                <w:color w:val="000000" w:themeColor="text1"/>
                <w:sz w:val="16"/>
                <w:szCs w:val="16"/>
                <w:lang w:eastAsia="en-US"/>
              </w:rPr>
              <w:t xml:space="preserve">, podłączenie go do oferowanego aparatu HDR </w:t>
            </w:r>
            <w:r w:rsidRPr="00A1065B">
              <w:rPr>
                <w:rFonts w:ascii="Century Gothic" w:hAnsi="Century Gothic" w:cs="Century Gothic"/>
                <w:strike/>
                <w:color w:val="FF0000"/>
                <w:sz w:val="16"/>
                <w:szCs w:val="16"/>
                <w:lang w:eastAsia="en-US"/>
              </w:rPr>
              <w:t>- wyposażenie zapewnia wykonanie minimum 3 zabiegów bez konieczności czyszczenia / sterylizacji</w:t>
            </w:r>
            <w:r w:rsidRPr="005B135C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 </w:t>
            </w:r>
            <w:bookmarkEnd w:id="5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5E48C9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1B2B32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5517D2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37E083AA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B2145A3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797952" w14:textId="77777777" w:rsidR="00C65C2B" w:rsidRPr="0093197B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b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b/>
                <w:sz w:val="16"/>
                <w:szCs w:val="16"/>
                <w:lang w:eastAsia="en-US"/>
              </w:rPr>
              <w:t xml:space="preserve">Zestaw </w:t>
            </w:r>
            <w:proofErr w:type="spellStart"/>
            <w:r w:rsidRPr="008C3638">
              <w:rPr>
                <w:rFonts w:ascii="Century Gothic" w:hAnsi="Century Gothic" w:cs="Century Gothic"/>
                <w:b/>
                <w:sz w:val="16"/>
                <w:szCs w:val="16"/>
                <w:lang w:eastAsia="en-US"/>
              </w:rPr>
              <w:t>aplikatorowy</w:t>
            </w:r>
            <w:proofErr w:type="spellEnd"/>
            <w:r w:rsidRPr="008C3638">
              <w:rPr>
                <w:rFonts w:ascii="Century Gothic" w:hAnsi="Century Gothic" w:cs="Century Gothic"/>
                <w:b/>
                <w:sz w:val="16"/>
                <w:szCs w:val="16"/>
                <w:lang w:eastAsia="en-US"/>
              </w:rPr>
              <w:t xml:space="preserve"> do brachyterapii </w:t>
            </w:r>
            <w:proofErr w:type="spellStart"/>
            <w:r w:rsidRPr="008C3638">
              <w:rPr>
                <w:rFonts w:ascii="Century Gothic" w:hAnsi="Century Gothic" w:cs="Century Gothic"/>
                <w:b/>
                <w:sz w:val="16"/>
                <w:szCs w:val="16"/>
                <w:lang w:eastAsia="en-US"/>
              </w:rPr>
              <w:t>nosoga</w:t>
            </w:r>
            <w:r w:rsidR="0093197B">
              <w:rPr>
                <w:rFonts w:ascii="Century Gothic" w:hAnsi="Century Gothic" w:cs="Century Gothic"/>
                <w:b/>
                <w:sz w:val="16"/>
                <w:szCs w:val="16"/>
                <w:lang w:eastAsia="en-US"/>
              </w:rPr>
              <w:t>rdła</w:t>
            </w:r>
            <w:proofErr w:type="spellEnd"/>
            <w:r w:rsidR="0093197B">
              <w:rPr>
                <w:rFonts w:ascii="Century Gothic" w:hAnsi="Century Gothic" w:cs="Century Gothic"/>
                <w:b/>
                <w:sz w:val="16"/>
                <w:szCs w:val="16"/>
                <w:lang w:eastAsia="en-US"/>
              </w:rPr>
              <w:t xml:space="preserve"> typu Rotterdam– 1 zestaw, </w:t>
            </w: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kompatybilny z CT i NMR</w:t>
            </w:r>
            <w:r w:rsidR="0093197B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 xml:space="preserve"> </w:t>
            </w:r>
          </w:p>
          <w:p w14:paraId="3D30296A" w14:textId="77777777" w:rsidR="0093197B" w:rsidRPr="008C3638" w:rsidRDefault="0093197B" w:rsidP="0093197B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alibri"/>
                <w:b/>
                <w:sz w:val="16"/>
                <w:szCs w:val="16"/>
                <w:lang w:eastAsia="en-US"/>
              </w:rPr>
            </w:pPr>
            <w:r w:rsidRPr="0093197B">
              <w:rPr>
                <w:rFonts w:ascii="Century Gothic" w:hAnsi="Century Gothic" w:cs="Calibri"/>
                <w:b/>
                <w:color w:val="FF0000"/>
                <w:sz w:val="16"/>
                <w:szCs w:val="16"/>
                <w:lang w:eastAsia="en-US"/>
              </w:rPr>
              <w:t>Zamawiający wymaga dostarczenia 10 szt. jednorazowych aplikatorów w zestawie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B18D30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8267CA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b/>
                <w:color w:val="00FF00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D4AC3D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alibri"/>
                <w:b/>
                <w:color w:val="00FF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b/>
                <w:color w:val="00FF00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0EEECFE1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B27F2FD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A1B2C6" w14:textId="77777777" w:rsidR="00575DE1" w:rsidRPr="005B135C" w:rsidRDefault="00575DE1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b/>
                <w:color w:val="FF0000"/>
                <w:sz w:val="16"/>
                <w:szCs w:val="16"/>
                <w:lang w:eastAsia="en-US"/>
              </w:rPr>
            </w:pPr>
            <w:bookmarkStart w:id="6" w:name="_Hlk24380541"/>
            <w:r w:rsidRPr="005B135C">
              <w:rPr>
                <w:rFonts w:ascii="Century Gothic" w:hAnsi="Century Gothic" w:cs="Calibri"/>
                <w:b/>
                <w:color w:val="FF0000"/>
                <w:sz w:val="16"/>
                <w:szCs w:val="16"/>
                <w:lang w:eastAsia="en-US"/>
              </w:rPr>
              <w:t xml:space="preserve">Mostek piersiowy CT wraz z zestawem </w:t>
            </w:r>
            <w:proofErr w:type="gramStart"/>
            <w:r w:rsidRPr="005B135C">
              <w:rPr>
                <w:rFonts w:ascii="Century Gothic" w:hAnsi="Century Gothic" w:cs="Calibri"/>
                <w:b/>
                <w:color w:val="FF0000"/>
                <w:sz w:val="16"/>
                <w:szCs w:val="16"/>
                <w:lang w:eastAsia="en-US"/>
              </w:rPr>
              <w:t>szablonów  –</w:t>
            </w:r>
            <w:proofErr w:type="gramEnd"/>
            <w:r w:rsidRPr="005B135C">
              <w:rPr>
                <w:rFonts w:ascii="Century Gothic" w:hAnsi="Century Gothic" w:cs="Calibri"/>
                <w:b/>
                <w:color w:val="FF0000"/>
                <w:sz w:val="16"/>
                <w:szCs w:val="16"/>
                <w:lang w:eastAsia="en-US"/>
              </w:rPr>
              <w:t xml:space="preserve"> 3 zestawy</w:t>
            </w:r>
            <w:r w:rsidR="005B5D8B">
              <w:rPr>
                <w:rFonts w:ascii="Century Gothic" w:hAnsi="Century Gothic" w:cs="Calibri"/>
                <w:b/>
                <w:color w:val="FF0000"/>
                <w:sz w:val="16"/>
                <w:szCs w:val="16"/>
                <w:lang w:eastAsia="en-US"/>
              </w:rPr>
              <w:t>.</w:t>
            </w:r>
            <w:r w:rsidRPr="005B135C">
              <w:rPr>
                <w:rFonts w:ascii="Century Gothic" w:hAnsi="Century Gothic" w:cs="Calibri"/>
                <w:b/>
                <w:color w:val="FF0000"/>
                <w:sz w:val="16"/>
                <w:szCs w:val="16"/>
                <w:lang w:eastAsia="en-US"/>
              </w:rPr>
              <w:t xml:space="preserve"> </w:t>
            </w:r>
          </w:p>
          <w:p w14:paraId="045407C3" w14:textId="77777777" w:rsidR="00575DE1" w:rsidRPr="005B135C" w:rsidRDefault="005B5D8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  <w:r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Zestaw o</w:t>
            </w:r>
            <w:r w:rsidR="00575DE1" w:rsidRPr="005B135C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 xml:space="preserve">bejmujący: </w:t>
            </w:r>
          </w:p>
          <w:p w14:paraId="26BA6F4D" w14:textId="77777777" w:rsidR="004961AC" w:rsidRPr="005B135C" w:rsidRDefault="00575DE1" w:rsidP="004961AC">
            <w:pPr>
              <w:pStyle w:val="Akapitzlist"/>
              <w:numPr>
                <w:ilvl w:val="0"/>
                <w:numId w:val="7"/>
              </w:numPr>
              <w:autoSpaceDE w:val="0"/>
              <w:autoSpaceDN w:val="0"/>
              <w:adjustRightInd w:val="0"/>
              <w:spacing w:line="288" w:lineRule="auto"/>
              <w:ind w:left="400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  <w:r w:rsidRPr="005B135C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płytki dwu</w:t>
            </w:r>
            <w:r w:rsidR="004961AC" w:rsidRPr="005B135C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płaszczyznowe</w:t>
            </w:r>
            <w:r w:rsidRPr="005B135C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 xml:space="preserve"> z otworami oddalonymi od </w:t>
            </w:r>
            <w:r w:rsidRPr="005B135C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siebie</w:t>
            </w:r>
            <w:r w:rsidRPr="005B135C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 xml:space="preserve"> o min. 10mm, 14mm i 16mm</w:t>
            </w:r>
          </w:p>
          <w:p w14:paraId="2BDCE00B" w14:textId="77777777" w:rsidR="00C65C2B" w:rsidRPr="00A1065B" w:rsidRDefault="000511AB" w:rsidP="004961AC">
            <w:pPr>
              <w:pStyle w:val="Akapitzlist"/>
              <w:numPr>
                <w:ilvl w:val="0"/>
                <w:numId w:val="7"/>
              </w:numPr>
              <w:autoSpaceDE w:val="0"/>
              <w:autoSpaceDN w:val="0"/>
              <w:adjustRightInd w:val="0"/>
              <w:spacing w:line="288" w:lineRule="auto"/>
              <w:ind w:left="400"/>
              <w:rPr>
                <w:rFonts w:ascii="Century Gothic" w:hAnsi="Century Gothic" w:cs="Calibri"/>
                <w:color w:val="0070C0"/>
                <w:sz w:val="16"/>
                <w:szCs w:val="16"/>
                <w:lang w:eastAsia="en-US"/>
              </w:rPr>
            </w:pPr>
            <w:r w:rsidRPr="005B135C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płytki</w:t>
            </w:r>
            <w:r w:rsidR="004961AC" w:rsidRPr="005B135C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 xml:space="preserve"> trzypłaszczyznowe</w:t>
            </w:r>
            <w:r w:rsidR="00575DE1" w:rsidRPr="005B135C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 xml:space="preserve"> </w:t>
            </w:r>
            <w:r w:rsidR="004961AC" w:rsidRPr="005B135C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 xml:space="preserve">z otworami oddalonymi od </w:t>
            </w:r>
            <w:r w:rsidR="004961AC" w:rsidRPr="005B135C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siebie</w:t>
            </w:r>
            <w:r w:rsidR="004961AC" w:rsidRPr="005B135C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 xml:space="preserve"> o min. 10mm, 14mm i 16mm </w:t>
            </w:r>
            <w:bookmarkEnd w:id="6"/>
          </w:p>
          <w:p w14:paraId="78E886C5" w14:textId="77777777" w:rsidR="00A1065B" w:rsidRPr="00A1065B" w:rsidRDefault="00A1065B" w:rsidP="00A1065B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</w:p>
          <w:p w14:paraId="0A89D1C3" w14:textId="77777777" w:rsidR="00A1065B" w:rsidRPr="00A1065B" w:rsidRDefault="00A1065B" w:rsidP="00A1065B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  <w:r w:rsidRPr="00A1065B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 xml:space="preserve">lub </w:t>
            </w:r>
          </w:p>
          <w:p w14:paraId="5B1176CD" w14:textId="77777777" w:rsidR="00A1065B" w:rsidRPr="00A1065B" w:rsidRDefault="00A1065B" w:rsidP="00A1065B">
            <w:pPr>
              <w:autoSpaceDE w:val="0"/>
              <w:autoSpaceDN w:val="0"/>
              <w:adjustRightInd w:val="0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  <w:r w:rsidRPr="00A1065B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 xml:space="preserve">Zestaw aplikatorów śródtkankowych do brachyterapii piersi – </w:t>
            </w:r>
            <w:r>
              <w:rPr>
                <w:rFonts w:ascii="Century Gothic" w:hAnsi="Century Gothic" w:cs="Calibri"/>
                <w:color w:val="FF0000"/>
                <w:sz w:val="16"/>
                <w:szCs w:val="16"/>
              </w:rPr>
              <w:t xml:space="preserve">1 </w:t>
            </w:r>
            <w:r w:rsidRPr="00A1065B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zestaw, obejmując</w:t>
            </w:r>
            <w:r>
              <w:rPr>
                <w:rFonts w:ascii="Century Gothic" w:hAnsi="Century Gothic" w:cs="Calibri"/>
                <w:color w:val="FF0000"/>
                <w:sz w:val="16"/>
                <w:szCs w:val="16"/>
              </w:rPr>
              <w:t>y</w:t>
            </w:r>
            <w:r w:rsidRPr="00A1065B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:</w:t>
            </w:r>
          </w:p>
          <w:p w14:paraId="480788AA" w14:textId="501C6680" w:rsidR="00A1065B" w:rsidRPr="00A1065B" w:rsidRDefault="00A1065B" w:rsidP="00A1065B">
            <w:pPr>
              <w:autoSpaceDE w:val="0"/>
              <w:autoSpaceDN w:val="0"/>
              <w:adjustRightInd w:val="0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  <w:r w:rsidRPr="00A1065B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Zestaw mostkowy do śródtkankowych aplikacji igłowych w obszarze piersi, kompatybilny z CT – 3 zestawy</w:t>
            </w:r>
          </w:p>
          <w:p w14:paraId="51A8317A" w14:textId="77777777" w:rsidR="005B2CC2" w:rsidRDefault="005B2CC2" w:rsidP="005B2CC2">
            <w:pPr>
              <w:autoSpaceDE w:val="0"/>
              <w:autoSpaceDN w:val="0"/>
              <w:adjustRightInd w:val="0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</w:p>
          <w:p w14:paraId="5B95D29C" w14:textId="10D4E029" w:rsidR="005B2CC2" w:rsidRPr="00B027BA" w:rsidRDefault="005B2CC2" w:rsidP="005B2CC2">
            <w:pPr>
              <w:autoSpaceDE w:val="0"/>
              <w:autoSpaceDN w:val="0"/>
              <w:adjustRightInd w:val="0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  <w:r w:rsidRPr="00B027BA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Z</w:t>
            </w:r>
            <w:r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estaw zawiera 2 pary płytek w min 3 rozmiarach</w:t>
            </w:r>
          </w:p>
          <w:p w14:paraId="594C9DEF" w14:textId="3AB69BF5" w:rsidR="00A1065B" w:rsidRPr="00A1065B" w:rsidRDefault="00A1065B" w:rsidP="00A1065B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color w:val="0070C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53C62B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E6527D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F74A6C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alibri"/>
                <w:b/>
                <w:color w:val="00FF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b/>
                <w:color w:val="00FF00"/>
                <w:sz w:val="16"/>
                <w:szCs w:val="16"/>
                <w:lang w:eastAsia="en-US"/>
              </w:rPr>
              <w:t>- - -</w:t>
            </w:r>
          </w:p>
        </w:tc>
      </w:tr>
      <w:tr w:rsidR="004961AC" w:rsidRPr="00645567" w14:paraId="14E9F4B1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AA99884" w14:textId="77777777" w:rsidR="004961AC" w:rsidRPr="009E5BB2" w:rsidRDefault="004961AC" w:rsidP="004961AC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  <w:r w:rsidRPr="009E5BB2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lastRenderedPageBreak/>
              <w:t>17</w:t>
            </w:r>
            <w:r w:rsidR="000511AB" w:rsidRPr="009E5BB2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6</w:t>
            </w:r>
            <w:r w:rsidRPr="009E5BB2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A</w:t>
            </w: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4CFF7B" w14:textId="77777777" w:rsidR="004961AC" w:rsidRPr="009E5BB2" w:rsidRDefault="004961AC" w:rsidP="004961AC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  <w:bookmarkStart w:id="7" w:name="_Hlk24380706"/>
            <w:r w:rsidRPr="009E5BB2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Igły, mandryny i nakrętki do mocowania igły w szablonie do brachyterapii piersi: </w:t>
            </w:r>
          </w:p>
          <w:p w14:paraId="3FF1F184" w14:textId="182D810F" w:rsidR="004961AC" w:rsidRPr="009E5BB2" w:rsidRDefault="004961AC" w:rsidP="004961AC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  <w:r w:rsidRPr="009E5BB2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a) ostro zakończone igły metalowe o średnicy max </w:t>
            </w:r>
            <w:r w:rsidRPr="005B2CC2">
              <w:rPr>
                <w:rFonts w:ascii="Century Gothic" w:hAnsi="Century Gothic" w:cs="Century Gothic"/>
                <w:strike/>
                <w:color w:val="FF0000"/>
                <w:sz w:val="16"/>
                <w:szCs w:val="16"/>
                <w:lang w:eastAsia="en-US"/>
              </w:rPr>
              <w:t>1,</w:t>
            </w:r>
            <w:proofErr w:type="gramStart"/>
            <w:r w:rsidRPr="005B2CC2">
              <w:rPr>
                <w:rFonts w:ascii="Century Gothic" w:hAnsi="Century Gothic" w:cs="Century Gothic"/>
                <w:strike/>
                <w:color w:val="FF0000"/>
                <w:sz w:val="16"/>
                <w:szCs w:val="16"/>
                <w:lang w:eastAsia="en-US"/>
              </w:rPr>
              <w:t>5</w:t>
            </w:r>
            <w:r w:rsidR="005B2CC2" w:rsidRPr="005B2CC2">
              <w:rPr>
                <w:rFonts w:ascii="Century Gothic" w:hAnsi="Century Gothic" w:cs="Century Gothic"/>
                <w:strike/>
                <w:color w:val="FF0000"/>
                <w:sz w:val="16"/>
                <w:szCs w:val="16"/>
                <w:lang w:eastAsia="en-US"/>
              </w:rPr>
              <w:t xml:space="preserve"> </w:t>
            </w:r>
            <w:r w:rsidRPr="005B2CC2">
              <w:rPr>
                <w:rFonts w:ascii="Century Gothic" w:hAnsi="Century Gothic" w:cs="Century Gothic"/>
                <w:strike/>
                <w:color w:val="FF0000"/>
                <w:sz w:val="16"/>
                <w:szCs w:val="16"/>
                <w:lang w:eastAsia="en-US"/>
              </w:rPr>
              <w:t xml:space="preserve"> </w:t>
            </w:r>
            <w:r w:rsidR="005B2CC2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1</w:t>
            </w:r>
            <w:proofErr w:type="gramEnd"/>
            <w:r w:rsidR="005B2CC2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,7 </w:t>
            </w:r>
            <w:r w:rsidRPr="009E5BB2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mm i długości </w:t>
            </w:r>
            <w:r w:rsidR="005B2CC2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min. </w:t>
            </w:r>
            <w:r w:rsidRPr="009E5BB2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120mm (minimum 50 szt.) </w:t>
            </w:r>
          </w:p>
          <w:p w14:paraId="3FCB3B01" w14:textId="16DB3426" w:rsidR="004961AC" w:rsidRPr="009E5BB2" w:rsidRDefault="004961AC" w:rsidP="004961AC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  <w:r w:rsidRPr="009E5BB2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b) ostro zakończone igły metalowe o średnicy max </w:t>
            </w:r>
            <w:r w:rsidR="005B2CC2" w:rsidRPr="005B2CC2">
              <w:rPr>
                <w:rFonts w:ascii="Century Gothic" w:hAnsi="Century Gothic" w:cs="Century Gothic"/>
                <w:strike/>
                <w:color w:val="FF0000"/>
                <w:sz w:val="16"/>
                <w:szCs w:val="16"/>
                <w:lang w:eastAsia="en-US"/>
              </w:rPr>
              <w:t>1,</w:t>
            </w:r>
            <w:proofErr w:type="gramStart"/>
            <w:r w:rsidR="005B2CC2" w:rsidRPr="005B2CC2">
              <w:rPr>
                <w:rFonts w:ascii="Century Gothic" w:hAnsi="Century Gothic" w:cs="Century Gothic"/>
                <w:strike/>
                <w:color w:val="FF0000"/>
                <w:sz w:val="16"/>
                <w:szCs w:val="16"/>
                <w:lang w:eastAsia="en-US"/>
              </w:rPr>
              <w:t xml:space="preserve">5  </w:t>
            </w:r>
            <w:r w:rsidR="005B2CC2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1</w:t>
            </w:r>
            <w:proofErr w:type="gramEnd"/>
            <w:r w:rsidR="005B2CC2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,7 </w:t>
            </w:r>
            <w:r w:rsidR="005B2CC2" w:rsidRPr="009E5BB2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mm </w:t>
            </w:r>
            <w:r w:rsidRPr="009E5BB2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i długości </w:t>
            </w:r>
            <w:r w:rsidR="005B2CC2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min. </w:t>
            </w:r>
            <w:r w:rsidRPr="009E5BB2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160mm (minimum 20 szt.) </w:t>
            </w:r>
          </w:p>
          <w:p w14:paraId="72A37E56" w14:textId="42F8B627" w:rsidR="00A1065B" w:rsidRPr="00A1065B" w:rsidRDefault="004961AC" w:rsidP="004961AC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  <w:r w:rsidRPr="009E5BB2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c) ostro zakończone igły metalowe o średnicy max </w:t>
            </w:r>
            <w:r w:rsidR="005B2CC2" w:rsidRPr="005B2CC2">
              <w:rPr>
                <w:rFonts w:ascii="Century Gothic" w:hAnsi="Century Gothic" w:cs="Century Gothic"/>
                <w:strike/>
                <w:color w:val="FF0000"/>
                <w:sz w:val="16"/>
                <w:szCs w:val="16"/>
                <w:lang w:eastAsia="en-US"/>
              </w:rPr>
              <w:t>1,</w:t>
            </w:r>
            <w:proofErr w:type="gramStart"/>
            <w:r w:rsidR="005B2CC2" w:rsidRPr="005B2CC2">
              <w:rPr>
                <w:rFonts w:ascii="Century Gothic" w:hAnsi="Century Gothic" w:cs="Century Gothic"/>
                <w:strike/>
                <w:color w:val="FF0000"/>
                <w:sz w:val="16"/>
                <w:szCs w:val="16"/>
                <w:lang w:eastAsia="en-US"/>
              </w:rPr>
              <w:t xml:space="preserve">5  </w:t>
            </w:r>
            <w:r w:rsidR="005B2CC2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1</w:t>
            </w:r>
            <w:proofErr w:type="gramEnd"/>
            <w:r w:rsidR="005B2CC2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,7 </w:t>
            </w:r>
            <w:r w:rsidR="005B2CC2" w:rsidRPr="009E5BB2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mm </w:t>
            </w:r>
            <w:r w:rsidRPr="009E5BB2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i długości </w:t>
            </w:r>
            <w:r w:rsidR="005B2CC2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min. </w:t>
            </w:r>
            <w:r w:rsidRPr="009E5BB2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200mm (minimum 20 szt.)</w:t>
            </w:r>
            <w:bookmarkEnd w:id="7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2BE015" w14:textId="53B33B16" w:rsidR="00DA1EBD" w:rsidRDefault="00DA1EBD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9556AE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</w:t>
            </w:r>
          </w:p>
          <w:p w14:paraId="05329571" w14:textId="2E1A3339" w:rsidR="004961AC" w:rsidRPr="00645567" w:rsidRDefault="004961AC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 xml:space="preserve">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9BCE9F" w14:textId="77777777" w:rsidR="004961AC" w:rsidRPr="00645567" w:rsidRDefault="004961AC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D08756" w14:textId="77777777" w:rsidR="004961AC" w:rsidRDefault="005B2CC2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  <w:r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Igły o </w:t>
            </w:r>
            <w:r w:rsidRPr="00B04290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średnic</w:t>
            </w:r>
            <w:r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y</w:t>
            </w:r>
            <w:r w:rsidRPr="00B04290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 ≤ </w:t>
            </w:r>
            <w:r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1,5 mm</w:t>
            </w:r>
            <w:r w:rsidRPr="00B04290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 - </w:t>
            </w:r>
            <w:r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2</w:t>
            </w:r>
            <w:r w:rsidRPr="00B04290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 pkt.</w:t>
            </w:r>
          </w:p>
          <w:p w14:paraId="74525092" w14:textId="03E4BE32" w:rsidR="00CA6D66" w:rsidRPr="00645567" w:rsidRDefault="00CA6D66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b/>
                <w:sz w:val="16"/>
                <w:szCs w:val="16"/>
                <w:lang w:eastAsia="en-US"/>
              </w:rPr>
            </w:pPr>
            <w:r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brak potwierdzenia ww. – 0 pkt.</w:t>
            </w:r>
          </w:p>
        </w:tc>
      </w:tr>
      <w:tr w:rsidR="004961AC" w:rsidRPr="00645567" w14:paraId="70680B32" w14:textId="77777777" w:rsidTr="00A22229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E5CEEDC" w14:textId="77777777" w:rsidR="004961AC" w:rsidRPr="009E5BB2" w:rsidRDefault="004961AC" w:rsidP="00A22229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  <w:bookmarkStart w:id="8" w:name="_Hlk24037653"/>
            <w:r w:rsidRPr="009E5BB2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17</w:t>
            </w:r>
            <w:r w:rsidR="000511AB" w:rsidRPr="009E5BB2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6</w:t>
            </w:r>
            <w:r w:rsidRPr="009E5BB2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B</w:t>
            </w: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185284" w14:textId="77777777" w:rsidR="004961AC" w:rsidRDefault="004961AC" w:rsidP="00A22229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  <w:r w:rsidRPr="009E5BB2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Zestaw do brachyterapii piersi techniką APBI oparty na systemie </w:t>
            </w:r>
            <w:r w:rsidR="00204265" w:rsidRPr="009E5BB2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aplikatorów</w:t>
            </w:r>
            <w:r w:rsidRPr="009E5BB2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 elastycznych o średnicy 4F (minimum 1340 szt. aplikatorów jednorazowych) z </w:t>
            </w:r>
            <w:r w:rsidR="00382CF5" w:rsidRPr="009E5BB2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akcesoriami</w:t>
            </w:r>
            <w:r w:rsidRPr="009E5BB2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 do cięcia i ogranicznikami</w:t>
            </w:r>
          </w:p>
          <w:p w14:paraId="4B56867E" w14:textId="77777777" w:rsidR="00A1065B" w:rsidRDefault="00A1065B" w:rsidP="00A1065B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</w:p>
          <w:p w14:paraId="578ACB75" w14:textId="77777777" w:rsidR="00A1065B" w:rsidRDefault="00A1065B" w:rsidP="00A1065B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  <w:r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lub</w:t>
            </w:r>
          </w:p>
          <w:p w14:paraId="02AC3102" w14:textId="77777777" w:rsidR="00A1065B" w:rsidRDefault="00A1065B" w:rsidP="00A1065B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</w:p>
          <w:p w14:paraId="6FAD1F47" w14:textId="77777777" w:rsidR="00221581" w:rsidRPr="00783C92" w:rsidRDefault="00221581" w:rsidP="00221581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  <w:r w:rsidRPr="00783C92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Zestaw aplikatorów śródtkankowych do brachyterapii piersi, obejmujący:</w:t>
            </w:r>
          </w:p>
          <w:p w14:paraId="7E444F7A" w14:textId="5F95E798" w:rsidR="00A1065B" w:rsidRPr="00A1065B" w:rsidRDefault="00221581" w:rsidP="00221581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  <w:r w:rsidRPr="00783C92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- aplikator </w:t>
            </w:r>
            <w:r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max. </w:t>
            </w:r>
            <w:r w:rsidRPr="00783C92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6.0 Fr, 30cm, single leader </w:t>
            </w:r>
            <w:r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(min</w:t>
            </w:r>
            <w:r>
              <w:rPr>
                <w:rFonts w:ascii="Century Gothic" w:hAnsi="Century Gothic" w:cs="Century Gothic"/>
                <w:color w:val="FF0000"/>
                <w:sz w:val="16"/>
                <w:szCs w:val="16"/>
              </w:rPr>
              <w:t>.</w:t>
            </w:r>
            <w:r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 1000 szt.) zakończony </w:t>
            </w:r>
            <w:r w:rsidRPr="00783C92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guzikiem </w:t>
            </w:r>
            <w:r w:rsidRPr="0086364A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z akcesoriami do cięcia i ogranicznikami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A9E858" w14:textId="77777777" w:rsidR="004961AC" w:rsidRPr="00645567" w:rsidRDefault="00470F56" w:rsidP="00A22229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 xml:space="preserve">Tak, </w:t>
            </w:r>
            <w:r w:rsidR="004961AC"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433689" w14:textId="77777777" w:rsidR="004961AC" w:rsidRPr="00645567" w:rsidRDefault="004961AC" w:rsidP="00A22229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8FF2F3" w14:textId="77777777" w:rsidR="004961AC" w:rsidRPr="00645567" w:rsidRDefault="004961AC" w:rsidP="004961AC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b/>
                <w:sz w:val="16"/>
                <w:szCs w:val="16"/>
                <w:lang w:eastAsia="en-US"/>
              </w:rPr>
            </w:pPr>
          </w:p>
        </w:tc>
      </w:tr>
      <w:tr w:rsidR="004961AC" w:rsidRPr="00645567" w14:paraId="732E71B3" w14:textId="77777777" w:rsidTr="00A22229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28282D6" w14:textId="77777777" w:rsidR="004961AC" w:rsidRPr="009E5BB2" w:rsidRDefault="000511AB" w:rsidP="00A22229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  <w:r w:rsidRPr="009E5BB2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176C</w:t>
            </w: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E22761" w14:textId="77777777" w:rsidR="004961AC" w:rsidRPr="009E5BB2" w:rsidRDefault="004961AC" w:rsidP="00A22229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  <w:proofErr w:type="gramStart"/>
            <w:r w:rsidRPr="009E5BB2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Zestaw  do</w:t>
            </w:r>
            <w:proofErr w:type="gramEnd"/>
            <w:r w:rsidRPr="009E5BB2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 APBI zawiera system mocowania ograniczników bez konieczności szycia (np. zgrzewanie) oraz zapewnia stałą długość implantów i ich numerację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87F8E9" w14:textId="77777777" w:rsidR="00A1065B" w:rsidRDefault="00A1065B" w:rsidP="00A22229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  <w:r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TAK/NIE</w:t>
            </w:r>
          </w:p>
          <w:p w14:paraId="560D93B2" w14:textId="775AB969" w:rsidR="004961AC" w:rsidRPr="008C3638" w:rsidRDefault="00220032" w:rsidP="00A22229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E7FD3C" w14:textId="77777777" w:rsidR="004961AC" w:rsidRPr="00645567" w:rsidRDefault="004961AC" w:rsidP="00A22229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99D8D0" w14:textId="77777777" w:rsidR="00221581" w:rsidRPr="000D24EA" w:rsidRDefault="00221581" w:rsidP="00221581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color w:val="FF0000"/>
                <w:sz w:val="16"/>
                <w:szCs w:val="16"/>
              </w:rPr>
            </w:pPr>
            <w:r w:rsidRPr="000D24EA">
              <w:rPr>
                <w:rFonts w:ascii="Century Gothic" w:hAnsi="Century Gothic" w:cs="Century Gothic"/>
                <w:color w:val="FF0000"/>
                <w:sz w:val="16"/>
                <w:szCs w:val="16"/>
              </w:rPr>
              <w:t xml:space="preserve">Tak – </w:t>
            </w:r>
            <w:r w:rsidRPr="000D24EA">
              <w:rPr>
                <w:rFonts w:ascii="Century Gothic" w:hAnsi="Century Gothic" w:cs="Century Gothic"/>
                <w:strike/>
                <w:color w:val="FF0000"/>
                <w:sz w:val="16"/>
                <w:szCs w:val="16"/>
              </w:rPr>
              <w:t>20</w:t>
            </w:r>
            <w:r w:rsidRPr="000D24EA">
              <w:rPr>
                <w:rFonts w:ascii="Century Gothic" w:hAnsi="Century Gothic" w:cs="Century Gothic"/>
                <w:color w:val="FF0000"/>
                <w:sz w:val="16"/>
                <w:szCs w:val="16"/>
              </w:rPr>
              <w:t xml:space="preserve"> </w:t>
            </w:r>
            <w:r>
              <w:rPr>
                <w:rFonts w:ascii="Century Gothic" w:hAnsi="Century Gothic" w:cs="Century Gothic"/>
                <w:color w:val="FF0000"/>
                <w:sz w:val="16"/>
                <w:szCs w:val="16"/>
              </w:rPr>
              <w:t xml:space="preserve">7 </w:t>
            </w:r>
            <w:r w:rsidRPr="000D24EA">
              <w:rPr>
                <w:rFonts w:ascii="Century Gothic" w:hAnsi="Century Gothic" w:cs="Century Gothic"/>
                <w:color w:val="FF0000"/>
                <w:sz w:val="16"/>
                <w:szCs w:val="16"/>
              </w:rPr>
              <w:t>pkt.</w:t>
            </w:r>
          </w:p>
          <w:p w14:paraId="1D482133" w14:textId="321F57DD" w:rsidR="004961AC" w:rsidRPr="00A1065B" w:rsidRDefault="00221581" w:rsidP="00221581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b/>
                <w:strike/>
                <w:sz w:val="16"/>
                <w:szCs w:val="16"/>
                <w:lang w:eastAsia="en-US"/>
              </w:rPr>
            </w:pPr>
            <w:r w:rsidRPr="000D24EA">
              <w:rPr>
                <w:rFonts w:ascii="Century Gothic" w:hAnsi="Century Gothic" w:cs="Century Gothic"/>
                <w:color w:val="FF0000"/>
                <w:sz w:val="16"/>
                <w:szCs w:val="16"/>
              </w:rPr>
              <w:t>Nie – 0 pkt.</w:t>
            </w:r>
          </w:p>
        </w:tc>
      </w:tr>
      <w:tr w:rsidR="00C65C2B" w:rsidRPr="00CA6D66" w14:paraId="309B77DF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7CCC781" w14:textId="77777777" w:rsidR="00C65C2B" w:rsidRPr="00CA6D66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  <w:bookmarkStart w:id="9" w:name="_Hlk28688626"/>
            <w:bookmarkEnd w:id="8"/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898CCC" w14:textId="77777777" w:rsidR="00C65C2B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strike/>
                <w:color w:val="FF0000"/>
                <w:sz w:val="16"/>
                <w:szCs w:val="16"/>
                <w:lang w:eastAsia="en-US"/>
              </w:rPr>
            </w:pPr>
            <w:r w:rsidRPr="00CA6D66">
              <w:rPr>
                <w:rFonts w:ascii="Century Gothic" w:hAnsi="Century Gothic" w:cs="Century Gothic"/>
                <w:strike/>
                <w:color w:val="FF0000"/>
                <w:sz w:val="16"/>
                <w:szCs w:val="16"/>
                <w:lang w:eastAsia="en-US"/>
              </w:rPr>
              <w:t>Zestaw akcesoriów do aplikacji śródtkankowych z elastycznymi przewodami, kompatybilny z CT i NMR – 1 zestaw, obejmujący 20 igieł plastikowych</w:t>
            </w:r>
          </w:p>
          <w:p w14:paraId="4253209C" w14:textId="33F22C26" w:rsidR="00CA6D66" w:rsidRDefault="00CA6D66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  <w:r w:rsidRPr="00397B40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Przewody transferowe i markery </w:t>
            </w:r>
            <w:r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potrzebne do wykorzystania wraz z oferowanym aparatem</w:t>
            </w:r>
            <w:r w:rsidRPr="00397B40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 aplikatorów i igieł – minimum 1 zestaw</w:t>
            </w:r>
            <w:r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.</w:t>
            </w:r>
          </w:p>
          <w:p w14:paraId="660E73DB" w14:textId="00EBB512" w:rsidR="00CA6D66" w:rsidRPr="00CA6D66" w:rsidRDefault="00CA6D66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strike/>
                <w:color w:val="FF0000"/>
                <w:sz w:val="16"/>
                <w:szCs w:val="16"/>
                <w:lang w:eastAsia="en-US"/>
              </w:rPr>
            </w:pPr>
            <w:r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Podstawka do aplikatorów – minimum 1 szt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7F8A26" w14:textId="77777777" w:rsidR="00C65C2B" w:rsidRPr="00CA6D66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  <w:r w:rsidRPr="00CA6D66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E3BBBB" w14:textId="77777777" w:rsidR="00C65C2B" w:rsidRPr="00CA6D66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A5CC4C" w14:textId="77777777" w:rsidR="00C65C2B" w:rsidRPr="00CA6D66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  <w:r w:rsidRPr="00CA6D66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- - -</w:t>
            </w:r>
          </w:p>
        </w:tc>
      </w:tr>
      <w:bookmarkEnd w:id="9"/>
      <w:tr w:rsidR="00C65C2B" w14:paraId="64EBC083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7526DF1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509EC7" w14:textId="77777777" w:rsidR="00C65C2B" w:rsidRPr="00B93D12" w:rsidRDefault="00895210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bookmarkStart w:id="10" w:name="_Hlk24382275"/>
            <w:r w:rsidRPr="00B93D12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Zestaw aplikatora typu </w:t>
            </w:r>
            <w:proofErr w:type="spellStart"/>
            <w:r w:rsidRPr="00B93D12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flap</w:t>
            </w:r>
            <w:proofErr w:type="spellEnd"/>
            <w:r w:rsidRPr="00B93D12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 do </w:t>
            </w:r>
            <w:r w:rsidR="006D5447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brachyterapii powierzchniowej z </w:t>
            </w:r>
            <w:r w:rsidRPr="00B93D12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zestawem akcesoriów niezbędnych do aplikacji - 1 zestaw</w:t>
            </w:r>
            <w:r w:rsidR="006D5447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. </w:t>
            </w:r>
          </w:p>
          <w:p w14:paraId="7FE8052A" w14:textId="77777777" w:rsidR="00B93D12" w:rsidRPr="00B93D12" w:rsidRDefault="00B93D12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B93D12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Zestaw giętkich przewodów wszczepianych do wykorzystania w aplikacjach śródtkankowych z aplikatorem typu Flap minimum 1500 szt. w komplecie z guziczkami blokującymi</w:t>
            </w:r>
            <w:bookmarkEnd w:id="10"/>
            <w:r w:rsidR="006D5447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.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1B2A67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36548F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56D30E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7391B5BF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3454851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FA6122" w14:textId="2A33F191" w:rsidR="00C65C2B" w:rsidRDefault="00382CF5" w:rsidP="00221581">
            <w:pPr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  <w:r w:rsidRPr="00783D88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Zestaw śródtkankowego aplikatora typu ring wraz z sondą domaciczną, przystosowany do obrazowania CT/MR. Zestaw zawiera ringi o min. 3 średnicach oraz sondy domaciczne o min.4 długościach i 2 kątach nachylenia</w:t>
            </w:r>
            <w:r w:rsidR="00221581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. </w:t>
            </w:r>
            <w:r w:rsidR="00221581" w:rsidRPr="00783D88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Zestaw igieł plastikowych przystosowanych do </w:t>
            </w:r>
            <w:r w:rsidR="00221581" w:rsidRPr="00783D88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lastRenderedPageBreak/>
              <w:t>obrazowania CT/MR, z mandrynami, do wykorzystania w aplikacjach śródtkankowych z aplikatorami typu ring - min 100 szt.</w:t>
            </w:r>
          </w:p>
          <w:p w14:paraId="41DCDC3D" w14:textId="77777777" w:rsidR="00162671" w:rsidRDefault="00162671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</w:p>
          <w:p w14:paraId="6342E249" w14:textId="77777777" w:rsidR="00162671" w:rsidRPr="00162671" w:rsidRDefault="00162671" w:rsidP="00162671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  <w:r w:rsidRPr="00162671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Lub </w:t>
            </w:r>
          </w:p>
          <w:p w14:paraId="17EFFB24" w14:textId="77777777" w:rsidR="00162671" w:rsidRPr="00162671" w:rsidRDefault="00162671" w:rsidP="00162671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</w:p>
          <w:p w14:paraId="53F42663" w14:textId="6B938890" w:rsidR="00162671" w:rsidRPr="00162671" w:rsidRDefault="00162671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  <w:r w:rsidRPr="00162671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Aplikator ginekologiczny sonda z ringiem (przynajmniej 3 długości sondy i 3 kąty sondy z ringiem)</w:t>
            </w:r>
            <w:r w:rsidR="00221581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 </w:t>
            </w:r>
            <w:r w:rsidR="00A84ABF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oraz </w:t>
            </w:r>
            <w:r w:rsidR="00221581" w:rsidRPr="00791BFD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systemy mocujące, które umożliwiają skompletowanie przynajmniej 3 pełnych zestawów aplikatorów z wężami łączącymi oraz innymi niezbędnymi akcesoriami, możliwy do obrazowania NM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71916F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lastRenderedPageBreak/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E537A1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b/>
                <w:color w:val="00FF00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93C8F8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b/>
                <w:color w:val="00FF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b/>
                <w:color w:val="00FF00"/>
                <w:sz w:val="16"/>
                <w:szCs w:val="16"/>
                <w:lang w:eastAsia="en-US"/>
              </w:rPr>
              <w:t>- - -</w:t>
            </w:r>
          </w:p>
        </w:tc>
      </w:tr>
      <w:tr w:rsidR="00805CA8" w14:paraId="3B05B017" w14:textId="77777777" w:rsidTr="00805CA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7F6508E" w14:textId="77777777" w:rsidR="00805CA8" w:rsidRPr="00783D88" w:rsidRDefault="00805CA8" w:rsidP="00783D8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  <w:r w:rsidRPr="00783D88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179A</w:t>
            </w: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7D2E46" w14:textId="77777777" w:rsidR="00805CA8" w:rsidRPr="00783D88" w:rsidRDefault="00805CA8" w:rsidP="00805CA8">
            <w:pPr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  <w:r w:rsidRPr="00783D88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aplikator śródtkankowy typu ring posiada możliwość wbijania igieł poprzez otwory w </w:t>
            </w:r>
            <w:proofErr w:type="gramStart"/>
            <w:r w:rsidRPr="00783D88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ringu  równolegle</w:t>
            </w:r>
            <w:proofErr w:type="gramEnd"/>
            <w:r w:rsidRPr="00783D88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 i/lub ukośnie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680AB8" w14:textId="77777777" w:rsidR="00A1065B" w:rsidRDefault="00A1065B" w:rsidP="00A1065B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  <w:r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TAK/NIE</w:t>
            </w:r>
          </w:p>
          <w:p w14:paraId="006539B5" w14:textId="77777777" w:rsidR="00805CA8" w:rsidRPr="00783D88" w:rsidRDefault="00805CA8" w:rsidP="00805CA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  <w:r w:rsidRPr="00783D88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63750C" w14:textId="77777777" w:rsidR="00805CA8" w:rsidRPr="00783D88" w:rsidRDefault="00805CA8" w:rsidP="00805CA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0AD561" w14:textId="77777777" w:rsidR="00221581" w:rsidRPr="000D24EA" w:rsidRDefault="00221581" w:rsidP="00221581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color w:val="FF0000"/>
                <w:sz w:val="16"/>
                <w:szCs w:val="16"/>
              </w:rPr>
            </w:pPr>
            <w:r w:rsidRPr="000D24EA">
              <w:rPr>
                <w:rFonts w:ascii="Century Gothic" w:hAnsi="Century Gothic" w:cs="Century Gothic"/>
                <w:color w:val="FF0000"/>
                <w:sz w:val="16"/>
                <w:szCs w:val="16"/>
              </w:rPr>
              <w:t xml:space="preserve">Tak – </w:t>
            </w:r>
            <w:r w:rsidRPr="000D24EA">
              <w:rPr>
                <w:rFonts w:ascii="Century Gothic" w:hAnsi="Century Gothic" w:cs="Century Gothic"/>
                <w:strike/>
                <w:color w:val="FF0000"/>
                <w:sz w:val="16"/>
                <w:szCs w:val="16"/>
              </w:rPr>
              <w:t>20</w:t>
            </w:r>
            <w:r w:rsidRPr="000D24EA">
              <w:rPr>
                <w:rFonts w:ascii="Century Gothic" w:hAnsi="Century Gothic" w:cs="Century Gothic"/>
                <w:color w:val="FF0000"/>
                <w:sz w:val="16"/>
                <w:szCs w:val="16"/>
              </w:rPr>
              <w:t xml:space="preserve"> </w:t>
            </w:r>
            <w:r>
              <w:rPr>
                <w:rFonts w:ascii="Century Gothic" w:hAnsi="Century Gothic" w:cs="Century Gothic"/>
                <w:color w:val="FF0000"/>
                <w:sz w:val="16"/>
                <w:szCs w:val="16"/>
              </w:rPr>
              <w:t xml:space="preserve">7 </w:t>
            </w:r>
            <w:r w:rsidRPr="000D24EA">
              <w:rPr>
                <w:rFonts w:ascii="Century Gothic" w:hAnsi="Century Gothic" w:cs="Century Gothic"/>
                <w:color w:val="FF0000"/>
                <w:sz w:val="16"/>
                <w:szCs w:val="16"/>
              </w:rPr>
              <w:t>pkt.</w:t>
            </w:r>
          </w:p>
          <w:p w14:paraId="1A293C94" w14:textId="69A8D17D" w:rsidR="00805CA8" w:rsidRPr="00A1065B" w:rsidRDefault="00221581" w:rsidP="00221581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strike/>
                <w:color w:val="FF0000"/>
                <w:sz w:val="16"/>
                <w:szCs w:val="16"/>
                <w:lang w:eastAsia="en-US"/>
              </w:rPr>
            </w:pPr>
            <w:r w:rsidRPr="000D24EA">
              <w:rPr>
                <w:rFonts w:ascii="Century Gothic" w:hAnsi="Century Gothic" w:cs="Century Gothic"/>
                <w:color w:val="FF0000"/>
                <w:sz w:val="16"/>
                <w:szCs w:val="16"/>
              </w:rPr>
              <w:t>Nie – 0 pkt.</w:t>
            </w:r>
          </w:p>
        </w:tc>
      </w:tr>
      <w:tr w:rsidR="00805CA8" w14:paraId="23313092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4413047" w14:textId="77777777" w:rsidR="00805CA8" w:rsidRPr="00783D88" w:rsidRDefault="00805CA8" w:rsidP="00783D8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  <w:r w:rsidRPr="00783D88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179B</w:t>
            </w: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E61066" w14:textId="77777777" w:rsidR="00805CA8" w:rsidRPr="00783D88" w:rsidRDefault="00805CA8" w:rsidP="00805CA8">
            <w:pPr>
              <w:jc w:val="both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  <w:r w:rsidRPr="00783D88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Zestaw aplikatora śródtkankowego typu ring zapewnia możliwość aplikacji bez konieczności skręcania elementów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6FDE94" w14:textId="77777777" w:rsidR="00A1065B" w:rsidRDefault="00A1065B" w:rsidP="00A1065B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  <w:r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TAK/NIE</w:t>
            </w:r>
          </w:p>
          <w:p w14:paraId="1C0FF585" w14:textId="77777777" w:rsidR="00805CA8" w:rsidRPr="00783D88" w:rsidRDefault="00805CA8" w:rsidP="00805CA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  <w:r w:rsidRPr="00783D88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4AA857" w14:textId="77777777" w:rsidR="00805CA8" w:rsidRPr="00783D88" w:rsidRDefault="00805CA8" w:rsidP="00805CA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B6A72D" w14:textId="77777777" w:rsidR="00221581" w:rsidRPr="000D24EA" w:rsidRDefault="00221581" w:rsidP="00221581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color w:val="FF0000"/>
                <w:sz w:val="16"/>
                <w:szCs w:val="16"/>
              </w:rPr>
            </w:pPr>
            <w:r w:rsidRPr="000D24EA">
              <w:rPr>
                <w:rFonts w:ascii="Century Gothic" w:hAnsi="Century Gothic" w:cs="Century Gothic"/>
                <w:color w:val="FF0000"/>
                <w:sz w:val="16"/>
                <w:szCs w:val="16"/>
              </w:rPr>
              <w:t xml:space="preserve">Tak – </w:t>
            </w:r>
            <w:r w:rsidRPr="000D24EA">
              <w:rPr>
                <w:rFonts w:ascii="Century Gothic" w:hAnsi="Century Gothic" w:cs="Century Gothic"/>
                <w:strike/>
                <w:color w:val="FF0000"/>
                <w:sz w:val="16"/>
                <w:szCs w:val="16"/>
              </w:rPr>
              <w:t>20</w:t>
            </w:r>
            <w:r w:rsidRPr="000D24EA">
              <w:rPr>
                <w:rFonts w:ascii="Century Gothic" w:hAnsi="Century Gothic" w:cs="Century Gothic"/>
                <w:color w:val="FF0000"/>
                <w:sz w:val="16"/>
                <w:szCs w:val="16"/>
              </w:rPr>
              <w:t xml:space="preserve"> </w:t>
            </w:r>
            <w:r>
              <w:rPr>
                <w:rFonts w:ascii="Century Gothic" w:hAnsi="Century Gothic" w:cs="Century Gothic"/>
                <w:color w:val="FF0000"/>
                <w:sz w:val="16"/>
                <w:szCs w:val="16"/>
              </w:rPr>
              <w:t xml:space="preserve">7 </w:t>
            </w:r>
            <w:r w:rsidRPr="000D24EA">
              <w:rPr>
                <w:rFonts w:ascii="Century Gothic" w:hAnsi="Century Gothic" w:cs="Century Gothic"/>
                <w:color w:val="FF0000"/>
                <w:sz w:val="16"/>
                <w:szCs w:val="16"/>
              </w:rPr>
              <w:t>pkt.</w:t>
            </w:r>
          </w:p>
          <w:p w14:paraId="3A6DD92C" w14:textId="47382A9C" w:rsidR="00805CA8" w:rsidRPr="00A1065B" w:rsidRDefault="00221581" w:rsidP="00221581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strike/>
                <w:color w:val="FF0000"/>
                <w:sz w:val="16"/>
                <w:szCs w:val="16"/>
                <w:lang w:eastAsia="en-US"/>
              </w:rPr>
            </w:pPr>
            <w:r w:rsidRPr="000D24EA">
              <w:rPr>
                <w:rFonts w:ascii="Century Gothic" w:hAnsi="Century Gothic" w:cs="Century Gothic"/>
                <w:color w:val="FF0000"/>
                <w:sz w:val="16"/>
                <w:szCs w:val="16"/>
              </w:rPr>
              <w:t>Nie – 0 pkt.</w:t>
            </w:r>
          </w:p>
        </w:tc>
      </w:tr>
      <w:tr w:rsidR="00805CA8" w:rsidRPr="00221581" w14:paraId="49C034B8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12124BC" w14:textId="77777777" w:rsidR="00805CA8" w:rsidRPr="00221581" w:rsidRDefault="00805CA8" w:rsidP="00783D8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trike/>
                <w:color w:val="FF0000"/>
                <w:sz w:val="16"/>
                <w:szCs w:val="16"/>
                <w:lang w:eastAsia="en-US"/>
              </w:rPr>
            </w:pPr>
            <w:r w:rsidRPr="00221581">
              <w:rPr>
                <w:rFonts w:ascii="Century Gothic" w:hAnsi="Century Gothic" w:cs="Calibri"/>
                <w:strike/>
                <w:color w:val="FF0000"/>
                <w:sz w:val="16"/>
                <w:szCs w:val="16"/>
                <w:lang w:eastAsia="en-US"/>
              </w:rPr>
              <w:t>179C</w:t>
            </w: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F54DA4" w14:textId="77777777" w:rsidR="00791BFD" w:rsidRDefault="00805CA8" w:rsidP="00805CA8">
            <w:pPr>
              <w:rPr>
                <w:rFonts w:ascii="Century Gothic" w:hAnsi="Century Gothic" w:cs="Century Gothic"/>
                <w:strike/>
                <w:color w:val="FF0000"/>
                <w:sz w:val="16"/>
                <w:szCs w:val="16"/>
                <w:lang w:eastAsia="en-US"/>
              </w:rPr>
            </w:pPr>
            <w:r w:rsidRPr="00221581">
              <w:rPr>
                <w:rFonts w:ascii="Century Gothic" w:hAnsi="Century Gothic" w:cs="Century Gothic"/>
                <w:strike/>
                <w:color w:val="FF0000"/>
                <w:sz w:val="16"/>
                <w:szCs w:val="16"/>
                <w:lang w:eastAsia="en-US"/>
              </w:rPr>
              <w:t>Zestaw igieł plastikowych przystosowanych do obrazowania CT/MR, z mandrynami, do wykorzystania w aplikacjach śródtkankowych z aplikatorami typu ring - min 100 szt.</w:t>
            </w:r>
          </w:p>
          <w:p w14:paraId="3D4B65F9" w14:textId="63B68956" w:rsidR="008064EB" w:rsidRPr="008064EB" w:rsidRDefault="008064EB" w:rsidP="008064EB">
            <w:pPr>
              <w:rPr>
                <w:rFonts w:ascii="Century Gothic" w:hAnsi="Century Gothic" w:cs="Century Gothic"/>
                <w:strike/>
                <w:color w:val="FF0000"/>
                <w:sz w:val="16"/>
                <w:szCs w:val="16"/>
                <w:lang w:eastAsia="en-US"/>
              </w:rPr>
            </w:pPr>
            <w:r>
              <w:rPr>
                <w:rFonts w:ascii="Century Gothic" w:hAnsi="Century Gothic" w:cs="Century Gothic"/>
                <w:strike/>
                <w:color w:val="FF0000"/>
                <w:sz w:val="16"/>
                <w:szCs w:val="16"/>
                <w:lang w:eastAsia="en-US"/>
              </w:rPr>
              <w:t>Lub</w:t>
            </w:r>
          </w:p>
          <w:p w14:paraId="5F8B1603" w14:textId="1093D947" w:rsidR="008064EB" w:rsidRPr="00221581" w:rsidRDefault="008064EB" w:rsidP="008064EB">
            <w:pPr>
              <w:rPr>
                <w:rFonts w:ascii="Century Gothic" w:hAnsi="Century Gothic" w:cs="Century Gothic"/>
                <w:strike/>
                <w:color w:val="FF0000"/>
                <w:sz w:val="16"/>
                <w:szCs w:val="16"/>
                <w:lang w:eastAsia="en-US"/>
              </w:rPr>
            </w:pPr>
            <w:r w:rsidRPr="008064EB">
              <w:rPr>
                <w:rFonts w:ascii="Century Gothic" w:hAnsi="Century Gothic" w:cs="Century Gothic"/>
                <w:strike/>
                <w:color w:val="FF0000"/>
                <w:sz w:val="16"/>
                <w:szCs w:val="16"/>
                <w:lang w:eastAsia="en-US"/>
              </w:rPr>
              <w:t>ewentualne systemy mocujące, które umożliwiają skompletowanie przynajmniej 3 pełnych zestawów aplikatorów z wężami łączącymi oraz innymi niezbędnymi akcesoriami, możliwy do obrazowania NM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D8697F" w14:textId="77777777" w:rsidR="00805CA8" w:rsidRPr="00221581" w:rsidRDefault="00805CA8" w:rsidP="00805CA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entury Gothic"/>
                <w:strike/>
                <w:color w:val="FF0000"/>
                <w:sz w:val="16"/>
                <w:szCs w:val="16"/>
                <w:lang w:eastAsia="en-US"/>
              </w:rPr>
            </w:pPr>
            <w:r w:rsidRPr="00221581">
              <w:rPr>
                <w:rFonts w:ascii="Century Gothic" w:hAnsi="Century Gothic" w:cs="Century Gothic"/>
                <w:strike/>
                <w:color w:val="FF0000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54295F" w14:textId="77777777" w:rsidR="00805CA8" w:rsidRPr="00221581" w:rsidRDefault="00805CA8" w:rsidP="00805CA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trike/>
                <w:color w:val="FF0000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C3DB48" w14:textId="77777777" w:rsidR="00805CA8" w:rsidRPr="00221581" w:rsidRDefault="00805CA8" w:rsidP="00805CA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strike/>
                <w:color w:val="FF0000"/>
                <w:sz w:val="16"/>
                <w:szCs w:val="16"/>
                <w:lang w:eastAsia="en-US"/>
              </w:rPr>
            </w:pPr>
          </w:p>
        </w:tc>
      </w:tr>
      <w:tr w:rsidR="00C65C2B" w14:paraId="64B0739E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DB34F55" w14:textId="77777777" w:rsidR="00C65C2B" w:rsidRPr="00783D8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F75D94" w14:textId="77777777" w:rsidR="00805CA8" w:rsidRPr="00783D88" w:rsidRDefault="007E3CB2" w:rsidP="00805CA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bCs/>
                <w:color w:val="FF0000"/>
                <w:sz w:val="16"/>
                <w:szCs w:val="16"/>
                <w:lang w:eastAsia="en-US"/>
              </w:rPr>
            </w:pPr>
            <w:r w:rsidRPr="00783D88">
              <w:rPr>
                <w:rFonts w:ascii="Century Gothic" w:hAnsi="Century Gothic" w:cs="Century Gothic"/>
                <w:bCs/>
                <w:color w:val="FF0000"/>
                <w:sz w:val="16"/>
                <w:szCs w:val="16"/>
                <w:lang w:eastAsia="en-US"/>
              </w:rPr>
              <w:t>A</w:t>
            </w:r>
            <w:r w:rsidR="00805CA8" w:rsidRPr="00783D88">
              <w:rPr>
                <w:rFonts w:ascii="Century Gothic" w:hAnsi="Century Gothic" w:cs="Century Gothic"/>
                <w:bCs/>
                <w:color w:val="FF0000"/>
                <w:sz w:val="16"/>
                <w:szCs w:val="16"/>
                <w:lang w:eastAsia="en-US"/>
              </w:rPr>
              <w:t>plikator typu ring przystosowany do obrazowania CT/MR</w:t>
            </w:r>
          </w:p>
          <w:p w14:paraId="36CDA73F" w14:textId="77777777" w:rsidR="00805CA8" w:rsidRPr="00783D88" w:rsidRDefault="00805CA8" w:rsidP="00805CA8">
            <w:pPr>
              <w:pStyle w:val="Akapitzlist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88" w:lineRule="auto"/>
              <w:ind w:left="258" w:hanging="218"/>
              <w:rPr>
                <w:rFonts w:ascii="Century Gothic" w:hAnsi="Century Gothic" w:cs="Century Gothic"/>
                <w:bCs/>
                <w:color w:val="FF0000"/>
                <w:sz w:val="16"/>
                <w:szCs w:val="16"/>
                <w:lang w:eastAsia="en-US"/>
              </w:rPr>
            </w:pPr>
            <w:r w:rsidRPr="00783D88">
              <w:rPr>
                <w:rFonts w:ascii="Century Gothic" w:hAnsi="Century Gothic" w:cs="Century Gothic"/>
                <w:bCs/>
                <w:color w:val="FF0000"/>
                <w:sz w:val="16"/>
                <w:szCs w:val="16"/>
                <w:lang w:eastAsia="en-US"/>
              </w:rPr>
              <w:t xml:space="preserve"> </w:t>
            </w:r>
            <w:r w:rsidR="007E3CB2" w:rsidRPr="00783D88">
              <w:rPr>
                <w:rFonts w:ascii="Century Gothic" w:hAnsi="Century Gothic" w:cs="Century Gothic"/>
                <w:bCs/>
                <w:color w:val="FF0000"/>
                <w:sz w:val="16"/>
                <w:szCs w:val="16"/>
                <w:lang w:eastAsia="en-US"/>
              </w:rPr>
              <w:t xml:space="preserve">1 zestaw </w:t>
            </w:r>
            <w:r w:rsidRPr="00783D88">
              <w:rPr>
                <w:rFonts w:ascii="Century Gothic" w:hAnsi="Century Gothic" w:cs="Century Gothic"/>
                <w:bCs/>
                <w:color w:val="FF0000"/>
                <w:sz w:val="16"/>
                <w:szCs w:val="16"/>
                <w:lang w:eastAsia="en-US"/>
              </w:rPr>
              <w:t>o kącie nachylenia sondy 30° zawiera</w:t>
            </w:r>
            <w:r w:rsidR="007E3CB2" w:rsidRPr="00783D88">
              <w:rPr>
                <w:rFonts w:ascii="Century Gothic" w:hAnsi="Century Gothic" w:cs="Century Gothic"/>
                <w:bCs/>
                <w:color w:val="FF0000"/>
                <w:sz w:val="16"/>
                <w:szCs w:val="16"/>
                <w:lang w:eastAsia="en-US"/>
              </w:rPr>
              <w:t>:</w:t>
            </w:r>
          </w:p>
          <w:p w14:paraId="0A95E35F" w14:textId="77777777" w:rsidR="007E3CB2" w:rsidRPr="00783D88" w:rsidRDefault="007E3CB2" w:rsidP="007E3CB2">
            <w:pPr>
              <w:autoSpaceDE w:val="0"/>
              <w:autoSpaceDN w:val="0"/>
              <w:adjustRightInd w:val="0"/>
              <w:spacing w:line="288" w:lineRule="auto"/>
              <w:ind w:left="400" w:hanging="117"/>
              <w:rPr>
                <w:rFonts w:ascii="Century Gothic" w:hAnsi="Century Gothic" w:cs="Century Gothic"/>
                <w:bCs/>
                <w:color w:val="FF0000"/>
                <w:sz w:val="16"/>
                <w:szCs w:val="16"/>
                <w:lang w:eastAsia="en-US"/>
              </w:rPr>
            </w:pPr>
            <w:r w:rsidRPr="00783D88">
              <w:rPr>
                <w:rFonts w:ascii="Century Gothic" w:hAnsi="Century Gothic" w:cs="Century Gothic"/>
                <w:bCs/>
                <w:color w:val="FF0000"/>
                <w:sz w:val="16"/>
                <w:szCs w:val="16"/>
                <w:lang w:eastAsia="en-US"/>
              </w:rPr>
              <w:t xml:space="preserve">- minimum dwie średnice ringu wykonane z plastiku, </w:t>
            </w:r>
          </w:p>
          <w:p w14:paraId="334071EE" w14:textId="77777777" w:rsidR="007E3CB2" w:rsidRPr="00783D88" w:rsidRDefault="007E3CB2" w:rsidP="007E3CB2">
            <w:pPr>
              <w:autoSpaceDE w:val="0"/>
              <w:autoSpaceDN w:val="0"/>
              <w:adjustRightInd w:val="0"/>
              <w:spacing w:line="288" w:lineRule="auto"/>
              <w:ind w:left="400" w:hanging="117"/>
              <w:rPr>
                <w:rFonts w:ascii="Century Gothic" w:hAnsi="Century Gothic" w:cs="Century Gothic"/>
                <w:bCs/>
                <w:color w:val="FF0000"/>
                <w:sz w:val="16"/>
                <w:szCs w:val="16"/>
                <w:lang w:eastAsia="en-US"/>
              </w:rPr>
            </w:pPr>
            <w:r w:rsidRPr="00783D88">
              <w:rPr>
                <w:rFonts w:ascii="Century Gothic" w:hAnsi="Century Gothic" w:cs="Century Gothic"/>
                <w:bCs/>
                <w:color w:val="FF0000"/>
                <w:sz w:val="16"/>
                <w:szCs w:val="16"/>
                <w:lang w:eastAsia="en-US"/>
              </w:rPr>
              <w:t xml:space="preserve">- </w:t>
            </w:r>
            <w:r w:rsidR="00783D88" w:rsidRPr="00783D88">
              <w:rPr>
                <w:rFonts w:ascii="Century Gothic" w:hAnsi="Century Gothic" w:cs="Century Gothic"/>
                <w:bCs/>
                <w:color w:val="FF0000"/>
                <w:sz w:val="16"/>
                <w:szCs w:val="16"/>
                <w:lang w:eastAsia="en-US"/>
              </w:rPr>
              <w:t>minimum</w:t>
            </w:r>
            <w:r w:rsidRPr="00783D88">
              <w:rPr>
                <w:rFonts w:ascii="Century Gothic" w:hAnsi="Century Gothic" w:cs="Century Gothic"/>
                <w:bCs/>
                <w:color w:val="FF0000"/>
                <w:sz w:val="16"/>
                <w:szCs w:val="16"/>
                <w:lang w:eastAsia="en-US"/>
              </w:rPr>
              <w:t xml:space="preserve"> trzy długości sond domacicznych o średnicy max. 6mm,</w:t>
            </w:r>
          </w:p>
          <w:p w14:paraId="4A5F76B3" w14:textId="77777777" w:rsidR="007E3CB2" w:rsidRPr="00783D88" w:rsidRDefault="007E3CB2" w:rsidP="007E3CB2">
            <w:pPr>
              <w:pStyle w:val="Akapitzlist"/>
              <w:autoSpaceDE w:val="0"/>
              <w:autoSpaceDN w:val="0"/>
              <w:adjustRightInd w:val="0"/>
              <w:spacing w:line="288" w:lineRule="auto"/>
              <w:ind w:left="258"/>
              <w:rPr>
                <w:rFonts w:ascii="Century Gothic" w:hAnsi="Century Gothic" w:cs="Century Gothic"/>
                <w:bCs/>
                <w:color w:val="FF0000"/>
                <w:sz w:val="16"/>
                <w:szCs w:val="16"/>
                <w:lang w:eastAsia="en-US"/>
              </w:rPr>
            </w:pPr>
            <w:r w:rsidRPr="00783D88">
              <w:rPr>
                <w:rFonts w:ascii="Century Gothic" w:hAnsi="Century Gothic" w:cs="Century Gothic"/>
                <w:bCs/>
                <w:color w:val="FF0000"/>
                <w:sz w:val="16"/>
                <w:szCs w:val="16"/>
                <w:lang w:eastAsia="en-US"/>
              </w:rPr>
              <w:t>- zestaw akcesoriów niezbędnych do wykonania aplikacji</w:t>
            </w:r>
          </w:p>
          <w:p w14:paraId="4B59968E" w14:textId="77777777" w:rsidR="007E3CB2" w:rsidRPr="00783D88" w:rsidRDefault="007E3CB2" w:rsidP="00805CA8">
            <w:pPr>
              <w:pStyle w:val="Akapitzlist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88" w:lineRule="auto"/>
              <w:ind w:left="258" w:hanging="218"/>
              <w:rPr>
                <w:rFonts w:ascii="Century Gothic" w:hAnsi="Century Gothic" w:cs="Century Gothic"/>
                <w:bCs/>
                <w:color w:val="FF0000"/>
                <w:sz w:val="16"/>
                <w:szCs w:val="16"/>
                <w:lang w:eastAsia="en-US"/>
              </w:rPr>
            </w:pPr>
            <w:r w:rsidRPr="00783D88">
              <w:rPr>
                <w:rFonts w:ascii="Century Gothic" w:hAnsi="Century Gothic" w:cs="Century Gothic"/>
                <w:bCs/>
                <w:color w:val="FF0000"/>
                <w:sz w:val="16"/>
                <w:szCs w:val="16"/>
                <w:lang w:eastAsia="en-US"/>
              </w:rPr>
              <w:t>1 zestaw o kącie nachylenia sondy 45° zawiera:</w:t>
            </w:r>
          </w:p>
          <w:p w14:paraId="46F1A425" w14:textId="77777777" w:rsidR="007E3CB2" w:rsidRPr="00783D88" w:rsidRDefault="007E3CB2" w:rsidP="007E3CB2">
            <w:pPr>
              <w:autoSpaceDE w:val="0"/>
              <w:autoSpaceDN w:val="0"/>
              <w:adjustRightInd w:val="0"/>
              <w:spacing w:line="288" w:lineRule="auto"/>
              <w:ind w:left="400" w:hanging="117"/>
              <w:rPr>
                <w:rFonts w:ascii="Century Gothic" w:hAnsi="Century Gothic" w:cs="Century Gothic"/>
                <w:bCs/>
                <w:color w:val="FF0000"/>
                <w:sz w:val="16"/>
                <w:szCs w:val="16"/>
                <w:lang w:eastAsia="en-US"/>
              </w:rPr>
            </w:pPr>
            <w:r w:rsidRPr="00783D88">
              <w:rPr>
                <w:rFonts w:ascii="Century Gothic" w:hAnsi="Century Gothic" w:cs="Century Gothic"/>
                <w:bCs/>
                <w:color w:val="FF0000"/>
                <w:sz w:val="16"/>
                <w:szCs w:val="16"/>
                <w:lang w:eastAsia="en-US"/>
              </w:rPr>
              <w:t xml:space="preserve">- minimum dwie średnice ringu wykonane z plastiku, </w:t>
            </w:r>
          </w:p>
          <w:p w14:paraId="3F33021F" w14:textId="77777777" w:rsidR="007E3CB2" w:rsidRPr="00783D88" w:rsidRDefault="007E3CB2" w:rsidP="007E3CB2">
            <w:pPr>
              <w:autoSpaceDE w:val="0"/>
              <w:autoSpaceDN w:val="0"/>
              <w:adjustRightInd w:val="0"/>
              <w:spacing w:line="288" w:lineRule="auto"/>
              <w:ind w:left="400" w:hanging="117"/>
              <w:rPr>
                <w:rFonts w:ascii="Century Gothic" w:hAnsi="Century Gothic" w:cs="Century Gothic"/>
                <w:bCs/>
                <w:color w:val="FF0000"/>
                <w:sz w:val="16"/>
                <w:szCs w:val="16"/>
                <w:lang w:eastAsia="en-US"/>
              </w:rPr>
            </w:pPr>
            <w:r w:rsidRPr="00783D88">
              <w:rPr>
                <w:rFonts w:ascii="Century Gothic" w:hAnsi="Century Gothic" w:cs="Century Gothic"/>
                <w:bCs/>
                <w:color w:val="FF0000"/>
                <w:sz w:val="16"/>
                <w:szCs w:val="16"/>
                <w:lang w:eastAsia="en-US"/>
              </w:rPr>
              <w:t xml:space="preserve">- </w:t>
            </w:r>
            <w:r w:rsidR="00783D88" w:rsidRPr="00783D88">
              <w:rPr>
                <w:rFonts w:ascii="Century Gothic" w:hAnsi="Century Gothic" w:cs="Century Gothic"/>
                <w:bCs/>
                <w:color w:val="FF0000"/>
                <w:sz w:val="16"/>
                <w:szCs w:val="16"/>
                <w:lang w:eastAsia="en-US"/>
              </w:rPr>
              <w:t>minimum</w:t>
            </w:r>
            <w:r w:rsidRPr="00783D88">
              <w:rPr>
                <w:rFonts w:ascii="Century Gothic" w:hAnsi="Century Gothic" w:cs="Century Gothic"/>
                <w:bCs/>
                <w:color w:val="FF0000"/>
                <w:sz w:val="16"/>
                <w:szCs w:val="16"/>
                <w:lang w:eastAsia="en-US"/>
              </w:rPr>
              <w:t xml:space="preserve"> trzy długości sond domacicznych o średnicy max. 6 mm</w:t>
            </w:r>
          </w:p>
          <w:p w14:paraId="22E54192" w14:textId="77777777" w:rsidR="00C65C2B" w:rsidRPr="00783D88" w:rsidRDefault="007E3CB2" w:rsidP="007E3CB2">
            <w:pPr>
              <w:autoSpaceDE w:val="0"/>
              <w:autoSpaceDN w:val="0"/>
              <w:adjustRightInd w:val="0"/>
              <w:spacing w:line="288" w:lineRule="auto"/>
              <w:ind w:left="400" w:hanging="117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  <w:r w:rsidRPr="00783D88">
              <w:rPr>
                <w:rFonts w:ascii="Century Gothic" w:hAnsi="Century Gothic" w:cs="Century Gothic"/>
                <w:bCs/>
                <w:color w:val="FF0000"/>
                <w:sz w:val="16"/>
                <w:szCs w:val="16"/>
                <w:lang w:eastAsia="en-US"/>
              </w:rPr>
              <w:t>- zestaw akcesoriów niezbędnych do wykonania aplikacji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113D81" w14:textId="77777777" w:rsidR="00C65C2B" w:rsidRPr="00783D8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783D8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7151EF" w14:textId="77777777" w:rsidR="00C65C2B" w:rsidRPr="00783D8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611005" w14:textId="77777777" w:rsidR="00C65C2B" w:rsidRPr="00783D8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783D8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482886F6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0507280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bookmarkStart w:id="11" w:name="_Hlk28688041"/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458D3E" w14:textId="0B549696" w:rsidR="003A6B93" w:rsidRPr="007A3816" w:rsidRDefault="00DC147E" w:rsidP="003A6B93">
            <w:pPr>
              <w:rPr>
                <w:rFonts w:ascii="Century Gothic" w:hAnsi="Century Gothic" w:cs="Century Gothic"/>
                <w:strike/>
                <w:color w:val="0070C0"/>
                <w:sz w:val="16"/>
                <w:szCs w:val="16"/>
                <w:lang w:eastAsia="en-US"/>
              </w:rPr>
            </w:pPr>
            <w:r w:rsidRPr="007A3816">
              <w:rPr>
                <w:rFonts w:ascii="Century Gothic" w:hAnsi="Century Gothic" w:cs="Century Gothic"/>
                <w:strike/>
                <w:color w:val="0070C0"/>
                <w:sz w:val="16"/>
                <w:szCs w:val="16"/>
                <w:lang w:eastAsia="en-US"/>
              </w:rPr>
              <w:t xml:space="preserve">Aplikator </w:t>
            </w:r>
            <w:r w:rsidR="003A6B93" w:rsidRPr="007A3816">
              <w:rPr>
                <w:rFonts w:ascii="Century Gothic" w:hAnsi="Century Gothic" w:cs="Century Gothic"/>
                <w:strike/>
                <w:color w:val="0070C0"/>
                <w:sz w:val="16"/>
                <w:szCs w:val="16"/>
                <w:lang w:eastAsia="en-US"/>
              </w:rPr>
              <w:t>wielokanałow</w:t>
            </w:r>
            <w:r w:rsidRPr="007A3816">
              <w:rPr>
                <w:rFonts w:ascii="Century Gothic" w:hAnsi="Century Gothic" w:cs="Century Gothic"/>
                <w:strike/>
                <w:color w:val="0070C0"/>
                <w:sz w:val="16"/>
                <w:szCs w:val="16"/>
                <w:lang w:eastAsia="en-US"/>
              </w:rPr>
              <w:t>y</w:t>
            </w:r>
            <w:r w:rsidR="003A6B93" w:rsidRPr="007A3816">
              <w:rPr>
                <w:rFonts w:ascii="Century Gothic" w:hAnsi="Century Gothic" w:cs="Century Gothic"/>
                <w:strike/>
                <w:color w:val="0070C0"/>
                <w:sz w:val="16"/>
                <w:szCs w:val="16"/>
                <w:lang w:eastAsia="en-US"/>
              </w:rPr>
              <w:t xml:space="preserve"> dopochwow</w:t>
            </w:r>
            <w:r w:rsidRPr="007A3816">
              <w:rPr>
                <w:rFonts w:ascii="Century Gothic" w:hAnsi="Century Gothic" w:cs="Century Gothic"/>
                <w:strike/>
                <w:color w:val="0070C0"/>
                <w:sz w:val="16"/>
                <w:szCs w:val="16"/>
                <w:lang w:eastAsia="en-US"/>
              </w:rPr>
              <w:t>y</w:t>
            </w:r>
            <w:r w:rsidR="003A6B93" w:rsidRPr="007A3816">
              <w:rPr>
                <w:rFonts w:ascii="Century Gothic" w:hAnsi="Century Gothic" w:cs="Century Gothic"/>
                <w:strike/>
                <w:color w:val="0070C0"/>
                <w:sz w:val="16"/>
                <w:szCs w:val="16"/>
                <w:lang w:eastAsia="en-US"/>
              </w:rPr>
              <w:t xml:space="preserve"> typu </w:t>
            </w:r>
            <w:proofErr w:type="spellStart"/>
            <w:r w:rsidR="003A6B93" w:rsidRPr="007A3816">
              <w:rPr>
                <w:rFonts w:ascii="Century Gothic" w:hAnsi="Century Gothic" w:cs="Century Gothic"/>
                <w:strike/>
                <w:color w:val="0070C0"/>
                <w:sz w:val="16"/>
                <w:szCs w:val="16"/>
                <w:lang w:eastAsia="en-US"/>
              </w:rPr>
              <w:t>multichannel</w:t>
            </w:r>
            <w:proofErr w:type="spellEnd"/>
            <w:r w:rsidRPr="007A3816">
              <w:rPr>
                <w:rFonts w:ascii="Century Gothic" w:hAnsi="Century Gothic" w:cs="Century Gothic"/>
                <w:strike/>
                <w:color w:val="0070C0"/>
                <w:sz w:val="16"/>
                <w:szCs w:val="16"/>
                <w:lang w:eastAsia="en-US"/>
              </w:rPr>
              <w:t xml:space="preserve"> – 2 zestawy</w:t>
            </w:r>
            <w:r w:rsidR="003A6B93" w:rsidRPr="007A3816">
              <w:rPr>
                <w:rFonts w:ascii="Century Gothic" w:hAnsi="Century Gothic" w:cs="Century Gothic"/>
                <w:strike/>
                <w:color w:val="0070C0"/>
                <w:sz w:val="16"/>
                <w:szCs w:val="16"/>
                <w:lang w:eastAsia="en-US"/>
              </w:rPr>
              <w:t>, min. 6 kanałów obwodowych, przystosowany do obrazowania CT/MR z kompletem sond domacicznych o co najmniej dwóch długościach i trzech kątach nachylenia</w:t>
            </w:r>
            <w:r w:rsidR="00306842" w:rsidRPr="007A3816">
              <w:rPr>
                <w:rFonts w:ascii="Century Gothic" w:hAnsi="Century Gothic" w:cs="Century Gothic"/>
                <w:strike/>
                <w:color w:val="0070C0"/>
                <w:sz w:val="16"/>
                <w:szCs w:val="16"/>
                <w:lang w:eastAsia="en-US"/>
              </w:rPr>
              <w:t xml:space="preserve"> i co najmniej trzech średnicach aplikatora</w:t>
            </w:r>
            <w:r w:rsidR="00791BFD" w:rsidRPr="007A3816">
              <w:rPr>
                <w:rFonts w:ascii="Century Gothic" w:hAnsi="Century Gothic" w:cs="Century Gothic"/>
                <w:strike/>
                <w:color w:val="0070C0"/>
                <w:sz w:val="16"/>
                <w:szCs w:val="16"/>
                <w:lang w:eastAsia="en-US"/>
              </w:rPr>
              <w:t>,</w:t>
            </w:r>
            <w:r w:rsidR="00306842" w:rsidRPr="007A3816">
              <w:rPr>
                <w:rFonts w:ascii="Century Gothic" w:hAnsi="Century Gothic" w:cs="Century Gothic"/>
                <w:strike/>
                <w:color w:val="0070C0"/>
                <w:sz w:val="16"/>
                <w:szCs w:val="16"/>
                <w:lang w:eastAsia="en-US"/>
              </w:rPr>
              <w:t xml:space="preserve"> </w:t>
            </w:r>
          </w:p>
          <w:p w14:paraId="0E7D6015" w14:textId="77777777" w:rsidR="00A1065B" w:rsidRPr="007A3816" w:rsidRDefault="00306842" w:rsidP="007A3816">
            <w:pPr>
              <w:rPr>
                <w:rFonts w:ascii="Century Gothic" w:hAnsi="Century Gothic" w:cs="Century Gothic"/>
                <w:bCs/>
                <w:strike/>
                <w:color w:val="0070C0"/>
                <w:sz w:val="16"/>
                <w:szCs w:val="16"/>
                <w:lang w:eastAsia="en-US"/>
              </w:rPr>
            </w:pPr>
            <w:r w:rsidRPr="007A3816">
              <w:rPr>
                <w:rFonts w:ascii="Century Gothic" w:hAnsi="Century Gothic" w:cs="Century Gothic"/>
                <w:bCs/>
                <w:strike/>
                <w:color w:val="0070C0"/>
                <w:sz w:val="16"/>
                <w:szCs w:val="16"/>
                <w:lang w:eastAsia="en-US"/>
              </w:rPr>
              <w:lastRenderedPageBreak/>
              <w:t>zestaw akcesoriów niezbędnych do wykonania aplikacji</w:t>
            </w:r>
            <w:r w:rsidR="006D5447" w:rsidRPr="007A3816">
              <w:rPr>
                <w:rFonts w:ascii="Century Gothic" w:hAnsi="Century Gothic" w:cs="Century Gothic"/>
                <w:bCs/>
                <w:strike/>
                <w:color w:val="0070C0"/>
                <w:sz w:val="16"/>
                <w:szCs w:val="16"/>
                <w:lang w:eastAsia="en-US"/>
              </w:rPr>
              <w:t xml:space="preserve">. </w:t>
            </w:r>
          </w:p>
          <w:p w14:paraId="7ADBB1E9" w14:textId="77777777" w:rsidR="007A3816" w:rsidRPr="007A3816" w:rsidRDefault="007A3816" w:rsidP="007A3816">
            <w:pPr>
              <w:jc w:val="both"/>
              <w:rPr>
                <w:rFonts w:ascii="Century Gothic" w:hAnsi="Century Gothic" w:cs="Century Gothic"/>
                <w:color w:val="FF0000"/>
                <w:sz w:val="16"/>
                <w:szCs w:val="16"/>
              </w:rPr>
            </w:pPr>
            <w:r w:rsidRPr="007A3816">
              <w:rPr>
                <w:rFonts w:ascii="Century Gothic" w:hAnsi="Century Gothic" w:cs="Century Gothic"/>
                <w:color w:val="FF0000"/>
                <w:sz w:val="16"/>
                <w:szCs w:val="16"/>
              </w:rPr>
              <w:t xml:space="preserve">Aplikator wielokanałowy dopochwowy typu </w:t>
            </w:r>
            <w:proofErr w:type="spellStart"/>
            <w:r w:rsidRPr="007A3816">
              <w:rPr>
                <w:rFonts w:ascii="Century Gothic" w:hAnsi="Century Gothic" w:cs="Century Gothic"/>
                <w:color w:val="FF0000"/>
                <w:sz w:val="16"/>
                <w:szCs w:val="16"/>
              </w:rPr>
              <w:t>multichannel</w:t>
            </w:r>
            <w:proofErr w:type="spellEnd"/>
            <w:r w:rsidRPr="007A3816">
              <w:rPr>
                <w:rFonts w:ascii="Century Gothic" w:hAnsi="Century Gothic" w:cs="Century Gothic"/>
                <w:color w:val="FF0000"/>
                <w:sz w:val="16"/>
                <w:szCs w:val="16"/>
              </w:rPr>
              <w:t>/Miami przystosowany do obrazowania CT/MR – 2 zestawy</w:t>
            </w:r>
          </w:p>
          <w:p w14:paraId="59451EE5" w14:textId="77777777" w:rsidR="007A3816" w:rsidRPr="007A3816" w:rsidRDefault="007A3816" w:rsidP="007A3816">
            <w:pPr>
              <w:jc w:val="both"/>
              <w:rPr>
                <w:rFonts w:ascii="Century Gothic" w:hAnsi="Century Gothic" w:cs="Century Gothic"/>
                <w:color w:val="FF0000"/>
                <w:sz w:val="16"/>
                <w:szCs w:val="16"/>
              </w:rPr>
            </w:pPr>
            <w:r w:rsidRPr="007A3816">
              <w:rPr>
                <w:rFonts w:ascii="Century Gothic" w:hAnsi="Century Gothic" w:cs="Century Gothic"/>
                <w:color w:val="FF0000"/>
                <w:sz w:val="16"/>
                <w:szCs w:val="16"/>
              </w:rPr>
              <w:t xml:space="preserve">- min. 6 kanałów obwodowych, </w:t>
            </w:r>
          </w:p>
          <w:p w14:paraId="4BBF1CB8" w14:textId="77777777" w:rsidR="007A3816" w:rsidRPr="007A3816" w:rsidRDefault="007A3816" w:rsidP="007A3816">
            <w:pPr>
              <w:jc w:val="both"/>
              <w:rPr>
                <w:rFonts w:ascii="Century Gothic" w:hAnsi="Century Gothic" w:cs="Century Gothic"/>
                <w:color w:val="FF0000"/>
                <w:sz w:val="16"/>
                <w:szCs w:val="16"/>
              </w:rPr>
            </w:pPr>
            <w:r w:rsidRPr="007A3816">
              <w:rPr>
                <w:rFonts w:ascii="Century Gothic" w:hAnsi="Century Gothic" w:cs="Century Gothic"/>
                <w:color w:val="FF0000"/>
                <w:sz w:val="16"/>
                <w:szCs w:val="16"/>
              </w:rPr>
              <w:t xml:space="preserve">- min 3 średnicach aplikatora, </w:t>
            </w:r>
          </w:p>
          <w:p w14:paraId="7DBD9D66" w14:textId="77777777" w:rsidR="007A3816" w:rsidRPr="007A3816" w:rsidRDefault="007A3816" w:rsidP="007A3816">
            <w:pPr>
              <w:jc w:val="both"/>
              <w:rPr>
                <w:rFonts w:ascii="Century Gothic" w:hAnsi="Century Gothic" w:cs="Century Gothic"/>
                <w:color w:val="FF0000"/>
                <w:sz w:val="16"/>
                <w:szCs w:val="16"/>
              </w:rPr>
            </w:pPr>
            <w:r w:rsidRPr="007A3816">
              <w:rPr>
                <w:rFonts w:ascii="Century Gothic" w:hAnsi="Century Gothic" w:cs="Century Gothic"/>
                <w:color w:val="FF0000"/>
                <w:sz w:val="16"/>
                <w:szCs w:val="16"/>
              </w:rPr>
              <w:t>- zestaw akcesoriów niezbędnych do wykonania aplikacji</w:t>
            </w:r>
          </w:p>
          <w:p w14:paraId="4C4836D9" w14:textId="2A515D84" w:rsidR="007A3816" w:rsidRPr="007A3816" w:rsidRDefault="007A3816" w:rsidP="007A3816">
            <w:pPr>
              <w:rPr>
                <w:rFonts w:ascii="Century Gothic" w:hAnsi="Century Gothic" w:cs="Century Gothic"/>
                <w:bCs/>
                <w:color w:val="0070C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6D0CEF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lastRenderedPageBreak/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95E818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b/>
                <w:color w:val="00FF00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F5AE33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7A3816" w14:paraId="4D91967F" w14:textId="77777777" w:rsidTr="008064EB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033F8D8" w14:textId="094FAC53" w:rsidR="007A3816" w:rsidRPr="00783D88" w:rsidRDefault="007A3816" w:rsidP="008064EB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  <w:r w:rsidRPr="00783D88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1</w:t>
            </w:r>
            <w:r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81A</w:t>
            </w: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DE3080" w14:textId="1EF980C8" w:rsidR="007A3816" w:rsidRPr="00783D88" w:rsidRDefault="007A3816" w:rsidP="008064EB">
            <w:pPr>
              <w:jc w:val="both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  <w:r w:rsidRPr="007A3816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Oferowany w punkcie </w:t>
            </w:r>
            <w:proofErr w:type="gramStart"/>
            <w:r w:rsidRPr="007A3816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181  wielokanałowy</w:t>
            </w:r>
            <w:proofErr w:type="gramEnd"/>
            <w:r w:rsidRPr="007A3816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 aplikator dopochwowy posiada kanały o krzywiźnie odpowiadającej zakrzywieniu końca aplikatora w celu optymalnego napromienienia sklepienia pochwy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F77F45" w14:textId="77777777" w:rsidR="007A3816" w:rsidRDefault="007A3816" w:rsidP="008064EB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  <w:r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TAK/NIE</w:t>
            </w:r>
          </w:p>
          <w:p w14:paraId="13DA5751" w14:textId="77777777" w:rsidR="007A3816" w:rsidRPr="00783D88" w:rsidRDefault="007A3816" w:rsidP="008064EB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  <w:r w:rsidRPr="00783D88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54871B" w14:textId="77777777" w:rsidR="007A3816" w:rsidRPr="00783D88" w:rsidRDefault="007A3816" w:rsidP="008064EB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CFF7FD" w14:textId="41C8AE2A" w:rsidR="007A3816" w:rsidRPr="000D24EA" w:rsidRDefault="007A3816" w:rsidP="008064EB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color w:val="FF0000"/>
                <w:sz w:val="16"/>
                <w:szCs w:val="16"/>
              </w:rPr>
            </w:pPr>
            <w:r w:rsidRPr="000D24EA">
              <w:rPr>
                <w:rFonts w:ascii="Century Gothic" w:hAnsi="Century Gothic" w:cs="Century Gothic"/>
                <w:color w:val="FF0000"/>
                <w:sz w:val="16"/>
                <w:szCs w:val="16"/>
              </w:rPr>
              <w:t xml:space="preserve">Tak – </w:t>
            </w:r>
            <w:r w:rsidRPr="007A3816">
              <w:rPr>
                <w:rFonts w:ascii="Century Gothic" w:hAnsi="Century Gothic" w:cs="Century Gothic"/>
                <w:color w:val="FF0000"/>
                <w:sz w:val="16"/>
                <w:szCs w:val="16"/>
              </w:rPr>
              <w:t xml:space="preserve">3 </w:t>
            </w:r>
            <w:r w:rsidRPr="000D24EA">
              <w:rPr>
                <w:rFonts w:ascii="Century Gothic" w:hAnsi="Century Gothic" w:cs="Century Gothic"/>
                <w:color w:val="FF0000"/>
                <w:sz w:val="16"/>
                <w:szCs w:val="16"/>
              </w:rPr>
              <w:t>pkt.</w:t>
            </w:r>
          </w:p>
          <w:p w14:paraId="6069954D" w14:textId="77777777" w:rsidR="007A3816" w:rsidRPr="00A1065B" w:rsidRDefault="007A3816" w:rsidP="008064EB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strike/>
                <w:color w:val="FF0000"/>
                <w:sz w:val="16"/>
                <w:szCs w:val="16"/>
                <w:lang w:eastAsia="en-US"/>
              </w:rPr>
            </w:pPr>
            <w:r w:rsidRPr="000D24EA">
              <w:rPr>
                <w:rFonts w:ascii="Century Gothic" w:hAnsi="Century Gothic" w:cs="Century Gothic"/>
                <w:color w:val="FF0000"/>
                <w:sz w:val="16"/>
                <w:szCs w:val="16"/>
              </w:rPr>
              <w:t>Nie – 0 pkt.</w:t>
            </w:r>
          </w:p>
        </w:tc>
      </w:tr>
      <w:tr w:rsidR="007A3816" w14:paraId="2EE9C996" w14:textId="77777777" w:rsidTr="008064EB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D256544" w14:textId="3EF36C4A" w:rsidR="007A3816" w:rsidRPr="00783D88" w:rsidRDefault="007A3816" w:rsidP="008064EB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  <w:r w:rsidRPr="00783D88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1</w:t>
            </w:r>
            <w:r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81</w:t>
            </w:r>
            <w:r w:rsidRPr="00783D88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B</w:t>
            </w: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AAD984" w14:textId="3A7BAB24" w:rsidR="007A3816" w:rsidRPr="00783D88" w:rsidRDefault="007A3816" w:rsidP="008064EB">
            <w:pPr>
              <w:jc w:val="both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  <w:r w:rsidRPr="007A3816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Oferowany w punkcie </w:t>
            </w:r>
            <w:proofErr w:type="gramStart"/>
            <w:r w:rsidRPr="007A3816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181  wielokanałowy</w:t>
            </w:r>
            <w:proofErr w:type="gramEnd"/>
            <w:r w:rsidRPr="007A3816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 aplikator dopochwowy dostarczony jest wraz kompletem sond domacicznych o co najmniej trzech długościach i trzech kątach nachyleni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676184" w14:textId="77777777" w:rsidR="007A3816" w:rsidRDefault="007A3816" w:rsidP="008064EB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  <w:r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TAK/NIE</w:t>
            </w:r>
          </w:p>
          <w:p w14:paraId="6814C025" w14:textId="77777777" w:rsidR="007A3816" w:rsidRPr="00783D88" w:rsidRDefault="007A3816" w:rsidP="008064EB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  <w:r w:rsidRPr="00783D88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1C384F" w14:textId="77777777" w:rsidR="007A3816" w:rsidRPr="00783D88" w:rsidRDefault="007A3816" w:rsidP="008064EB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52AB30" w14:textId="77777777" w:rsidR="007A3816" w:rsidRPr="000D24EA" w:rsidRDefault="007A3816" w:rsidP="007A3816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color w:val="FF0000"/>
                <w:sz w:val="16"/>
                <w:szCs w:val="16"/>
              </w:rPr>
            </w:pPr>
            <w:r w:rsidRPr="000D24EA">
              <w:rPr>
                <w:rFonts w:ascii="Century Gothic" w:hAnsi="Century Gothic" w:cs="Century Gothic"/>
                <w:color w:val="FF0000"/>
                <w:sz w:val="16"/>
                <w:szCs w:val="16"/>
              </w:rPr>
              <w:t xml:space="preserve">Tak – </w:t>
            </w:r>
            <w:r w:rsidRPr="007A3816">
              <w:rPr>
                <w:rFonts w:ascii="Century Gothic" w:hAnsi="Century Gothic" w:cs="Century Gothic"/>
                <w:color w:val="FF0000"/>
                <w:sz w:val="16"/>
                <w:szCs w:val="16"/>
              </w:rPr>
              <w:t xml:space="preserve">3 </w:t>
            </w:r>
            <w:r w:rsidRPr="000D24EA">
              <w:rPr>
                <w:rFonts w:ascii="Century Gothic" w:hAnsi="Century Gothic" w:cs="Century Gothic"/>
                <w:color w:val="FF0000"/>
                <w:sz w:val="16"/>
                <w:szCs w:val="16"/>
              </w:rPr>
              <w:t>pkt.</w:t>
            </w:r>
          </w:p>
          <w:p w14:paraId="0D090AA3" w14:textId="77777777" w:rsidR="007A3816" w:rsidRPr="00A1065B" w:rsidRDefault="007A3816" w:rsidP="008064EB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strike/>
                <w:color w:val="FF0000"/>
                <w:sz w:val="16"/>
                <w:szCs w:val="16"/>
                <w:lang w:eastAsia="en-US"/>
              </w:rPr>
            </w:pPr>
            <w:r w:rsidRPr="000D24EA">
              <w:rPr>
                <w:rFonts w:ascii="Century Gothic" w:hAnsi="Century Gothic" w:cs="Century Gothic"/>
                <w:color w:val="FF0000"/>
                <w:sz w:val="16"/>
                <w:szCs w:val="16"/>
              </w:rPr>
              <w:t>Nie – 0 pkt.</w:t>
            </w:r>
          </w:p>
        </w:tc>
      </w:tr>
      <w:bookmarkEnd w:id="11"/>
      <w:tr w:rsidR="00C65C2B" w14:paraId="705800AB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5CE5A31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66E6EF" w14:textId="77777777" w:rsidR="00F7420E" w:rsidRDefault="00F7420E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Aplikator </w:t>
            </w:r>
            <w:r w:rsidRPr="00F7420E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cylindryczn</w:t>
            </w:r>
            <w:r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y</w:t>
            </w:r>
            <w:r w:rsidRPr="00F7420E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 przystosowany do obrazowania CT/MR.</w:t>
            </w:r>
            <w:r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 </w:t>
            </w:r>
            <w:r w:rsidRPr="00F7420E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– 2 zestawy</w:t>
            </w:r>
          </w:p>
          <w:p w14:paraId="4EB6568F" w14:textId="77777777" w:rsidR="00F7420E" w:rsidRDefault="00F7420E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Każdy z</w:t>
            </w:r>
            <w:r w:rsidRPr="00F7420E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estaw zawiera: </w:t>
            </w:r>
          </w:p>
          <w:p w14:paraId="44238FD4" w14:textId="77777777" w:rsidR="00F7420E" w:rsidRDefault="00F7420E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- </w:t>
            </w:r>
            <w:r w:rsidRPr="00F7420E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min. trzy różne długości sond domacicznych, </w:t>
            </w:r>
          </w:p>
          <w:p w14:paraId="235196BA" w14:textId="77777777" w:rsidR="00F7420E" w:rsidRDefault="00F7420E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- </w:t>
            </w:r>
            <w:r w:rsidRPr="00F7420E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min. cztery różne średnice cylindrów</w:t>
            </w:r>
            <w:r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 (najmniejsza min 2,0 cm)</w:t>
            </w:r>
          </w:p>
          <w:p w14:paraId="0C1027D4" w14:textId="77777777" w:rsidR="00F7420E" w:rsidRDefault="00F7420E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-</w:t>
            </w:r>
            <w:r w:rsidRPr="00F7420E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 uchwyt do mocowania aplikatora </w:t>
            </w:r>
          </w:p>
          <w:p w14:paraId="62D4A3B7" w14:textId="77777777" w:rsidR="00C65C2B" w:rsidRPr="00F7420E" w:rsidRDefault="00F7420E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- </w:t>
            </w:r>
            <w:r w:rsidRPr="00F7420E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zestaw akcesoriów niezbędnych do wykonania aplikacji jak również do sterylizacji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998A0F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522E7A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CDCDAC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470EE619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B1EA15E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bookmarkStart w:id="12" w:name="_Hlk28688828"/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21A016" w14:textId="77777777" w:rsidR="00F7420E" w:rsidRPr="005363DC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70C0"/>
                <w:sz w:val="16"/>
                <w:szCs w:val="16"/>
                <w:lang w:val="en-US" w:eastAsia="en-US"/>
              </w:rPr>
            </w:pPr>
            <w:r w:rsidRPr="005363DC">
              <w:rPr>
                <w:rFonts w:ascii="Century Gothic" w:hAnsi="Century Gothic" w:cs="Century Gothic"/>
                <w:color w:val="0070C0"/>
                <w:sz w:val="16"/>
                <w:szCs w:val="16"/>
                <w:lang w:val="en-US" w:eastAsia="en-US"/>
              </w:rPr>
              <w:t xml:space="preserve">Aplikator </w:t>
            </w:r>
            <w:proofErr w:type="spellStart"/>
            <w:r w:rsidRPr="005363DC">
              <w:rPr>
                <w:rFonts w:ascii="Century Gothic" w:hAnsi="Century Gothic" w:cs="Century Gothic"/>
                <w:color w:val="0070C0"/>
                <w:sz w:val="16"/>
                <w:szCs w:val="16"/>
                <w:lang w:val="en-US" w:eastAsia="en-US"/>
              </w:rPr>
              <w:t>typu</w:t>
            </w:r>
            <w:proofErr w:type="spellEnd"/>
            <w:r w:rsidRPr="005363DC">
              <w:rPr>
                <w:rFonts w:ascii="Century Gothic" w:hAnsi="Century Gothic" w:cs="Century Gothic"/>
                <w:color w:val="0070C0"/>
                <w:sz w:val="16"/>
                <w:szCs w:val="16"/>
                <w:lang w:val="en-US" w:eastAsia="en-US"/>
              </w:rPr>
              <w:t xml:space="preserve"> Fletcher CT/MR</w:t>
            </w:r>
            <w:r w:rsidR="00F7420E" w:rsidRPr="005363DC">
              <w:rPr>
                <w:rFonts w:ascii="Century Gothic" w:hAnsi="Century Gothic" w:cs="Century Gothic"/>
                <w:color w:val="0070C0"/>
                <w:sz w:val="16"/>
                <w:szCs w:val="16"/>
                <w:lang w:val="en-US" w:eastAsia="en-US"/>
              </w:rPr>
              <w:t>:</w:t>
            </w:r>
          </w:p>
          <w:p w14:paraId="62075F74" w14:textId="77777777" w:rsidR="00F7420E" w:rsidRPr="005363DC" w:rsidRDefault="00F7420E" w:rsidP="00F7420E">
            <w:pPr>
              <w:pStyle w:val="Akapitzlist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88" w:lineRule="auto"/>
              <w:ind w:left="258" w:hanging="218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5363DC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aplikator ginekologiczny z </w:t>
            </w:r>
            <w:proofErr w:type="spellStart"/>
            <w:r w:rsidRPr="005363DC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ovoidami</w:t>
            </w:r>
            <w:proofErr w:type="spellEnd"/>
            <w:r w:rsidRPr="005363DC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 typu Fletcher z sondą domaciczną o średnicy max. 4 mm, przystosowany do obrazowania CT/MR - 2 zestawy</w:t>
            </w:r>
          </w:p>
          <w:p w14:paraId="4FE5E1D2" w14:textId="77777777" w:rsidR="00F7420E" w:rsidRPr="005363DC" w:rsidRDefault="00F7420E" w:rsidP="00F7420E">
            <w:pPr>
              <w:autoSpaceDE w:val="0"/>
              <w:autoSpaceDN w:val="0"/>
              <w:adjustRightInd w:val="0"/>
              <w:spacing w:line="288" w:lineRule="auto"/>
              <w:ind w:left="400" w:hanging="117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5363DC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Zestaw zawiera:</w:t>
            </w:r>
          </w:p>
          <w:p w14:paraId="411518B8" w14:textId="5A3FAE52" w:rsidR="00F7420E" w:rsidRPr="005363DC" w:rsidRDefault="00F7420E" w:rsidP="00F7420E">
            <w:pPr>
              <w:autoSpaceDE w:val="0"/>
              <w:autoSpaceDN w:val="0"/>
              <w:adjustRightInd w:val="0"/>
              <w:spacing w:line="288" w:lineRule="auto"/>
              <w:ind w:left="400" w:hanging="117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5363DC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- min. 3 sondy o różnym kącie zagięcia</w:t>
            </w:r>
            <w:r w:rsidR="007A3816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 </w:t>
            </w:r>
            <w:r w:rsidR="007A3816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lub różnej długości</w:t>
            </w:r>
          </w:p>
          <w:p w14:paraId="6162261B" w14:textId="54BC4E1B" w:rsidR="00F7420E" w:rsidRPr="005363DC" w:rsidRDefault="00F7420E" w:rsidP="00F7420E">
            <w:pPr>
              <w:autoSpaceDE w:val="0"/>
              <w:autoSpaceDN w:val="0"/>
              <w:adjustRightInd w:val="0"/>
              <w:spacing w:line="288" w:lineRule="auto"/>
              <w:ind w:left="400" w:hanging="117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5363DC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 - min. </w:t>
            </w:r>
            <w:r w:rsidRPr="007A3816">
              <w:rPr>
                <w:rFonts w:ascii="Century Gothic" w:hAnsi="Century Gothic" w:cs="Century Gothic"/>
                <w:strike/>
                <w:color w:val="0070C0"/>
                <w:sz w:val="16"/>
                <w:szCs w:val="16"/>
                <w:lang w:eastAsia="en-US"/>
              </w:rPr>
              <w:t>4 pary</w:t>
            </w:r>
            <w:r w:rsidRPr="005363DC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 </w:t>
            </w:r>
            <w:r w:rsidR="007A3816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3 pary</w:t>
            </w:r>
            <w:r w:rsidR="007A3816" w:rsidRPr="00794643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 xml:space="preserve"> </w:t>
            </w:r>
            <w:proofErr w:type="spellStart"/>
            <w:r w:rsidRPr="005363DC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ovoid</w:t>
            </w:r>
            <w:proofErr w:type="spellEnd"/>
            <w:r w:rsidRPr="005363DC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 (podać rozmiar oferowanych par) umożliwiających wykonywanie aplikacji śródtkankowych</w:t>
            </w:r>
          </w:p>
          <w:p w14:paraId="0D5CBCCB" w14:textId="3A8F2931" w:rsidR="005363DC" w:rsidRDefault="005363DC" w:rsidP="005363DC">
            <w:pPr>
              <w:pStyle w:val="Akapitzlist"/>
              <w:autoSpaceDE w:val="0"/>
              <w:autoSpaceDN w:val="0"/>
              <w:adjustRightInd w:val="0"/>
              <w:spacing w:line="288" w:lineRule="auto"/>
              <w:ind w:left="258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5363DC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- zestaw akcesoriów niezbędnych do wykonania aplikacji </w:t>
            </w:r>
          </w:p>
          <w:p w14:paraId="212C0F99" w14:textId="5B736DCE" w:rsidR="007A3816" w:rsidRPr="007A3816" w:rsidRDefault="007A3816" w:rsidP="007A3816">
            <w:pPr>
              <w:pStyle w:val="Akapitzlist"/>
              <w:autoSpaceDE w:val="0"/>
              <w:autoSpaceDN w:val="0"/>
              <w:adjustRightInd w:val="0"/>
              <w:spacing w:line="288" w:lineRule="auto"/>
              <w:ind w:left="258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  <w:r w:rsidRPr="005A2864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- pudełko do sterylizacji</w:t>
            </w:r>
          </w:p>
          <w:p w14:paraId="39C36933" w14:textId="77777777" w:rsidR="005363DC" w:rsidRPr="005363DC" w:rsidRDefault="00F7420E" w:rsidP="005363DC">
            <w:pPr>
              <w:pStyle w:val="Akapitzlist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88" w:lineRule="auto"/>
              <w:ind w:left="258" w:hanging="218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5363DC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aplikator ginekologiczny z </w:t>
            </w:r>
            <w:proofErr w:type="spellStart"/>
            <w:r w:rsidRPr="005363DC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ovoidami</w:t>
            </w:r>
            <w:proofErr w:type="spellEnd"/>
            <w:r w:rsidRPr="005363DC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 typu Fletcher z sondą domaciczną o średnicy max. 6 mm, przystosowany do obrazowania CT/MR </w:t>
            </w:r>
            <w:r w:rsidR="005363DC" w:rsidRPr="005363DC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– 4 zestawy</w:t>
            </w:r>
          </w:p>
          <w:p w14:paraId="18A79EE0" w14:textId="77777777" w:rsidR="005363DC" w:rsidRPr="005363DC" w:rsidRDefault="00F7420E" w:rsidP="005363DC">
            <w:pPr>
              <w:pStyle w:val="Akapitzlist"/>
              <w:autoSpaceDE w:val="0"/>
              <w:autoSpaceDN w:val="0"/>
              <w:adjustRightInd w:val="0"/>
              <w:spacing w:line="288" w:lineRule="auto"/>
              <w:ind w:left="258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5363DC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Zestaw zawiera:</w:t>
            </w:r>
          </w:p>
          <w:p w14:paraId="7186A694" w14:textId="465BC3A9" w:rsidR="005363DC" w:rsidRPr="005363DC" w:rsidRDefault="005363DC" w:rsidP="005363DC">
            <w:pPr>
              <w:pStyle w:val="Akapitzlist"/>
              <w:autoSpaceDE w:val="0"/>
              <w:autoSpaceDN w:val="0"/>
              <w:adjustRightInd w:val="0"/>
              <w:spacing w:line="288" w:lineRule="auto"/>
              <w:ind w:left="258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5363DC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- </w:t>
            </w:r>
            <w:r w:rsidR="00F7420E" w:rsidRPr="005363DC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min. 3 sondy o różnym kącie zagięcia</w:t>
            </w:r>
            <w:r w:rsidR="00CA6D66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 lub różnej długości</w:t>
            </w:r>
          </w:p>
          <w:p w14:paraId="55B1663D" w14:textId="3C82FF3F" w:rsidR="00F7420E" w:rsidRPr="005363DC" w:rsidRDefault="005363DC" w:rsidP="005363DC">
            <w:pPr>
              <w:pStyle w:val="Akapitzlist"/>
              <w:autoSpaceDE w:val="0"/>
              <w:autoSpaceDN w:val="0"/>
              <w:adjustRightInd w:val="0"/>
              <w:spacing w:line="288" w:lineRule="auto"/>
              <w:ind w:left="258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5363DC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lastRenderedPageBreak/>
              <w:t xml:space="preserve">- </w:t>
            </w:r>
            <w:r w:rsidR="00F7420E" w:rsidRPr="005363DC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min. </w:t>
            </w:r>
            <w:r w:rsidR="00CA6D66" w:rsidRPr="007A3816">
              <w:rPr>
                <w:rFonts w:ascii="Century Gothic" w:hAnsi="Century Gothic" w:cs="Century Gothic"/>
                <w:strike/>
                <w:color w:val="0070C0"/>
                <w:sz w:val="16"/>
                <w:szCs w:val="16"/>
                <w:lang w:eastAsia="en-US"/>
              </w:rPr>
              <w:t>4 pary</w:t>
            </w:r>
            <w:r w:rsidR="00CA6D66" w:rsidRPr="005363DC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 </w:t>
            </w:r>
            <w:r w:rsidR="00CA6D66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3 pary</w:t>
            </w:r>
            <w:r w:rsidR="00CA6D66" w:rsidRPr="00794643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 xml:space="preserve"> </w:t>
            </w:r>
            <w:r w:rsidR="00F7420E" w:rsidRPr="005363DC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(podać rozmiar oferowanych par) umożliwiających wykonywanie aplikacji śródtkankowych</w:t>
            </w:r>
          </w:p>
          <w:p w14:paraId="7219B092" w14:textId="77777777" w:rsidR="005363DC" w:rsidRDefault="005363DC" w:rsidP="005363DC">
            <w:pPr>
              <w:pStyle w:val="Akapitzlist"/>
              <w:autoSpaceDE w:val="0"/>
              <w:autoSpaceDN w:val="0"/>
              <w:adjustRightInd w:val="0"/>
              <w:spacing w:line="288" w:lineRule="auto"/>
              <w:ind w:left="258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5363DC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- zestaw akcesoriów niezbędnych do wykonania aplikacji </w:t>
            </w:r>
          </w:p>
          <w:p w14:paraId="007132CA" w14:textId="20F49976" w:rsidR="00A1065B" w:rsidRPr="007A3816" w:rsidRDefault="007A3816" w:rsidP="007A3816">
            <w:pPr>
              <w:pStyle w:val="Akapitzlist"/>
              <w:autoSpaceDE w:val="0"/>
              <w:autoSpaceDN w:val="0"/>
              <w:adjustRightInd w:val="0"/>
              <w:spacing w:line="288" w:lineRule="auto"/>
              <w:ind w:left="258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  <w:r w:rsidRPr="005A2864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- pudełko do sterylizacji</w:t>
            </w:r>
          </w:p>
          <w:p w14:paraId="1A6A7F32" w14:textId="77777777" w:rsidR="00A1065B" w:rsidRPr="00791BFD" w:rsidRDefault="00A1065B" w:rsidP="00791BFD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  <w:r w:rsidRPr="00791BFD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Lub </w:t>
            </w:r>
          </w:p>
          <w:p w14:paraId="11064552" w14:textId="77777777" w:rsidR="00A1065B" w:rsidRPr="00A1065B" w:rsidRDefault="00A1065B" w:rsidP="00A1065B">
            <w:pPr>
              <w:autoSpaceDE w:val="0"/>
              <w:autoSpaceDN w:val="0"/>
              <w:adjustRightInd w:val="0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  <w:r w:rsidRPr="00A1065B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Aplikator typu Fletcher CT/MR - 6 zestawów</w:t>
            </w:r>
          </w:p>
          <w:p w14:paraId="2F4C7C95" w14:textId="77777777" w:rsidR="00A1065B" w:rsidRDefault="00A1065B" w:rsidP="00791BFD">
            <w:pPr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  <w:r w:rsidRPr="00A1065B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Zestaw winien zawiera</w:t>
            </w:r>
            <w:r w:rsidR="00791BFD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ć wszystkie niezbędne akcesoria</w:t>
            </w:r>
          </w:p>
          <w:p w14:paraId="11AC1059" w14:textId="74A66A64" w:rsidR="00791BFD" w:rsidRPr="00791BFD" w:rsidRDefault="00791BFD" w:rsidP="00791BFD">
            <w:pPr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23CB05" w14:textId="4B5FD0A5" w:rsidR="008064EB" w:rsidRDefault="008064E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9556AE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lastRenderedPageBreak/>
              <w:t>TAK</w:t>
            </w:r>
          </w:p>
          <w:p w14:paraId="10FBE62D" w14:textId="34887601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 xml:space="preserve">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B9F689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E73DAC" w14:textId="77777777" w:rsidR="00C65C2B" w:rsidRDefault="005363DC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  <w:r w:rsidRPr="00CA6D66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 xml:space="preserve">min. jedna para </w:t>
            </w:r>
            <w:proofErr w:type="spellStart"/>
            <w:r w:rsidRPr="00CA6D66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ovoid</w:t>
            </w:r>
            <w:proofErr w:type="spellEnd"/>
            <w:r w:rsidRPr="00CA6D66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 xml:space="preserve"> w rozmiarze </w:t>
            </w:r>
            <w:r w:rsidR="00470F56" w:rsidRPr="00CA6D66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≤</w:t>
            </w:r>
            <w:r w:rsidRPr="00CA6D66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 xml:space="preserve"> 15mm - </w:t>
            </w:r>
            <w:proofErr w:type="gramStart"/>
            <w:r w:rsidRPr="00A1065B">
              <w:rPr>
                <w:rFonts w:ascii="Century Gothic" w:hAnsi="Century Gothic" w:cs="Calibri"/>
                <w:strike/>
                <w:color w:val="FF0000"/>
                <w:sz w:val="16"/>
                <w:szCs w:val="16"/>
                <w:lang w:eastAsia="en-US"/>
              </w:rPr>
              <w:t>20</w:t>
            </w:r>
            <w:r w:rsidRPr="00CA6D66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 xml:space="preserve"> </w:t>
            </w:r>
            <w:r w:rsidR="00CA6D66" w:rsidRPr="00CA6D66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 xml:space="preserve"> 7</w:t>
            </w:r>
            <w:proofErr w:type="gramEnd"/>
            <w:r w:rsidR="00CA6D66" w:rsidRPr="00CA6D66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 xml:space="preserve"> </w:t>
            </w:r>
            <w:r w:rsidRPr="00CA6D66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pkt</w:t>
            </w:r>
          </w:p>
          <w:p w14:paraId="3B33A35C" w14:textId="5D353EC9" w:rsidR="00CA6D66" w:rsidRPr="00A1065B" w:rsidRDefault="00CA6D66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trike/>
                <w:color w:val="FF0000"/>
                <w:sz w:val="16"/>
                <w:szCs w:val="16"/>
                <w:lang w:eastAsia="en-US"/>
              </w:rPr>
            </w:pPr>
            <w:r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brak potwierdzenia ww. – 0 pkt.</w:t>
            </w:r>
          </w:p>
        </w:tc>
      </w:tr>
      <w:bookmarkEnd w:id="12"/>
      <w:tr w:rsidR="00C65C2B" w14:paraId="6D3A6131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19E3995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13BD34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b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b/>
                <w:sz w:val="16"/>
                <w:szCs w:val="16"/>
                <w:lang w:eastAsia="en-US"/>
              </w:rPr>
              <w:t xml:space="preserve">Aplikatory typu Y do leczenia trzonów macicy - zestaw z różnymi rozstawami ramion </w:t>
            </w:r>
            <w:r w:rsidR="00306842" w:rsidRPr="00306842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wraz z zestawem akcesoriów niezbędnych do wykonania aplik</w:t>
            </w:r>
            <w:r w:rsidR="00470F56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a</w:t>
            </w:r>
            <w:r w:rsidR="00306842" w:rsidRPr="00306842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cji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4E56F2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6A60B2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b/>
                <w:color w:val="00FF00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0C8441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67AACE79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3AF7BC0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2B64C5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W okresie gwarancji obowiązuje ta sama wartość cenowa wszystkich dostępnych aplikatorów w katalogu oferenta jak w dniu złożenia oferty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C5A252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F10BF1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63E276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 – 30 pkt.;</w:t>
            </w:r>
          </w:p>
          <w:p w14:paraId="31F38E67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NIE – 0 pkt.</w:t>
            </w:r>
          </w:p>
        </w:tc>
      </w:tr>
      <w:tr w:rsidR="00C65C2B" w14:paraId="040A533F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EBFD59F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72EA30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Źródło Ir-192 do systemu HDR o </w:t>
            </w:r>
            <w:proofErr w:type="gram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aktywności  </w:t>
            </w:r>
            <w:r w:rsidR="005363DC" w:rsidRPr="00DC147E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10</w:t>
            </w:r>
            <w:proofErr w:type="gramEnd"/>
            <w:r w:rsidRPr="00DC147E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 Ci</w:t>
            </w:r>
            <w:r w:rsidR="005363DC" w:rsidRPr="00DC147E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 +/- 10%</w:t>
            </w:r>
            <w:r w:rsidRPr="00DC147E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 </w:t>
            </w: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dostarczane w ciągu 36 miesięcy; pierwsze źródło wraz z instalacją urządzenia, kolejne sukcesywnie, co 3 miesiące</w:t>
            </w:r>
            <w:r w:rsidR="00DC147E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</w:t>
            </w:r>
            <w:r w:rsidR="00DC147E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do obu dostarczanych aparatów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8EFA79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2BAEEC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E2920F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65C2B" w14:paraId="057BAA20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B284CDD" w14:textId="77777777" w:rsidR="00C65C2B" w:rsidRPr="008C3638" w:rsidRDefault="00C65C2B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197DDE" w14:textId="77777777" w:rsidR="00C65C2B" w:rsidRPr="00DC147E" w:rsidRDefault="00C65C2B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color w:val="0070C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Zamawiający oczekuje czynności zmierzających do uzyskania zezwolenia PAA. Zamawiający notarialnie przekaże pełnomocnictwo w</w:t>
            </w:r>
            <w:r w:rsidR="00DF63B2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skazanej przez Wykonawcę osobie</w:t>
            </w:r>
            <w:r w:rsidR="00DC147E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</w:t>
            </w:r>
            <w:r w:rsidR="00DC147E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– zezwolenie dla obu dostarczanych aparatów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FEA7B6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74A08D" w14:textId="77777777" w:rsidR="00C65C2B" w:rsidRPr="008C3638" w:rsidRDefault="00C65C2B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b/>
                <w:color w:val="00FF00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3FF3DF" w14:textId="77777777" w:rsidR="00C65C2B" w:rsidRPr="008C3638" w:rsidRDefault="00C65C2B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8C3638" w14:paraId="2518C908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</w:tcPr>
          <w:p w14:paraId="743A479E" w14:textId="77777777" w:rsidR="008C3638" w:rsidRPr="008C3638" w:rsidRDefault="008C3638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bottom"/>
          </w:tcPr>
          <w:p w14:paraId="7ADA68DD" w14:textId="77777777" w:rsidR="008C3638" w:rsidRPr="008C3638" w:rsidRDefault="008C3638" w:rsidP="008C3638">
            <w:pPr>
              <w:tabs>
                <w:tab w:val="center" w:pos="7002"/>
                <w:tab w:val="left" w:pos="11430"/>
              </w:tabs>
              <w:autoSpaceDE w:val="0"/>
              <w:autoSpaceDN w:val="0"/>
              <w:adjustRightInd w:val="0"/>
              <w:spacing w:before="100" w:after="100"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b/>
                <w:bCs/>
                <w:sz w:val="16"/>
                <w:szCs w:val="16"/>
              </w:rPr>
              <w:t xml:space="preserve">System planowania leczenia 3D dla </w:t>
            </w:r>
            <w:proofErr w:type="gramStart"/>
            <w:r w:rsidRPr="008C3638">
              <w:rPr>
                <w:rFonts w:ascii="Century Gothic" w:hAnsi="Century Gothic" w:cs="Century Gothic"/>
                <w:b/>
                <w:bCs/>
                <w:sz w:val="16"/>
                <w:szCs w:val="16"/>
              </w:rPr>
              <w:t xml:space="preserve">brachyterapii  </w:t>
            </w:r>
            <w:r w:rsidRPr="00CB187A">
              <w:rPr>
                <w:rFonts w:ascii="Century Gothic" w:hAnsi="Century Gothic" w:cs="Century Gothic"/>
                <w:b/>
                <w:bCs/>
                <w:color w:val="0070C0"/>
                <w:sz w:val="16"/>
                <w:szCs w:val="16"/>
              </w:rPr>
              <w:t>–</w:t>
            </w:r>
            <w:proofErr w:type="gramEnd"/>
            <w:r w:rsidRPr="00CB187A">
              <w:rPr>
                <w:rFonts w:ascii="Century Gothic" w:hAnsi="Century Gothic" w:cs="Century Gothic"/>
                <w:b/>
                <w:bCs/>
                <w:color w:val="0070C0"/>
                <w:sz w:val="16"/>
                <w:szCs w:val="16"/>
              </w:rPr>
              <w:t xml:space="preserve"> </w:t>
            </w:r>
            <w:r w:rsidR="00EC6263">
              <w:rPr>
                <w:rFonts w:ascii="Century Gothic" w:hAnsi="Century Gothic" w:cs="Century Gothic"/>
                <w:b/>
                <w:bCs/>
                <w:color w:val="0070C0"/>
                <w:sz w:val="16"/>
                <w:szCs w:val="16"/>
              </w:rPr>
              <w:t>2</w:t>
            </w:r>
            <w:r w:rsidRPr="00CB187A">
              <w:rPr>
                <w:rFonts w:ascii="Century Gothic" w:hAnsi="Century Gothic" w:cs="Century Gothic"/>
                <w:b/>
                <w:bCs/>
                <w:color w:val="0070C0"/>
                <w:sz w:val="16"/>
                <w:szCs w:val="16"/>
              </w:rPr>
              <w:t xml:space="preserve"> </w:t>
            </w:r>
            <w:r w:rsidR="00EC6263">
              <w:rPr>
                <w:rFonts w:ascii="Century Gothic" w:hAnsi="Century Gothic" w:cs="Century Gothic"/>
                <w:b/>
                <w:bCs/>
                <w:color w:val="0070C0"/>
                <w:sz w:val="16"/>
                <w:szCs w:val="16"/>
              </w:rPr>
              <w:t>zestawy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</w:tcPr>
          <w:p w14:paraId="27F5D8DA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</w:tcPr>
          <w:p w14:paraId="1D8CF2B2" w14:textId="77777777" w:rsidR="008C3638" w:rsidRPr="008C3638" w:rsidRDefault="008C3638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</w:tcPr>
          <w:p w14:paraId="434765CA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</w:tr>
      <w:tr w:rsidR="008C3638" w14:paraId="6642AA72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2E4F8CB" w14:textId="77777777" w:rsidR="008C3638" w:rsidRPr="008C3638" w:rsidRDefault="008C3638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529691F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System pozwalający na ręczne i automatyczne przygotowanie konturów dla obszarów tarczowych oraz krytycznych przy planowaniu leczenia w brachyterapii, system w pełni kompatybilny z oferowanymi aparatami HD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B2C141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AC78CF" w14:textId="77777777" w:rsidR="008C3638" w:rsidRPr="008C3638" w:rsidRDefault="008C3638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37EC2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8C3638" w14:paraId="0DCA71F1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691CCAE" w14:textId="77777777" w:rsidR="008C3638" w:rsidRPr="008C3638" w:rsidRDefault="008C3638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265ECF4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Zapewnienie narzędzi do prezentacji wyników w postaci histogramów objętościowych dawki (DVH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4019E4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2E2415" w14:textId="77777777" w:rsidR="008C3638" w:rsidRPr="008C3638" w:rsidRDefault="008C3638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2B14D2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8C3638" w14:paraId="3194F6DE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A81E020" w14:textId="77777777" w:rsidR="008C3638" w:rsidRPr="008C3638" w:rsidRDefault="008C3638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3800098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Automatyczne oraz manualne nakładanie różnych serii obrazów: CT, NMR, PE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A3A04E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49CF6A" w14:textId="77777777" w:rsidR="008C3638" w:rsidRPr="008C3638" w:rsidRDefault="008C3638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A6F1BF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8C3638" w14:paraId="7CF9A3FC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ACF6B41" w14:textId="77777777" w:rsidR="008C3638" w:rsidRPr="008C3638" w:rsidRDefault="008C3638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25276D4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Wymiana danych obrazowych z urządzeniami zewnętrznymi w standardzie DICOM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A5712A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F34368" w14:textId="77777777" w:rsidR="008C3638" w:rsidRPr="008C3638" w:rsidRDefault="008C3638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6DBD08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714841" w:rsidRPr="00714841" w14:paraId="7886EACF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014F0B6" w14:textId="77777777" w:rsidR="008C3638" w:rsidRPr="00714841" w:rsidRDefault="008C3638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trike/>
                <w:color w:val="FF0000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E633AD4" w14:textId="77777777" w:rsidR="008C3638" w:rsidRPr="00714841" w:rsidRDefault="008C3638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trike/>
                <w:color w:val="FF0000"/>
                <w:sz w:val="16"/>
                <w:szCs w:val="16"/>
                <w:lang w:eastAsia="en-US"/>
              </w:rPr>
            </w:pPr>
            <w:r w:rsidRPr="00714841">
              <w:rPr>
                <w:rFonts w:ascii="Century Gothic" w:hAnsi="Century Gothic" w:cs="Century Gothic"/>
                <w:strike/>
                <w:color w:val="FF0000"/>
                <w:sz w:val="16"/>
                <w:szCs w:val="16"/>
                <w:lang w:eastAsia="en-US"/>
              </w:rPr>
              <w:t>Wymiana danych o pacjentach ze szpitalnym systemem HIS w protokole HL7</w:t>
            </w:r>
            <w:bookmarkStart w:id="13" w:name="_GoBack"/>
            <w:bookmarkEnd w:id="13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D4A026" w14:textId="77777777" w:rsidR="008C3638" w:rsidRPr="00714841" w:rsidRDefault="008C3638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trike/>
                <w:color w:val="FF0000"/>
                <w:sz w:val="16"/>
                <w:szCs w:val="16"/>
                <w:lang w:eastAsia="en-US"/>
              </w:rPr>
            </w:pPr>
            <w:r w:rsidRPr="00714841">
              <w:rPr>
                <w:rFonts w:ascii="Century Gothic" w:hAnsi="Century Gothic" w:cs="Century Gothic"/>
                <w:strike/>
                <w:color w:val="FF0000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109011" w14:textId="77777777" w:rsidR="008C3638" w:rsidRPr="00714841" w:rsidRDefault="008C3638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trike/>
                <w:color w:val="FF0000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73DA34" w14:textId="77777777" w:rsidR="008C3638" w:rsidRPr="00714841" w:rsidRDefault="008C3638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alibri"/>
                <w:strike/>
                <w:color w:val="FF0000"/>
                <w:sz w:val="16"/>
                <w:szCs w:val="16"/>
                <w:lang w:eastAsia="en-US"/>
              </w:rPr>
            </w:pPr>
            <w:r w:rsidRPr="00714841">
              <w:rPr>
                <w:rFonts w:ascii="Century Gothic" w:hAnsi="Century Gothic" w:cs="Century Gothic"/>
                <w:strike/>
                <w:color w:val="FF0000"/>
                <w:sz w:val="16"/>
                <w:szCs w:val="16"/>
                <w:lang w:eastAsia="en-US"/>
              </w:rPr>
              <w:t>- - -</w:t>
            </w:r>
          </w:p>
        </w:tc>
      </w:tr>
      <w:tr w:rsidR="008C3638" w14:paraId="3EA98461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AEAF305" w14:textId="77777777" w:rsidR="008C3638" w:rsidRPr="008C3638" w:rsidRDefault="008C3638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279EF57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Automatyczny backup i narzędzia archiwizacji danych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DFC56F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A5EB38" w14:textId="77777777" w:rsidR="008C3638" w:rsidRPr="008C3638" w:rsidRDefault="008C3638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3DB084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8C3638" w14:paraId="03CBD96D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8486192" w14:textId="77777777" w:rsidR="008C3638" w:rsidRPr="008C3638" w:rsidRDefault="008C3638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BD3D9D5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Funkcja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Record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&amp;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Verify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dla przeprowadzonego leczenia i badań diagnostycznych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589845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D66B62" w14:textId="77777777" w:rsidR="008C3638" w:rsidRPr="008C3638" w:rsidRDefault="008C3638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E239AF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8C3638" w14:paraId="68D4A378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E60DEF9" w14:textId="77777777" w:rsidR="008C3638" w:rsidRPr="008C3638" w:rsidRDefault="008C3638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56CF06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Oprogramowanie systemu planowania brachyterapii 3D dla dwóch stacji roboczych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50E77C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CD2C67" w14:textId="77777777" w:rsidR="008C3638" w:rsidRPr="008C3638" w:rsidRDefault="008C3638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2D59A3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8C3638" w14:paraId="69F45ECB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09029F4" w14:textId="77777777" w:rsidR="008C3638" w:rsidRPr="008C3638" w:rsidRDefault="008C3638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A65D0A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planowanie brachyterapii HDR realizowanej przez oferowany aparat HD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4C3BF3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A4A1BC" w14:textId="77777777" w:rsidR="008C3638" w:rsidRPr="008C3638" w:rsidRDefault="008C3638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DD7593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8C3638" w14:paraId="68FE7931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EE57C25" w14:textId="77777777" w:rsidR="008C3638" w:rsidRPr="008C3638" w:rsidRDefault="008C3638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86E96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Transfer planu leczenia oferowanego systemu planowania bezpośrednio do oferowanego aparatu HDR poprzez sieć komputerową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172D7C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38C257" w14:textId="77777777" w:rsidR="008C3638" w:rsidRPr="008C3638" w:rsidRDefault="008C3638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46AB4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8C3638" w14:paraId="6CDED80D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57C4C1C" w14:textId="77777777" w:rsidR="008C3638" w:rsidRPr="008C3638" w:rsidRDefault="008C3638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807297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Import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teleradioterapeutycznych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planów leczenia 3D z innych systemów planowania leczenia do oferowanych stacji planowania brachyterapii w standardzie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dicomRT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B8C8F9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02C22F" w14:textId="77777777" w:rsidR="008C3638" w:rsidRPr="008C3638" w:rsidRDefault="008C3638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E07B17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8C3638" w14:paraId="03EFAC48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C135B7E" w14:textId="77777777" w:rsidR="008C3638" w:rsidRPr="008C3638" w:rsidRDefault="008C3638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A9B27C" w14:textId="77777777" w:rsid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Sumowanie planów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teleterapeutycznych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(zaimportowanych w standardzie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dicomRT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z innych systemów planowania leczenia 3D) z planami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brachyterapeutycznymi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, wykonanymi na oferowanych stacjach planowania brachyterapii</w:t>
            </w:r>
            <w:r w:rsidR="00686105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. </w:t>
            </w:r>
          </w:p>
          <w:p w14:paraId="0231245B" w14:textId="77777777" w:rsidR="00686105" w:rsidRPr="00686105" w:rsidRDefault="00686105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</w:pPr>
            <w:r w:rsidRPr="00686105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Zamawiający dopuszcza:</w:t>
            </w:r>
          </w:p>
          <w:p w14:paraId="324C5A5A" w14:textId="77777777" w:rsidR="00686105" w:rsidRPr="008C3638" w:rsidRDefault="00686105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686105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system bez konieczności sumowania dawek planowanych dla pacjenta z wykorzystaniem wiązek zewnętrznych</w:t>
            </w:r>
            <w:r w:rsidR="00DF63B2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 xml:space="preserve">.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32F761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49160F" w14:textId="77777777" w:rsidR="008C3638" w:rsidRPr="008C3638" w:rsidRDefault="008C3638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E024C6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8C3638" w14:paraId="6C540872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CB0EC72" w14:textId="77777777" w:rsidR="008C3638" w:rsidRPr="008C3638" w:rsidRDefault="008C3638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6BA449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Możliwość planowania brachyterapii na bazie obrazów 2D z symulatora radioterapeutycznego lub aparatu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rtg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typu C-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Arm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8A5A51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B78814" w14:textId="77777777" w:rsidR="008C3638" w:rsidRPr="008C3638" w:rsidRDefault="008C3638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EC3903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8C3638" w14:paraId="76825741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ED4EDE1" w14:textId="77777777" w:rsidR="008C3638" w:rsidRPr="008C3638" w:rsidRDefault="008C3638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B6C34D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Planowanie brachyterapii 3D na bazie obrazów CT z tomografu komputerowego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F56D5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631EF2" w14:textId="77777777" w:rsidR="008C3638" w:rsidRPr="008C3638" w:rsidRDefault="008C3638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A6DD3E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8C3638" w14:paraId="723B25FC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15A609D" w14:textId="77777777" w:rsidR="008C3638" w:rsidRPr="008C3638" w:rsidRDefault="008C3638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390E3A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Planowanie brachyterapii 3D z wykorzystaniem obrazów NM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E37A79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DE4A29" w14:textId="77777777" w:rsidR="008C3638" w:rsidRPr="008C3638" w:rsidRDefault="008C3638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FDC16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8C3638" w14:paraId="09B96AC0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22D2743" w14:textId="77777777" w:rsidR="008C3638" w:rsidRPr="008C3638" w:rsidRDefault="008C3638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4812C6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Fuzja 3D obrazów CT i NM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5232C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2348E5" w14:textId="77777777" w:rsidR="008C3638" w:rsidRPr="008C3638" w:rsidRDefault="008C3638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B040F9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8C3638" w14:paraId="7144AA97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940F682" w14:textId="77777777" w:rsidR="008C3638" w:rsidRPr="008C3638" w:rsidRDefault="008C3638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3D99E4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Narzędzia do konturowania struktur anatomicznych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45904E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BDB6F5" w14:textId="77777777" w:rsidR="008C3638" w:rsidRPr="008C3638" w:rsidRDefault="008C3638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20BECD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8C3638" w14:paraId="392C0CB0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251672D" w14:textId="77777777" w:rsidR="008C3638" w:rsidRPr="008C3638" w:rsidRDefault="008C3638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02129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Histogramy objętościowe DVH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4E675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79D1B3" w14:textId="77777777" w:rsidR="008C3638" w:rsidRPr="008C3638" w:rsidRDefault="008C3638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6E8688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8C3638" w14:paraId="39B20875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9EF8A63" w14:textId="77777777" w:rsidR="008C3638" w:rsidRPr="008C3638" w:rsidRDefault="008C3638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9CD8A0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Nakładanie dwóch różnych zestawów obrazów (np. </w:t>
            </w: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val="en-US" w:eastAsia="en-US"/>
              </w:rPr>
              <w:t>CT i NMR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2F31BE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9401AA" w14:textId="77777777" w:rsidR="008C3638" w:rsidRPr="008C3638" w:rsidRDefault="008C3638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10C713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8C3638" w14:paraId="68AC85F6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DFB4133" w14:textId="77777777" w:rsidR="008C3638" w:rsidRPr="008C3638" w:rsidRDefault="008C3638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1336C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Możliwość tworzenia przez użytkownika biblioteki planów leczeni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E6D4E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543694" w14:textId="77777777" w:rsidR="008C3638" w:rsidRPr="008C3638" w:rsidRDefault="008C3638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BEC587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8C3638" w14:paraId="21591985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D9C17DE" w14:textId="77777777" w:rsidR="008C3638" w:rsidRPr="008C3638" w:rsidRDefault="008C3638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4C6FE6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Biblioteka aplikatorów, obejmująca aplikatory oferowane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6D92A3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9F4703" w14:textId="77777777" w:rsidR="008C3638" w:rsidRPr="008C3638" w:rsidRDefault="008C3638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742917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8C3638" w14:paraId="7EF7F0FE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234C5B3" w14:textId="77777777" w:rsidR="008C3638" w:rsidRPr="008C3638" w:rsidRDefault="008C3638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9161AE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Automatyczny import aplikatorów (rekonstrukcja </w:t>
            </w:r>
            <w:proofErr w:type="gram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obrazu)„</w:t>
            </w:r>
            <w:proofErr w:type="gram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metodą 3 punktów” z wbudowanej bazy danych (baza zdefiniowanych aplikatorów)</w:t>
            </w:r>
          </w:p>
          <w:p w14:paraId="7D5D4193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Import geometrycznych wymiarów aplikatorów z biblioteki aplikatorów i automatyczny dobór zalecanych aplikatorów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A99DDC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19EBB1" w14:textId="77777777" w:rsidR="008C3638" w:rsidRPr="008C3638" w:rsidRDefault="008C3638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73DF5C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 – 3 pkt.</w:t>
            </w:r>
          </w:p>
          <w:p w14:paraId="084CA238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Nie – 0 pkt.</w:t>
            </w:r>
          </w:p>
        </w:tc>
      </w:tr>
      <w:tr w:rsidR="008C3638" w14:paraId="3D5ADB6D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8E53863" w14:textId="77777777" w:rsidR="008C3638" w:rsidRPr="008C3638" w:rsidRDefault="008C3638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B0E808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Prezentacja rozkładów dawki pochłoniętej 3D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C27258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A961FB" w14:textId="77777777" w:rsidR="008C3638" w:rsidRPr="008C3638" w:rsidRDefault="008C3638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207CA7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8C3638" w14:paraId="62EC9DB9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1A0A662" w14:textId="77777777" w:rsidR="008C3638" w:rsidRPr="008C3638" w:rsidRDefault="008C3638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1BE9DF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Prezentacja rozkładów dawki pochłoniętej 2D w dowolnej płaszczyźni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7FBE9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B7E2B3" w14:textId="77777777" w:rsidR="008C3638" w:rsidRPr="008C3638" w:rsidRDefault="008C3638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0CAB0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8C3638" w14:paraId="182659DE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A6BAF9B" w14:textId="77777777" w:rsidR="008C3638" w:rsidRPr="008C3638" w:rsidRDefault="008C3638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3C8848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Operacje logiczne na okonturowanych strukturach: AND (część wspólna), OR (suma), SUB (różnica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44E3C3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E26CC2" w14:textId="77777777" w:rsidR="008C3638" w:rsidRPr="008C3638" w:rsidRDefault="008C3638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32A30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8C3638" w14:paraId="5C880AEC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25258D1" w14:textId="77777777" w:rsidR="008C3638" w:rsidRPr="008C3638" w:rsidRDefault="008C3638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26021E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Wyświetlanie w 3D pacjenta wraz z okonturowanymi strukturami, zrekonstruowanymi aplikatorami oraz obrazami C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2C41F1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EA9CEF" w14:textId="77777777" w:rsidR="008C3638" w:rsidRPr="008C3638" w:rsidRDefault="008C3638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934341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8C3638" w14:paraId="1805F7DC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A17F8BE" w14:textId="77777777" w:rsidR="008C3638" w:rsidRPr="008C3638" w:rsidRDefault="008C3638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AE7847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val="en-US"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Ręczne rekonstruowanie kateter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val="en-US" w:eastAsia="en-US"/>
              </w:rPr>
              <w:t>ów</w:t>
            </w:r>
            <w:proofErr w:type="spellEnd"/>
          </w:p>
          <w:p w14:paraId="2448FACF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CAA7D3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950E36" w14:textId="77777777" w:rsidR="008C3638" w:rsidRPr="008C3638" w:rsidRDefault="008C3638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4F0F2C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8C3638" w14:paraId="4D2E4235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802638D" w14:textId="77777777" w:rsidR="008C3638" w:rsidRPr="008C3638" w:rsidRDefault="008C3638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B1EDA4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Automatyczne rekonstruowanie kateterów</w:t>
            </w:r>
          </w:p>
          <w:p w14:paraId="1AF6891E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F703E2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CF9F3" w14:textId="77777777" w:rsidR="008C3638" w:rsidRPr="008C3638" w:rsidRDefault="008C3638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EDBB11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8C3638" w14:paraId="50D33704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2AECC97" w14:textId="77777777" w:rsidR="008C3638" w:rsidRPr="008C3638" w:rsidRDefault="008C3638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EB6E76" w14:textId="77777777" w:rsid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Wybór przez użytkownika średniej gęstości elektronowej dla korekcji niejednorodności (aby usunąć kontrast materiału lub artefakt obrazu)</w:t>
            </w:r>
          </w:p>
          <w:p w14:paraId="10F961CA" w14:textId="77777777" w:rsidR="00686105" w:rsidRPr="00686105" w:rsidRDefault="00686105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</w:pPr>
            <w:r w:rsidRPr="00686105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Zamawiający dopuszcza:</w:t>
            </w:r>
          </w:p>
          <w:p w14:paraId="4A294057" w14:textId="77777777" w:rsidR="00686105" w:rsidRPr="008C3638" w:rsidRDefault="00686105" w:rsidP="00686105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686105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system planowa</w:t>
            </w:r>
            <w:r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 xml:space="preserve">nia leczenia zapewniający </w:t>
            </w:r>
            <w:r w:rsidRPr="00686105"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>możliwość niezależnego zdefiniowania konkretnej gęstości elektronowej dla korekcji niejednorodności bez ko</w:t>
            </w:r>
            <w:r>
              <w:rPr>
                <w:rFonts w:ascii="Century Gothic" w:hAnsi="Century Gothic" w:cs="Calibri"/>
                <w:color w:val="FF0000"/>
                <w:sz w:val="16"/>
                <w:szCs w:val="16"/>
                <w:lang w:eastAsia="en-US"/>
              </w:rPr>
              <w:t xml:space="preserve">nieczności wyznaczania średniej.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961C84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D0BA16" w14:textId="77777777" w:rsidR="008C3638" w:rsidRPr="008C3638" w:rsidRDefault="008C3638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7FB86E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8C3638" w14:paraId="6566F38E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1F2733D" w14:textId="77777777" w:rsidR="008C3638" w:rsidRPr="008C3638" w:rsidRDefault="008C3638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3BBC62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Optymalizacja rozkładu dawki:</w:t>
            </w:r>
          </w:p>
          <w:p w14:paraId="57B6D18B" w14:textId="77777777" w:rsidR="008C3638" w:rsidRPr="008C3638" w:rsidRDefault="008C3638" w:rsidP="008C3638">
            <w:pPr>
              <w:numPr>
                <w:ilvl w:val="0"/>
                <w:numId w:val="2"/>
              </w:numPr>
              <w:tabs>
                <w:tab w:val="left" w:pos="290"/>
                <w:tab w:val="left" w:pos="1573"/>
              </w:tabs>
              <w:autoSpaceDE w:val="0"/>
              <w:autoSpaceDN w:val="0"/>
              <w:adjustRightInd w:val="0"/>
              <w:spacing w:line="288" w:lineRule="auto"/>
              <w:ind w:left="290" w:hanging="290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geometryczna</w:t>
            </w:r>
          </w:p>
          <w:p w14:paraId="1B91A873" w14:textId="77777777" w:rsidR="008C3638" w:rsidRPr="008C3638" w:rsidRDefault="008C3638" w:rsidP="008C3638">
            <w:pPr>
              <w:numPr>
                <w:ilvl w:val="0"/>
                <w:numId w:val="2"/>
              </w:numPr>
              <w:tabs>
                <w:tab w:val="left" w:pos="290"/>
                <w:tab w:val="left" w:pos="1573"/>
              </w:tabs>
              <w:autoSpaceDE w:val="0"/>
              <w:autoSpaceDN w:val="0"/>
              <w:adjustRightInd w:val="0"/>
              <w:spacing w:line="288" w:lineRule="auto"/>
              <w:ind w:left="290" w:hanging="290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przeskalowywanie rozkładu dawki w 3D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F80D48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26443" w14:textId="77777777" w:rsidR="008C3638" w:rsidRPr="008C3638" w:rsidRDefault="008C3638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6D47C3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8C3638" w14:paraId="14B9E824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99A8832" w14:textId="77777777" w:rsidR="008C3638" w:rsidRPr="008C3638" w:rsidRDefault="008C3638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67B86F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Optymalizacja rozkładu dawki poprzez graficzne modelowanie za pomocą myszy kształtu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izodoz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w 3D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1B6519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0243C7" w14:textId="77777777" w:rsidR="008C3638" w:rsidRPr="008C3638" w:rsidRDefault="008C3638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EEFF03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8C3638" w14:paraId="1324C694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B0B5C95" w14:textId="77777777" w:rsidR="008C3638" w:rsidRPr="008C3638" w:rsidRDefault="008C3638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EBA01D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Moduł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inverse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planning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do optymalizacji położenia źródła na podstawie zadanych wartości dawek w strukturach 3D pacjent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6A462A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1273A0" w14:textId="77777777" w:rsidR="008C3638" w:rsidRPr="008C3638" w:rsidRDefault="008C3638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EAAE12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8C3638" w14:paraId="1D47DC5F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4E2CDAC" w14:textId="77777777" w:rsidR="008C3638" w:rsidRPr="008C3638" w:rsidRDefault="008C3638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F8F1EA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Ręczne ustawianie czasów postoju źródła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655AD9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5B238E" w14:textId="77777777" w:rsidR="008C3638" w:rsidRPr="008C3638" w:rsidRDefault="008C3638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6FC791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8C3638" w14:paraId="0BA27599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8DDE20E" w14:textId="77777777" w:rsidR="008C3638" w:rsidRPr="008C3638" w:rsidRDefault="008C3638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36201C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Pełna implementacja AAPM TG 43. Podłączenie dostarczonego sprzętu do posiadanego przez Zamawiającego systemu PACS/RIS i skonfigurowanie do prawidłowej pracy z tym systemem (sprzęt ma pobierać dane z DICOM </w:t>
            </w:r>
            <w:proofErr w:type="spellStart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Worklist</w:t>
            </w:r>
            <w:proofErr w:type="spellEnd"/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wystawianej przez system PACS/RIS i odsyłać badania do systemu PAC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7A90A9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0C8FF7" w14:textId="77777777" w:rsidR="008C3638" w:rsidRPr="008C3638" w:rsidRDefault="008C3638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FBD836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8C3638" w14:paraId="309B0DA4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2862A39" w14:textId="77777777" w:rsidR="008C3638" w:rsidRPr="008C3638" w:rsidRDefault="008C3638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0EBD07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Jedna wspólna baza danych dla obydwu oferowanych stacji planowania brachyterapii (wspólna lista planów leczenia, wspólna lista pacjentów, wspólny zbiór obrazów do planowania, wspólna biblioteka aplika torów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7673CE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5A3DE" w14:textId="77777777" w:rsidR="008C3638" w:rsidRPr="008C3638" w:rsidRDefault="008C3638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AC4335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8C3638" w14:paraId="0C03F26D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76707B2" w14:textId="77777777" w:rsidR="008C3638" w:rsidRPr="008C3638" w:rsidRDefault="008C3638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F1D91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Komputer dla oferowanego oprogramowania do planowania brachyterapii 3D – 2 szt., w konfiguracji zgodnej z wymaganiami producenta oferowanego systemu.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E1EB7" w14:textId="77777777" w:rsidR="008C3638" w:rsidRPr="008C3638" w:rsidRDefault="00306842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2D208E" w14:textId="77777777" w:rsidR="008C3638" w:rsidRPr="008C3638" w:rsidRDefault="008C3638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46CBC4" w14:textId="77777777" w:rsidR="008C3638" w:rsidRPr="008C3638" w:rsidRDefault="008C3638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- - -</w:t>
            </w:r>
          </w:p>
        </w:tc>
      </w:tr>
      <w:tr w:rsidR="00CB187A" w14:paraId="2461E5BD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E77F95F" w14:textId="77777777" w:rsidR="00CB187A" w:rsidRPr="008C3638" w:rsidRDefault="00CB187A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A666B6" w14:textId="77777777" w:rsidR="00CB187A" w:rsidRPr="008C3638" w:rsidRDefault="00CB187A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CB187A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Dotykowy monitor do konturowania</w:t>
            </w:r>
            <w:r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 - </w:t>
            </w:r>
            <w:r w:rsidR="00EC6263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1</w:t>
            </w:r>
            <w:r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 </w:t>
            </w:r>
            <w:r w:rsidR="00EC6263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szt</w:t>
            </w:r>
            <w:r w:rsidR="00DF63B2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uka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BF2C9C" w14:textId="77777777" w:rsidR="00CB187A" w:rsidRPr="008C3638" w:rsidRDefault="00306842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1F2401" w14:textId="77777777" w:rsidR="00CB187A" w:rsidRPr="008C3638" w:rsidRDefault="00CB187A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B51135" w14:textId="77777777" w:rsidR="00CB187A" w:rsidRPr="008C3638" w:rsidRDefault="00CB187A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</w:p>
        </w:tc>
      </w:tr>
      <w:tr w:rsidR="00306842" w14:paraId="0C93DCC0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AB74213" w14:textId="77777777" w:rsidR="00306842" w:rsidRPr="008C3638" w:rsidRDefault="00306842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EB881" w14:textId="77777777" w:rsidR="00306842" w:rsidRPr="00725BFF" w:rsidRDefault="00306842" w:rsidP="008C3638">
            <w:pPr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725BFF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Kolorowa drukarka laserowa A4 do drukowania raportów do każdego aparatu HDR</w:t>
            </w:r>
            <w:r w:rsidR="00B6777D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 oddzielna</w:t>
            </w:r>
            <w:r w:rsidR="00DF63B2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A91265" w14:textId="77777777" w:rsidR="00306842" w:rsidRPr="008C3638" w:rsidRDefault="00306842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3364E3" w14:textId="77777777" w:rsidR="00306842" w:rsidRPr="008C3638" w:rsidRDefault="00306842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B23B25" w14:textId="77777777" w:rsidR="00306842" w:rsidRPr="008C3638" w:rsidRDefault="00306842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</w:p>
        </w:tc>
      </w:tr>
      <w:tr w:rsidR="00725BFF" w14:paraId="004E14BC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F887137" w14:textId="77777777" w:rsidR="00725BFF" w:rsidRPr="008C3638" w:rsidRDefault="00725BFF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6C1F0D" w14:textId="77777777" w:rsidR="00725BFF" w:rsidRPr="00117B3A" w:rsidRDefault="00725BFF" w:rsidP="00725BFF">
            <w:pPr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117B3A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Modernizacja posiadanej stacji do planowania leczenia brachyterapii w zakresie sprzętu komputerowego (wraz z monitorem dotykowym) oraz </w:t>
            </w:r>
            <w:proofErr w:type="gramStart"/>
            <w:r w:rsidRPr="00117B3A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oprogramowania  -</w:t>
            </w:r>
            <w:proofErr w:type="gramEnd"/>
            <w:r w:rsidRPr="00117B3A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 instalacja w pełni funkcjonalnego systemu planowania leczenia brachyterapii w zakresie planowania leczenia 3D </w:t>
            </w:r>
            <w:r w:rsidR="00117B3A" w:rsidRPr="00117B3A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lub dostarczenie nowej dodatkowej stacji planowania leczenia brachyterapii 3D </w:t>
            </w:r>
            <w:r w:rsidR="00DF63B2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F007EB" w14:textId="77777777" w:rsidR="00725BFF" w:rsidRPr="008C3638" w:rsidRDefault="00117B3A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6CA62D" w14:textId="77777777" w:rsidR="00725BFF" w:rsidRPr="008C3638" w:rsidRDefault="00725BFF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2FE417" w14:textId="77777777" w:rsidR="00725BFF" w:rsidRPr="008C3638" w:rsidRDefault="00725BFF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</w:p>
        </w:tc>
      </w:tr>
      <w:tr w:rsidR="00117B3A" w14:paraId="296C1C6E" w14:textId="77777777" w:rsidTr="008C3638">
        <w:trPr>
          <w:trHeight w:val="470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E7E239F" w14:textId="77777777" w:rsidR="00117B3A" w:rsidRPr="008C3638" w:rsidRDefault="00117B3A" w:rsidP="0063311D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88" w:lineRule="auto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bookmarkStart w:id="14" w:name="_Hlk28689062"/>
          </w:p>
        </w:tc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974DC" w14:textId="36D01816" w:rsidR="00117B3A" w:rsidRPr="00117B3A" w:rsidRDefault="000E43D0" w:rsidP="00725BFF">
            <w:pPr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</w:pPr>
            <w:r w:rsidRPr="00117B3A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System </w:t>
            </w:r>
            <w:proofErr w:type="spellStart"/>
            <w:r w:rsidRPr="00117B3A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interfonii</w:t>
            </w:r>
            <w:proofErr w:type="spellEnd"/>
            <w:r w:rsidRPr="00117B3A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 </w:t>
            </w:r>
            <w:r>
              <w:rPr>
                <w:rFonts w:ascii="Century Gothic" w:hAnsi="Century Gothic" w:cs="Century Gothic"/>
                <w:color w:val="FF0000"/>
                <w:sz w:val="16"/>
                <w:szCs w:val="16"/>
              </w:rPr>
              <w:t xml:space="preserve">i interwizji </w:t>
            </w:r>
            <w:r w:rsidRPr="00117B3A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pomiędzy sterownią a bunkrem HDR do kontaktu audio </w:t>
            </w:r>
            <w:r>
              <w:rPr>
                <w:rFonts w:ascii="Century Gothic" w:hAnsi="Century Gothic" w:cs="Century Gothic"/>
                <w:color w:val="FF0000"/>
                <w:sz w:val="16"/>
                <w:szCs w:val="16"/>
              </w:rPr>
              <w:t xml:space="preserve">i video </w:t>
            </w:r>
            <w:r w:rsidRPr="00117B3A"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>z pacjentem</w:t>
            </w:r>
            <w:r>
              <w:rPr>
                <w:rFonts w:ascii="Century Gothic" w:hAnsi="Century Gothic" w:cs="Century Gothic"/>
                <w:color w:val="0070C0"/>
                <w:sz w:val="16"/>
                <w:szCs w:val="16"/>
                <w:lang w:eastAsia="en-US"/>
              </w:rPr>
              <w:t xml:space="preserve"> dla każdego urządzenia</w:t>
            </w:r>
            <w:r>
              <w:rPr>
                <w:rFonts w:ascii="Century Gothic" w:hAnsi="Century Gothic" w:cs="Century Gothic"/>
                <w:color w:val="0070C0"/>
                <w:sz w:val="16"/>
                <w:szCs w:val="16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750BF0" w14:textId="77777777" w:rsidR="00117B3A" w:rsidRPr="008C3638" w:rsidRDefault="00117B3A" w:rsidP="008C3638">
            <w:pPr>
              <w:autoSpaceDE w:val="0"/>
              <w:autoSpaceDN w:val="0"/>
              <w:adjustRightInd w:val="0"/>
              <w:spacing w:line="288" w:lineRule="auto"/>
              <w:jc w:val="center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  <w:r w:rsidRPr="008C3638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TAK, podać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57E53C" w14:textId="77777777" w:rsidR="00117B3A" w:rsidRPr="008C3638" w:rsidRDefault="00117B3A" w:rsidP="008C3638">
            <w:pPr>
              <w:suppressLineNumbers/>
              <w:suppressAutoHyphens/>
              <w:autoSpaceDE w:val="0"/>
              <w:autoSpaceDN w:val="0"/>
              <w:adjustRightInd w:val="0"/>
              <w:spacing w:line="288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1E99F" w14:textId="77777777" w:rsidR="00117B3A" w:rsidRPr="008C3638" w:rsidRDefault="00117B3A" w:rsidP="008C3638">
            <w:pPr>
              <w:autoSpaceDE w:val="0"/>
              <w:autoSpaceDN w:val="0"/>
              <w:adjustRightInd w:val="0"/>
              <w:spacing w:after="200" w:line="288" w:lineRule="auto"/>
              <w:jc w:val="both"/>
              <w:rPr>
                <w:rFonts w:ascii="Century Gothic" w:hAnsi="Century Gothic" w:cs="Century Gothic"/>
                <w:sz w:val="16"/>
                <w:szCs w:val="16"/>
                <w:lang w:eastAsia="en-US"/>
              </w:rPr>
            </w:pPr>
          </w:p>
        </w:tc>
      </w:tr>
      <w:bookmarkEnd w:id="14"/>
    </w:tbl>
    <w:p w14:paraId="338B6D1F" w14:textId="77777777" w:rsidR="00BC1587" w:rsidRDefault="00BC1587" w:rsidP="00BC1587">
      <w:pPr>
        <w:tabs>
          <w:tab w:val="center" w:pos="7002"/>
          <w:tab w:val="left" w:pos="9015"/>
        </w:tabs>
        <w:suppressAutoHyphens/>
        <w:autoSpaceDE w:val="0"/>
        <w:autoSpaceDN w:val="0"/>
        <w:adjustRightInd w:val="0"/>
        <w:spacing w:line="288" w:lineRule="atLeast"/>
        <w:rPr>
          <w:rFonts w:ascii="Century Gothic" w:hAnsi="Century Gothic" w:cs="Century Gothic"/>
          <w:b/>
          <w:bCs/>
          <w:sz w:val="18"/>
          <w:szCs w:val="18"/>
        </w:rPr>
      </w:pPr>
    </w:p>
    <w:p w14:paraId="06E60AD8" w14:textId="77777777" w:rsidR="00BC1587" w:rsidRDefault="00BC1587" w:rsidP="00BC1587">
      <w:pPr>
        <w:autoSpaceDE w:val="0"/>
        <w:autoSpaceDN w:val="0"/>
        <w:adjustRightInd w:val="0"/>
        <w:spacing w:after="200" w:line="276" w:lineRule="auto"/>
        <w:rPr>
          <w:rFonts w:ascii="Century Gothic" w:hAnsi="Century Gothic" w:cs="Century Gothic"/>
          <w:b/>
          <w:bCs/>
          <w:sz w:val="18"/>
          <w:szCs w:val="18"/>
        </w:rPr>
      </w:pPr>
      <w:r>
        <w:rPr>
          <w:rFonts w:ascii="Century Gothic" w:hAnsi="Century Gothic" w:cs="Century Gothic"/>
          <w:sz w:val="18"/>
          <w:szCs w:val="18"/>
        </w:rPr>
        <w:br w:type="page"/>
      </w:r>
    </w:p>
    <w:p w14:paraId="423AA602" w14:textId="77777777" w:rsidR="00BC1587" w:rsidRPr="00645567" w:rsidRDefault="00BC1587" w:rsidP="00D57741">
      <w:pPr>
        <w:autoSpaceDE w:val="0"/>
        <w:autoSpaceDN w:val="0"/>
        <w:adjustRightInd w:val="0"/>
        <w:spacing w:line="288" w:lineRule="atLeast"/>
        <w:jc w:val="center"/>
        <w:rPr>
          <w:rFonts w:ascii="Century Gothic" w:hAnsi="Century Gothic" w:cs="Century Gothic"/>
          <w:b/>
          <w:bCs/>
          <w:color w:val="000000"/>
          <w:sz w:val="20"/>
          <w:szCs w:val="20"/>
        </w:rPr>
      </w:pPr>
      <w:r w:rsidRPr="00645567">
        <w:rPr>
          <w:rFonts w:ascii="Century Gothic" w:hAnsi="Century Gothic" w:cs="Century Gothic"/>
          <w:b/>
          <w:bCs/>
          <w:color w:val="000000"/>
          <w:sz w:val="20"/>
          <w:szCs w:val="20"/>
        </w:rPr>
        <w:lastRenderedPageBreak/>
        <w:t>Warunki gwarancji, serwisu i szkolenia</w:t>
      </w:r>
    </w:p>
    <w:p w14:paraId="5EFF74A4" w14:textId="77777777" w:rsidR="00BC1587" w:rsidRDefault="00BC1587" w:rsidP="00BC1587">
      <w:pPr>
        <w:autoSpaceDE w:val="0"/>
        <w:autoSpaceDN w:val="0"/>
        <w:adjustRightInd w:val="0"/>
        <w:spacing w:line="288" w:lineRule="atLeast"/>
        <w:jc w:val="both"/>
        <w:rPr>
          <w:rFonts w:ascii="Century Gothic" w:hAnsi="Century Gothic" w:cs="Century Gothic"/>
          <w:b/>
          <w:bCs/>
          <w:color w:val="000000"/>
          <w:sz w:val="18"/>
          <w:szCs w:val="18"/>
        </w:rPr>
      </w:pPr>
    </w:p>
    <w:tbl>
      <w:tblPr>
        <w:tblW w:w="13495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96"/>
        <w:gridCol w:w="5670"/>
        <w:gridCol w:w="1701"/>
        <w:gridCol w:w="2693"/>
        <w:gridCol w:w="2835"/>
      </w:tblGrid>
      <w:tr w:rsidR="00BC1587" w:rsidRPr="00D57741" w14:paraId="17E4FAA3" w14:textId="77777777" w:rsidTr="00D57741">
        <w:trPr>
          <w:trHeight w:val="1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092A9039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b/>
                <w:bCs/>
                <w:color w:val="000000"/>
                <w:sz w:val="16"/>
                <w:szCs w:val="16"/>
                <w:lang w:eastAsia="en-US"/>
              </w:rPr>
              <w:t>LP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40EB899D" w14:textId="77777777" w:rsidR="00BC1587" w:rsidRPr="00D57741" w:rsidRDefault="00BC1587" w:rsidP="008C3638">
            <w:pPr>
              <w:keepNext/>
              <w:widowControl w:val="0"/>
              <w:tabs>
                <w:tab w:val="left" w:pos="0"/>
              </w:tabs>
              <w:suppressAutoHyphens/>
              <w:autoSpaceDE w:val="0"/>
              <w:autoSpaceDN w:val="0"/>
              <w:adjustRightInd w:val="0"/>
              <w:spacing w:line="276" w:lineRule="auto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b/>
                <w:bCs/>
                <w:color w:val="000000"/>
                <w:spacing w:val="-3"/>
                <w:sz w:val="16"/>
                <w:szCs w:val="16"/>
                <w:lang w:eastAsia="en-US"/>
              </w:rPr>
              <w:t>PARAMET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270B1AA3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b/>
                <w:bCs/>
                <w:color w:val="000000"/>
                <w:sz w:val="16"/>
                <w:szCs w:val="16"/>
                <w:lang w:eastAsia="en-US"/>
              </w:rPr>
              <w:t>PARAMETR WYMAGANY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7009A771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b/>
                <w:bCs/>
                <w:color w:val="000000"/>
                <w:sz w:val="16"/>
                <w:szCs w:val="16"/>
                <w:lang w:eastAsia="en-US"/>
              </w:rPr>
              <w:t>Parametr oferowany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3D699E26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b/>
                <w:bCs/>
                <w:color w:val="000000"/>
                <w:sz w:val="16"/>
                <w:szCs w:val="16"/>
                <w:lang w:eastAsia="en-US"/>
              </w:rPr>
              <w:t>SPOSÓB OCENY</w:t>
            </w:r>
          </w:p>
        </w:tc>
      </w:tr>
      <w:tr w:rsidR="00BC1587" w:rsidRPr="00D57741" w14:paraId="3DF7C3E5" w14:textId="77777777" w:rsidTr="00D57741">
        <w:trPr>
          <w:trHeight w:val="1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6700918" w14:textId="77777777" w:rsidR="00BC1587" w:rsidRPr="00D57741" w:rsidRDefault="00BC1587" w:rsidP="008C3638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before="100" w:after="100" w:line="288" w:lineRule="atLeast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5319BB4E" w14:textId="77777777" w:rsidR="00BC1587" w:rsidRPr="00D57741" w:rsidRDefault="00BC1587">
            <w:pPr>
              <w:tabs>
                <w:tab w:val="left" w:pos="0"/>
              </w:tabs>
              <w:suppressAutoHyphens/>
              <w:autoSpaceDE w:val="0"/>
              <w:autoSpaceDN w:val="0"/>
              <w:adjustRightInd w:val="0"/>
              <w:spacing w:line="256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b/>
                <w:bCs/>
                <w:color w:val="000000"/>
                <w:sz w:val="16"/>
                <w:szCs w:val="16"/>
                <w:lang w:eastAsia="en-US"/>
              </w:rPr>
              <w:t>GWARANCJ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337428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FBEDAF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DA3388" w14:textId="77777777" w:rsidR="00BC1587" w:rsidRPr="00D57741" w:rsidRDefault="00BC1587">
            <w:pPr>
              <w:autoSpaceDE w:val="0"/>
              <w:autoSpaceDN w:val="0"/>
              <w:adjustRightInd w:val="0"/>
              <w:spacing w:before="100" w:after="100" w:line="288" w:lineRule="atLeast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</w:tr>
      <w:tr w:rsidR="00BC1587" w:rsidRPr="00D57741" w14:paraId="79E16C75" w14:textId="77777777" w:rsidTr="00D57741">
        <w:trPr>
          <w:trHeight w:val="1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522F9B6" w14:textId="77777777" w:rsidR="00BC1587" w:rsidRPr="00D57741" w:rsidRDefault="00BC1587" w:rsidP="008C3638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88" w:lineRule="atLeast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9D2ACF0" w14:textId="77777777" w:rsidR="00BC1587" w:rsidRPr="00D57741" w:rsidRDefault="00BC1587">
            <w:pPr>
              <w:autoSpaceDE w:val="0"/>
              <w:autoSpaceDN w:val="0"/>
              <w:adjustRightInd w:val="0"/>
              <w:spacing w:line="256" w:lineRule="auto"/>
              <w:jc w:val="both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Okres pełnej, bez </w:t>
            </w:r>
            <w:proofErr w:type="spellStart"/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wyłączeń</w:t>
            </w:r>
            <w:proofErr w:type="spellEnd"/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gwarancji dla wszystkich zaoferowanych elementów wraz z urządzeniami peryferyjnymi (jeśli </w:t>
            </w:r>
            <w:proofErr w:type="gramStart"/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dotyczy)[</w:t>
            </w:r>
            <w:proofErr w:type="gramEnd"/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liczba miesięcy]</w:t>
            </w:r>
          </w:p>
          <w:p w14:paraId="7241234A" w14:textId="77777777" w:rsidR="00BC1587" w:rsidRPr="00D57741" w:rsidRDefault="00BC1587">
            <w:pPr>
              <w:autoSpaceDE w:val="0"/>
              <w:autoSpaceDN w:val="0"/>
              <w:adjustRightInd w:val="0"/>
              <w:spacing w:line="256" w:lineRule="auto"/>
              <w:jc w:val="both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</w:p>
          <w:p w14:paraId="47F3BF40" w14:textId="77777777" w:rsidR="00BC1587" w:rsidRPr="00D57741" w:rsidRDefault="00BC1587">
            <w:pPr>
              <w:autoSpaceDE w:val="0"/>
              <w:autoSpaceDN w:val="0"/>
              <w:adjustRightInd w:val="0"/>
              <w:spacing w:line="256" w:lineRule="auto"/>
              <w:jc w:val="both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</w:p>
          <w:p w14:paraId="6CFCCD58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line="256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i/>
                <w:iCs/>
                <w:color w:val="000000"/>
                <w:sz w:val="16"/>
                <w:szCs w:val="16"/>
                <w:lang w:eastAsia="en-US"/>
              </w:rPr>
              <w:t>UWAGA – należy podać pełną liczbę miesięcy. Wartości ułamkowe będą przy ocenie zaokrąglane w dół – do pełnych miesięcy. Zamawiający zastrzega, że okres rękojmi musi być równy okresowi gwarancji. Zamawiający zastrzega, że górną granicą punktacji gwarancji będzie 5 lat (60 miesięcy)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395E93AB" w14:textId="77777777" w:rsidR="00BC1587" w:rsidRPr="00D57741" w:rsidRDefault="00DF4244">
            <w:pPr>
              <w:suppressAutoHyphens/>
              <w:autoSpaceDE w:val="0"/>
              <w:autoSpaceDN w:val="0"/>
              <w:adjustRightInd w:val="0"/>
              <w:spacing w:line="288" w:lineRule="atLeast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=&gt; 36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53D3C5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line="288" w:lineRule="atLeast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36F025CD" w14:textId="77777777" w:rsidR="00BC1587" w:rsidRPr="00D57741" w:rsidRDefault="00BC1587">
            <w:pPr>
              <w:autoSpaceDE w:val="0"/>
              <w:autoSpaceDN w:val="0"/>
              <w:adjustRightInd w:val="0"/>
              <w:spacing w:line="288" w:lineRule="atLeast"/>
              <w:jc w:val="center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Najdłuższy okres – 30 pkt.;</w:t>
            </w:r>
          </w:p>
          <w:p w14:paraId="35E6FF6B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line="288" w:lineRule="atLeast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Inne – proporcjonalnie mniej względem najdłuższego okresu.</w:t>
            </w:r>
          </w:p>
        </w:tc>
      </w:tr>
      <w:tr w:rsidR="00BC1587" w:rsidRPr="00D57741" w14:paraId="4F5ADA56" w14:textId="77777777" w:rsidTr="00D57741">
        <w:trPr>
          <w:trHeight w:val="1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80AB45F" w14:textId="77777777" w:rsidR="00BC1587" w:rsidRPr="00D57741" w:rsidRDefault="00BC1587" w:rsidP="008C3638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before="100" w:after="100" w:line="288" w:lineRule="atLeast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2DB681B2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line="256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Gwarancja dostępności części zamiennych [liczba lat] – min. 8 lat (peryferyjny sprzęt komputerowy – min. 5 lat – dopuszcza się wymianę na sprzęt lepszy od zaoferowanego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4D9A53B1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48998D3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1DB8A33B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- - -</w:t>
            </w:r>
          </w:p>
        </w:tc>
      </w:tr>
      <w:tr w:rsidR="00BC1587" w:rsidRPr="00D57741" w14:paraId="53034A8E" w14:textId="77777777" w:rsidTr="00D57741">
        <w:trPr>
          <w:trHeight w:val="1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B76EF27" w14:textId="77777777" w:rsidR="00BC1587" w:rsidRPr="00D57741" w:rsidRDefault="00BC1587" w:rsidP="008C3638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before="100" w:after="100" w:line="288" w:lineRule="atLeast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4CC1AA2C" w14:textId="6B4AE3C3" w:rsidR="00BC1587" w:rsidRPr="00D57741" w:rsidRDefault="00BC1587">
            <w:pPr>
              <w:tabs>
                <w:tab w:val="left" w:pos="0"/>
              </w:tabs>
              <w:suppressAutoHyphens/>
              <w:autoSpaceDE w:val="0"/>
              <w:autoSpaceDN w:val="0"/>
              <w:adjustRightInd w:val="0"/>
              <w:spacing w:line="256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062C62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W przypadku, gdy w ramach gwarancji następuje wymiana sprzętu na nowy/dokonuje się istotnych napraw sprzętu/wymienia się istotne części sprzętu (podzespołu itp.) term</w:t>
            </w:r>
            <w:r w:rsidR="00F45EF6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in gwarancji biegnie na nowo. W </w:t>
            </w:r>
            <w:r w:rsidRPr="00062C62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przypadku </w:t>
            </w:r>
            <w:proofErr w:type="gramStart"/>
            <w:r w:rsidRPr="00062C62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zaś  innych</w:t>
            </w:r>
            <w:proofErr w:type="gramEnd"/>
            <w:r w:rsidRPr="00062C62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 xml:space="preserve"> napraw </w:t>
            </w:r>
            <w:r w:rsidR="00F45EF6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przedłużenie okresu gwarancji o </w:t>
            </w:r>
            <w:r w:rsidRPr="00062C62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każdy dzień w czasie którego Zam</w:t>
            </w:r>
            <w:r w:rsidR="00F45EF6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awiający nie mógł korzystać z w </w:t>
            </w:r>
            <w:r w:rsidRPr="00062C62">
              <w:rPr>
                <w:rFonts w:ascii="Century Gothic" w:hAnsi="Century Gothic" w:cs="Century Gothic"/>
                <w:color w:val="FF0000"/>
                <w:sz w:val="16"/>
                <w:szCs w:val="16"/>
                <w:lang w:eastAsia="en-US"/>
              </w:rPr>
              <w:t>pełni sprawnego sprzętu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3CAA2F54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7E67F15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10A6331B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- - -</w:t>
            </w:r>
          </w:p>
        </w:tc>
      </w:tr>
      <w:tr w:rsidR="00BC1587" w:rsidRPr="00D57741" w14:paraId="07CBFE42" w14:textId="77777777" w:rsidTr="00D57741">
        <w:trPr>
          <w:trHeight w:val="1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05008D2" w14:textId="77777777" w:rsidR="00BC1587" w:rsidRPr="00D57741" w:rsidRDefault="00BC1587" w:rsidP="008C3638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before="100" w:after="100" w:line="288" w:lineRule="atLeast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596F34F5" w14:textId="77777777" w:rsidR="00BC1587" w:rsidRPr="00D57741" w:rsidRDefault="00BC1587">
            <w:pPr>
              <w:tabs>
                <w:tab w:val="left" w:pos="0"/>
              </w:tabs>
              <w:suppressAutoHyphens/>
              <w:autoSpaceDE w:val="0"/>
              <w:autoSpaceDN w:val="0"/>
              <w:adjustRightInd w:val="0"/>
              <w:spacing w:line="256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b/>
                <w:bCs/>
                <w:color w:val="000000"/>
                <w:sz w:val="16"/>
                <w:szCs w:val="16"/>
                <w:lang w:eastAsia="en-US"/>
              </w:rPr>
              <w:t>WARUNKI SERWISU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4F7E96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B80353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648842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</w:tr>
      <w:tr w:rsidR="00BC1587" w:rsidRPr="00D57741" w14:paraId="0E861F3B" w14:textId="77777777" w:rsidTr="00D57741">
        <w:trPr>
          <w:trHeight w:val="1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7E5D8E2" w14:textId="77777777" w:rsidR="00BC1587" w:rsidRPr="00D57741" w:rsidRDefault="00BC1587" w:rsidP="008C3638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before="100" w:after="100" w:line="288" w:lineRule="atLeast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07BE24B5" w14:textId="094521A3" w:rsidR="00BC1587" w:rsidRPr="00D57741" w:rsidRDefault="00BC1587">
            <w:pPr>
              <w:tabs>
                <w:tab w:val="left" w:pos="0"/>
              </w:tabs>
              <w:suppressAutoHyphens/>
              <w:autoSpaceDE w:val="0"/>
              <w:autoSpaceDN w:val="0"/>
              <w:adjustRightInd w:val="0"/>
              <w:spacing w:line="256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Zdalna diagnostyka przez chronione łą</w:t>
            </w:r>
            <w:r w:rsidR="00F45EF6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cze z możliwością rejestracji i </w:t>
            </w: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odczytu online rejestrów błędów, oraz monitorowaniem </w:t>
            </w:r>
            <w:proofErr w:type="gramStart"/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systemu(</w:t>
            </w:r>
            <w:proofErr w:type="gramEnd"/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uwaga – całość ewentualnych prac i wyposażenia sprzętowego, które będzie służyło tej funkcjonalności po stronie wykonawcy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2492D5A0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Podać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01A1280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734474E4" w14:textId="77777777" w:rsidR="00BC1587" w:rsidRPr="00D57741" w:rsidRDefault="00BC1587">
            <w:pPr>
              <w:autoSpaceDE w:val="0"/>
              <w:autoSpaceDN w:val="0"/>
              <w:adjustRightInd w:val="0"/>
              <w:spacing w:line="288" w:lineRule="atLeast"/>
              <w:jc w:val="center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TAK – 3 pkt.;</w:t>
            </w:r>
          </w:p>
          <w:p w14:paraId="2445381B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line="288" w:lineRule="atLeast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NIE – 0 pkt.</w:t>
            </w:r>
          </w:p>
        </w:tc>
      </w:tr>
      <w:tr w:rsidR="00BC1587" w:rsidRPr="00D57741" w14:paraId="561D373E" w14:textId="77777777" w:rsidTr="00D57741">
        <w:trPr>
          <w:trHeight w:val="1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A68CF7C" w14:textId="77777777" w:rsidR="00BC1587" w:rsidRPr="00D57741" w:rsidRDefault="00BC1587" w:rsidP="008C3638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before="100" w:after="100" w:line="288" w:lineRule="atLeast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31EC929A" w14:textId="77777777" w:rsidR="00BC1587" w:rsidRPr="00D57741" w:rsidRDefault="00BC1587">
            <w:pPr>
              <w:autoSpaceDE w:val="0"/>
              <w:autoSpaceDN w:val="0"/>
              <w:adjustRightInd w:val="0"/>
              <w:spacing w:line="256" w:lineRule="auto"/>
              <w:jc w:val="both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W cenie oferty </w:t>
            </w:r>
            <w:proofErr w:type="gramStart"/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-  przeglądy</w:t>
            </w:r>
            <w:proofErr w:type="gramEnd"/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okresowe w okresie gwarancji (w częstotliwości i w zakresie zgodnym z wymogami producenta).</w:t>
            </w:r>
          </w:p>
          <w:p w14:paraId="5BC0ED85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line="256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Obowiązkowy bezpłatny przegląd z końcem biegu gwarancji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1364DD69" w14:textId="77777777" w:rsidR="00BC1587" w:rsidRPr="00D57741" w:rsidRDefault="00BC1587">
            <w:pPr>
              <w:autoSpaceDE w:val="0"/>
              <w:autoSpaceDN w:val="0"/>
              <w:adjustRightInd w:val="0"/>
              <w:spacing w:after="200" w:line="276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F8ED3AC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455B2EBF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- - -</w:t>
            </w:r>
          </w:p>
        </w:tc>
      </w:tr>
      <w:tr w:rsidR="00BC1587" w:rsidRPr="00D57741" w14:paraId="6C207F53" w14:textId="77777777" w:rsidTr="00D57741">
        <w:trPr>
          <w:trHeight w:val="1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9DD27E8" w14:textId="77777777" w:rsidR="00BC1587" w:rsidRPr="00D57741" w:rsidRDefault="00BC1587" w:rsidP="008C3638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before="100" w:after="100" w:line="288" w:lineRule="atLeast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7450B5B6" w14:textId="18B0CA3B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line="256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Wszystkie czynności serwiso</w:t>
            </w:r>
            <w:r w:rsidR="00F45EF6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we, w tym ponowne podłączenie i </w:t>
            </w: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uruchomienie sprzętu w miejscu wskazanym przez Zamawiającego </w:t>
            </w:r>
            <w:proofErr w:type="gramStart"/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lastRenderedPageBreak/>
              <w:t>oraz  przeglądy</w:t>
            </w:r>
            <w:proofErr w:type="gramEnd"/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konserwacyjne, w okresie gwarancji - w ramach wynagrodzenia umownego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5757FD6E" w14:textId="77777777" w:rsidR="00BC1587" w:rsidRPr="00D57741" w:rsidRDefault="00BC1587">
            <w:pPr>
              <w:autoSpaceDE w:val="0"/>
              <w:autoSpaceDN w:val="0"/>
              <w:adjustRightInd w:val="0"/>
              <w:spacing w:after="200" w:line="276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lastRenderedPageBreak/>
              <w:t>TAK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5A2379B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1B3C1C90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- - -</w:t>
            </w:r>
          </w:p>
        </w:tc>
      </w:tr>
      <w:tr w:rsidR="00BC1587" w:rsidRPr="00D57741" w14:paraId="43800EC2" w14:textId="77777777" w:rsidTr="00D57741">
        <w:trPr>
          <w:trHeight w:val="1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5C18A24" w14:textId="77777777" w:rsidR="00BC1587" w:rsidRPr="00D57741" w:rsidRDefault="00BC1587" w:rsidP="008C3638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before="100" w:after="100" w:line="288" w:lineRule="atLeast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5CDD4BA3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line="276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Czas reakcji (dotyczy także reakcji zdalnej): „przyjęte zgłoszenie – podjęta naprawa” =&lt; </w:t>
            </w:r>
            <w:r w:rsidRPr="00D57741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48</w:t>
            </w: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[godz.]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30AB8DC6" w14:textId="77777777" w:rsidR="00BC1587" w:rsidRPr="00D57741" w:rsidRDefault="00BC1587">
            <w:pPr>
              <w:autoSpaceDE w:val="0"/>
              <w:autoSpaceDN w:val="0"/>
              <w:adjustRightInd w:val="0"/>
              <w:spacing w:after="200" w:line="276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06AAB70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573FBE9A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- - -</w:t>
            </w:r>
          </w:p>
        </w:tc>
      </w:tr>
      <w:tr w:rsidR="00BC1587" w:rsidRPr="00D57741" w14:paraId="22005E7B" w14:textId="77777777" w:rsidTr="00D57741">
        <w:trPr>
          <w:trHeight w:val="1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2C30923" w14:textId="77777777" w:rsidR="00BC1587" w:rsidRPr="00D57741" w:rsidRDefault="00BC1587" w:rsidP="008C3638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before="100" w:after="100" w:line="288" w:lineRule="atLeast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2F424355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line="276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Możliwość zgłoszeń 24h/dobę, 365 dni/rok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1C1DCF86" w14:textId="77777777" w:rsidR="00BC1587" w:rsidRPr="00D57741" w:rsidRDefault="00BC1587">
            <w:pPr>
              <w:autoSpaceDE w:val="0"/>
              <w:autoSpaceDN w:val="0"/>
              <w:adjustRightInd w:val="0"/>
              <w:spacing w:after="200" w:line="276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EAF11A2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5D445867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- - -</w:t>
            </w:r>
          </w:p>
        </w:tc>
      </w:tr>
      <w:tr w:rsidR="00BC1587" w:rsidRPr="00D57741" w14:paraId="7236C05C" w14:textId="77777777" w:rsidTr="00D57741">
        <w:trPr>
          <w:trHeight w:val="1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3356037" w14:textId="77777777" w:rsidR="00BC1587" w:rsidRPr="00D57741" w:rsidRDefault="00BC1587" w:rsidP="008C3638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before="100" w:after="100" w:line="288" w:lineRule="atLeast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31B8D50E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line="276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Wymiana każdego podzespołu na nowy po </w:t>
            </w:r>
            <w:proofErr w:type="gramStart"/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pierwszej  nieskutecznej</w:t>
            </w:r>
            <w:proofErr w:type="gramEnd"/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próbie jego naprawy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1AD240F9" w14:textId="77777777" w:rsidR="00BC1587" w:rsidRPr="00D57741" w:rsidRDefault="00BC1587">
            <w:pPr>
              <w:autoSpaceDE w:val="0"/>
              <w:autoSpaceDN w:val="0"/>
              <w:adjustRightInd w:val="0"/>
              <w:spacing w:after="200" w:line="276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F13547F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739D3CEA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- - -</w:t>
            </w:r>
          </w:p>
        </w:tc>
      </w:tr>
      <w:tr w:rsidR="00BC1587" w:rsidRPr="00D57741" w14:paraId="5930E43C" w14:textId="77777777" w:rsidTr="00D57741">
        <w:trPr>
          <w:trHeight w:val="1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97E843B" w14:textId="77777777" w:rsidR="00BC1587" w:rsidRPr="00D57741" w:rsidRDefault="00BC1587" w:rsidP="008C3638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before="100" w:after="100" w:line="288" w:lineRule="atLeast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45A39A2F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line="256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Zakończenie działań serwisowych – do </w:t>
            </w:r>
            <w:r w:rsidRPr="00D57741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 xml:space="preserve">5 </w:t>
            </w: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dni roboczych od dnia zgłoszenia awarii, a w przypadku konieczności importu części zamiennych, nie dłuższym niż </w:t>
            </w:r>
            <w:r w:rsidRPr="00D57741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10</w:t>
            </w:r>
            <w:r w:rsidRPr="00D57741">
              <w:rPr>
                <w:rFonts w:ascii="Century Gothic" w:hAnsi="Century Gothic" w:cs="Century Gothic"/>
                <w:b/>
                <w:bCs/>
                <w:color w:val="FF0000"/>
                <w:sz w:val="16"/>
                <w:szCs w:val="16"/>
                <w:lang w:eastAsia="en-US"/>
              </w:rPr>
              <w:t xml:space="preserve"> </w:t>
            </w: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dni roboczych od dnia zgłoszenia awarii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305ED33E" w14:textId="77777777" w:rsidR="00BC1587" w:rsidRPr="00D57741" w:rsidRDefault="00BC1587">
            <w:pPr>
              <w:autoSpaceDE w:val="0"/>
              <w:autoSpaceDN w:val="0"/>
              <w:adjustRightInd w:val="0"/>
              <w:spacing w:after="200" w:line="276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0DAC704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2411C7F6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- - -</w:t>
            </w:r>
          </w:p>
        </w:tc>
      </w:tr>
      <w:tr w:rsidR="00BC1587" w:rsidRPr="00D57741" w14:paraId="448411A3" w14:textId="77777777" w:rsidTr="00D57741">
        <w:trPr>
          <w:trHeight w:val="1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3B0B0A8" w14:textId="77777777" w:rsidR="00BC1587" w:rsidRPr="00D57741" w:rsidRDefault="00BC1587" w:rsidP="008C3638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before="100" w:after="100" w:line="288" w:lineRule="atLeast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6C75F538" w14:textId="0906D8F2" w:rsidR="00BC1587" w:rsidRPr="00D57741" w:rsidRDefault="00BC1587">
            <w:pPr>
              <w:tabs>
                <w:tab w:val="left" w:pos="0"/>
              </w:tabs>
              <w:suppressAutoHyphens/>
              <w:autoSpaceDE w:val="0"/>
              <w:autoSpaceDN w:val="0"/>
              <w:adjustRightInd w:val="0"/>
              <w:spacing w:line="256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Struktura serwisowa gwarantująca </w:t>
            </w:r>
            <w:r w:rsidR="00F45EF6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realizację wymogów stawianych w </w:t>
            </w: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niniejszej specyfikacji lub udokumentowana/uprawdopodobniona dokumentami możliwość gwarancji </w:t>
            </w:r>
            <w:r w:rsidR="00F45EF6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realizacji wymogów stawianych w </w:t>
            </w: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niniejszej specyfikacji – należy podać wykaz serwisów i/lub serwisantów posiadających uprawnienia do obsługi serwisowej oferowanych urządzeń (należy podać dane teleadresowe, sposób kontaktu i liczbę osób serwisu własnego lub podwykonawcy posiadającego uprawnienia do tego typu działalności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044D5D88" w14:textId="77777777" w:rsidR="00BC1587" w:rsidRPr="00D57741" w:rsidRDefault="00BC1587">
            <w:pPr>
              <w:autoSpaceDE w:val="0"/>
              <w:autoSpaceDN w:val="0"/>
              <w:adjustRightInd w:val="0"/>
              <w:spacing w:after="200" w:line="276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709EB5F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4297617F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- - -</w:t>
            </w:r>
          </w:p>
        </w:tc>
      </w:tr>
      <w:tr w:rsidR="00BC1587" w:rsidRPr="00D57741" w14:paraId="4DE666F2" w14:textId="77777777" w:rsidTr="00D57741">
        <w:trPr>
          <w:trHeight w:val="1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9A58584" w14:textId="77777777" w:rsidR="00BC1587" w:rsidRPr="00D57741" w:rsidRDefault="00BC1587" w:rsidP="008C3638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before="100" w:after="100" w:line="288" w:lineRule="atLeast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7DFFD09F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line="276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Sprzęt/y będzie/będą pozbawione haseł, kodów, blokad serwisowych, itp., które po upływie gwarancji utrudniałyby Zamawiającemu dostęp do opcji serwisowych lub naprawę sprzętu/ów przez inny niż Wykonawca umowy podmiot, w przypadku nie korzystania przez zamawiającego z serwisu pogwarancyjnego Wykonawcy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59F36264" w14:textId="77777777" w:rsidR="00BC1587" w:rsidRPr="00D57741" w:rsidRDefault="00BC1587">
            <w:pPr>
              <w:autoSpaceDE w:val="0"/>
              <w:autoSpaceDN w:val="0"/>
              <w:adjustRightInd w:val="0"/>
              <w:spacing w:after="200" w:line="276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9126F44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034374D9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- - -</w:t>
            </w:r>
          </w:p>
        </w:tc>
      </w:tr>
      <w:tr w:rsidR="00BC1587" w:rsidRPr="00D57741" w14:paraId="13C21841" w14:textId="77777777" w:rsidTr="00D57741">
        <w:trPr>
          <w:trHeight w:val="1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B084203" w14:textId="77777777" w:rsidR="00BC1587" w:rsidRPr="00D57741" w:rsidRDefault="00BC1587" w:rsidP="008C3638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before="100" w:after="100" w:line="288" w:lineRule="atLeast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26D92D61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line="256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b/>
                <w:bCs/>
                <w:color w:val="000000"/>
                <w:sz w:val="16"/>
                <w:szCs w:val="16"/>
                <w:lang w:eastAsia="en-US"/>
              </w:rPr>
              <w:t>SZKOLENI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74AEB63B" w14:textId="77777777" w:rsidR="00BC1587" w:rsidRPr="00D57741" w:rsidRDefault="00BC1587">
            <w:pPr>
              <w:autoSpaceDE w:val="0"/>
              <w:autoSpaceDN w:val="0"/>
              <w:adjustRightInd w:val="0"/>
              <w:spacing w:after="200" w:line="276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D91E706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58B91C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</w:tr>
      <w:tr w:rsidR="00BC1587" w:rsidRPr="00D57741" w14:paraId="0D147D84" w14:textId="77777777" w:rsidTr="00D57741">
        <w:trPr>
          <w:trHeight w:val="1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829281E" w14:textId="77777777" w:rsidR="00BC1587" w:rsidRPr="00D57741" w:rsidRDefault="00BC1587" w:rsidP="008C3638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before="100" w:after="100" w:line="288" w:lineRule="atLeast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7DF4CAB5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line="256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 xml:space="preserve">Szkolenia dla </w:t>
            </w:r>
            <w:proofErr w:type="gramStart"/>
            <w:r w:rsidRPr="00D57741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personelu  medycznego</w:t>
            </w:r>
            <w:proofErr w:type="gramEnd"/>
            <w:r w:rsidRPr="00D57741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 xml:space="preserve"> z zakresu obsługi urządzenia (min. 10 osób z możliwością podziału i szkolenia w mniejszych podgrupach) w momencie jego instalacji i odbioru; w razie potrzeby Zamawiającego, możliwość stałego wsparcia aplikacyjnego w początkowym (do 6 -</w:t>
            </w:r>
            <w:proofErr w:type="spellStart"/>
            <w:r w:rsidRPr="00D57741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ciu</w:t>
            </w:r>
            <w:proofErr w:type="spellEnd"/>
            <w:r w:rsidRPr="00D57741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 xml:space="preserve"> miesięcy) okresie pracy urządzeń (dodatkowe szkolenie, dodatkowa grupa osób, konsultacje, itp.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33116A5B" w14:textId="77777777" w:rsidR="00BC1587" w:rsidRPr="00D57741" w:rsidRDefault="00BC1587">
            <w:pPr>
              <w:autoSpaceDE w:val="0"/>
              <w:autoSpaceDN w:val="0"/>
              <w:adjustRightInd w:val="0"/>
              <w:spacing w:after="200" w:line="276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E29EE6A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69AC2BAD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- - -</w:t>
            </w:r>
          </w:p>
        </w:tc>
      </w:tr>
      <w:tr w:rsidR="00BC1587" w:rsidRPr="00D57741" w14:paraId="5A337B55" w14:textId="77777777" w:rsidTr="00D57741">
        <w:trPr>
          <w:trHeight w:val="1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61FF97B" w14:textId="77777777" w:rsidR="00BC1587" w:rsidRPr="00D57741" w:rsidRDefault="00BC1587" w:rsidP="008C3638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before="100" w:after="100" w:line="288" w:lineRule="atLeast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73B2DD4A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line="256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Szkolenia dla personelu technicznego (min. 2 osoby) z zakresu podstawowej diagnostyki stanu technicznego i wykonywania podstawowych czynności konserwacyjnych, diagnostycznych i przeglądowych; w razie potrzeby możliwość stałego wsparcia aplikacyjnego w początkowym (do 6-iu miesięcy) okresie pracy urządzeń (dodatkowe szkolenie, dodatkowa grupa osób, konsultacje, itp.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2FE05885" w14:textId="77777777" w:rsidR="00BC1587" w:rsidRPr="00D57741" w:rsidRDefault="00BC1587">
            <w:pPr>
              <w:autoSpaceDE w:val="0"/>
              <w:autoSpaceDN w:val="0"/>
              <w:adjustRightInd w:val="0"/>
              <w:spacing w:after="200" w:line="276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CB0AAE0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309834EF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- - -</w:t>
            </w:r>
          </w:p>
        </w:tc>
      </w:tr>
      <w:tr w:rsidR="00BC1587" w:rsidRPr="00D57741" w14:paraId="6A2E6EFF" w14:textId="77777777" w:rsidTr="00D57741">
        <w:trPr>
          <w:trHeight w:val="1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40F42CD" w14:textId="77777777" w:rsidR="00BC1587" w:rsidRPr="00D57741" w:rsidRDefault="00BC1587" w:rsidP="008C3638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before="100" w:after="100" w:line="288" w:lineRule="atLeast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58825A8F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line="256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sz w:val="16"/>
                <w:szCs w:val="16"/>
                <w:lang w:eastAsia="en-US"/>
              </w:rPr>
              <w:t>Szkolenia dla personelu informatycznego umożliwiania zdalnej diagnostyki, wymagań konferencyjnych, wpięcia urządzenia w system gromadzenia dokumentacji medycznej szpitala, diagnostyki i konfiguracji (min. 2 osoby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1BD9009C" w14:textId="77777777" w:rsidR="00BC1587" w:rsidRPr="00D57741" w:rsidRDefault="00BC1587">
            <w:pPr>
              <w:autoSpaceDE w:val="0"/>
              <w:autoSpaceDN w:val="0"/>
              <w:adjustRightInd w:val="0"/>
              <w:spacing w:after="200" w:line="276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EF92049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66587286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- - -</w:t>
            </w:r>
          </w:p>
        </w:tc>
      </w:tr>
      <w:tr w:rsidR="00BC1587" w:rsidRPr="00D57741" w14:paraId="4D9F8E21" w14:textId="77777777" w:rsidTr="00D57741">
        <w:trPr>
          <w:trHeight w:val="1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2651132" w14:textId="77777777" w:rsidR="00BC1587" w:rsidRPr="00D57741" w:rsidRDefault="00BC1587" w:rsidP="008C3638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before="100" w:after="100" w:line="288" w:lineRule="atLeast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4A515580" w14:textId="77777777" w:rsidR="00BC1587" w:rsidRPr="00D57741" w:rsidRDefault="00BC1587">
            <w:pPr>
              <w:autoSpaceDE w:val="0"/>
              <w:autoSpaceDN w:val="0"/>
              <w:adjustRightInd w:val="0"/>
              <w:spacing w:line="256" w:lineRule="auto"/>
              <w:jc w:val="both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Liczba i okres szkoleń:</w:t>
            </w:r>
          </w:p>
          <w:p w14:paraId="2D49DB07" w14:textId="77777777" w:rsidR="00BC1587" w:rsidRPr="00D57741" w:rsidRDefault="00BC1587">
            <w:pPr>
              <w:numPr>
                <w:ilvl w:val="0"/>
                <w:numId w:val="2"/>
              </w:numPr>
              <w:tabs>
                <w:tab w:val="left" w:pos="720"/>
              </w:tabs>
              <w:autoSpaceDE w:val="0"/>
              <w:autoSpaceDN w:val="0"/>
              <w:adjustRightInd w:val="0"/>
              <w:spacing w:line="256" w:lineRule="auto"/>
              <w:jc w:val="both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pierwsze szkolenie - tuż po instalacji systemu, w wymiarze do 2 dni roboczych </w:t>
            </w:r>
          </w:p>
          <w:p w14:paraId="056478FC" w14:textId="77777777" w:rsidR="00BC1587" w:rsidRPr="00D57741" w:rsidRDefault="00BC1587">
            <w:pPr>
              <w:numPr>
                <w:ilvl w:val="0"/>
                <w:numId w:val="2"/>
              </w:numPr>
              <w:tabs>
                <w:tab w:val="left" w:pos="720"/>
              </w:tabs>
              <w:autoSpaceDE w:val="0"/>
              <w:autoSpaceDN w:val="0"/>
              <w:adjustRightInd w:val="0"/>
              <w:spacing w:line="256" w:lineRule="auto"/>
              <w:jc w:val="both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dodatkowe, w razie potrzeby, w innym terminie ustalonym z kierownikiem pracowni,</w:t>
            </w:r>
          </w:p>
          <w:p w14:paraId="7A81FC10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line="256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Uwaga – szkolenia dodatkowe dla wszystkich grup w co najmniej takiej samej liczbie osób jak podano w powyższych punktach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67AFEB92" w14:textId="77777777" w:rsidR="00BC1587" w:rsidRPr="00D57741" w:rsidRDefault="00BC1587">
            <w:pPr>
              <w:autoSpaceDE w:val="0"/>
              <w:autoSpaceDN w:val="0"/>
              <w:adjustRightInd w:val="0"/>
              <w:spacing w:after="200" w:line="276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2ED2052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3DFDD34A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- - -</w:t>
            </w:r>
          </w:p>
        </w:tc>
      </w:tr>
      <w:tr w:rsidR="0072583C" w:rsidRPr="00D57741" w14:paraId="23B865BF" w14:textId="77777777" w:rsidTr="00D57741">
        <w:trPr>
          <w:trHeight w:val="396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D1C766E" w14:textId="77777777" w:rsidR="0072583C" w:rsidRPr="00D57741" w:rsidRDefault="0072583C" w:rsidP="008C3638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before="100" w:after="100" w:line="288" w:lineRule="atLeast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7F8501F" w14:textId="77777777" w:rsidR="0072583C" w:rsidRPr="0072583C" w:rsidRDefault="0072583C">
            <w:pPr>
              <w:suppressAutoHyphens/>
              <w:autoSpaceDE w:val="0"/>
              <w:autoSpaceDN w:val="0"/>
              <w:adjustRightInd w:val="0"/>
              <w:spacing w:line="256" w:lineRule="auto"/>
              <w:jc w:val="both"/>
              <w:rPr>
                <w:rFonts w:ascii="Century Gothic" w:hAnsi="Century Gothic" w:cs="Century Gothic"/>
                <w:bCs/>
                <w:color w:val="000000"/>
                <w:sz w:val="16"/>
                <w:szCs w:val="16"/>
                <w:lang w:eastAsia="en-US"/>
              </w:rPr>
            </w:pPr>
            <w:r w:rsidRPr="0072583C">
              <w:rPr>
                <w:rFonts w:ascii="Century Gothic" w:hAnsi="Century Gothic" w:cs="Century Gothic"/>
                <w:bCs/>
                <w:color w:val="0070C0"/>
                <w:sz w:val="16"/>
                <w:szCs w:val="16"/>
                <w:lang w:eastAsia="en-US"/>
              </w:rPr>
              <w:t>Szkolenia personelu podnoszące kwalifikacje w zakresie obsługi sprzętu organizowane w ośrodkach referencyjnych lub przez wyspecjalizowane organizacje szkoleniowe - 16 osobo/szkoleń</w:t>
            </w:r>
            <w:r w:rsidR="00DF63B2">
              <w:rPr>
                <w:rFonts w:ascii="Century Gothic" w:hAnsi="Century Gothic" w:cs="Century Gothic"/>
                <w:bCs/>
                <w:color w:val="0070C0"/>
                <w:sz w:val="16"/>
                <w:szCs w:val="16"/>
                <w:lang w:eastAsia="en-US"/>
              </w:rPr>
              <w:t>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C26A056" w14:textId="77777777" w:rsidR="0072583C" w:rsidRPr="00D57741" w:rsidRDefault="00EC6263">
            <w:pPr>
              <w:autoSpaceDE w:val="0"/>
              <w:autoSpaceDN w:val="0"/>
              <w:adjustRightInd w:val="0"/>
              <w:spacing w:after="200" w:line="276" w:lineRule="auto"/>
              <w:jc w:val="center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E1CC60" w14:textId="77777777" w:rsidR="0072583C" w:rsidRPr="00D57741" w:rsidRDefault="0072583C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16A3D24" w14:textId="77777777" w:rsidR="0072583C" w:rsidRPr="00D57741" w:rsidRDefault="0072583C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</w:tr>
      <w:tr w:rsidR="0072583C" w:rsidRPr="00D57741" w14:paraId="4D0159B7" w14:textId="77777777" w:rsidTr="00D57741">
        <w:trPr>
          <w:trHeight w:val="396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42417CA" w14:textId="77777777" w:rsidR="0072583C" w:rsidRPr="00D57741" w:rsidRDefault="0072583C" w:rsidP="008C3638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before="100" w:after="100" w:line="288" w:lineRule="atLeast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7B1A48F" w14:textId="77777777" w:rsidR="0072583C" w:rsidRPr="0072583C" w:rsidRDefault="0072583C">
            <w:pPr>
              <w:suppressAutoHyphens/>
              <w:autoSpaceDE w:val="0"/>
              <w:autoSpaceDN w:val="0"/>
              <w:adjustRightInd w:val="0"/>
              <w:spacing w:line="256" w:lineRule="auto"/>
              <w:jc w:val="both"/>
              <w:rPr>
                <w:rFonts w:ascii="Century Gothic" w:hAnsi="Century Gothic" w:cs="Century Gothic"/>
                <w:bCs/>
                <w:color w:val="000000"/>
                <w:sz w:val="16"/>
                <w:szCs w:val="16"/>
                <w:lang w:eastAsia="en-US"/>
              </w:rPr>
            </w:pPr>
            <w:r w:rsidRPr="0072583C">
              <w:rPr>
                <w:rFonts w:ascii="Century Gothic" w:hAnsi="Century Gothic" w:cs="Century Gothic"/>
                <w:bCs/>
                <w:color w:val="0070C0"/>
                <w:sz w:val="16"/>
                <w:szCs w:val="16"/>
                <w:lang w:eastAsia="en-US"/>
              </w:rPr>
              <w:t>Szkolenia aplikacyjne w ośrodku referencyjnym w zakresie wykorzystania oferowanych aplikato</w:t>
            </w:r>
            <w:r w:rsidR="00EC6263">
              <w:rPr>
                <w:rFonts w:ascii="Century Gothic" w:hAnsi="Century Gothic" w:cs="Century Gothic"/>
                <w:bCs/>
                <w:color w:val="0070C0"/>
                <w:sz w:val="16"/>
                <w:szCs w:val="16"/>
                <w:lang w:eastAsia="en-US"/>
              </w:rPr>
              <w:t>r</w:t>
            </w:r>
            <w:r w:rsidRPr="0072583C">
              <w:rPr>
                <w:rFonts w:ascii="Century Gothic" w:hAnsi="Century Gothic" w:cs="Century Gothic"/>
                <w:bCs/>
                <w:color w:val="0070C0"/>
                <w:sz w:val="16"/>
                <w:szCs w:val="16"/>
                <w:lang w:eastAsia="en-US"/>
              </w:rPr>
              <w:t>ów dla lekarzy i fizyków – 8 osobo/szkoleń</w:t>
            </w:r>
            <w:r w:rsidR="00DF63B2">
              <w:rPr>
                <w:rFonts w:ascii="Century Gothic" w:hAnsi="Century Gothic" w:cs="Century Gothic"/>
                <w:bCs/>
                <w:color w:val="0070C0"/>
                <w:sz w:val="16"/>
                <w:szCs w:val="16"/>
                <w:lang w:eastAsia="en-US"/>
              </w:rPr>
              <w:t>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502C54F" w14:textId="77777777" w:rsidR="0072583C" w:rsidRPr="00D57741" w:rsidRDefault="00EC6263">
            <w:pPr>
              <w:autoSpaceDE w:val="0"/>
              <w:autoSpaceDN w:val="0"/>
              <w:adjustRightInd w:val="0"/>
              <w:spacing w:after="200" w:line="276" w:lineRule="auto"/>
              <w:jc w:val="center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584CDA" w14:textId="77777777" w:rsidR="0072583C" w:rsidRPr="00D57741" w:rsidRDefault="0072583C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892946" w14:textId="77777777" w:rsidR="0072583C" w:rsidRPr="00D57741" w:rsidRDefault="0072583C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</w:tr>
      <w:tr w:rsidR="00BC1587" w:rsidRPr="00D57741" w14:paraId="709DF7AF" w14:textId="77777777" w:rsidTr="00EC6263">
        <w:trPr>
          <w:trHeight w:val="396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7DBA1EA" w14:textId="77777777" w:rsidR="00BC1587" w:rsidRPr="00D57741" w:rsidRDefault="00BC1587" w:rsidP="008C3638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before="100" w:after="100" w:line="288" w:lineRule="atLeast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4FDF5F14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line="256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b/>
                <w:bCs/>
                <w:color w:val="000000"/>
                <w:sz w:val="16"/>
                <w:szCs w:val="16"/>
                <w:lang w:eastAsia="en-US"/>
              </w:rPr>
              <w:t>DOKUMENTACJ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474F70A3" w14:textId="77777777" w:rsidR="00BC1587" w:rsidRPr="00D57741" w:rsidRDefault="00BC1587">
            <w:pPr>
              <w:autoSpaceDE w:val="0"/>
              <w:autoSpaceDN w:val="0"/>
              <w:adjustRightInd w:val="0"/>
              <w:spacing w:after="200" w:line="276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DA0E60B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A6231E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</w:tr>
      <w:tr w:rsidR="00BC1587" w:rsidRPr="00D57741" w14:paraId="162557B2" w14:textId="77777777" w:rsidTr="00D57741">
        <w:trPr>
          <w:trHeight w:val="1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733E0D8" w14:textId="77777777" w:rsidR="00BC1587" w:rsidRPr="00D57741" w:rsidRDefault="00BC1587" w:rsidP="008C3638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before="100" w:after="100" w:line="288" w:lineRule="atLeast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1C45AA71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line="256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Instrukcje obsługi w języku polskim w formie elektronicznej i drukowanej (przekazane w momencie dostawy dla każdego egzemplarza) – dotyczy także urządzeń peryferyjnych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37A88126" w14:textId="77777777" w:rsidR="00BC1587" w:rsidRPr="00D57741" w:rsidRDefault="00BC1587">
            <w:pPr>
              <w:autoSpaceDE w:val="0"/>
              <w:autoSpaceDN w:val="0"/>
              <w:adjustRightInd w:val="0"/>
              <w:spacing w:after="200" w:line="276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66F6F50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0C0E281B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- - -</w:t>
            </w:r>
          </w:p>
        </w:tc>
      </w:tr>
      <w:tr w:rsidR="00BC1587" w:rsidRPr="00D57741" w14:paraId="1F0FB034" w14:textId="77777777" w:rsidTr="00D57741">
        <w:trPr>
          <w:trHeight w:val="1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1A210DF" w14:textId="77777777" w:rsidR="00BC1587" w:rsidRPr="00D57741" w:rsidRDefault="00BC1587" w:rsidP="008C3638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before="100" w:after="100" w:line="288" w:lineRule="atLeast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316E003F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line="256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Wykonawca w ramach dostawy sprzętu zobowiązuje się dostarczyć komplet akcesoriów, okablowania itp. asortymentu niezbędnego do uruchomienia i funkcjonowania aparatu jako całości w wymaganej specyfikacją konfiguracji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640C446E" w14:textId="77777777" w:rsidR="00BC1587" w:rsidRPr="00D57741" w:rsidRDefault="00BC1587">
            <w:pPr>
              <w:autoSpaceDE w:val="0"/>
              <w:autoSpaceDN w:val="0"/>
              <w:adjustRightInd w:val="0"/>
              <w:spacing w:after="200" w:line="276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5AA1E1B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2A51CC19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- - -</w:t>
            </w:r>
          </w:p>
        </w:tc>
      </w:tr>
      <w:tr w:rsidR="00BC1587" w:rsidRPr="00D57741" w14:paraId="08334A9D" w14:textId="77777777" w:rsidTr="00D57741">
        <w:trPr>
          <w:trHeight w:val="1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7E77B8E" w14:textId="77777777" w:rsidR="00BC1587" w:rsidRPr="00D57741" w:rsidRDefault="00BC1587" w:rsidP="008C3638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before="100" w:after="100" w:line="288" w:lineRule="atLeast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467BC70F" w14:textId="77777777" w:rsidR="00BC1587" w:rsidRPr="00D57741" w:rsidRDefault="00BC1587">
            <w:pPr>
              <w:autoSpaceDE w:val="0"/>
              <w:autoSpaceDN w:val="0"/>
              <w:adjustRightInd w:val="0"/>
              <w:spacing w:line="256" w:lineRule="auto"/>
              <w:jc w:val="both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Dokumentacja (lub tzw. lista kontrolna zawierająca wykaz części </w:t>
            </w:r>
            <w:proofErr w:type="spellStart"/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iczynności</w:t>
            </w:r>
            <w:proofErr w:type="spellEnd"/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) dotycząca przeglądów technicznych w języku polskim (dostarczona przy dostawie)</w:t>
            </w:r>
          </w:p>
          <w:p w14:paraId="15906770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line="256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UWAGA – dokumentacja musi zapewnić co najmniej pełną diagnostykę urządzenia, wykonywanie drobnych napraw, regulacji, </w:t>
            </w:r>
            <w:proofErr w:type="gramStart"/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kalibracji,</w:t>
            </w:r>
            <w:proofErr w:type="gramEnd"/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 xml:space="preserve"> oraz przeglądów okresowych w standardzie wymaganym przez producent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5FDCF71F" w14:textId="77777777" w:rsidR="00BC1587" w:rsidRPr="00D57741" w:rsidRDefault="00BC1587">
            <w:pPr>
              <w:autoSpaceDE w:val="0"/>
              <w:autoSpaceDN w:val="0"/>
              <w:adjustRightInd w:val="0"/>
              <w:spacing w:after="200" w:line="276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B014C62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3BDC2990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- - -</w:t>
            </w:r>
          </w:p>
        </w:tc>
      </w:tr>
      <w:tr w:rsidR="00BC1587" w:rsidRPr="00D57741" w14:paraId="246E2552" w14:textId="77777777" w:rsidTr="00D57741">
        <w:trPr>
          <w:trHeight w:val="1890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2C21F96" w14:textId="77777777" w:rsidR="00BC1587" w:rsidRPr="00D57741" w:rsidRDefault="00BC1587" w:rsidP="008C3638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before="100" w:after="100" w:line="288" w:lineRule="atLeast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5C4279F5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line="256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Z urządzeniem wykonawca dostarczy paszport techniczny zawierający co najmniej takie dane jak: nazwa, typ (model), producent, rok produkcji, numer seryjny (fabryczny), inne istotne informacje (itp. części składowe, istotne wyposażenie, oprogramowanie), kody z aktualnie obowiązującego słownika NFZ (o ile występują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7D4D9C3E" w14:textId="77777777" w:rsidR="00BC1587" w:rsidRPr="00D57741" w:rsidRDefault="00BC1587">
            <w:pPr>
              <w:autoSpaceDE w:val="0"/>
              <w:autoSpaceDN w:val="0"/>
              <w:adjustRightInd w:val="0"/>
              <w:spacing w:after="200" w:line="276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56FFA79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53E8C8DA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- - -</w:t>
            </w:r>
          </w:p>
        </w:tc>
      </w:tr>
      <w:tr w:rsidR="00BC1587" w:rsidRPr="00D57741" w14:paraId="4B806E37" w14:textId="77777777" w:rsidTr="00D57741">
        <w:trPr>
          <w:trHeight w:val="1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09A7143" w14:textId="77777777" w:rsidR="00BC1587" w:rsidRPr="00D57741" w:rsidRDefault="00BC1587" w:rsidP="008C3638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before="100" w:after="100" w:line="288" w:lineRule="atLeast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2FF7F334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line="256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Instrukcja konserwacji, mycia, dezynfekcji i sterylizacji dla zaoferowanych elementów wraz z urządzeniami peryferyjnymi (jeśli dotyczy), dostarczona przy dostawie i wskazująca, że czynności te prawidłowo wykonane nie powodują utraty gwarancji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5639DFE4" w14:textId="77777777" w:rsidR="00BC1587" w:rsidRPr="00D57741" w:rsidRDefault="00BC1587">
            <w:pPr>
              <w:autoSpaceDE w:val="0"/>
              <w:autoSpaceDN w:val="0"/>
              <w:adjustRightInd w:val="0"/>
              <w:spacing w:after="200" w:line="276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54F0B0B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446756F9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- - -</w:t>
            </w:r>
          </w:p>
        </w:tc>
      </w:tr>
      <w:tr w:rsidR="00BC1587" w:rsidRPr="00D57741" w14:paraId="277E8C91" w14:textId="77777777" w:rsidTr="00D57741">
        <w:trPr>
          <w:trHeight w:val="1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9111311" w14:textId="77777777" w:rsidR="00BC1587" w:rsidRPr="00D57741" w:rsidRDefault="00BC1587" w:rsidP="008C3638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before="100" w:after="100" w:line="288" w:lineRule="atLeast"/>
              <w:ind w:left="0" w:firstLine="0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3F1539E9" w14:textId="77777777" w:rsidR="00BC1587" w:rsidRPr="00D57741" w:rsidRDefault="00BC1587">
            <w:pPr>
              <w:autoSpaceDE w:val="0"/>
              <w:autoSpaceDN w:val="0"/>
              <w:adjustRightInd w:val="0"/>
              <w:spacing w:line="256" w:lineRule="auto"/>
              <w:jc w:val="both"/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Możliwość mycia i dezynfekcji poszczególnych elementów aparatów w oparciu o przedstawione przez wykonawcę zalecane preparaty myjące i dezynfekujące.</w:t>
            </w:r>
          </w:p>
          <w:p w14:paraId="2C5B651B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line="256" w:lineRule="auto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i/>
                <w:iCs/>
                <w:color w:val="000000"/>
                <w:sz w:val="16"/>
                <w:szCs w:val="16"/>
                <w:lang w:eastAsia="en-US"/>
              </w:rPr>
              <w:t>UWAGA – zalecane środki powinny zawierać nazwy związków chemicznych, a nie tylko nazwy handlowe preparatów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49427EE5" w14:textId="77777777" w:rsidR="00BC1587" w:rsidRPr="00D57741" w:rsidRDefault="00BC1587">
            <w:pPr>
              <w:autoSpaceDE w:val="0"/>
              <w:autoSpaceDN w:val="0"/>
              <w:adjustRightInd w:val="0"/>
              <w:spacing w:after="200" w:line="276" w:lineRule="auto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70AF8FA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jc w:val="both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14:paraId="1AFE43DF" w14:textId="77777777" w:rsidR="00BC1587" w:rsidRPr="00D57741" w:rsidRDefault="00BC1587">
            <w:pPr>
              <w:suppressAutoHyphens/>
              <w:autoSpaceDE w:val="0"/>
              <w:autoSpaceDN w:val="0"/>
              <w:adjustRightInd w:val="0"/>
              <w:spacing w:before="100" w:after="100" w:line="288" w:lineRule="atLeast"/>
              <w:jc w:val="center"/>
              <w:rPr>
                <w:rFonts w:ascii="Century Gothic" w:hAnsi="Century Gothic" w:cs="Calibri"/>
                <w:sz w:val="16"/>
                <w:szCs w:val="16"/>
                <w:lang w:eastAsia="en-US"/>
              </w:rPr>
            </w:pPr>
            <w:r w:rsidRPr="00D57741">
              <w:rPr>
                <w:rFonts w:ascii="Century Gothic" w:hAnsi="Century Gothic" w:cs="Century Gothic"/>
                <w:color w:val="000000"/>
                <w:sz w:val="16"/>
                <w:szCs w:val="16"/>
                <w:lang w:eastAsia="en-US"/>
              </w:rPr>
              <w:t>- - -</w:t>
            </w:r>
          </w:p>
        </w:tc>
      </w:tr>
    </w:tbl>
    <w:p w14:paraId="67DBD661" w14:textId="77777777" w:rsidR="00DC6037" w:rsidRPr="00D57741" w:rsidRDefault="00DC6037">
      <w:pPr>
        <w:rPr>
          <w:rFonts w:ascii="Century Gothic" w:hAnsi="Century Gothic"/>
          <w:sz w:val="16"/>
          <w:szCs w:val="16"/>
        </w:rPr>
      </w:pPr>
    </w:p>
    <w:sectPr w:rsidR="00DC6037" w:rsidRPr="00D57741" w:rsidSect="00B012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295" w:right="1417" w:bottom="1417" w:left="1417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6CBA15" w14:textId="77777777" w:rsidR="00E63A36" w:rsidRDefault="00E63A36" w:rsidP="00061AA8">
      <w:r>
        <w:separator/>
      </w:r>
    </w:p>
  </w:endnote>
  <w:endnote w:type="continuationSeparator" w:id="0">
    <w:p w14:paraId="38650936" w14:textId="77777777" w:rsidR="00E63A36" w:rsidRDefault="00E63A36" w:rsidP="00061A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ndale Sans UI">
    <w:altName w:val="Times New Roman"/>
    <w:charset w:val="00"/>
    <w:family w:val="auto"/>
    <w:pitch w:val="variable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mbria Math">
    <w:panose1 w:val="02040503050406030204"/>
    <w:charset w:val="EE"/>
    <w:family w:val="roman"/>
    <w:pitch w:val="variable"/>
    <w:sig w:usb0="E00002FF" w:usb1="420024FF" w:usb2="00000000" w:usb3="00000000" w:csb0="0000019F" w:csb1="00000000"/>
  </w:font>
  <w:font w:name="Yu Gothic Light"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9810E3" w14:textId="77777777" w:rsidR="008064EB" w:rsidRDefault="008064EB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60512458"/>
      <w:docPartObj>
        <w:docPartGallery w:val="Page Numbers (Bottom of Page)"/>
        <w:docPartUnique/>
      </w:docPartObj>
    </w:sdtPr>
    <w:sdtEndPr/>
    <w:sdtContent>
      <w:p w14:paraId="14C14C21" w14:textId="7A5A4A2C" w:rsidR="008064EB" w:rsidRDefault="008064EB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E300C">
          <w:rPr>
            <w:noProof/>
          </w:rPr>
          <w:t>27</w:t>
        </w:r>
        <w:r>
          <w:fldChar w:fldCharType="end"/>
        </w:r>
      </w:p>
    </w:sdtContent>
  </w:sdt>
  <w:p w14:paraId="56924C41" w14:textId="77777777" w:rsidR="008064EB" w:rsidRDefault="008064EB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EBC6FC" w14:textId="77777777" w:rsidR="008064EB" w:rsidRDefault="008064E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1E86A9" w14:textId="77777777" w:rsidR="00E63A36" w:rsidRDefault="00E63A36" w:rsidP="00061AA8">
      <w:r>
        <w:separator/>
      </w:r>
    </w:p>
  </w:footnote>
  <w:footnote w:type="continuationSeparator" w:id="0">
    <w:p w14:paraId="311949FC" w14:textId="77777777" w:rsidR="00E63A36" w:rsidRDefault="00E63A36" w:rsidP="00061A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8AF19F" w14:textId="77777777" w:rsidR="008064EB" w:rsidRDefault="008064EB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F91EE1" w14:textId="77777777" w:rsidR="008064EB" w:rsidRDefault="008064EB" w:rsidP="00061AA8">
    <w:pPr>
      <w:pStyle w:val="Nagwek"/>
      <w:jc w:val="center"/>
    </w:pPr>
    <w:r w:rsidRPr="00942DA3">
      <w:rPr>
        <w:noProof/>
      </w:rPr>
      <w:drawing>
        <wp:inline distT="0" distB="0" distL="0" distR="0" wp14:anchorId="197A49D7" wp14:editId="036F6EF0">
          <wp:extent cx="7564755" cy="866140"/>
          <wp:effectExtent l="0" t="0" r="0" b="0"/>
          <wp:docPr id="15" name="Obraz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4755" cy="866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635E8F" w14:textId="77777777" w:rsidR="008064EB" w:rsidRDefault="008064EB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2F9CF220"/>
    <w:lvl w:ilvl="0">
      <w:numFmt w:val="bullet"/>
      <w:lvlText w:val="*"/>
      <w:lvlJc w:val="left"/>
      <w:pPr>
        <w:ind w:left="0" w:firstLine="0"/>
      </w:pPr>
    </w:lvl>
  </w:abstractNum>
  <w:abstractNum w:abstractNumId="1" w15:restartNumberingAfterBreak="0">
    <w:nsid w:val="02CE54B3"/>
    <w:multiLevelType w:val="hybridMultilevel"/>
    <w:tmpl w:val="668A348C"/>
    <w:lvl w:ilvl="0" w:tplc="0415000F">
      <w:start w:val="1"/>
      <w:numFmt w:val="decimal"/>
      <w:lvlText w:val="%1."/>
      <w:lvlJc w:val="left"/>
      <w:pPr>
        <w:ind w:left="135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2" w:hanging="360"/>
      </w:pPr>
    </w:lvl>
    <w:lvl w:ilvl="2" w:tplc="0415001B" w:tentative="1">
      <w:start w:val="1"/>
      <w:numFmt w:val="lowerRoman"/>
      <w:lvlText w:val="%3."/>
      <w:lvlJc w:val="right"/>
      <w:pPr>
        <w:ind w:left="2792" w:hanging="180"/>
      </w:pPr>
    </w:lvl>
    <w:lvl w:ilvl="3" w:tplc="0415000F" w:tentative="1">
      <w:start w:val="1"/>
      <w:numFmt w:val="decimal"/>
      <w:lvlText w:val="%4."/>
      <w:lvlJc w:val="left"/>
      <w:pPr>
        <w:ind w:left="3512" w:hanging="360"/>
      </w:pPr>
    </w:lvl>
    <w:lvl w:ilvl="4" w:tplc="04150019" w:tentative="1">
      <w:start w:val="1"/>
      <w:numFmt w:val="lowerLetter"/>
      <w:lvlText w:val="%5."/>
      <w:lvlJc w:val="left"/>
      <w:pPr>
        <w:ind w:left="4232" w:hanging="360"/>
      </w:pPr>
    </w:lvl>
    <w:lvl w:ilvl="5" w:tplc="0415001B" w:tentative="1">
      <w:start w:val="1"/>
      <w:numFmt w:val="lowerRoman"/>
      <w:lvlText w:val="%6."/>
      <w:lvlJc w:val="right"/>
      <w:pPr>
        <w:ind w:left="4952" w:hanging="180"/>
      </w:pPr>
    </w:lvl>
    <w:lvl w:ilvl="6" w:tplc="0415000F" w:tentative="1">
      <w:start w:val="1"/>
      <w:numFmt w:val="decimal"/>
      <w:lvlText w:val="%7."/>
      <w:lvlJc w:val="left"/>
      <w:pPr>
        <w:ind w:left="5672" w:hanging="360"/>
      </w:pPr>
    </w:lvl>
    <w:lvl w:ilvl="7" w:tplc="04150019" w:tentative="1">
      <w:start w:val="1"/>
      <w:numFmt w:val="lowerLetter"/>
      <w:lvlText w:val="%8."/>
      <w:lvlJc w:val="left"/>
      <w:pPr>
        <w:ind w:left="6392" w:hanging="360"/>
      </w:pPr>
    </w:lvl>
    <w:lvl w:ilvl="8" w:tplc="0415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2" w15:restartNumberingAfterBreak="0">
    <w:nsid w:val="18467428"/>
    <w:multiLevelType w:val="hybridMultilevel"/>
    <w:tmpl w:val="7A6AB93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1A3DD1"/>
    <w:multiLevelType w:val="hybridMultilevel"/>
    <w:tmpl w:val="72DAA9F6"/>
    <w:lvl w:ilvl="0" w:tplc="B73CF70E">
      <w:start w:val="1"/>
      <w:numFmt w:val="decimal"/>
      <w:lvlText w:val="%1."/>
      <w:lvlJc w:val="left"/>
      <w:pPr>
        <w:ind w:left="720" w:hanging="360"/>
      </w:pPr>
      <w:rPr>
        <w:rFonts w:ascii="Century Gothic" w:eastAsia="Times New Roman" w:hAnsi="Century Gothic" w:cs="Century Gothic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EB05E2"/>
    <w:multiLevelType w:val="hybridMultilevel"/>
    <w:tmpl w:val="BCC8F498"/>
    <w:lvl w:ilvl="0" w:tplc="1D6CFB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DC34AD"/>
    <w:multiLevelType w:val="multilevel"/>
    <w:tmpl w:val="2250C89C"/>
    <w:styleLink w:val="WW8Num2"/>
    <w:lvl w:ilvl="0">
      <w:numFmt w:val="bullet"/>
      <w:lvlText w:val="-"/>
      <w:lvlJc w:val="left"/>
      <w:pPr>
        <w:ind w:left="0" w:firstLine="0"/>
      </w:pPr>
      <w:rPr>
        <w:rFonts w:ascii="Times New Roman" w:eastAsia="Times New Roman" w:hAnsi="Times New Roman" w:cs="Times New Roman"/>
      </w:rPr>
    </w:lvl>
    <w:lvl w:ilvl="1">
      <w:numFmt w:val="bullet"/>
      <w:lvlText w:val="o"/>
      <w:lvlJc w:val="left"/>
      <w:pPr>
        <w:ind w:left="0" w:firstLine="0"/>
      </w:pPr>
      <w:rPr>
        <w:rFonts w:ascii="Courier New" w:hAnsi="Courier New"/>
      </w:rPr>
    </w:lvl>
    <w:lvl w:ilvl="2">
      <w:numFmt w:val="bullet"/>
      <w:lvlText w:val=""/>
      <w:lvlJc w:val="left"/>
      <w:pPr>
        <w:ind w:left="0" w:firstLine="0"/>
      </w:pPr>
      <w:rPr>
        <w:rFonts w:ascii="Wingdings" w:hAnsi="Wingdings"/>
      </w:rPr>
    </w:lvl>
    <w:lvl w:ilvl="3">
      <w:numFmt w:val="bullet"/>
      <w:lvlText w:val=""/>
      <w:lvlJc w:val="left"/>
      <w:pPr>
        <w:ind w:left="0" w:firstLine="0"/>
      </w:pPr>
      <w:rPr>
        <w:rFonts w:ascii="Symbol" w:hAnsi="Symbol"/>
      </w:rPr>
    </w:lvl>
    <w:lvl w:ilvl="4">
      <w:numFmt w:val="bullet"/>
      <w:lvlText w:val="o"/>
      <w:lvlJc w:val="left"/>
      <w:pPr>
        <w:ind w:left="0" w:firstLine="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0" w:firstLine="0"/>
      </w:pPr>
      <w:rPr>
        <w:rFonts w:ascii="Wingdings" w:hAnsi="Wingdings"/>
      </w:rPr>
    </w:lvl>
    <w:lvl w:ilvl="6">
      <w:numFmt w:val="bullet"/>
      <w:lvlText w:val=""/>
      <w:lvlJc w:val="left"/>
      <w:pPr>
        <w:ind w:left="0" w:firstLine="0"/>
      </w:pPr>
      <w:rPr>
        <w:rFonts w:ascii="Symbol" w:hAnsi="Symbol"/>
      </w:rPr>
    </w:lvl>
    <w:lvl w:ilvl="7">
      <w:numFmt w:val="bullet"/>
      <w:lvlText w:val="o"/>
      <w:lvlJc w:val="left"/>
      <w:pPr>
        <w:ind w:left="0" w:firstLine="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0" w:firstLine="0"/>
      </w:pPr>
      <w:rPr>
        <w:rFonts w:ascii="Wingdings" w:hAnsi="Wingdings"/>
      </w:rPr>
    </w:lvl>
  </w:abstractNum>
  <w:abstractNum w:abstractNumId="6" w15:restartNumberingAfterBreak="0">
    <w:nsid w:val="64A5598C"/>
    <w:multiLevelType w:val="hybridMultilevel"/>
    <w:tmpl w:val="3B0A3EC0"/>
    <w:lvl w:ilvl="0" w:tplc="0415000F">
      <w:start w:val="1"/>
      <w:numFmt w:val="decimal"/>
      <w:lvlText w:val="%1."/>
      <w:lvlJc w:val="left"/>
      <w:pPr>
        <w:ind w:left="1352" w:hanging="360"/>
      </w:pPr>
    </w:lvl>
    <w:lvl w:ilvl="1" w:tplc="04150019" w:tentative="1">
      <w:start w:val="1"/>
      <w:numFmt w:val="lowerLetter"/>
      <w:lvlText w:val="%2."/>
      <w:lvlJc w:val="left"/>
      <w:pPr>
        <w:ind w:left="2072" w:hanging="360"/>
      </w:pPr>
    </w:lvl>
    <w:lvl w:ilvl="2" w:tplc="0415001B" w:tentative="1">
      <w:start w:val="1"/>
      <w:numFmt w:val="lowerRoman"/>
      <w:lvlText w:val="%3."/>
      <w:lvlJc w:val="right"/>
      <w:pPr>
        <w:ind w:left="2792" w:hanging="180"/>
      </w:pPr>
    </w:lvl>
    <w:lvl w:ilvl="3" w:tplc="0415000F" w:tentative="1">
      <w:start w:val="1"/>
      <w:numFmt w:val="decimal"/>
      <w:lvlText w:val="%4."/>
      <w:lvlJc w:val="left"/>
      <w:pPr>
        <w:ind w:left="3512" w:hanging="360"/>
      </w:pPr>
    </w:lvl>
    <w:lvl w:ilvl="4" w:tplc="04150019" w:tentative="1">
      <w:start w:val="1"/>
      <w:numFmt w:val="lowerLetter"/>
      <w:lvlText w:val="%5."/>
      <w:lvlJc w:val="left"/>
      <w:pPr>
        <w:ind w:left="4232" w:hanging="360"/>
      </w:pPr>
    </w:lvl>
    <w:lvl w:ilvl="5" w:tplc="0415001B" w:tentative="1">
      <w:start w:val="1"/>
      <w:numFmt w:val="lowerRoman"/>
      <w:lvlText w:val="%6."/>
      <w:lvlJc w:val="right"/>
      <w:pPr>
        <w:ind w:left="4952" w:hanging="180"/>
      </w:pPr>
    </w:lvl>
    <w:lvl w:ilvl="6" w:tplc="0415000F" w:tentative="1">
      <w:start w:val="1"/>
      <w:numFmt w:val="decimal"/>
      <w:lvlText w:val="%7."/>
      <w:lvlJc w:val="left"/>
      <w:pPr>
        <w:ind w:left="5672" w:hanging="360"/>
      </w:pPr>
    </w:lvl>
    <w:lvl w:ilvl="7" w:tplc="04150019" w:tentative="1">
      <w:start w:val="1"/>
      <w:numFmt w:val="lowerLetter"/>
      <w:lvlText w:val="%8."/>
      <w:lvlJc w:val="left"/>
      <w:pPr>
        <w:ind w:left="6392" w:hanging="360"/>
      </w:pPr>
    </w:lvl>
    <w:lvl w:ilvl="8" w:tplc="0415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7" w15:restartNumberingAfterBreak="0">
    <w:nsid w:val="66A800F2"/>
    <w:multiLevelType w:val="hybridMultilevel"/>
    <w:tmpl w:val="E5EE8D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786963"/>
    <w:multiLevelType w:val="hybridMultilevel"/>
    <w:tmpl w:val="7A6AB93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992" w:firstLine="0"/>
        </w:pPr>
        <w:rPr>
          <w:rFonts w:ascii="Symbol" w:hAnsi="Symbol" w:hint="default"/>
        </w:rPr>
      </w:lvl>
    </w:lvlOverride>
  </w:num>
  <w:num w:numId="3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0" w:firstLine="0"/>
        </w:pPr>
        <w:rPr>
          <w:rFonts w:ascii="Symbol" w:hAnsi="Symbol" w:hint="default"/>
        </w:rPr>
      </w:lvl>
    </w:lvlOverride>
  </w:num>
  <w:num w:numId="4">
    <w:abstractNumId w:val="5"/>
  </w:num>
  <w:num w:numId="5">
    <w:abstractNumId w:val="1"/>
  </w:num>
  <w:num w:numId="6">
    <w:abstractNumId w:val="6"/>
  </w:num>
  <w:num w:numId="7">
    <w:abstractNumId w:val="4"/>
  </w:num>
  <w:num w:numId="8">
    <w:abstractNumId w:val="3"/>
  </w:num>
  <w:num w:numId="9">
    <w:abstractNumId w:val="7"/>
  </w:num>
  <w:num w:numId="10">
    <w:abstractNumId w:val="2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DI2sTC2MDA0sDBW0lEKTi0uzszPAykwqwUAGL/mRywAAAA="/>
  </w:docVars>
  <w:rsids>
    <w:rsidRoot w:val="00F4476D"/>
    <w:rsid w:val="00033B50"/>
    <w:rsid w:val="00040501"/>
    <w:rsid w:val="000511AB"/>
    <w:rsid w:val="00061AA8"/>
    <w:rsid w:val="00062C62"/>
    <w:rsid w:val="00081321"/>
    <w:rsid w:val="000B17BE"/>
    <w:rsid w:val="000E43D0"/>
    <w:rsid w:val="000F2591"/>
    <w:rsid w:val="00100443"/>
    <w:rsid w:val="00117B3A"/>
    <w:rsid w:val="001471B8"/>
    <w:rsid w:val="00162671"/>
    <w:rsid w:val="00165351"/>
    <w:rsid w:val="00173BDD"/>
    <w:rsid w:val="00204265"/>
    <w:rsid w:val="00220032"/>
    <w:rsid w:val="00221581"/>
    <w:rsid w:val="0025631A"/>
    <w:rsid w:val="00260DD4"/>
    <w:rsid w:val="00295ACE"/>
    <w:rsid w:val="00306842"/>
    <w:rsid w:val="00330230"/>
    <w:rsid w:val="00347937"/>
    <w:rsid w:val="00382CF5"/>
    <w:rsid w:val="003A41AD"/>
    <w:rsid w:val="003A6B93"/>
    <w:rsid w:val="003A7EA3"/>
    <w:rsid w:val="003E264A"/>
    <w:rsid w:val="004474B2"/>
    <w:rsid w:val="00455FF0"/>
    <w:rsid w:val="004577AC"/>
    <w:rsid w:val="00470F56"/>
    <w:rsid w:val="004870AD"/>
    <w:rsid w:val="004961AC"/>
    <w:rsid w:val="004A791E"/>
    <w:rsid w:val="004C77D7"/>
    <w:rsid w:val="004D7553"/>
    <w:rsid w:val="004E0AC7"/>
    <w:rsid w:val="0052281B"/>
    <w:rsid w:val="005363DC"/>
    <w:rsid w:val="00575DE1"/>
    <w:rsid w:val="00592A88"/>
    <w:rsid w:val="00597B3E"/>
    <w:rsid w:val="005B135C"/>
    <w:rsid w:val="005B2CC2"/>
    <w:rsid w:val="005B5D8B"/>
    <w:rsid w:val="005E4DBA"/>
    <w:rsid w:val="0063311D"/>
    <w:rsid w:val="0064126C"/>
    <w:rsid w:val="00645567"/>
    <w:rsid w:val="006552A5"/>
    <w:rsid w:val="00660516"/>
    <w:rsid w:val="00665277"/>
    <w:rsid w:val="0067398F"/>
    <w:rsid w:val="00674F56"/>
    <w:rsid w:val="006831EF"/>
    <w:rsid w:val="00686105"/>
    <w:rsid w:val="006B50DA"/>
    <w:rsid w:val="006D5447"/>
    <w:rsid w:val="00714841"/>
    <w:rsid w:val="0072583C"/>
    <w:rsid w:val="00725BFF"/>
    <w:rsid w:val="00782EA6"/>
    <w:rsid w:val="00783D88"/>
    <w:rsid w:val="00791BFD"/>
    <w:rsid w:val="00796C3E"/>
    <w:rsid w:val="00796FA8"/>
    <w:rsid w:val="007A3816"/>
    <w:rsid w:val="007B25BC"/>
    <w:rsid w:val="007B414F"/>
    <w:rsid w:val="007E3CB2"/>
    <w:rsid w:val="007F2B4D"/>
    <w:rsid w:val="007F4A3F"/>
    <w:rsid w:val="00805CA8"/>
    <w:rsid w:val="008064EB"/>
    <w:rsid w:val="00865FD1"/>
    <w:rsid w:val="00895210"/>
    <w:rsid w:val="008B2538"/>
    <w:rsid w:val="008C3638"/>
    <w:rsid w:val="008E20AD"/>
    <w:rsid w:val="008E39B6"/>
    <w:rsid w:val="0093197B"/>
    <w:rsid w:val="00940AE9"/>
    <w:rsid w:val="00942C5D"/>
    <w:rsid w:val="009556AE"/>
    <w:rsid w:val="009E300C"/>
    <w:rsid w:val="009E5BB2"/>
    <w:rsid w:val="00A01E5D"/>
    <w:rsid w:val="00A1065B"/>
    <w:rsid w:val="00A16A41"/>
    <w:rsid w:val="00A22229"/>
    <w:rsid w:val="00A36905"/>
    <w:rsid w:val="00A5698F"/>
    <w:rsid w:val="00A61997"/>
    <w:rsid w:val="00A84ABF"/>
    <w:rsid w:val="00B0124D"/>
    <w:rsid w:val="00B11D23"/>
    <w:rsid w:val="00B20CB3"/>
    <w:rsid w:val="00B26FF1"/>
    <w:rsid w:val="00B4695D"/>
    <w:rsid w:val="00B6777D"/>
    <w:rsid w:val="00B93D12"/>
    <w:rsid w:val="00BC1587"/>
    <w:rsid w:val="00BC1887"/>
    <w:rsid w:val="00BE5963"/>
    <w:rsid w:val="00C65C2B"/>
    <w:rsid w:val="00C81D33"/>
    <w:rsid w:val="00C860A3"/>
    <w:rsid w:val="00CA6D66"/>
    <w:rsid w:val="00CB187A"/>
    <w:rsid w:val="00CE2DA2"/>
    <w:rsid w:val="00CE7E2D"/>
    <w:rsid w:val="00CF5E0C"/>
    <w:rsid w:val="00D57741"/>
    <w:rsid w:val="00D628A6"/>
    <w:rsid w:val="00D819B7"/>
    <w:rsid w:val="00D91527"/>
    <w:rsid w:val="00DA1EBD"/>
    <w:rsid w:val="00DB365E"/>
    <w:rsid w:val="00DC147E"/>
    <w:rsid w:val="00DC6037"/>
    <w:rsid w:val="00DF4244"/>
    <w:rsid w:val="00DF63B2"/>
    <w:rsid w:val="00E24895"/>
    <w:rsid w:val="00E63A36"/>
    <w:rsid w:val="00EC6263"/>
    <w:rsid w:val="00F4476D"/>
    <w:rsid w:val="00F45EF6"/>
    <w:rsid w:val="00F54B91"/>
    <w:rsid w:val="00F7420E"/>
    <w:rsid w:val="00FA5C63"/>
    <w:rsid w:val="00FB6652"/>
    <w:rsid w:val="00FC5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C8FD945"/>
  <w15:chartTrackingRefBased/>
  <w15:docId w15:val="{CF231107-242A-4590-BCAE-1F66ACB5E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B25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msonormal0">
    <w:name w:val="msonormal"/>
    <w:basedOn w:val="Normalny"/>
    <w:rsid w:val="00BC1587"/>
    <w:pPr>
      <w:spacing w:before="100" w:beforeAutospacing="1" w:after="100" w:afterAutospacing="1"/>
    </w:pPr>
  </w:style>
  <w:style w:type="paragraph" w:styleId="Nagwek">
    <w:name w:val="header"/>
    <w:basedOn w:val="Normalny"/>
    <w:link w:val="NagwekZnak"/>
    <w:uiPriority w:val="99"/>
    <w:unhideWhenUsed/>
    <w:rsid w:val="00BC158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C1587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BC158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C1587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krconyadreszwrotny">
    <w:name w:val="Skrócony adres zwrotny"/>
    <w:basedOn w:val="Normalny"/>
    <w:rsid w:val="00061AA8"/>
    <w:pPr>
      <w:widowControl w:val="0"/>
      <w:suppressAutoHyphens/>
    </w:pPr>
    <w:rPr>
      <w:rFonts w:eastAsia="Andale Sans UI"/>
      <w:kern w:val="1"/>
      <w:szCs w:val="20"/>
    </w:rPr>
  </w:style>
  <w:style w:type="paragraph" w:customStyle="1" w:styleId="Standard">
    <w:name w:val="Standard"/>
    <w:rsid w:val="00061AA8"/>
    <w:pPr>
      <w:suppressAutoHyphens/>
      <w:autoSpaceDN w:val="0"/>
      <w:spacing w:after="0" w:line="240" w:lineRule="auto"/>
      <w:textAlignment w:val="baseline"/>
    </w:pPr>
    <w:rPr>
      <w:rFonts w:ascii="Times New Roman" w:eastAsia="Lucida Sans Unicode" w:hAnsi="Times New Roman" w:cs="Mangal"/>
      <w:kern w:val="3"/>
      <w:sz w:val="24"/>
      <w:szCs w:val="24"/>
      <w:lang w:eastAsia="zh-CN" w:bidi="hi-IN"/>
    </w:rPr>
  </w:style>
  <w:style w:type="paragraph" w:styleId="Tytu">
    <w:name w:val="Title"/>
    <w:basedOn w:val="Standard"/>
    <w:next w:val="Podtytu"/>
    <w:link w:val="TytuZnak"/>
    <w:qFormat/>
    <w:rsid w:val="00061AA8"/>
    <w:pPr>
      <w:jc w:val="center"/>
      <w:textAlignment w:val="auto"/>
    </w:pPr>
    <w:rPr>
      <w:rFonts w:ascii="Garamond" w:eastAsia="Times New Roman" w:hAnsi="Garamond" w:cs="Times New Roman"/>
      <w:b/>
      <w:sz w:val="22"/>
      <w:szCs w:val="22"/>
      <w:lang w:bidi="ar-SA"/>
    </w:rPr>
  </w:style>
  <w:style w:type="character" w:customStyle="1" w:styleId="TytuZnak">
    <w:name w:val="Tytuł Znak"/>
    <w:basedOn w:val="Domylnaczcionkaakapitu"/>
    <w:link w:val="Tytu"/>
    <w:rsid w:val="00061AA8"/>
    <w:rPr>
      <w:rFonts w:ascii="Garamond" w:eastAsia="Times New Roman" w:hAnsi="Garamond" w:cs="Times New Roman"/>
      <w:b/>
      <w:kern w:val="3"/>
      <w:lang w:eastAsia="zh-CN"/>
    </w:rPr>
  </w:style>
  <w:style w:type="numbering" w:customStyle="1" w:styleId="WW8Num2">
    <w:name w:val="WW8Num2"/>
    <w:rsid w:val="00061AA8"/>
    <w:pPr>
      <w:numPr>
        <w:numId w:val="4"/>
      </w:numPr>
    </w:pPr>
  </w:style>
  <w:style w:type="paragraph" w:styleId="Podtytu">
    <w:name w:val="Subtitle"/>
    <w:basedOn w:val="Normalny"/>
    <w:next w:val="Normalny"/>
    <w:link w:val="PodtytuZnak"/>
    <w:uiPriority w:val="11"/>
    <w:qFormat/>
    <w:rsid w:val="00061AA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tytuZnak">
    <w:name w:val="Podtytuł Znak"/>
    <w:basedOn w:val="Domylnaczcionkaakapitu"/>
    <w:link w:val="Podtytu"/>
    <w:uiPriority w:val="11"/>
    <w:rsid w:val="00061AA8"/>
    <w:rPr>
      <w:rFonts w:eastAsiaTheme="minorEastAsia"/>
      <w:color w:val="5A5A5A" w:themeColor="text1" w:themeTint="A5"/>
      <w:spacing w:val="15"/>
      <w:lang w:eastAsia="pl-PL"/>
    </w:rPr>
  </w:style>
  <w:style w:type="table" w:styleId="Tabela-Siatka">
    <w:name w:val="Table Grid"/>
    <w:basedOn w:val="Standardowy"/>
    <w:uiPriority w:val="39"/>
    <w:rsid w:val="00C65C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C65C2B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7F4A3F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F4A3F"/>
    <w:rPr>
      <w:rFonts w:ascii="Segoe UI" w:eastAsia="Times New Roman" w:hAnsi="Segoe UI" w:cs="Segoe UI"/>
      <w:sz w:val="18"/>
      <w:szCs w:val="18"/>
      <w:lang w:eastAsia="pl-PL"/>
    </w:rPr>
  </w:style>
  <w:style w:type="paragraph" w:styleId="Tekstpodstawowy">
    <w:name w:val="Body Text"/>
    <w:basedOn w:val="Normalny"/>
    <w:link w:val="TekstpodstawowyZnak"/>
    <w:rsid w:val="00B0124D"/>
    <w:pPr>
      <w:widowControl w:val="0"/>
      <w:suppressAutoHyphens/>
      <w:spacing w:after="120"/>
    </w:pPr>
    <w:rPr>
      <w:rFonts w:eastAsia="Andale Sans UI"/>
      <w:kern w:val="1"/>
    </w:rPr>
  </w:style>
  <w:style w:type="character" w:customStyle="1" w:styleId="TekstpodstawowyZnak">
    <w:name w:val="Tekst podstawowy Znak"/>
    <w:basedOn w:val="Domylnaczcionkaakapitu"/>
    <w:link w:val="Tekstpodstawowy"/>
    <w:rsid w:val="00B0124D"/>
    <w:rPr>
      <w:rFonts w:ascii="Times New Roman" w:eastAsia="Andale Sans UI" w:hAnsi="Times New Roman" w:cs="Times New Roman"/>
      <w:kern w:val="1"/>
      <w:sz w:val="24"/>
      <w:szCs w:val="24"/>
      <w:lang w:eastAsia="pl-PL"/>
    </w:rPr>
  </w:style>
  <w:style w:type="table" w:customStyle="1" w:styleId="Tabela-Siatka1">
    <w:name w:val="Tabela - Siatka1"/>
    <w:basedOn w:val="Standardowy"/>
    <w:next w:val="Tabela-Siatka"/>
    <w:uiPriority w:val="59"/>
    <w:rsid w:val="003A41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DF63B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F63B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F63B2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F63B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F63B2"/>
    <w:rPr>
      <w:rFonts w:ascii="Times New Roman" w:eastAsia="Times New Roman" w:hAnsi="Times New Roman" w:cs="Times New Roman"/>
      <w:b/>
      <w:bCs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079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1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7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664862-59A8-4259-8D6B-BE02A9EC9B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9</Pages>
  <Words>6650</Words>
  <Characters>39902</Characters>
  <Application>Microsoft Office Word</Application>
  <DocSecurity>0</DocSecurity>
  <Lines>332</Lines>
  <Paragraphs>9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k Piotrowski</dc:creator>
  <cp:keywords/>
  <dc:description/>
  <cp:lastModifiedBy>Agnieszka</cp:lastModifiedBy>
  <cp:revision>2</cp:revision>
  <cp:lastPrinted>2019-11-27T08:46:00Z</cp:lastPrinted>
  <dcterms:created xsi:type="dcterms:W3CDTF">2020-01-03T10:06:00Z</dcterms:created>
  <dcterms:modified xsi:type="dcterms:W3CDTF">2020-01-03T10:06:00Z</dcterms:modified>
</cp:coreProperties>
</file>